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9EAD" w14:textId="280261F8" w:rsidR="00C813A8" w:rsidRDefault="00C813A8"/>
    <w:sdt>
      <w:sdtPr>
        <w:id w:val="-2038892186"/>
        <w:docPartObj>
          <w:docPartGallery w:val="Cover Pages"/>
          <w:docPartUnique/>
        </w:docPartObj>
      </w:sdtPr>
      <w:sdtEndPr/>
      <w:sdtContent>
        <w:p w14:paraId="57B97888" w14:textId="76BFD26D" w:rsidR="00D34AD1" w:rsidRDefault="00D34AD1">
          <w:r>
            <w:rPr>
              <w:noProof/>
            </w:rPr>
            <mc:AlternateContent>
              <mc:Choice Requires="wpg">
                <w:drawing>
                  <wp:anchor distT="0" distB="0" distL="114300" distR="114300" simplePos="0" relativeHeight="251633664" behindDoc="0" locked="0" layoutInCell="1" allowOverlap="1" wp14:anchorId="3BD70169" wp14:editId="0E9CDED0">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336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" fillcolor="black [3213]"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&#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v:textbox>
                    </v:rect>
                    <w10:wrap anchorx="page" anchory="page"/>
                  </v:group>
                </w:pict>
              </mc:Fallback>
            </mc:AlternateContent>
          </w:r>
          <w:r>
            <w:rPr>
              <w:noProof/>
            </w:rPr>
            <mc:AlternateContent>
              <mc:Choice Requires="wps">
                <w:drawing>
                  <wp:anchor distT="0" distB="0" distL="114300" distR="114300" simplePos="0" relativeHeight="251635712" behindDoc="0" locked="0" layoutInCell="0" allowOverlap="1" wp14:anchorId="2A845C12" wp14:editId="331C880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357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34688" behindDoc="0" locked="0" layoutInCell="0" allowOverlap="1" wp14:anchorId="7A508AB4" wp14:editId="689B9D21">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39808"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36736"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559BF159" w:rsidR="00190A12" w:rsidRDefault="00190A12">
                                <w:pPr>
                                  <w:rPr>
                                    <w:b/>
                                    <w:bCs/>
                                  </w:rPr>
                                </w:pPr>
                                <w:r w:rsidRPr="006639BA">
                                  <w:rPr>
                                    <w:b/>
                                    <w:bCs/>
                                  </w:rPr>
                                  <w:t>Student Name:</w:t>
                                </w:r>
                              </w:p>
                              <w:p w14:paraId="73749EDF" w14:textId="12E7887D" w:rsidR="006639BA" w:rsidRPr="006639BA" w:rsidRDefault="008B7EF9">
                                <w:r>
                                  <w:t>Priyanka Chaudhari</w:t>
                                </w:r>
                                <w:r w:rsidR="0092441C">
                                  <w:t xml:space="preserve"> - 001007299</w:t>
                                </w:r>
                                <w:r>
                                  <w:br/>
                                  <w:t>Vaishnavi Gadve</w:t>
                                </w:r>
                                <w:r w:rsidR="0092441C">
                                  <w:t xml:space="preserve"> -      </w:t>
                                </w:r>
                                <w:r w:rsidR="0092441C" w:rsidRPr="0092441C">
                                  <w:t>001568298</w:t>
                                </w:r>
                                <w:r>
                                  <w:br/>
                                  <w:t>Latish Talreja</w:t>
                                </w:r>
                                <w:r w:rsidR="0092441C">
                                  <w:t xml:space="preserve"> -            0015638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" fillcolor="white [3201]" strokeweight=".5pt">
                    <v:textbox>
                      <w:txbxContent>
                        <w:p w14:paraId="5E372E45" w14:textId="559BF159" w:rsidR="00190A12" w:rsidRDefault="00190A12">
                          <w:pPr>
                            <w:rPr>
                              <w:b/>
                              <w:bCs/>
                            </w:rPr>
                          </w:pPr>
                          <w:r w:rsidRPr="006639BA">
                            <w:rPr>
                              <w:b/>
                              <w:bCs/>
                            </w:rPr>
                            <w:t>Student Name:</w:t>
                          </w:r>
                        </w:p>
                        <w:p w14:paraId="73749EDF" w14:textId="12E7887D" w:rsidR="006639BA" w:rsidRPr="006639BA" w:rsidRDefault="008B7EF9">
                          <w:r>
                            <w:t>Priyanka Chaudhari</w:t>
                          </w:r>
                          <w:r w:rsidR="0092441C">
                            <w:t xml:space="preserve"> - 001007299</w:t>
                          </w:r>
                          <w:r>
                            <w:br/>
                            <w:t>Vaishnavi Gadve</w:t>
                          </w:r>
                          <w:r w:rsidR="0092441C">
                            <w:t xml:space="preserve"> -      </w:t>
                          </w:r>
                          <w:r w:rsidR="0092441C" w:rsidRPr="0092441C">
                            <w:t>001568298</w:t>
                          </w:r>
                          <w:r>
                            <w:br/>
                            <w:t>Latish Talreja</w:t>
                          </w:r>
                          <w:r w:rsidR="0092441C">
                            <w:t xml:space="preserve"> -            001563869</w:t>
                          </w:r>
                        </w:p>
                      </w:txbxContent>
                    </v:textbox>
                  </v:shape>
                </w:pict>
              </mc:Fallback>
            </mc:AlternateContent>
          </w:r>
          <w:r w:rsidR="00190A12">
            <w:rPr>
              <w:noProof/>
            </w:rPr>
            <mc:AlternateContent>
              <mc:Choice Requires="wps">
                <w:drawing>
                  <wp:anchor distT="0" distB="0" distL="114300" distR="114300" simplePos="0" relativeHeight="251638784" behindDoc="0" locked="0" layoutInCell="1" allowOverlap="1" wp14:anchorId="416C128C" wp14:editId="7385989E">
                    <wp:simplePos x="0" y="0"/>
                    <wp:positionH relativeFrom="column">
                      <wp:posOffset>4067175</wp:posOffset>
                    </wp:positionH>
                    <wp:positionV relativeFrom="paragraph">
                      <wp:posOffset>5909310</wp:posOffset>
                    </wp:positionV>
                    <wp:extent cx="2590800" cy="6762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2590800" cy="676275"/>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1DDEFD22" w:rsidR="00190A12" w:rsidRDefault="0092441C" w:rsidP="00190A12">
                                <w:r>
                                  <w:t xml:space="preserve">Team </w:t>
                                </w:r>
                                <w:r w:rsidR="000C6FB2">
                                  <w:t>7</w:t>
                                </w:r>
                                <w:r w:rsidR="004552B7">
                                  <w:t xml:space="preserve"> - Netfl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&#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1DDEFD22" w:rsidR="00190A12" w:rsidRDefault="0092441C" w:rsidP="00190A12">
                          <w:r>
                            <w:t xml:space="preserve">Team </w:t>
                          </w:r>
                          <w:r w:rsidR="000C6FB2">
                            <w:t>7</w:t>
                          </w:r>
                          <w:r w:rsidR="004552B7">
                            <w:t xml:space="preserve"> - Netflix</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1D81F0DE" w14:textId="1CC77B5B" w:rsidR="006F2700"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65308137" w:history="1">
            <w:r w:rsidR="006F2700" w:rsidRPr="0001126E">
              <w:rPr>
                <w:rStyle w:val="Hyperlink"/>
                <w:noProof/>
              </w:rPr>
              <w:t>2.</w:t>
            </w:r>
            <w:r w:rsidR="006F2700">
              <w:rPr>
                <w:rFonts w:asciiTheme="minorHAnsi" w:eastAsiaTheme="minorEastAsia" w:hAnsiTheme="minorHAnsi"/>
                <w:noProof/>
                <w:color w:val="auto"/>
              </w:rPr>
              <w:tab/>
            </w:r>
            <w:r w:rsidR="006F2700" w:rsidRPr="0001126E">
              <w:rPr>
                <w:rStyle w:val="Hyperlink"/>
                <w:noProof/>
              </w:rPr>
              <w:t>Company Strategy &amp; Scorecard</w:t>
            </w:r>
            <w:r w:rsidR="006F2700">
              <w:rPr>
                <w:noProof/>
                <w:webHidden/>
              </w:rPr>
              <w:tab/>
            </w:r>
            <w:r w:rsidR="006F2700">
              <w:rPr>
                <w:noProof/>
                <w:webHidden/>
              </w:rPr>
              <w:fldChar w:fldCharType="begin"/>
            </w:r>
            <w:r w:rsidR="006F2700">
              <w:rPr>
                <w:noProof/>
                <w:webHidden/>
              </w:rPr>
              <w:instrText xml:space="preserve"> PAGEREF _Toc65308137 \h </w:instrText>
            </w:r>
            <w:r w:rsidR="006F2700">
              <w:rPr>
                <w:noProof/>
                <w:webHidden/>
              </w:rPr>
            </w:r>
            <w:r w:rsidR="006F2700">
              <w:rPr>
                <w:noProof/>
                <w:webHidden/>
              </w:rPr>
              <w:fldChar w:fldCharType="separate"/>
            </w:r>
            <w:r w:rsidR="006F2700">
              <w:rPr>
                <w:noProof/>
                <w:webHidden/>
              </w:rPr>
              <w:t>2</w:t>
            </w:r>
            <w:r w:rsidR="006F2700">
              <w:rPr>
                <w:noProof/>
                <w:webHidden/>
              </w:rPr>
              <w:fldChar w:fldCharType="end"/>
            </w:r>
          </w:hyperlink>
        </w:p>
        <w:p w14:paraId="1D023C82" w14:textId="60A4CE2E" w:rsidR="006F2700" w:rsidRDefault="00E10E59">
          <w:pPr>
            <w:pStyle w:val="TOC2"/>
            <w:tabs>
              <w:tab w:val="left" w:pos="880"/>
              <w:tab w:val="right" w:leader="dot" w:pos="9350"/>
            </w:tabs>
            <w:rPr>
              <w:rFonts w:asciiTheme="minorHAnsi" w:eastAsiaTheme="minorEastAsia" w:hAnsiTheme="minorHAnsi"/>
              <w:noProof/>
              <w:color w:val="auto"/>
            </w:rPr>
          </w:pPr>
          <w:hyperlink w:anchor="_Toc65308138" w:history="1">
            <w:r w:rsidR="006F2700" w:rsidRPr="0001126E">
              <w:rPr>
                <w:rStyle w:val="Hyperlink"/>
                <w:noProof/>
              </w:rPr>
              <w:t>2.1.</w:t>
            </w:r>
            <w:r w:rsidR="006F2700">
              <w:rPr>
                <w:rFonts w:asciiTheme="minorHAnsi" w:eastAsiaTheme="minorEastAsia" w:hAnsiTheme="minorHAnsi"/>
                <w:noProof/>
                <w:color w:val="auto"/>
              </w:rPr>
              <w:tab/>
            </w:r>
            <w:r w:rsidR="006F2700" w:rsidRPr="0001126E">
              <w:rPr>
                <w:rStyle w:val="Hyperlink"/>
                <w:noProof/>
              </w:rPr>
              <w:t>Company Background</w:t>
            </w:r>
            <w:r w:rsidR="006F2700">
              <w:rPr>
                <w:noProof/>
                <w:webHidden/>
              </w:rPr>
              <w:tab/>
            </w:r>
            <w:r w:rsidR="006F2700">
              <w:rPr>
                <w:noProof/>
                <w:webHidden/>
              </w:rPr>
              <w:fldChar w:fldCharType="begin"/>
            </w:r>
            <w:r w:rsidR="006F2700">
              <w:rPr>
                <w:noProof/>
                <w:webHidden/>
              </w:rPr>
              <w:instrText xml:space="preserve"> PAGEREF _Toc65308138 \h </w:instrText>
            </w:r>
            <w:r w:rsidR="006F2700">
              <w:rPr>
                <w:noProof/>
                <w:webHidden/>
              </w:rPr>
            </w:r>
            <w:r w:rsidR="006F2700">
              <w:rPr>
                <w:noProof/>
                <w:webHidden/>
              </w:rPr>
              <w:fldChar w:fldCharType="separate"/>
            </w:r>
            <w:r w:rsidR="006F2700">
              <w:rPr>
                <w:noProof/>
                <w:webHidden/>
              </w:rPr>
              <w:t>2</w:t>
            </w:r>
            <w:r w:rsidR="006F2700">
              <w:rPr>
                <w:noProof/>
                <w:webHidden/>
              </w:rPr>
              <w:fldChar w:fldCharType="end"/>
            </w:r>
          </w:hyperlink>
        </w:p>
        <w:p w14:paraId="79D8021E" w14:textId="2DDEFBCF" w:rsidR="006F2700" w:rsidRDefault="00E10E59">
          <w:pPr>
            <w:pStyle w:val="TOC2"/>
            <w:tabs>
              <w:tab w:val="left" w:pos="880"/>
              <w:tab w:val="right" w:leader="dot" w:pos="9350"/>
            </w:tabs>
            <w:rPr>
              <w:rFonts w:asciiTheme="minorHAnsi" w:eastAsiaTheme="minorEastAsia" w:hAnsiTheme="minorHAnsi"/>
              <w:noProof/>
              <w:color w:val="auto"/>
            </w:rPr>
          </w:pPr>
          <w:hyperlink w:anchor="_Toc65308139" w:history="1">
            <w:r w:rsidR="006F2700" w:rsidRPr="0001126E">
              <w:rPr>
                <w:rStyle w:val="Hyperlink"/>
                <w:noProof/>
              </w:rPr>
              <w:t>2.2.</w:t>
            </w:r>
            <w:r w:rsidR="006F2700">
              <w:rPr>
                <w:rFonts w:asciiTheme="minorHAnsi" w:eastAsiaTheme="minorEastAsia" w:hAnsiTheme="minorHAnsi"/>
                <w:noProof/>
                <w:color w:val="auto"/>
              </w:rPr>
              <w:tab/>
            </w:r>
            <w:r w:rsidR="006F2700" w:rsidRPr="0001126E">
              <w:rPr>
                <w:rStyle w:val="Hyperlink"/>
                <w:noProof/>
              </w:rPr>
              <w:t>Scorecard</w:t>
            </w:r>
            <w:r w:rsidR="006F2700">
              <w:rPr>
                <w:noProof/>
                <w:webHidden/>
              </w:rPr>
              <w:tab/>
            </w:r>
            <w:r w:rsidR="006F2700">
              <w:rPr>
                <w:noProof/>
                <w:webHidden/>
              </w:rPr>
              <w:fldChar w:fldCharType="begin"/>
            </w:r>
            <w:r w:rsidR="006F2700">
              <w:rPr>
                <w:noProof/>
                <w:webHidden/>
              </w:rPr>
              <w:instrText xml:space="preserve"> PAGEREF _Toc65308139 \h </w:instrText>
            </w:r>
            <w:r w:rsidR="006F2700">
              <w:rPr>
                <w:noProof/>
                <w:webHidden/>
              </w:rPr>
            </w:r>
            <w:r w:rsidR="006F2700">
              <w:rPr>
                <w:noProof/>
                <w:webHidden/>
              </w:rPr>
              <w:fldChar w:fldCharType="separate"/>
            </w:r>
            <w:r w:rsidR="006F2700">
              <w:rPr>
                <w:noProof/>
                <w:webHidden/>
              </w:rPr>
              <w:t>2</w:t>
            </w:r>
            <w:r w:rsidR="006F2700">
              <w:rPr>
                <w:noProof/>
                <w:webHidden/>
              </w:rPr>
              <w:fldChar w:fldCharType="end"/>
            </w:r>
          </w:hyperlink>
        </w:p>
        <w:p w14:paraId="6ED63042" w14:textId="4C9784D4" w:rsidR="006F2700" w:rsidRDefault="00E10E59">
          <w:pPr>
            <w:pStyle w:val="TOC2"/>
            <w:tabs>
              <w:tab w:val="left" w:pos="880"/>
              <w:tab w:val="right" w:leader="dot" w:pos="9350"/>
            </w:tabs>
            <w:rPr>
              <w:rFonts w:asciiTheme="minorHAnsi" w:eastAsiaTheme="minorEastAsia" w:hAnsiTheme="minorHAnsi"/>
              <w:noProof/>
              <w:color w:val="auto"/>
            </w:rPr>
          </w:pPr>
          <w:hyperlink w:anchor="_Toc65308140" w:history="1">
            <w:r w:rsidR="006F2700" w:rsidRPr="0001126E">
              <w:rPr>
                <w:rStyle w:val="Hyperlink"/>
                <w:noProof/>
              </w:rPr>
              <w:t>2.3.</w:t>
            </w:r>
            <w:r w:rsidR="006F2700">
              <w:rPr>
                <w:rFonts w:asciiTheme="minorHAnsi" w:eastAsiaTheme="minorEastAsia" w:hAnsiTheme="minorHAnsi"/>
                <w:noProof/>
                <w:color w:val="auto"/>
              </w:rPr>
              <w:tab/>
            </w:r>
            <w:r w:rsidR="006F2700" w:rsidRPr="0001126E">
              <w:rPr>
                <w:rStyle w:val="Hyperlink"/>
                <w:noProof/>
              </w:rPr>
              <w:t>Reference information</w:t>
            </w:r>
            <w:r w:rsidR="006F2700">
              <w:rPr>
                <w:noProof/>
                <w:webHidden/>
              </w:rPr>
              <w:tab/>
            </w:r>
            <w:r w:rsidR="006F2700">
              <w:rPr>
                <w:noProof/>
                <w:webHidden/>
              </w:rPr>
              <w:fldChar w:fldCharType="begin"/>
            </w:r>
            <w:r w:rsidR="006F2700">
              <w:rPr>
                <w:noProof/>
                <w:webHidden/>
              </w:rPr>
              <w:instrText xml:space="preserve"> PAGEREF _Toc65308140 \h </w:instrText>
            </w:r>
            <w:r w:rsidR="006F2700">
              <w:rPr>
                <w:noProof/>
                <w:webHidden/>
              </w:rPr>
            </w:r>
            <w:r w:rsidR="006F2700">
              <w:rPr>
                <w:noProof/>
                <w:webHidden/>
              </w:rPr>
              <w:fldChar w:fldCharType="separate"/>
            </w:r>
            <w:r w:rsidR="006F2700">
              <w:rPr>
                <w:noProof/>
                <w:webHidden/>
              </w:rPr>
              <w:t>2</w:t>
            </w:r>
            <w:r w:rsidR="006F2700">
              <w:rPr>
                <w:noProof/>
                <w:webHidden/>
              </w:rPr>
              <w:fldChar w:fldCharType="end"/>
            </w:r>
          </w:hyperlink>
        </w:p>
        <w:p w14:paraId="2A063B74" w14:textId="5763A573" w:rsidR="006F2700" w:rsidRDefault="00E10E59">
          <w:pPr>
            <w:pStyle w:val="TOC1"/>
            <w:tabs>
              <w:tab w:val="left" w:pos="440"/>
              <w:tab w:val="right" w:leader="dot" w:pos="9350"/>
            </w:tabs>
            <w:rPr>
              <w:rFonts w:asciiTheme="minorHAnsi" w:eastAsiaTheme="minorEastAsia" w:hAnsiTheme="minorHAnsi"/>
              <w:noProof/>
              <w:color w:val="auto"/>
            </w:rPr>
          </w:pPr>
          <w:hyperlink w:anchor="_Toc65308141" w:history="1">
            <w:r w:rsidR="006F2700" w:rsidRPr="0001126E">
              <w:rPr>
                <w:rStyle w:val="Hyperlink"/>
                <w:noProof/>
              </w:rPr>
              <w:t>3.</w:t>
            </w:r>
            <w:r w:rsidR="006F2700">
              <w:rPr>
                <w:rFonts w:asciiTheme="minorHAnsi" w:eastAsiaTheme="minorEastAsia" w:hAnsiTheme="minorHAnsi"/>
                <w:noProof/>
                <w:color w:val="auto"/>
              </w:rPr>
              <w:tab/>
            </w:r>
            <w:r w:rsidR="006F2700" w:rsidRPr="0001126E">
              <w:rPr>
                <w:rStyle w:val="Hyperlink"/>
                <w:noProof/>
              </w:rPr>
              <w:t>Assignment</w:t>
            </w:r>
            <w:r w:rsidR="006F2700">
              <w:rPr>
                <w:noProof/>
                <w:webHidden/>
              </w:rPr>
              <w:tab/>
            </w:r>
            <w:r w:rsidR="006F2700">
              <w:rPr>
                <w:noProof/>
                <w:webHidden/>
              </w:rPr>
              <w:fldChar w:fldCharType="begin"/>
            </w:r>
            <w:r w:rsidR="006F2700">
              <w:rPr>
                <w:noProof/>
                <w:webHidden/>
              </w:rPr>
              <w:instrText xml:space="preserve"> PAGEREF _Toc65308141 \h </w:instrText>
            </w:r>
            <w:r w:rsidR="006F2700">
              <w:rPr>
                <w:noProof/>
                <w:webHidden/>
              </w:rPr>
            </w:r>
            <w:r w:rsidR="006F2700">
              <w:rPr>
                <w:noProof/>
                <w:webHidden/>
              </w:rPr>
              <w:fldChar w:fldCharType="separate"/>
            </w:r>
            <w:r w:rsidR="006F2700">
              <w:rPr>
                <w:noProof/>
                <w:webHidden/>
              </w:rPr>
              <w:t>3</w:t>
            </w:r>
            <w:r w:rsidR="006F2700">
              <w:rPr>
                <w:noProof/>
                <w:webHidden/>
              </w:rPr>
              <w:fldChar w:fldCharType="end"/>
            </w:r>
          </w:hyperlink>
        </w:p>
        <w:p w14:paraId="4C23A523" w14:textId="159757E6" w:rsidR="006F2700" w:rsidRDefault="00E10E59">
          <w:pPr>
            <w:pStyle w:val="TOC2"/>
            <w:tabs>
              <w:tab w:val="left" w:pos="880"/>
              <w:tab w:val="right" w:leader="dot" w:pos="9350"/>
            </w:tabs>
            <w:rPr>
              <w:rFonts w:asciiTheme="minorHAnsi" w:eastAsiaTheme="minorEastAsia" w:hAnsiTheme="minorHAnsi"/>
              <w:noProof/>
              <w:color w:val="auto"/>
            </w:rPr>
          </w:pPr>
          <w:hyperlink w:anchor="_Toc65308142" w:history="1">
            <w:r w:rsidR="006F2700" w:rsidRPr="0001126E">
              <w:rPr>
                <w:rStyle w:val="Hyperlink"/>
                <w:noProof/>
              </w:rPr>
              <w:t>3.1.</w:t>
            </w:r>
            <w:r w:rsidR="006F2700">
              <w:rPr>
                <w:rFonts w:asciiTheme="minorHAnsi" w:eastAsiaTheme="minorEastAsia" w:hAnsiTheme="minorHAnsi"/>
                <w:noProof/>
                <w:color w:val="auto"/>
              </w:rPr>
              <w:tab/>
            </w:r>
            <w:r w:rsidR="006F2700" w:rsidRPr="0001126E">
              <w:rPr>
                <w:rStyle w:val="Hyperlink"/>
                <w:noProof/>
              </w:rPr>
              <w:t>Case</w:t>
            </w:r>
            <w:r w:rsidR="006F2700">
              <w:rPr>
                <w:noProof/>
                <w:webHidden/>
              </w:rPr>
              <w:tab/>
            </w:r>
            <w:r w:rsidR="006F2700">
              <w:rPr>
                <w:noProof/>
                <w:webHidden/>
              </w:rPr>
              <w:fldChar w:fldCharType="begin"/>
            </w:r>
            <w:r w:rsidR="006F2700">
              <w:rPr>
                <w:noProof/>
                <w:webHidden/>
              </w:rPr>
              <w:instrText xml:space="preserve"> PAGEREF _Toc65308142 \h </w:instrText>
            </w:r>
            <w:r w:rsidR="006F2700">
              <w:rPr>
                <w:noProof/>
                <w:webHidden/>
              </w:rPr>
            </w:r>
            <w:r w:rsidR="006F2700">
              <w:rPr>
                <w:noProof/>
                <w:webHidden/>
              </w:rPr>
              <w:fldChar w:fldCharType="separate"/>
            </w:r>
            <w:r w:rsidR="006F2700">
              <w:rPr>
                <w:noProof/>
                <w:webHidden/>
              </w:rPr>
              <w:t>3</w:t>
            </w:r>
            <w:r w:rsidR="006F2700">
              <w:rPr>
                <w:noProof/>
                <w:webHidden/>
              </w:rPr>
              <w:fldChar w:fldCharType="end"/>
            </w:r>
          </w:hyperlink>
        </w:p>
        <w:p w14:paraId="0E82FAF2" w14:textId="2B048C79" w:rsidR="006F2700" w:rsidRDefault="00E10E59">
          <w:pPr>
            <w:pStyle w:val="TOC2"/>
            <w:tabs>
              <w:tab w:val="left" w:pos="880"/>
              <w:tab w:val="right" w:leader="dot" w:pos="9350"/>
            </w:tabs>
            <w:rPr>
              <w:rFonts w:asciiTheme="minorHAnsi" w:eastAsiaTheme="minorEastAsia" w:hAnsiTheme="minorHAnsi"/>
              <w:noProof/>
              <w:color w:val="auto"/>
            </w:rPr>
          </w:pPr>
          <w:hyperlink w:anchor="_Toc65308143" w:history="1">
            <w:r w:rsidR="006F2700" w:rsidRPr="0001126E">
              <w:rPr>
                <w:rStyle w:val="Hyperlink"/>
                <w:noProof/>
              </w:rPr>
              <w:t>3.2.</w:t>
            </w:r>
            <w:r w:rsidR="006F2700">
              <w:rPr>
                <w:rFonts w:asciiTheme="minorHAnsi" w:eastAsiaTheme="minorEastAsia" w:hAnsiTheme="minorHAnsi"/>
                <w:noProof/>
                <w:color w:val="auto"/>
              </w:rPr>
              <w:tab/>
            </w:r>
            <w:r w:rsidR="006F2700" w:rsidRPr="0001126E">
              <w:rPr>
                <w:rStyle w:val="Hyperlink"/>
                <w:noProof/>
              </w:rPr>
              <w:t>Project Mandate</w:t>
            </w:r>
            <w:r w:rsidR="006F2700">
              <w:rPr>
                <w:noProof/>
                <w:webHidden/>
              </w:rPr>
              <w:tab/>
            </w:r>
            <w:r w:rsidR="006F2700">
              <w:rPr>
                <w:noProof/>
                <w:webHidden/>
              </w:rPr>
              <w:fldChar w:fldCharType="begin"/>
            </w:r>
            <w:r w:rsidR="006F2700">
              <w:rPr>
                <w:noProof/>
                <w:webHidden/>
              </w:rPr>
              <w:instrText xml:space="preserve"> PAGEREF _Toc65308143 \h </w:instrText>
            </w:r>
            <w:r w:rsidR="006F2700">
              <w:rPr>
                <w:noProof/>
                <w:webHidden/>
              </w:rPr>
            </w:r>
            <w:r w:rsidR="006F2700">
              <w:rPr>
                <w:noProof/>
                <w:webHidden/>
              </w:rPr>
              <w:fldChar w:fldCharType="separate"/>
            </w:r>
            <w:r w:rsidR="006F2700">
              <w:rPr>
                <w:noProof/>
                <w:webHidden/>
              </w:rPr>
              <w:t>3</w:t>
            </w:r>
            <w:r w:rsidR="006F2700">
              <w:rPr>
                <w:noProof/>
                <w:webHidden/>
              </w:rPr>
              <w:fldChar w:fldCharType="end"/>
            </w:r>
          </w:hyperlink>
        </w:p>
        <w:p w14:paraId="51E1D77A" w14:textId="73FBAAEF" w:rsidR="006F2700" w:rsidRDefault="00E10E59">
          <w:pPr>
            <w:pStyle w:val="TOC3"/>
            <w:tabs>
              <w:tab w:val="left" w:pos="1320"/>
              <w:tab w:val="right" w:leader="dot" w:pos="9350"/>
            </w:tabs>
            <w:rPr>
              <w:rFonts w:asciiTheme="minorHAnsi" w:eastAsiaTheme="minorEastAsia" w:hAnsiTheme="minorHAnsi"/>
              <w:noProof/>
              <w:color w:val="auto"/>
            </w:rPr>
          </w:pPr>
          <w:hyperlink w:anchor="_Toc65308144" w:history="1">
            <w:r w:rsidR="006F2700" w:rsidRPr="0001126E">
              <w:rPr>
                <w:rStyle w:val="Hyperlink"/>
                <w:rFonts w:cs="Times New Roman"/>
                <w:bCs/>
                <w:noProof/>
                <w14:scene3d>
                  <w14:camera w14:prst="orthographicFront"/>
                  <w14:lightRig w14:rig="threePt" w14:dir="t">
                    <w14:rot w14:lat="0" w14:lon="0" w14:rev="0"/>
                  </w14:lightRig>
                </w14:scene3d>
              </w:rPr>
              <w:t>3.2.1.</w:t>
            </w:r>
            <w:r w:rsidR="006F2700">
              <w:rPr>
                <w:rFonts w:asciiTheme="minorHAnsi" w:eastAsiaTheme="minorEastAsia" w:hAnsiTheme="minorHAnsi"/>
                <w:noProof/>
                <w:color w:val="auto"/>
              </w:rPr>
              <w:tab/>
            </w:r>
            <w:r w:rsidR="006F2700" w:rsidRPr="0001126E">
              <w:rPr>
                <w:rStyle w:val="Hyperlink"/>
                <w:noProof/>
              </w:rPr>
              <w:t>PURPOSE</w:t>
            </w:r>
            <w:r w:rsidR="006F2700">
              <w:rPr>
                <w:noProof/>
                <w:webHidden/>
              </w:rPr>
              <w:tab/>
            </w:r>
            <w:r w:rsidR="006F2700">
              <w:rPr>
                <w:noProof/>
                <w:webHidden/>
              </w:rPr>
              <w:fldChar w:fldCharType="begin"/>
            </w:r>
            <w:r w:rsidR="006F2700">
              <w:rPr>
                <w:noProof/>
                <w:webHidden/>
              </w:rPr>
              <w:instrText xml:space="preserve"> PAGEREF _Toc65308144 \h </w:instrText>
            </w:r>
            <w:r w:rsidR="006F2700">
              <w:rPr>
                <w:noProof/>
                <w:webHidden/>
              </w:rPr>
            </w:r>
            <w:r w:rsidR="006F2700">
              <w:rPr>
                <w:noProof/>
                <w:webHidden/>
              </w:rPr>
              <w:fldChar w:fldCharType="separate"/>
            </w:r>
            <w:r w:rsidR="006F2700">
              <w:rPr>
                <w:noProof/>
                <w:webHidden/>
              </w:rPr>
              <w:t>3</w:t>
            </w:r>
            <w:r w:rsidR="006F2700">
              <w:rPr>
                <w:noProof/>
                <w:webHidden/>
              </w:rPr>
              <w:fldChar w:fldCharType="end"/>
            </w:r>
          </w:hyperlink>
        </w:p>
        <w:p w14:paraId="60143AAF" w14:textId="44389EB5" w:rsidR="006F2700" w:rsidRDefault="00E10E59">
          <w:pPr>
            <w:pStyle w:val="TOC3"/>
            <w:tabs>
              <w:tab w:val="left" w:pos="1320"/>
              <w:tab w:val="right" w:leader="dot" w:pos="9350"/>
            </w:tabs>
            <w:rPr>
              <w:rFonts w:asciiTheme="minorHAnsi" w:eastAsiaTheme="minorEastAsia" w:hAnsiTheme="minorHAnsi"/>
              <w:noProof/>
              <w:color w:val="auto"/>
            </w:rPr>
          </w:pPr>
          <w:hyperlink w:anchor="_Toc65308145" w:history="1">
            <w:r w:rsidR="006F2700" w:rsidRPr="0001126E">
              <w:rPr>
                <w:rStyle w:val="Hyperlink"/>
                <w:rFonts w:cs="Times New Roman"/>
                <w:bCs/>
                <w:noProof/>
                <w14:scene3d>
                  <w14:camera w14:prst="orthographicFront"/>
                  <w14:lightRig w14:rig="threePt" w14:dir="t">
                    <w14:rot w14:lat="0" w14:lon="0" w14:rev="0"/>
                  </w14:lightRig>
                </w14:scene3d>
              </w:rPr>
              <w:t>3.2.2.</w:t>
            </w:r>
            <w:r w:rsidR="006F2700">
              <w:rPr>
                <w:rFonts w:asciiTheme="minorHAnsi" w:eastAsiaTheme="minorEastAsia" w:hAnsiTheme="minorHAnsi"/>
                <w:noProof/>
                <w:color w:val="auto"/>
              </w:rPr>
              <w:tab/>
            </w:r>
            <w:r w:rsidR="006F2700" w:rsidRPr="0001126E">
              <w:rPr>
                <w:rStyle w:val="Hyperlink"/>
                <w:noProof/>
              </w:rPr>
              <w:t>BACKGROUND</w:t>
            </w:r>
            <w:r w:rsidR="006F2700">
              <w:rPr>
                <w:noProof/>
                <w:webHidden/>
              </w:rPr>
              <w:tab/>
            </w:r>
            <w:r w:rsidR="006F2700">
              <w:rPr>
                <w:noProof/>
                <w:webHidden/>
              </w:rPr>
              <w:fldChar w:fldCharType="begin"/>
            </w:r>
            <w:r w:rsidR="006F2700">
              <w:rPr>
                <w:noProof/>
                <w:webHidden/>
              </w:rPr>
              <w:instrText xml:space="preserve"> PAGEREF _Toc65308145 \h </w:instrText>
            </w:r>
            <w:r w:rsidR="006F2700">
              <w:rPr>
                <w:noProof/>
                <w:webHidden/>
              </w:rPr>
            </w:r>
            <w:r w:rsidR="006F2700">
              <w:rPr>
                <w:noProof/>
                <w:webHidden/>
              </w:rPr>
              <w:fldChar w:fldCharType="separate"/>
            </w:r>
            <w:r w:rsidR="006F2700">
              <w:rPr>
                <w:noProof/>
                <w:webHidden/>
              </w:rPr>
              <w:t>3</w:t>
            </w:r>
            <w:r w:rsidR="006F2700">
              <w:rPr>
                <w:noProof/>
                <w:webHidden/>
              </w:rPr>
              <w:fldChar w:fldCharType="end"/>
            </w:r>
          </w:hyperlink>
        </w:p>
        <w:p w14:paraId="031C43D7" w14:textId="073DF377" w:rsidR="006F2700" w:rsidRDefault="00E10E59">
          <w:pPr>
            <w:pStyle w:val="TOC3"/>
            <w:tabs>
              <w:tab w:val="left" w:pos="1320"/>
              <w:tab w:val="right" w:leader="dot" w:pos="9350"/>
            </w:tabs>
            <w:rPr>
              <w:rFonts w:asciiTheme="minorHAnsi" w:eastAsiaTheme="minorEastAsia" w:hAnsiTheme="minorHAnsi"/>
              <w:noProof/>
              <w:color w:val="auto"/>
            </w:rPr>
          </w:pPr>
          <w:hyperlink w:anchor="_Toc65308146" w:history="1">
            <w:r w:rsidR="006F2700" w:rsidRPr="0001126E">
              <w:rPr>
                <w:rStyle w:val="Hyperlink"/>
                <w:rFonts w:cs="Times New Roman"/>
                <w:bCs/>
                <w:noProof/>
                <w14:scene3d>
                  <w14:camera w14:prst="orthographicFront"/>
                  <w14:lightRig w14:rig="threePt" w14:dir="t">
                    <w14:rot w14:lat="0" w14:lon="0" w14:rev="0"/>
                  </w14:lightRig>
                </w14:scene3d>
              </w:rPr>
              <w:t>3.2.3.</w:t>
            </w:r>
            <w:r w:rsidR="006F2700">
              <w:rPr>
                <w:rFonts w:asciiTheme="minorHAnsi" w:eastAsiaTheme="minorEastAsia" w:hAnsiTheme="minorHAnsi"/>
                <w:noProof/>
                <w:color w:val="auto"/>
              </w:rPr>
              <w:tab/>
            </w:r>
            <w:r w:rsidR="006F2700" w:rsidRPr="0001126E">
              <w:rPr>
                <w:rStyle w:val="Hyperlink"/>
                <w:noProof/>
              </w:rPr>
              <w:t>INTERFACES</w:t>
            </w:r>
            <w:r w:rsidR="006F2700">
              <w:rPr>
                <w:noProof/>
                <w:webHidden/>
              </w:rPr>
              <w:tab/>
            </w:r>
            <w:r w:rsidR="006F2700">
              <w:rPr>
                <w:noProof/>
                <w:webHidden/>
              </w:rPr>
              <w:fldChar w:fldCharType="begin"/>
            </w:r>
            <w:r w:rsidR="006F2700">
              <w:rPr>
                <w:noProof/>
                <w:webHidden/>
              </w:rPr>
              <w:instrText xml:space="preserve"> PAGEREF _Toc65308146 \h </w:instrText>
            </w:r>
            <w:r w:rsidR="006F2700">
              <w:rPr>
                <w:noProof/>
                <w:webHidden/>
              </w:rPr>
            </w:r>
            <w:r w:rsidR="006F2700">
              <w:rPr>
                <w:noProof/>
                <w:webHidden/>
              </w:rPr>
              <w:fldChar w:fldCharType="separate"/>
            </w:r>
            <w:r w:rsidR="006F2700">
              <w:rPr>
                <w:noProof/>
                <w:webHidden/>
              </w:rPr>
              <w:t>3</w:t>
            </w:r>
            <w:r w:rsidR="006F2700">
              <w:rPr>
                <w:noProof/>
                <w:webHidden/>
              </w:rPr>
              <w:fldChar w:fldCharType="end"/>
            </w:r>
          </w:hyperlink>
        </w:p>
        <w:p w14:paraId="6E6330AC" w14:textId="7BCC4E78" w:rsidR="006F2700" w:rsidRDefault="00E10E59">
          <w:pPr>
            <w:pStyle w:val="TOC3"/>
            <w:tabs>
              <w:tab w:val="left" w:pos="1320"/>
              <w:tab w:val="right" w:leader="dot" w:pos="9350"/>
            </w:tabs>
            <w:rPr>
              <w:rFonts w:asciiTheme="minorHAnsi" w:eastAsiaTheme="minorEastAsia" w:hAnsiTheme="minorHAnsi"/>
              <w:noProof/>
              <w:color w:val="auto"/>
            </w:rPr>
          </w:pPr>
          <w:hyperlink w:anchor="_Toc65308147" w:history="1">
            <w:r w:rsidR="006F2700" w:rsidRPr="0001126E">
              <w:rPr>
                <w:rStyle w:val="Hyperlink"/>
                <w:rFonts w:cs="Times New Roman"/>
                <w:bCs/>
                <w:noProof/>
                <w14:scene3d>
                  <w14:camera w14:prst="orthographicFront"/>
                  <w14:lightRig w14:rig="threePt" w14:dir="t">
                    <w14:rot w14:lat="0" w14:lon="0" w14:rev="0"/>
                  </w14:lightRig>
                </w14:scene3d>
              </w:rPr>
              <w:t>3.2.4.</w:t>
            </w:r>
            <w:r w:rsidR="006F2700">
              <w:rPr>
                <w:rFonts w:asciiTheme="minorHAnsi" w:eastAsiaTheme="minorEastAsia" w:hAnsiTheme="minorHAnsi"/>
                <w:noProof/>
                <w:color w:val="auto"/>
              </w:rPr>
              <w:tab/>
            </w:r>
            <w:r w:rsidR="006F2700" w:rsidRPr="0001126E">
              <w:rPr>
                <w:rStyle w:val="Hyperlink"/>
                <w:noProof/>
              </w:rPr>
              <w:t>QUALITY EXPECTATIONS</w:t>
            </w:r>
            <w:r w:rsidR="006F2700">
              <w:rPr>
                <w:noProof/>
                <w:webHidden/>
              </w:rPr>
              <w:tab/>
            </w:r>
            <w:r w:rsidR="006F2700">
              <w:rPr>
                <w:noProof/>
                <w:webHidden/>
              </w:rPr>
              <w:fldChar w:fldCharType="begin"/>
            </w:r>
            <w:r w:rsidR="006F2700">
              <w:rPr>
                <w:noProof/>
                <w:webHidden/>
              </w:rPr>
              <w:instrText xml:space="preserve"> PAGEREF _Toc65308147 \h </w:instrText>
            </w:r>
            <w:r w:rsidR="006F2700">
              <w:rPr>
                <w:noProof/>
                <w:webHidden/>
              </w:rPr>
            </w:r>
            <w:r w:rsidR="006F2700">
              <w:rPr>
                <w:noProof/>
                <w:webHidden/>
              </w:rPr>
              <w:fldChar w:fldCharType="separate"/>
            </w:r>
            <w:r w:rsidR="006F2700">
              <w:rPr>
                <w:noProof/>
                <w:webHidden/>
              </w:rPr>
              <w:t>4</w:t>
            </w:r>
            <w:r w:rsidR="006F2700">
              <w:rPr>
                <w:noProof/>
                <w:webHidden/>
              </w:rPr>
              <w:fldChar w:fldCharType="end"/>
            </w:r>
          </w:hyperlink>
        </w:p>
        <w:p w14:paraId="6E4F1EB6" w14:textId="081D422F" w:rsidR="006F2700" w:rsidRDefault="00E10E59">
          <w:pPr>
            <w:pStyle w:val="TOC3"/>
            <w:tabs>
              <w:tab w:val="left" w:pos="1320"/>
              <w:tab w:val="right" w:leader="dot" w:pos="9350"/>
            </w:tabs>
            <w:rPr>
              <w:rFonts w:asciiTheme="minorHAnsi" w:eastAsiaTheme="minorEastAsia" w:hAnsiTheme="minorHAnsi"/>
              <w:noProof/>
              <w:color w:val="auto"/>
            </w:rPr>
          </w:pPr>
          <w:hyperlink w:anchor="_Toc65308148" w:history="1">
            <w:r w:rsidR="006F2700" w:rsidRPr="0001126E">
              <w:rPr>
                <w:rStyle w:val="Hyperlink"/>
                <w:rFonts w:cs="Times New Roman"/>
                <w:bCs/>
                <w:noProof/>
                <w14:scene3d>
                  <w14:camera w14:prst="orthographicFront"/>
                  <w14:lightRig w14:rig="threePt" w14:dir="t">
                    <w14:rot w14:lat="0" w14:lon="0" w14:rev="0"/>
                  </w14:lightRig>
                </w14:scene3d>
              </w:rPr>
              <w:t>3.2.5.</w:t>
            </w:r>
            <w:r w:rsidR="006F2700">
              <w:rPr>
                <w:rFonts w:asciiTheme="minorHAnsi" w:eastAsiaTheme="minorEastAsia" w:hAnsiTheme="minorHAnsi"/>
                <w:noProof/>
                <w:color w:val="auto"/>
              </w:rPr>
              <w:tab/>
            </w:r>
            <w:r w:rsidR="006F2700" w:rsidRPr="0001126E">
              <w:rPr>
                <w:rStyle w:val="Hyperlink"/>
                <w:noProof/>
              </w:rPr>
              <w:t>OUTLINE BUSINESS CASE</w:t>
            </w:r>
            <w:r w:rsidR="006F2700">
              <w:rPr>
                <w:noProof/>
                <w:webHidden/>
              </w:rPr>
              <w:tab/>
            </w:r>
            <w:r w:rsidR="006F2700">
              <w:rPr>
                <w:noProof/>
                <w:webHidden/>
              </w:rPr>
              <w:fldChar w:fldCharType="begin"/>
            </w:r>
            <w:r w:rsidR="006F2700">
              <w:rPr>
                <w:noProof/>
                <w:webHidden/>
              </w:rPr>
              <w:instrText xml:space="preserve"> PAGEREF _Toc65308148 \h </w:instrText>
            </w:r>
            <w:r w:rsidR="006F2700">
              <w:rPr>
                <w:noProof/>
                <w:webHidden/>
              </w:rPr>
            </w:r>
            <w:r w:rsidR="006F2700">
              <w:rPr>
                <w:noProof/>
                <w:webHidden/>
              </w:rPr>
              <w:fldChar w:fldCharType="separate"/>
            </w:r>
            <w:r w:rsidR="006F2700">
              <w:rPr>
                <w:noProof/>
                <w:webHidden/>
              </w:rPr>
              <w:t>4</w:t>
            </w:r>
            <w:r w:rsidR="006F2700">
              <w:rPr>
                <w:noProof/>
                <w:webHidden/>
              </w:rPr>
              <w:fldChar w:fldCharType="end"/>
            </w:r>
          </w:hyperlink>
        </w:p>
        <w:p w14:paraId="6C5A0FFF" w14:textId="70F237EA" w:rsidR="006F2700" w:rsidRDefault="00E10E59">
          <w:pPr>
            <w:pStyle w:val="TOC1"/>
            <w:tabs>
              <w:tab w:val="left" w:pos="440"/>
              <w:tab w:val="right" w:leader="dot" w:pos="9350"/>
            </w:tabs>
            <w:rPr>
              <w:rFonts w:asciiTheme="minorHAnsi" w:eastAsiaTheme="minorEastAsia" w:hAnsiTheme="minorHAnsi"/>
              <w:noProof/>
              <w:color w:val="auto"/>
            </w:rPr>
          </w:pPr>
          <w:hyperlink w:anchor="_Toc65308149" w:history="1">
            <w:r w:rsidR="006F2700" w:rsidRPr="0001126E">
              <w:rPr>
                <w:rStyle w:val="Hyperlink"/>
                <w:noProof/>
              </w:rPr>
              <w:t>4.</w:t>
            </w:r>
            <w:r w:rsidR="006F2700">
              <w:rPr>
                <w:rFonts w:asciiTheme="minorHAnsi" w:eastAsiaTheme="minorEastAsia" w:hAnsiTheme="minorHAnsi"/>
                <w:noProof/>
                <w:color w:val="auto"/>
              </w:rPr>
              <w:tab/>
            </w:r>
            <w:r w:rsidR="006F2700" w:rsidRPr="0001126E">
              <w:rPr>
                <w:rStyle w:val="Hyperlink"/>
                <w:noProof/>
              </w:rPr>
              <w:t>Requirements Documentation</w:t>
            </w:r>
            <w:r w:rsidR="006F2700">
              <w:rPr>
                <w:noProof/>
                <w:webHidden/>
              </w:rPr>
              <w:tab/>
            </w:r>
            <w:r w:rsidR="006F2700">
              <w:rPr>
                <w:noProof/>
                <w:webHidden/>
              </w:rPr>
              <w:fldChar w:fldCharType="begin"/>
            </w:r>
            <w:r w:rsidR="006F2700">
              <w:rPr>
                <w:noProof/>
                <w:webHidden/>
              </w:rPr>
              <w:instrText xml:space="preserve"> PAGEREF _Toc65308149 \h </w:instrText>
            </w:r>
            <w:r w:rsidR="006F2700">
              <w:rPr>
                <w:noProof/>
                <w:webHidden/>
              </w:rPr>
            </w:r>
            <w:r w:rsidR="006F2700">
              <w:rPr>
                <w:noProof/>
                <w:webHidden/>
              </w:rPr>
              <w:fldChar w:fldCharType="separate"/>
            </w:r>
            <w:r w:rsidR="006F2700">
              <w:rPr>
                <w:noProof/>
                <w:webHidden/>
              </w:rPr>
              <w:t>5</w:t>
            </w:r>
            <w:r w:rsidR="006F2700">
              <w:rPr>
                <w:noProof/>
                <w:webHidden/>
              </w:rPr>
              <w:fldChar w:fldCharType="end"/>
            </w:r>
          </w:hyperlink>
        </w:p>
        <w:p w14:paraId="5624886C" w14:textId="499C03C9" w:rsidR="006F2700" w:rsidRDefault="00E10E59">
          <w:pPr>
            <w:pStyle w:val="TOC2"/>
            <w:tabs>
              <w:tab w:val="left" w:pos="880"/>
              <w:tab w:val="right" w:leader="dot" w:pos="9350"/>
            </w:tabs>
            <w:rPr>
              <w:rFonts w:asciiTheme="minorHAnsi" w:eastAsiaTheme="minorEastAsia" w:hAnsiTheme="minorHAnsi"/>
              <w:noProof/>
              <w:color w:val="auto"/>
            </w:rPr>
          </w:pPr>
          <w:hyperlink w:anchor="_Toc65308150" w:history="1">
            <w:r w:rsidR="006F2700" w:rsidRPr="0001126E">
              <w:rPr>
                <w:rStyle w:val="Hyperlink"/>
                <w:noProof/>
              </w:rPr>
              <w:t>4.1.</w:t>
            </w:r>
            <w:r w:rsidR="006F2700">
              <w:rPr>
                <w:rFonts w:asciiTheme="minorHAnsi" w:eastAsiaTheme="minorEastAsia" w:hAnsiTheme="minorHAnsi"/>
                <w:noProof/>
                <w:color w:val="auto"/>
              </w:rPr>
              <w:tab/>
            </w:r>
            <w:r w:rsidR="006F2700" w:rsidRPr="0001126E">
              <w:rPr>
                <w:rStyle w:val="Hyperlink"/>
                <w:noProof/>
              </w:rPr>
              <w:t>Project Objectives</w:t>
            </w:r>
            <w:r w:rsidR="006F2700">
              <w:rPr>
                <w:noProof/>
                <w:webHidden/>
              </w:rPr>
              <w:tab/>
            </w:r>
            <w:r w:rsidR="006F2700">
              <w:rPr>
                <w:noProof/>
                <w:webHidden/>
              </w:rPr>
              <w:fldChar w:fldCharType="begin"/>
            </w:r>
            <w:r w:rsidR="006F2700">
              <w:rPr>
                <w:noProof/>
                <w:webHidden/>
              </w:rPr>
              <w:instrText xml:space="preserve"> PAGEREF _Toc65308150 \h </w:instrText>
            </w:r>
            <w:r w:rsidR="006F2700">
              <w:rPr>
                <w:noProof/>
                <w:webHidden/>
              </w:rPr>
            </w:r>
            <w:r w:rsidR="006F2700">
              <w:rPr>
                <w:noProof/>
                <w:webHidden/>
              </w:rPr>
              <w:fldChar w:fldCharType="separate"/>
            </w:r>
            <w:r w:rsidR="006F2700">
              <w:rPr>
                <w:noProof/>
                <w:webHidden/>
              </w:rPr>
              <w:t>5</w:t>
            </w:r>
            <w:r w:rsidR="006F2700">
              <w:rPr>
                <w:noProof/>
                <w:webHidden/>
              </w:rPr>
              <w:fldChar w:fldCharType="end"/>
            </w:r>
          </w:hyperlink>
        </w:p>
        <w:p w14:paraId="52926888" w14:textId="1C3A2252" w:rsidR="006F2700" w:rsidRDefault="00E10E59">
          <w:pPr>
            <w:pStyle w:val="TOC2"/>
            <w:tabs>
              <w:tab w:val="left" w:pos="880"/>
              <w:tab w:val="right" w:leader="dot" w:pos="9350"/>
            </w:tabs>
            <w:rPr>
              <w:rFonts w:asciiTheme="minorHAnsi" w:eastAsiaTheme="minorEastAsia" w:hAnsiTheme="minorHAnsi"/>
              <w:noProof/>
              <w:color w:val="auto"/>
            </w:rPr>
          </w:pPr>
          <w:hyperlink w:anchor="_Toc65308151" w:history="1">
            <w:r w:rsidR="006F2700" w:rsidRPr="0001126E">
              <w:rPr>
                <w:rStyle w:val="Hyperlink"/>
                <w:noProof/>
              </w:rPr>
              <w:t>4.2.</w:t>
            </w:r>
            <w:r w:rsidR="006F2700">
              <w:rPr>
                <w:rFonts w:asciiTheme="minorHAnsi" w:eastAsiaTheme="minorEastAsia" w:hAnsiTheme="minorHAnsi"/>
                <w:noProof/>
                <w:color w:val="auto"/>
              </w:rPr>
              <w:tab/>
            </w:r>
            <w:r w:rsidR="006F2700" w:rsidRPr="0001126E">
              <w:rPr>
                <w:rStyle w:val="Hyperlink"/>
                <w:noProof/>
              </w:rPr>
              <w:t>Deliverables &amp; Success Criteria</w:t>
            </w:r>
            <w:r w:rsidR="006F2700">
              <w:rPr>
                <w:noProof/>
                <w:webHidden/>
              </w:rPr>
              <w:tab/>
            </w:r>
            <w:r w:rsidR="006F2700">
              <w:rPr>
                <w:noProof/>
                <w:webHidden/>
              </w:rPr>
              <w:fldChar w:fldCharType="begin"/>
            </w:r>
            <w:r w:rsidR="006F2700">
              <w:rPr>
                <w:noProof/>
                <w:webHidden/>
              </w:rPr>
              <w:instrText xml:space="preserve"> PAGEREF _Toc65308151 \h </w:instrText>
            </w:r>
            <w:r w:rsidR="006F2700">
              <w:rPr>
                <w:noProof/>
                <w:webHidden/>
              </w:rPr>
            </w:r>
            <w:r w:rsidR="006F2700">
              <w:rPr>
                <w:noProof/>
                <w:webHidden/>
              </w:rPr>
              <w:fldChar w:fldCharType="separate"/>
            </w:r>
            <w:r w:rsidR="006F2700">
              <w:rPr>
                <w:noProof/>
                <w:webHidden/>
              </w:rPr>
              <w:t>5</w:t>
            </w:r>
            <w:r w:rsidR="006F2700">
              <w:rPr>
                <w:noProof/>
                <w:webHidden/>
              </w:rPr>
              <w:fldChar w:fldCharType="end"/>
            </w:r>
          </w:hyperlink>
        </w:p>
        <w:p w14:paraId="55C10651" w14:textId="02C0A8E6" w:rsidR="006F2700" w:rsidRDefault="00E10E59">
          <w:pPr>
            <w:pStyle w:val="TOC2"/>
            <w:tabs>
              <w:tab w:val="left" w:pos="880"/>
              <w:tab w:val="right" w:leader="dot" w:pos="9350"/>
            </w:tabs>
            <w:rPr>
              <w:rFonts w:asciiTheme="minorHAnsi" w:eastAsiaTheme="minorEastAsia" w:hAnsiTheme="minorHAnsi"/>
              <w:noProof/>
              <w:color w:val="auto"/>
            </w:rPr>
          </w:pPr>
          <w:hyperlink w:anchor="_Toc65308152" w:history="1">
            <w:r w:rsidR="006F2700" w:rsidRPr="0001126E">
              <w:rPr>
                <w:rStyle w:val="Hyperlink"/>
                <w:noProof/>
              </w:rPr>
              <w:t>4.3.</w:t>
            </w:r>
            <w:r w:rsidR="006F2700">
              <w:rPr>
                <w:rFonts w:asciiTheme="minorHAnsi" w:eastAsiaTheme="minorEastAsia" w:hAnsiTheme="minorHAnsi"/>
                <w:noProof/>
                <w:color w:val="auto"/>
              </w:rPr>
              <w:tab/>
            </w:r>
            <w:r w:rsidR="006F2700" w:rsidRPr="0001126E">
              <w:rPr>
                <w:rStyle w:val="Hyperlink"/>
                <w:noProof/>
              </w:rPr>
              <w:t>Project Assumptions &amp; Constrains</w:t>
            </w:r>
            <w:r w:rsidR="006F2700">
              <w:rPr>
                <w:noProof/>
                <w:webHidden/>
              </w:rPr>
              <w:tab/>
            </w:r>
            <w:r w:rsidR="006F2700">
              <w:rPr>
                <w:noProof/>
                <w:webHidden/>
              </w:rPr>
              <w:fldChar w:fldCharType="begin"/>
            </w:r>
            <w:r w:rsidR="006F2700">
              <w:rPr>
                <w:noProof/>
                <w:webHidden/>
              </w:rPr>
              <w:instrText xml:space="preserve"> PAGEREF _Toc65308152 \h </w:instrText>
            </w:r>
            <w:r w:rsidR="006F2700">
              <w:rPr>
                <w:noProof/>
                <w:webHidden/>
              </w:rPr>
            </w:r>
            <w:r w:rsidR="006F2700">
              <w:rPr>
                <w:noProof/>
                <w:webHidden/>
              </w:rPr>
              <w:fldChar w:fldCharType="separate"/>
            </w:r>
            <w:r w:rsidR="006F2700">
              <w:rPr>
                <w:noProof/>
                <w:webHidden/>
              </w:rPr>
              <w:t>6</w:t>
            </w:r>
            <w:r w:rsidR="006F2700">
              <w:rPr>
                <w:noProof/>
                <w:webHidden/>
              </w:rPr>
              <w:fldChar w:fldCharType="end"/>
            </w:r>
          </w:hyperlink>
        </w:p>
        <w:p w14:paraId="691C3441" w14:textId="580179EF" w:rsidR="006F2700" w:rsidRDefault="00E10E59">
          <w:pPr>
            <w:pStyle w:val="TOC3"/>
            <w:tabs>
              <w:tab w:val="left" w:pos="1320"/>
              <w:tab w:val="right" w:leader="dot" w:pos="9350"/>
            </w:tabs>
            <w:rPr>
              <w:rFonts w:asciiTheme="minorHAnsi" w:eastAsiaTheme="minorEastAsia" w:hAnsiTheme="minorHAnsi"/>
              <w:noProof/>
              <w:color w:val="auto"/>
            </w:rPr>
          </w:pPr>
          <w:hyperlink w:anchor="_Toc65308153" w:history="1">
            <w:r w:rsidR="006F2700" w:rsidRPr="0001126E">
              <w:rPr>
                <w:rStyle w:val="Hyperlink"/>
                <w:rFonts w:cs="Times New Roman"/>
                <w:bCs/>
                <w:noProof/>
                <w14:scene3d>
                  <w14:camera w14:prst="orthographicFront"/>
                  <w14:lightRig w14:rig="threePt" w14:dir="t">
                    <w14:rot w14:lat="0" w14:lon="0" w14:rev="0"/>
                  </w14:lightRig>
                </w14:scene3d>
              </w:rPr>
              <w:t>4.3.1.</w:t>
            </w:r>
            <w:r w:rsidR="006F2700">
              <w:rPr>
                <w:rFonts w:asciiTheme="minorHAnsi" w:eastAsiaTheme="minorEastAsia" w:hAnsiTheme="minorHAnsi"/>
                <w:noProof/>
                <w:color w:val="auto"/>
              </w:rPr>
              <w:tab/>
            </w:r>
            <w:r w:rsidR="006F2700" w:rsidRPr="0001126E">
              <w:rPr>
                <w:rStyle w:val="Hyperlink"/>
                <w:noProof/>
              </w:rPr>
              <w:t>General</w:t>
            </w:r>
            <w:r w:rsidR="006F2700">
              <w:rPr>
                <w:noProof/>
                <w:webHidden/>
              </w:rPr>
              <w:tab/>
            </w:r>
            <w:r w:rsidR="006F2700">
              <w:rPr>
                <w:noProof/>
                <w:webHidden/>
              </w:rPr>
              <w:fldChar w:fldCharType="begin"/>
            </w:r>
            <w:r w:rsidR="006F2700">
              <w:rPr>
                <w:noProof/>
                <w:webHidden/>
              </w:rPr>
              <w:instrText xml:space="preserve"> PAGEREF _Toc65308153 \h </w:instrText>
            </w:r>
            <w:r w:rsidR="006F2700">
              <w:rPr>
                <w:noProof/>
                <w:webHidden/>
              </w:rPr>
            </w:r>
            <w:r w:rsidR="006F2700">
              <w:rPr>
                <w:noProof/>
                <w:webHidden/>
              </w:rPr>
              <w:fldChar w:fldCharType="separate"/>
            </w:r>
            <w:r w:rsidR="006F2700">
              <w:rPr>
                <w:noProof/>
                <w:webHidden/>
              </w:rPr>
              <w:t>6</w:t>
            </w:r>
            <w:r w:rsidR="006F2700">
              <w:rPr>
                <w:noProof/>
                <w:webHidden/>
              </w:rPr>
              <w:fldChar w:fldCharType="end"/>
            </w:r>
          </w:hyperlink>
        </w:p>
        <w:p w14:paraId="7A0D91DA" w14:textId="02ECF323" w:rsidR="006F2700" w:rsidRDefault="00E10E59">
          <w:pPr>
            <w:pStyle w:val="TOC3"/>
            <w:tabs>
              <w:tab w:val="left" w:pos="1320"/>
              <w:tab w:val="right" w:leader="dot" w:pos="9350"/>
            </w:tabs>
            <w:rPr>
              <w:rFonts w:asciiTheme="minorHAnsi" w:eastAsiaTheme="minorEastAsia" w:hAnsiTheme="minorHAnsi"/>
              <w:noProof/>
              <w:color w:val="auto"/>
            </w:rPr>
          </w:pPr>
          <w:hyperlink w:anchor="_Toc65308154" w:history="1">
            <w:r w:rsidR="006F2700" w:rsidRPr="0001126E">
              <w:rPr>
                <w:rStyle w:val="Hyperlink"/>
                <w:rFonts w:cs="Times New Roman"/>
                <w:bCs/>
                <w:noProof/>
                <w14:scene3d>
                  <w14:camera w14:prst="orthographicFront"/>
                  <w14:lightRig w14:rig="threePt" w14:dir="t">
                    <w14:rot w14:lat="0" w14:lon="0" w14:rev="0"/>
                  </w14:lightRig>
                </w14:scene3d>
              </w:rPr>
              <w:t>4.3.2.</w:t>
            </w:r>
            <w:r w:rsidR="006F2700">
              <w:rPr>
                <w:rFonts w:asciiTheme="minorHAnsi" w:eastAsiaTheme="minorEastAsia" w:hAnsiTheme="minorHAnsi"/>
                <w:noProof/>
                <w:color w:val="auto"/>
              </w:rPr>
              <w:tab/>
            </w:r>
            <w:r w:rsidR="006F2700" w:rsidRPr="0001126E">
              <w:rPr>
                <w:rStyle w:val="Hyperlink"/>
                <w:noProof/>
              </w:rPr>
              <w:t>Technical</w:t>
            </w:r>
            <w:r w:rsidR="006F2700">
              <w:rPr>
                <w:noProof/>
                <w:webHidden/>
              </w:rPr>
              <w:tab/>
            </w:r>
            <w:r w:rsidR="006F2700">
              <w:rPr>
                <w:noProof/>
                <w:webHidden/>
              </w:rPr>
              <w:fldChar w:fldCharType="begin"/>
            </w:r>
            <w:r w:rsidR="006F2700">
              <w:rPr>
                <w:noProof/>
                <w:webHidden/>
              </w:rPr>
              <w:instrText xml:space="preserve"> PAGEREF _Toc65308154 \h </w:instrText>
            </w:r>
            <w:r w:rsidR="006F2700">
              <w:rPr>
                <w:noProof/>
                <w:webHidden/>
              </w:rPr>
            </w:r>
            <w:r w:rsidR="006F2700">
              <w:rPr>
                <w:noProof/>
                <w:webHidden/>
              </w:rPr>
              <w:fldChar w:fldCharType="separate"/>
            </w:r>
            <w:r w:rsidR="006F2700">
              <w:rPr>
                <w:noProof/>
                <w:webHidden/>
              </w:rPr>
              <w:t>6</w:t>
            </w:r>
            <w:r w:rsidR="006F2700">
              <w:rPr>
                <w:noProof/>
                <w:webHidden/>
              </w:rPr>
              <w:fldChar w:fldCharType="end"/>
            </w:r>
          </w:hyperlink>
        </w:p>
        <w:p w14:paraId="75A15C24" w14:textId="34523086" w:rsidR="006F2700" w:rsidRDefault="00E10E59">
          <w:pPr>
            <w:pStyle w:val="TOC2"/>
            <w:tabs>
              <w:tab w:val="left" w:pos="880"/>
              <w:tab w:val="right" w:leader="dot" w:pos="9350"/>
            </w:tabs>
            <w:rPr>
              <w:rFonts w:asciiTheme="minorHAnsi" w:eastAsiaTheme="minorEastAsia" w:hAnsiTheme="minorHAnsi"/>
              <w:noProof/>
              <w:color w:val="auto"/>
            </w:rPr>
          </w:pPr>
          <w:hyperlink w:anchor="_Toc65308155" w:history="1">
            <w:r w:rsidR="006F2700" w:rsidRPr="0001126E">
              <w:rPr>
                <w:rStyle w:val="Hyperlink"/>
                <w:noProof/>
              </w:rPr>
              <w:t>4.4.</w:t>
            </w:r>
            <w:r w:rsidR="006F2700">
              <w:rPr>
                <w:rFonts w:asciiTheme="minorHAnsi" w:eastAsiaTheme="minorEastAsia" w:hAnsiTheme="minorHAnsi"/>
                <w:noProof/>
                <w:color w:val="auto"/>
              </w:rPr>
              <w:tab/>
            </w:r>
            <w:r w:rsidR="006F2700" w:rsidRPr="0001126E">
              <w:rPr>
                <w:rStyle w:val="Hyperlink"/>
                <w:noProof/>
              </w:rPr>
              <w:t>Risks and Issues</w:t>
            </w:r>
            <w:r w:rsidR="006F2700">
              <w:rPr>
                <w:noProof/>
                <w:webHidden/>
              </w:rPr>
              <w:tab/>
            </w:r>
            <w:r w:rsidR="006F2700">
              <w:rPr>
                <w:noProof/>
                <w:webHidden/>
              </w:rPr>
              <w:fldChar w:fldCharType="begin"/>
            </w:r>
            <w:r w:rsidR="006F2700">
              <w:rPr>
                <w:noProof/>
                <w:webHidden/>
              </w:rPr>
              <w:instrText xml:space="preserve"> PAGEREF _Toc65308155 \h </w:instrText>
            </w:r>
            <w:r w:rsidR="006F2700">
              <w:rPr>
                <w:noProof/>
                <w:webHidden/>
              </w:rPr>
            </w:r>
            <w:r w:rsidR="006F2700">
              <w:rPr>
                <w:noProof/>
                <w:webHidden/>
              </w:rPr>
              <w:fldChar w:fldCharType="separate"/>
            </w:r>
            <w:r w:rsidR="006F2700">
              <w:rPr>
                <w:noProof/>
                <w:webHidden/>
              </w:rPr>
              <w:t>7</w:t>
            </w:r>
            <w:r w:rsidR="006F2700">
              <w:rPr>
                <w:noProof/>
                <w:webHidden/>
              </w:rPr>
              <w:fldChar w:fldCharType="end"/>
            </w:r>
          </w:hyperlink>
        </w:p>
        <w:p w14:paraId="4A58CC56" w14:textId="26A670A0" w:rsidR="006F2700" w:rsidRDefault="00E10E59">
          <w:pPr>
            <w:pStyle w:val="TOC2"/>
            <w:tabs>
              <w:tab w:val="left" w:pos="880"/>
              <w:tab w:val="right" w:leader="dot" w:pos="9350"/>
            </w:tabs>
            <w:rPr>
              <w:rFonts w:asciiTheme="minorHAnsi" w:eastAsiaTheme="minorEastAsia" w:hAnsiTheme="minorHAnsi"/>
              <w:noProof/>
              <w:color w:val="auto"/>
            </w:rPr>
          </w:pPr>
          <w:hyperlink w:anchor="_Toc65308156" w:history="1">
            <w:r w:rsidR="006F2700" w:rsidRPr="0001126E">
              <w:rPr>
                <w:rStyle w:val="Hyperlink"/>
                <w:noProof/>
              </w:rPr>
              <w:t>4.5.</w:t>
            </w:r>
            <w:r w:rsidR="006F2700">
              <w:rPr>
                <w:rFonts w:asciiTheme="minorHAnsi" w:eastAsiaTheme="minorEastAsia" w:hAnsiTheme="minorHAnsi"/>
                <w:noProof/>
                <w:color w:val="auto"/>
              </w:rPr>
              <w:tab/>
            </w:r>
            <w:r w:rsidR="006F2700" w:rsidRPr="0001126E">
              <w:rPr>
                <w:rStyle w:val="Hyperlink"/>
                <w:noProof/>
              </w:rPr>
              <w:t>Scope</w:t>
            </w:r>
            <w:r w:rsidR="006F2700">
              <w:rPr>
                <w:noProof/>
                <w:webHidden/>
              </w:rPr>
              <w:tab/>
            </w:r>
            <w:r w:rsidR="006F2700">
              <w:rPr>
                <w:noProof/>
                <w:webHidden/>
              </w:rPr>
              <w:fldChar w:fldCharType="begin"/>
            </w:r>
            <w:r w:rsidR="006F2700">
              <w:rPr>
                <w:noProof/>
                <w:webHidden/>
              </w:rPr>
              <w:instrText xml:space="preserve"> PAGEREF _Toc65308156 \h </w:instrText>
            </w:r>
            <w:r w:rsidR="006F2700">
              <w:rPr>
                <w:noProof/>
                <w:webHidden/>
              </w:rPr>
            </w:r>
            <w:r w:rsidR="006F2700">
              <w:rPr>
                <w:noProof/>
                <w:webHidden/>
              </w:rPr>
              <w:fldChar w:fldCharType="separate"/>
            </w:r>
            <w:r w:rsidR="006F2700">
              <w:rPr>
                <w:noProof/>
                <w:webHidden/>
              </w:rPr>
              <w:t>8</w:t>
            </w:r>
            <w:r w:rsidR="006F2700">
              <w:rPr>
                <w:noProof/>
                <w:webHidden/>
              </w:rPr>
              <w:fldChar w:fldCharType="end"/>
            </w:r>
          </w:hyperlink>
        </w:p>
        <w:p w14:paraId="4BA3D170" w14:textId="20CA3F3D" w:rsidR="006F2700" w:rsidRDefault="00E10E59">
          <w:pPr>
            <w:pStyle w:val="TOC2"/>
            <w:tabs>
              <w:tab w:val="left" w:pos="880"/>
              <w:tab w:val="right" w:leader="dot" w:pos="9350"/>
            </w:tabs>
            <w:rPr>
              <w:rFonts w:asciiTheme="minorHAnsi" w:eastAsiaTheme="minorEastAsia" w:hAnsiTheme="minorHAnsi"/>
              <w:noProof/>
              <w:color w:val="auto"/>
            </w:rPr>
          </w:pPr>
          <w:hyperlink w:anchor="_Toc65308157" w:history="1">
            <w:r w:rsidR="006F2700" w:rsidRPr="0001126E">
              <w:rPr>
                <w:rStyle w:val="Hyperlink"/>
                <w:noProof/>
              </w:rPr>
              <w:t>4.6.</w:t>
            </w:r>
            <w:r w:rsidR="006F2700">
              <w:rPr>
                <w:rFonts w:asciiTheme="minorHAnsi" w:eastAsiaTheme="minorEastAsia" w:hAnsiTheme="minorHAnsi"/>
                <w:noProof/>
                <w:color w:val="auto"/>
              </w:rPr>
              <w:tab/>
            </w:r>
            <w:r w:rsidR="006F2700" w:rsidRPr="0001126E">
              <w:rPr>
                <w:rStyle w:val="Hyperlink"/>
                <w:noProof/>
              </w:rPr>
              <w:t>Strategy Matrix</w:t>
            </w:r>
            <w:r w:rsidR="006F2700">
              <w:rPr>
                <w:noProof/>
                <w:webHidden/>
              </w:rPr>
              <w:tab/>
            </w:r>
            <w:r w:rsidR="006F2700">
              <w:rPr>
                <w:noProof/>
                <w:webHidden/>
              </w:rPr>
              <w:fldChar w:fldCharType="begin"/>
            </w:r>
            <w:r w:rsidR="006F2700">
              <w:rPr>
                <w:noProof/>
                <w:webHidden/>
              </w:rPr>
              <w:instrText xml:space="preserve"> PAGEREF _Toc65308157 \h </w:instrText>
            </w:r>
            <w:r w:rsidR="006F2700">
              <w:rPr>
                <w:noProof/>
                <w:webHidden/>
              </w:rPr>
            </w:r>
            <w:r w:rsidR="006F2700">
              <w:rPr>
                <w:noProof/>
                <w:webHidden/>
              </w:rPr>
              <w:fldChar w:fldCharType="separate"/>
            </w:r>
            <w:r w:rsidR="006F2700">
              <w:rPr>
                <w:noProof/>
                <w:webHidden/>
              </w:rPr>
              <w:t>9</w:t>
            </w:r>
            <w:r w:rsidR="006F2700">
              <w:rPr>
                <w:noProof/>
                <w:webHidden/>
              </w:rPr>
              <w:fldChar w:fldCharType="end"/>
            </w:r>
          </w:hyperlink>
        </w:p>
        <w:p w14:paraId="66A6997D" w14:textId="5E62C1E3" w:rsidR="006F2700" w:rsidRDefault="00E10E59">
          <w:pPr>
            <w:pStyle w:val="TOC2"/>
            <w:tabs>
              <w:tab w:val="left" w:pos="880"/>
              <w:tab w:val="right" w:leader="dot" w:pos="9350"/>
            </w:tabs>
            <w:rPr>
              <w:rFonts w:asciiTheme="minorHAnsi" w:eastAsiaTheme="minorEastAsia" w:hAnsiTheme="minorHAnsi"/>
              <w:noProof/>
              <w:color w:val="auto"/>
            </w:rPr>
          </w:pPr>
          <w:hyperlink w:anchor="_Toc65308158" w:history="1">
            <w:r w:rsidR="006F2700" w:rsidRPr="0001126E">
              <w:rPr>
                <w:rStyle w:val="Hyperlink"/>
                <w:noProof/>
              </w:rPr>
              <w:t>4.7.</w:t>
            </w:r>
            <w:r w:rsidR="006F2700">
              <w:rPr>
                <w:rFonts w:asciiTheme="minorHAnsi" w:eastAsiaTheme="minorEastAsia" w:hAnsiTheme="minorHAnsi"/>
                <w:noProof/>
                <w:color w:val="auto"/>
              </w:rPr>
              <w:tab/>
            </w:r>
            <w:r w:rsidR="006F2700" w:rsidRPr="0001126E">
              <w:rPr>
                <w:rStyle w:val="Hyperlink"/>
                <w:noProof/>
              </w:rPr>
              <w:t>Work Breadown Structure</w:t>
            </w:r>
            <w:r w:rsidR="006F2700">
              <w:rPr>
                <w:noProof/>
                <w:webHidden/>
              </w:rPr>
              <w:tab/>
            </w:r>
            <w:r w:rsidR="006F2700">
              <w:rPr>
                <w:noProof/>
                <w:webHidden/>
              </w:rPr>
              <w:fldChar w:fldCharType="begin"/>
            </w:r>
            <w:r w:rsidR="006F2700">
              <w:rPr>
                <w:noProof/>
                <w:webHidden/>
              </w:rPr>
              <w:instrText xml:space="preserve"> PAGEREF _Toc65308158 \h </w:instrText>
            </w:r>
            <w:r w:rsidR="006F2700">
              <w:rPr>
                <w:noProof/>
                <w:webHidden/>
              </w:rPr>
            </w:r>
            <w:r w:rsidR="006F2700">
              <w:rPr>
                <w:noProof/>
                <w:webHidden/>
              </w:rPr>
              <w:fldChar w:fldCharType="separate"/>
            </w:r>
            <w:r w:rsidR="006F2700">
              <w:rPr>
                <w:noProof/>
                <w:webHidden/>
              </w:rPr>
              <w:t>10</w:t>
            </w:r>
            <w:r w:rsidR="006F2700">
              <w:rPr>
                <w:noProof/>
                <w:webHidden/>
              </w:rPr>
              <w:fldChar w:fldCharType="end"/>
            </w:r>
          </w:hyperlink>
        </w:p>
        <w:p w14:paraId="205B4E84" w14:textId="0867256F" w:rsidR="006F2700" w:rsidRDefault="00E10E59">
          <w:pPr>
            <w:pStyle w:val="TOC2"/>
            <w:tabs>
              <w:tab w:val="left" w:pos="880"/>
              <w:tab w:val="right" w:leader="dot" w:pos="9350"/>
            </w:tabs>
            <w:rPr>
              <w:rFonts w:asciiTheme="minorHAnsi" w:eastAsiaTheme="minorEastAsia" w:hAnsiTheme="minorHAnsi"/>
              <w:noProof/>
              <w:color w:val="auto"/>
            </w:rPr>
          </w:pPr>
          <w:hyperlink w:anchor="_Toc65308159" w:history="1">
            <w:r w:rsidR="006F2700" w:rsidRPr="0001126E">
              <w:rPr>
                <w:rStyle w:val="Hyperlink"/>
                <w:noProof/>
              </w:rPr>
              <w:t>4.8.</w:t>
            </w:r>
            <w:r w:rsidR="006F2700">
              <w:rPr>
                <w:rFonts w:asciiTheme="minorHAnsi" w:eastAsiaTheme="minorEastAsia" w:hAnsiTheme="minorHAnsi"/>
                <w:noProof/>
                <w:color w:val="auto"/>
              </w:rPr>
              <w:tab/>
            </w:r>
            <w:r w:rsidR="006F2700" w:rsidRPr="0001126E">
              <w:rPr>
                <w:rStyle w:val="Hyperlink"/>
                <w:noProof/>
              </w:rPr>
              <w:t>Resource and Cost Estimate</w:t>
            </w:r>
            <w:r w:rsidR="006F2700">
              <w:rPr>
                <w:noProof/>
                <w:webHidden/>
              </w:rPr>
              <w:tab/>
            </w:r>
            <w:r w:rsidR="006F2700">
              <w:rPr>
                <w:noProof/>
                <w:webHidden/>
              </w:rPr>
              <w:fldChar w:fldCharType="begin"/>
            </w:r>
            <w:r w:rsidR="006F2700">
              <w:rPr>
                <w:noProof/>
                <w:webHidden/>
              </w:rPr>
              <w:instrText xml:space="preserve"> PAGEREF _Toc65308159 \h </w:instrText>
            </w:r>
            <w:r w:rsidR="006F2700">
              <w:rPr>
                <w:noProof/>
                <w:webHidden/>
              </w:rPr>
            </w:r>
            <w:r w:rsidR="006F2700">
              <w:rPr>
                <w:noProof/>
                <w:webHidden/>
              </w:rPr>
              <w:fldChar w:fldCharType="separate"/>
            </w:r>
            <w:r w:rsidR="006F2700">
              <w:rPr>
                <w:noProof/>
                <w:webHidden/>
              </w:rPr>
              <w:t>10</w:t>
            </w:r>
            <w:r w:rsidR="006F2700">
              <w:rPr>
                <w:noProof/>
                <w:webHidden/>
              </w:rPr>
              <w:fldChar w:fldCharType="end"/>
            </w:r>
          </w:hyperlink>
        </w:p>
        <w:p w14:paraId="69DFEC53" w14:textId="5DF38E5A" w:rsidR="006F2700" w:rsidRDefault="00E10E59">
          <w:pPr>
            <w:pStyle w:val="TOC3"/>
            <w:tabs>
              <w:tab w:val="left" w:pos="1320"/>
              <w:tab w:val="right" w:leader="dot" w:pos="9350"/>
            </w:tabs>
            <w:rPr>
              <w:rFonts w:asciiTheme="minorHAnsi" w:eastAsiaTheme="minorEastAsia" w:hAnsiTheme="minorHAnsi"/>
              <w:noProof/>
              <w:color w:val="auto"/>
            </w:rPr>
          </w:pPr>
          <w:hyperlink w:anchor="_Toc65308160" w:history="1">
            <w:r w:rsidR="006F2700" w:rsidRPr="0001126E">
              <w:rPr>
                <w:rStyle w:val="Hyperlink"/>
                <w:rFonts w:cs="Times New Roman"/>
                <w:bCs/>
                <w:noProof/>
                <w14:scene3d>
                  <w14:camera w14:prst="orthographicFront"/>
                  <w14:lightRig w14:rig="threePt" w14:dir="t">
                    <w14:rot w14:lat="0" w14:lon="0" w14:rev="0"/>
                  </w14:lightRig>
                </w14:scene3d>
              </w:rPr>
              <w:t>4.8.1.</w:t>
            </w:r>
            <w:r w:rsidR="006F2700">
              <w:rPr>
                <w:rFonts w:asciiTheme="minorHAnsi" w:eastAsiaTheme="minorEastAsia" w:hAnsiTheme="minorHAnsi"/>
                <w:noProof/>
                <w:color w:val="auto"/>
              </w:rPr>
              <w:tab/>
            </w:r>
            <w:r w:rsidR="006F2700" w:rsidRPr="0001126E">
              <w:rPr>
                <w:rStyle w:val="Hyperlink"/>
                <w:noProof/>
              </w:rPr>
              <w:t>Cost</w:t>
            </w:r>
            <w:r w:rsidR="006F2700">
              <w:rPr>
                <w:noProof/>
                <w:webHidden/>
              </w:rPr>
              <w:tab/>
            </w:r>
            <w:r w:rsidR="006F2700">
              <w:rPr>
                <w:noProof/>
                <w:webHidden/>
              </w:rPr>
              <w:fldChar w:fldCharType="begin"/>
            </w:r>
            <w:r w:rsidR="006F2700">
              <w:rPr>
                <w:noProof/>
                <w:webHidden/>
              </w:rPr>
              <w:instrText xml:space="preserve"> PAGEREF _Toc65308160 \h </w:instrText>
            </w:r>
            <w:r w:rsidR="006F2700">
              <w:rPr>
                <w:noProof/>
                <w:webHidden/>
              </w:rPr>
            </w:r>
            <w:r w:rsidR="006F2700">
              <w:rPr>
                <w:noProof/>
                <w:webHidden/>
              </w:rPr>
              <w:fldChar w:fldCharType="separate"/>
            </w:r>
            <w:r w:rsidR="006F2700">
              <w:rPr>
                <w:noProof/>
                <w:webHidden/>
              </w:rPr>
              <w:t>10</w:t>
            </w:r>
            <w:r w:rsidR="006F2700">
              <w:rPr>
                <w:noProof/>
                <w:webHidden/>
              </w:rPr>
              <w:fldChar w:fldCharType="end"/>
            </w:r>
          </w:hyperlink>
        </w:p>
        <w:p w14:paraId="4E7A2C34" w14:textId="2A6C8E86" w:rsidR="006F2700" w:rsidRDefault="00E10E59">
          <w:pPr>
            <w:pStyle w:val="TOC3"/>
            <w:tabs>
              <w:tab w:val="left" w:pos="1320"/>
              <w:tab w:val="right" w:leader="dot" w:pos="9350"/>
            </w:tabs>
            <w:rPr>
              <w:rFonts w:asciiTheme="minorHAnsi" w:eastAsiaTheme="minorEastAsia" w:hAnsiTheme="minorHAnsi"/>
              <w:noProof/>
              <w:color w:val="auto"/>
            </w:rPr>
          </w:pPr>
          <w:hyperlink w:anchor="_Toc65308161" w:history="1">
            <w:r w:rsidR="006F2700" w:rsidRPr="0001126E">
              <w:rPr>
                <w:rStyle w:val="Hyperlink"/>
                <w:rFonts w:cs="Times New Roman"/>
                <w:bCs/>
                <w:noProof/>
                <w14:scene3d>
                  <w14:camera w14:prst="orthographicFront"/>
                  <w14:lightRig w14:rig="threePt" w14:dir="t">
                    <w14:rot w14:lat="0" w14:lon="0" w14:rev="0"/>
                  </w14:lightRig>
                </w14:scene3d>
              </w:rPr>
              <w:t>4.8.2.</w:t>
            </w:r>
            <w:r w:rsidR="006F2700">
              <w:rPr>
                <w:rFonts w:asciiTheme="minorHAnsi" w:eastAsiaTheme="minorEastAsia" w:hAnsiTheme="minorHAnsi"/>
                <w:noProof/>
                <w:color w:val="auto"/>
              </w:rPr>
              <w:tab/>
            </w:r>
            <w:r w:rsidR="006F2700" w:rsidRPr="0001126E">
              <w:rPr>
                <w:rStyle w:val="Hyperlink"/>
                <w:noProof/>
              </w:rPr>
              <w:t>Resource</w:t>
            </w:r>
            <w:r w:rsidR="006F2700">
              <w:rPr>
                <w:noProof/>
                <w:webHidden/>
              </w:rPr>
              <w:tab/>
            </w:r>
            <w:r w:rsidR="006F2700">
              <w:rPr>
                <w:noProof/>
                <w:webHidden/>
              </w:rPr>
              <w:fldChar w:fldCharType="begin"/>
            </w:r>
            <w:r w:rsidR="006F2700">
              <w:rPr>
                <w:noProof/>
                <w:webHidden/>
              </w:rPr>
              <w:instrText xml:space="preserve"> PAGEREF _Toc65308161 \h </w:instrText>
            </w:r>
            <w:r w:rsidR="006F2700">
              <w:rPr>
                <w:noProof/>
                <w:webHidden/>
              </w:rPr>
            </w:r>
            <w:r w:rsidR="006F2700">
              <w:rPr>
                <w:noProof/>
                <w:webHidden/>
              </w:rPr>
              <w:fldChar w:fldCharType="separate"/>
            </w:r>
            <w:r w:rsidR="006F2700">
              <w:rPr>
                <w:noProof/>
                <w:webHidden/>
              </w:rPr>
              <w:t>11</w:t>
            </w:r>
            <w:r w:rsidR="006F2700">
              <w:rPr>
                <w:noProof/>
                <w:webHidden/>
              </w:rPr>
              <w:fldChar w:fldCharType="end"/>
            </w:r>
          </w:hyperlink>
        </w:p>
        <w:p w14:paraId="3FFEB0FD" w14:textId="58BB4657" w:rsidR="006F2700" w:rsidRDefault="00E10E59">
          <w:pPr>
            <w:pStyle w:val="TOC2"/>
            <w:tabs>
              <w:tab w:val="left" w:pos="880"/>
              <w:tab w:val="right" w:leader="dot" w:pos="9350"/>
            </w:tabs>
            <w:rPr>
              <w:rFonts w:asciiTheme="minorHAnsi" w:eastAsiaTheme="minorEastAsia" w:hAnsiTheme="minorHAnsi"/>
              <w:noProof/>
              <w:color w:val="auto"/>
            </w:rPr>
          </w:pPr>
          <w:hyperlink w:anchor="_Toc65308162" w:history="1">
            <w:r w:rsidR="006F2700" w:rsidRPr="0001126E">
              <w:rPr>
                <w:rStyle w:val="Hyperlink"/>
                <w:noProof/>
              </w:rPr>
              <w:t>4.9.</w:t>
            </w:r>
            <w:r w:rsidR="006F2700">
              <w:rPr>
                <w:rFonts w:asciiTheme="minorHAnsi" w:eastAsiaTheme="minorEastAsia" w:hAnsiTheme="minorHAnsi"/>
                <w:noProof/>
                <w:color w:val="auto"/>
              </w:rPr>
              <w:tab/>
            </w:r>
            <w:r w:rsidR="006F2700" w:rsidRPr="0001126E">
              <w:rPr>
                <w:rStyle w:val="Hyperlink"/>
                <w:noProof/>
              </w:rPr>
              <w:t>Roles &amp; Responsibility Matrix</w:t>
            </w:r>
            <w:r w:rsidR="006F2700">
              <w:rPr>
                <w:noProof/>
                <w:webHidden/>
              </w:rPr>
              <w:tab/>
            </w:r>
            <w:r w:rsidR="006F2700">
              <w:rPr>
                <w:noProof/>
                <w:webHidden/>
              </w:rPr>
              <w:fldChar w:fldCharType="begin"/>
            </w:r>
            <w:r w:rsidR="006F2700">
              <w:rPr>
                <w:noProof/>
                <w:webHidden/>
              </w:rPr>
              <w:instrText xml:space="preserve"> PAGEREF _Toc65308162 \h </w:instrText>
            </w:r>
            <w:r w:rsidR="006F2700">
              <w:rPr>
                <w:noProof/>
                <w:webHidden/>
              </w:rPr>
            </w:r>
            <w:r w:rsidR="006F2700">
              <w:rPr>
                <w:noProof/>
                <w:webHidden/>
              </w:rPr>
              <w:fldChar w:fldCharType="separate"/>
            </w:r>
            <w:r w:rsidR="006F2700">
              <w:rPr>
                <w:noProof/>
                <w:webHidden/>
              </w:rPr>
              <w:t>12</w:t>
            </w:r>
            <w:r w:rsidR="006F2700">
              <w:rPr>
                <w:noProof/>
                <w:webHidden/>
              </w:rPr>
              <w:fldChar w:fldCharType="end"/>
            </w:r>
          </w:hyperlink>
        </w:p>
        <w:p w14:paraId="28D8BB8B" w14:textId="115D5603" w:rsidR="006F2700" w:rsidRDefault="00E10E59">
          <w:pPr>
            <w:pStyle w:val="TOC2"/>
            <w:tabs>
              <w:tab w:val="left" w:pos="1100"/>
              <w:tab w:val="right" w:leader="dot" w:pos="9350"/>
            </w:tabs>
            <w:rPr>
              <w:rFonts w:asciiTheme="minorHAnsi" w:eastAsiaTheme="minorEastAsia" w:hAnsiTheme="minorHAnsi"/>
              <w:noProof/>
              <w:color w:val="auto"/>
            </w:rPr>
          </w:pPr>
          <w:hyperlink w:anchor="_Toc65308163" w:history="1">
            <w:r w:rsidR="006F2700" w:rsidRPr="0001126E">
              <w:rPr>
                <w:rStyle w:val="Hyperlink"/>
                <w:noProof/>
              </w:rPr>
              <w:t>4.10.</w:t>
            </w:r>
            <w:r w:rsidR="006F2700">
              <w:rPr>
                <w:rFonts w:asciiTheme="minorHAnsi" w:eastAsiaTheme="minorEastAsia" w:hAnsiTheme="minorHAnsi"/>
                <w:noProof/>
                <w:color w:val="auto"/>
              </w:rPr>
              <w:tab/>
            </w:r>
            <w:r w:rsidR="006F2700" w:rsidRPr="0001126E">
              <w:rPr>
                <w:rStyle w:val="Hyperlink"/>
                <w:noProof/>
              </w:rPr>
              <w:t>Project Structure</w:t>
            </w:r>
            <w:r w:rsidR="006F2700">
              <w:rPr>
                <w:noProof/>
                <w:webHidden/>
              </w:rPr>
              <w:tab/>
            </w:r>
            <w:r w:rsidR="006F2700">
              <w:rPr>
                <w:noProof/>
                <w:webHidden/>
              </w:rPr>
              <w:fldChar w:fldCharType="begin"/>
            </w:r>
            <w:r w:rsidR="006F2700">
              <w:rPr>
                <w:noProof/>
                <w:webHidden/>
              </w:rPr>
              <w:instrText xml:space="preserve"> PAGEREF _Toc65308163 \h </w:instrText>
            </w:r>
            <w:r w:rsidR="006F2700">
              <w:rPr>
                <w:noProof/>
                <w:webHidden/>
              </w:rPr>
            </w:r>
            <w:r w:rsidR="006F2700">
              <w:rPr>
                <w:noProof/>
                <w:webHidden/>
              </w:rPr>
              <w:fldChar w:fldCharType="separate"/>
            </w:r>
            <w:r w:rsidR="006F2700">
              <w:rPr>
                <w:noProof/>
                <w:webHidden/>
              </w:rPr>
              <w:t>13</w:t>
            </w:r>
            <w:r w:rsidR="006F2700">
              <w:rPr>
                <w:noProof/>
                <w:webHidden/>
              </w:rPr>
              <w:fldChar w:fldCharType="end"/>
            </w:r>
          </w:hyperlink>
        </w:p>
        <w:p w14:paraId="1D9F90F9" w14:textId="55AC3339" w:rsidR="006F2700" w:rsidRDefault="00E10E59">
          <w:pPr>
            <w:pStyle w:val="TOC2"/>
            <w:tabs>
              <w:tab w:val="left" w:pos="1100"/>
              <w:tab w:val="right" w:leader="dot" w:pos="9350"/>
            </w:tabs>
            <w:rPr>
              <w:rFonts w:asciiTheme="minorHAnsi" w:eastAsiaTheme="minorEastAsia" w:hAnsiTheme="minorHAnsi"/>
              <w:noProof/>
              <w:color w:val="auto"/>
            </w:rPr>
          </w:pPr>
          <w:hyperlink w:anchor="_Toc65308164" w:history="1">
            <w:r w:rsidR="006F2700" w:rsidRPr="0001126E">
              <w:rPr>
                <w:rStyle w:val="Hyperlink"/>
                <w:noProof/>
              </w:rPr>
              <w:t>4.11.</w:t>
            </w:r>
            <w:r w:rsidR="006F2700">
              <w:rPr>
                <w:rFonts w:asciiTheme="minorHAnsi" w:eastAsiaTheme="minorEastAsia" w:hAnsiTheme="minorHAnsi"/>
                <w:noProof/>
                <w:color w:val="auto"/>
              </w:rPr>
              <w:tab/>
            </w:r>
            <w:r w:rsidR="006F2700" w:rsidRPr="0001126E">
              <w:rPr>
                <w:rStyle w:val="Hyperlink"/>
                <w:noProof/>
              </w:rPr>
              <w:t>Resource requirement Matrix</w:t>
            </w:r>
            <w:r w:rsidR="006F2700">
              <w:rPr>
                <w:noProof/>
                <w:webHidden/>
              </w:rPr>
              <w:tab/>
            </w:r>
            <w:r w:rsidR="006F2700">
              <w:rPr>
                <w:noProof/>
                <w:webHidden/>
              </w:rPr>
              <w:fldChar w:fldCharType="begin"/>
            </w:r>
            <w:r w:rsidR="006F2700">
              <w:rPr>
                <w:noProof/>
                <w:webHidden/>
              </w:rPr>
              <w:instrText xml:space="preserve"> PAGEREF _Toc65308164 \h </w:instrText>
            </w:r>
            <w:r w:rsidR="006F2700">
              <w:rPr>
                <w:noProof/>
                <w:webHidden/>
              </w:rPr>
            </w:r>
            <w:r w:rsidR="006F2700">
              <w:rPr>
                <w:noProof/>
                <w:webHidden/>
              </w:rPr>
              <w:fldChar w:fldCharType="separate"/>
            </w:r>
            <w:r w:rsidR="006F2700">
              <w:rPr>
                <w:noProof/>
                <w:webHidden/>
              </w:rPr>
              <w:t>14</w:t>
            </w:r>
            <w:r w:rsidR="006F2700">
              <w:rPr>
                <w:noProof/>
                <w:webHidden/>
              </w:rPr>
              <w:fldChar w:fldCharType="end"/>
            </w:r>
          </w:hyperlink>
        </w:p>
        <w:p w14:paraId="0D897342" w14:textId="5ED715DE" w:rsidR="006F2700" w:rsidRDefault="00E10E59">
          <w:pPr>
            <w:pStyle w:val="TOC2"/>
            <w:tabs>
              <w:tab w:val="left" w:pos="1100"/>
              <w:tab w:val="right" w:leader="dot" w:pos="9350"/>
            </w:tabs>
            <w:rPr>
              <w:rFonts w:asciiTheme="minorHAnsi" w:eastAsiaTheme="minorEastAsia" w:hAnsiTheme="minorHAnsi"/>
              <w:noProof/>
              <w:color w:val="auto"/>
            </w:rPr>
          </w:pPr>
          <w:hyperlink w:anchor="_Toc65308165" w:history="1">
            <w:r w:rsidR="006F2700" w:rsidRPr="0001126E">
              <w:rPr>
                <w:rStyle w:val="Hyperlink"/>
                <w:noProof/>
              </w:rPr>
              <w:t>4.12.</w:t>
            </w:r>
            <w:r w:rsidR="006F2700">
              <w:rPr>
                <w:rFonts w:asciiTheme="minorHAnsi" w:eastAsiaTheme="minorEastAsia" w:hAnsiTheme="minorHAnsi"/>
                <w:noProof/>
                <w:color w:val="auto"/>
              </w:rPr>
              <w:tab/>
            </w:r>
            <w:r w:rsidR="006F2700" w:rsidRPr="0001126E">
              <w:rPr>
                <w:rStyle w:val="Hyperlink"/>
                <w:noProof/>
              </w:rPr>
              <w:t>Project Schedule</w:t>
            </w:r>
            <w:r w:rsidR="006F2700">
              <w:rPr>
                <w:noProof/>
                <w:webHidden/>
              </w:rPr>
              <w:tab/>
            </w:r>
            <w:r w:rsidR="006F2700">
              <w:rPr>
                <w:noProof/>
                <w:webHidden/>
              </w:rPr>
              <w:fldChar w:fldCharType="begin"/>
            </w:r>
            <w:r w:rsidR="006F2700">
              <w:rPr>
                <w:noProof/>
                <w:webHidden/>
              </w:rPr>
              <w:instrText xml:space="preserve"> PAGEREF _Toc65308165 \h </w:instrText>
            </w:r>
            <w:r w:rsidR="006F2700">
              <w:rPr>
                <w:noProof/>
                <w:webHidden/>
              </w:rPr>
            </w:r>
            <w:r w:rsidR="006F2700">
              <w:rPr>
                <w:noProof/>
                <w:webHidden/>
              </w:rPr>
              <w:fldChar w:fldCharType="separate"/>
            </w:r>
            <w:r w:rsidR="006F2700">
              <w:rPr>
                <w:noProof/>
                <w:webHidden/>
              </w:rPr>
              <w:t>15</w:t>
            </w:r>
            <w:r w:rsidR="006F2700">
              <w:rPr>
                <w:noProof/>
                <w:webHidden/>
              </w:rPr>
              <w:fldChar w:fldCharType="end"/>
            </w:r>
          </w:hyperlink>
        </w:p>
        <w:p w14:paraId="0756E067" w14:textId="6D17536F" w:rsidR="004F690F" w:rsidRDefault="004F690F">
          <w:r>
            <w:rPr>
              <w:b/>
              <w:bCs/>
              <w:noProof/>
            </w:rPr>
            <w:fldChar w:fldCharType="end"/>
          </w:r>
        </w:p>
      </w:sdtContent>
    </w:sdt>
    <w:p w14:paraId="5FF1D605" w14:textId="77777777" w:rsidR="00DB3CE3" w:rsidRDefault="00DB3CE3" w:rsidP="0071581A">
      <w:pPr>
        <w:pStyle w:val="Heading1"/>
      </w:pPr>
      <w:bookmarkStart w:id="0" w:name="_Toc65308137"/>
      <w:r>
        <w:lastRenderedPageBreak/>
        <w:t xml:space="preserve">Company </w:t>
      </w:r>
      <w:r w:rsidR="00D311C6">
        <w:t>Strategy &amp; Scorecard</w:t>
      </w:r>
      <w:bookmarkEnd w:id="0"/>
    </w:p>
    <w:p w14:paraId="509B8C15" w14:textId="342C6353" w:rsidR="00DB3CE3" w:rsidRDefault="00DB3CE3" w:rsidP="00FA2709">
      <w:pPr>
        <w:pStyle w:val="Heading2"/>
      </w:pPr>
      <w:bookmarkStart w:id="1" w:name="_Toc65308138"/>
      <w:r>
        <w:t>Company Background</w:t>
      </w:r>
      <w:bookmarkEnd w:id="1"/>
    </w:p>
    <w:p w14:paraId="25EB3C0C" w14:textId="0537153E" w:rsidR="00FA2709" w:rsidRPr="00FA2709" w:rsidRDefault="006C5DE1" w:rsidP="00FA2709">
      <w:r w:rsidRPr="006C5DE1">
        <w:t>Netflix Inc. is an American pay television media service and original programming production company. It offers subscription-based video on demand from a library of films and television series, 40% of which is Netflix original programming produced in-house.</w:t>
      </w:r>
      <w:r w:rsidR="0096565C">
        <w:t xml:space="preserve"> </w:t>
      </w:r>
      <w:r w:rsidR="0096565C" w:rsidRPr="0096565C">
        <w:t>Netflix provides a great user engagement, by providing the users with an extensive library of Movies, TV Shows and Documentaries. On July 18, 2013, Netflix became the first streaming service to earn major nominations and eventually win a Primetime Emmy Award. House of Cards, a Netflix Original became the first online-only web television program to be nominated and its pilot episode.</w:t>
      </w:r>
    </w:p>
    <w:p w14:paraId="67BCB7C6" w14:textId="09A6A1F9" w:rsidR="004C3C39" w:rsidRDefault="00FA2709" w:rsidP="00FA2709">
      <w:pPr>
        <w:pStyle w:val="Heading2"/>
      </w:pPr>
      <w:bookmarkStart w:id="2" w:name="_Toc65308139"/>
      <w:r>
        <w:t>Scorecard</w:t>
      </w:r>
      <w:bookmarkEnd w:id="2"/>
    </w:p>
    <w:p w14:paraId="45AFE9E3" w14:textId="591BE117" w:rsidR="00BD02B4" w:rsidRDefault="00AC34C4" w:rsidP="00BD02B4">
      <w:r>
        <w:rPr>
          <w:noProof/>
        </w:rPr>
        <mc:AlternateContent>
          <mc:Choice Requires="wps">
            <w:drawing>
              <wp:anchor distT="0" distB="0" distL="114300" distR="114300" simplePos="0" relativeHeight="251662336" behindDoc="0" locked="0" layoutInCell="1" allowOverlap="1" wp14:anchorId="74AF12D4" wp14:editId="2293A667">
                <wp:simplePos x="0" y="0"/>
                <wp:positionH relativeFrom="column">
                  <wp:posOffset>34925</wp:posOffset>
                </wp:positionH>
                <wp:positionV relativeFrom="paragraph">
                  <wp:posOffset>3345180</wp:posOffset>
                </wp:positionV>
                <wp:extent cx="5876925" cy="1092200"/>
                <wp:effectExtent l="19050" t="19050" r="28575" b="12700"/>
                <wp:wrapTopAndBottom/>
                <wp:docPr id="4" name="Rectangle 4"/>
                <wp:cNvGraphicFramePr/>
                <a:graphic xmlns:a="http://schemas.openxmlformats.org/drawingml/2006/main">
                  <a:graphicData uri="http://schemas.microsoft.com/office/word/2010/wordprocessingShape">
                    <wps:wsp>
                      <wps:cNvSpPr/>
                      <wps:spPr>
                        <a:xfrm>
                          <a:off x="0" y="0"/>
                          <a:ext cx="5876925" cy="109220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6FE496A7" w14:textId="77777777" w:rsidR="00BD02B4" w:rsidRPr="005C3B6E"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6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arning &amp; Growth Perspecti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74AF12D4" id="Rectangle 4" o:spid="_x0000_s1033" style="position:absolute;margin-left:2.75pt;margin-top:263.4pt;width:462.75pt;height:8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" filled="f" strokecolor="#c0504d [3205]" strokeweight="2.25pt">
                <v:stroke joinstyle="round"/>
                <v:textbox>
                  <w:txbxContent>
                    <w:p w14:paraId="6FE496A7" w14:textId="77777777" w:rsidR="00BD02B4" w:rsidRPr="005C3B6E"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6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earning &amp; Growth Perspective </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66432" behindDoc="0" locked="0" layoutInCell="1" allowOverlap="1" wp14:anchorId="73EF1257" wp14:editId="72FBCB8D">
                <wp:simplePos x="0" y="0"/>
                <wp:positionH relativeFrom="column">
                  <wp:posOffset>202565</wp:posOffset>
                </wp:positionH>
                <wp:positionV relativeFrom="paragraph">
                  <wp:posOffset>3793490</wp:posOffset>
                </wp:positionV>
                <wp:extent cx="1138555" cy="365760"/>
                <wp:effectExtent l="0" t="0" r="23495" b="15240"/>
                <wp:wrapTopAndBottom/>
                <wp:docPr id="22" name="Rectangle 22"/>
                <wp:cNvGraphicFramePr/>
                <a:graphic xmlns:a="http://schemas.openxmlformats.org/drawingml/2006/main">
                  <a:graphicData uri="http://schemas.microsoft.com/office/word/2010/wordprocessingShape">
                    <wps:wsp>
                      <wps:cNvSpPr/>
                      <wps:spPr>
                        <a:xfrm>
                          <a:off x="0" y="0"/>
                          <a:ext cx="1138555"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20E9D57D" w14:textId="77777777" w:rsidR="00BD02B4" w:rsidRPr="0031655B" w:rsidRDefault="00BD02B4" w:rsidP="00BD02B4">
                            <w:pPr>
                              <w:jc w:val="center"/>
                              <w:rPr>
                                <w:sz w:val="16"/>
                                <w:szCs w:val="16"/>
                              </w:rPr>
                            </w:pPr>
                            <w:r w:rsidRPr="0031655B">
                              <w:rPr>
                                <w:sz w:val="16"/>
                                <w:szCs w:val="16"/>
                              </w:rPr>
                              <w:t>4.1</w:t>
                            </w:r>
                            <w:r>
                              <w:rPr>
                                <w:sz w:val="16"/>
                                <w:szCs w:val="16"/>
                              </w:rPr>
                              <w:t xml:space="preserve"> Flexibility for employ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EF1257" id="Rectangle 22" o:spid="_x0000_s1034" style="position:absolute;margin-left:15.95pt;margin-top:298.7pt;width:89.65pt;height:28.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" filled="f" strokecolor="#4f81bd [3204]">
                <v:stroke joinstyle="round"/>
                <v:textbox>
                  <w:txbxContent>
                    <w:p w14:paraId="20E9D57D" w14:textId="77777777" w:rsidR="00BD02B4" w:rsidRPr="0031655B" w:rsidRDefault="00BD02B4" w:rsidP="00BD02B4">
                      <w:pPr>
                        <w:jc w:val="center"/>
                        <w:rPr>
                          <w:sz w:val="16"/>
                          <w:szCs w:val="16"/>
                        </w:rPr>
                      </w:pPr>
                      <w:r w:rsidRPr="0031655B">
                        <w:rPr>
                          <w:sz w:val="16"/>
                          <w:szCs w:val="16"/>
                        </w:rPr>
                        <w:t>4.1</w:t>
                      </w:r>
                      <w:r>
                        <w:rPr>
                          <w:sz w:val="16"/>
                          <w:szCs w:val="16"/>
                        </w:rPr>
                        <w:t xml:space="preserve"> Flexibility for employees</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75648" behindDoc="0" locked="0" layoutInCell="1" allowOverlap="1" wp14:anchorId="018F5966" wp14:editId="501FE75D">
                <wp:simplePos x="0" y="0"/>
                <wp:positionH relativeFrom="column">
                  <wp:posOffset>2996565</wp:posOffset>
                </wp:positionH>
                <wp:positionV relativeFrom="paragraph">
                  <wp:posOffset>3797935</wp:posOffset>
                </wp:positionV>
                <wp:extent cx="1572895" cy="365760"/>
                <wp:effectExtent l="0" t="0" r="27305" b="15240"/>
                <wp:wrapTopAndBottom/>
                <wp:docPr id="37" name="Rectangle 37"/>
                <wp:cNvGraphicFramePr/>
                <a:graphic xmlns:a="http://schemas.openxmlformats.org/drawingml/2006/main">
                  <a:graphicData uri="http://schemas.microsoft.com/office/word/2010/wordprocessingShape">
                    <wps:wsp>
                      <wps:cNvSpPr/>
                      <wps:spPr>
                        <a:xfrm>
                          <a:off x="0" y="0"/>
                          <a:ext cx="1572895"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6D3AC17B" w14:textId="77777777" w:rsidR="00BD02B4" w:rsidRPr="0031655B" w:rsidRDefault="00BD02B4" w:rsidP="00BD02B4">
                            <w:pPr>
                              <w:jc w:val="center"/>
                              <w:rPr>
                                <w:sz w:val="16"/>
                                <w:szCs w:val="16"/>
                              </w:rPr>
                            </w:pPr>
                            <w:r w:rsidRPr="0031655B">
                              <w:rPr>
                                <w:sz w:val="16"/>
                                <w:szCs w:val="16"/>
                              </w:rPr>
                              <w:t>4.</w:t>
                            </w:r>
                            <w:r>
                              <w:rPr>
                                <w:sz w:val="16"/>
                                <w:szCs w:val="16"/>
                              </w:rPr>
                              <w:t>3 Competitive Compensation and Benef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8F5966" id="Rectangle 37" o:spid="_x0000_s1035" style="position:absolute;margin-left:235.95pt;margin-top:299.05pt;width:123.85pt;height:28.8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" filled="f" strokecolor="#4f81bd [3204]">
                <v:stroke joinstyle="round"/>
                <v:textbox>
                  <w:txbxContent>
                    <w:p w14:paraId="6D3AC17B" w14:textId="77777777" w:rsidR="00BD02B4" w:rsidRPr="0031655B" w:rsidRDefault="00BD02B4" w:rsidP="00BD02B4">
                      <w:pPr>
                        <w:jc w:val="center"/>
                        <w:rPr>
                          <w:sz w:val="16"/>
                          <w:szCs w:val="16"/>
                        </w:rPr>
                      </w:pPr>
                      <w:r w:rsidRPr="0031655B">
                        <w:rPr>
                          <w:sz w:val="16"/>
                          <w:szCs w:val="16"/>
                        </w:rPr>
                        <w:t>4.</w:t>
                      </w:r>
                      <w:r>
                        <w:rPr>
                          <w:sz w:val="16"/>
                          <w:szCs w:val="16"/>
                        </w:rPr>
                        <w:t>3 Competitive Compensation and Benefits</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77696" behindDoc="0" locked="0" layoutInCell="1" allowOverlap="1" wp14:anchorId="0FB0CEB2" wp14:editId="13AC32A7">
                <wp:simplePos x="0" y="0"/>
                <wp:positionH relativeFrom="column">
                  <wp:posOffset>1586230</wp:posOffset>
                </wp:positionH>
                <wp:positionV relativeFrom="paragraph">
                  <wp:posOffset>3795395</wp:posOffset>
                </wp:positionV>
                <wp:extent cx="1150620" cy="365760"/>
                <wp:effectExtent l="0" t="0" r="11430" b="15240"/>
                <wp:wrapTopAndBottom/>
                <wp:docPr id="39" name="Rectangle 39"/>
                <wp:cNvGraphicFramePr/>
                <a:graphic xmlns:a="http://schemas.openxmlformats.org/drawingml/2006/main">
                  <a:graphicData uri="http://schemas.microsoft.com/office/word/2010/wordprocessingShape">
                    <wps:wsp>
                      <wps:cNvSpPr/>
                      <wps:spPr>
                        <a:xfrm>
                          <a:off x="0" y="0"/>
                          <a:ext cx="115062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021D6E79" w14:textId="77777777" w:rsidR="00BD02B4" w:rsidRPr="0031655B" w:rsidRDefault="00BD02B4" w:rsidP="00BD02B4">
                            <w:pPr>
                              <w:jc w:val="center"/>
                              <w:rPr>
                                <w:sz w:val="16"/>
                                <w:szCs w:val="16"/>
                              </w:rPr>
                            </w:pPr>
                            <w:r w:rsidRPr="0031655B">
                              <w:rPr>
                                <w:sz w:val="16"/>
                                <w:szCs w:val="16"/>
                              </w:rPr>
                              <w:t>4.</w:t>
                            </w:r>
                            <w:r>
                              <w:rPr>
                                <w:sz w:val="16"/>
                                <w:szCs w:val="16"/>
                              </w:rPr>
                              <w:t>2 Focus on employee benefi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FB0CEB2" id="Rectangle 39" o:spid="_x0000_s1036" style="position:absolute;margin-left:124.9pt;margin-top:298.85pt;width:90.6pt;height:28.8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" filled="f" strokecolor="#4f81bd [3204]">
                <v:stroke joinstyle="round"/>
                <v:textbox>
                  <w:txbxContent>
                    <w:p w14:paraId="021D6E79" w14:textId="77777777" w:rsidR="00BD02B4" w:rsidRPr="0031655B" w:rsidRDefault="00BD02B4" w:rsidP="00BD02B4">
                      <w:pPr>
                        <w:jc w:val="center"/>
                        <w:rPr>
                          <w:sz w:val="16"/>
                          <w:szCs w:val="16"/>
                        </w:rPr>
                      </w:pPr>
                      <w:r w:rsidRPr="0031655B">
                        <w:rPr>
                          <w:sz w:val="16"/>
                          <w:szCs w:val="16"/>
                        </w:rPr>
                        <w:t>4.</w:t>
                      </w:r>
                      <w:r>
                        <w:rPr>
                          <w:sz w:val="16"/>
                          <w:szCs w:val="16"/>
                        </w:rPr>
                        <w:t>2 Focus on employee benefits</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76672" behindDoc="0" locked="0" layoutInCell="1" allowOverlap="1" wp14:anchorId="08AC7C44" wp14:editId="6CB4A457">
                <wp:simplePos x="0" y="0"/>
                <wp:positionH relativeFrom="column">
                  <wp:posOffset>4774035</wp:posOffset>
                </wp:positionH>
                <wp:positionV relativeFrom="paragraph">
                  <wp:posOffset>3684824</wp:posOffset>
                </wp:positionV>
                <wp:extent cx="1014095" cy="633730"/>
                <wp:effectExtent l="0" t="0" r="14605" b="13970"/>
                <wp:wrapTopAndBottom/>
                <wp:docPr id="38" name="Rectangle 38"/>
                <wp:cNvGraphicFramePr/>
                <a:graphic xmlns:a="http://schemas.openxmlformats.org/drawingml/2006/main">
                  <a:graphicData uri="http://schemas.microsoft.com/office/word/2010/wordprocessingShape">
                    <wps:wsp>
                      <wps:cNvSpPr/>
                      <wps:spPr>
                        <a:xfrm>
                          <a:off x="0" y="0"/>
                          <a:ext cx="1014095" cy="63373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08959326" w14:textId="121C345B" w:rsidR="00BD02B4" w:rsidRPr="0031655B" w:rsidRDefault="00BD02B4" w:rsidP="00BD02B4">
                            <w:pPr>
                              <w:jc w:val="center"/>
                              <w:rPr>
                                <w:sz w:val="16"/>
                                <w:szCs w:val="16"/>
                              </w:rPr>
                            </w:pPr>
                            <w:r w:rsidRPr="0031655B">
                              <w:rPr>
                                <w:sz w:val="16"/>
                                <w:szCs w:val="16"/>
                              </w:rPr>
                              <w:t>4.</w:t>
                            </w:r>
                            <w:r>
                              <w:rPr>
                                <w:sz w:val="16"/>
                                <w:szCs w:val="16"/>
                              </w:rPr>
                              <w:t xml:space="preserve">4 </w:t>
                            </w:r>
                            <w:r w:rsidR="0082206C">
                              <w:rPr>
                                <w:sz w:val="16"/>
                                <w:szCs w:val="16"/>
                              </w:rPr>
                              <w:t>Upskilling of the employee and meeting their career go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C7C44" id="Rectangle 38" o:spid="_x0000_s1037" style="position:absolute;margin-left:375.9pt;margin-top:290.15pt;width:79.85pt;height:49.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" filled="f" strokecolor="#4f81bd [3204]">
                <v:stroke joinstyle="round"/>
                <v:textbox>
                  <w:txbxContent>
                    <w:p w14:paraId="08959326" w14:textId="121C345B" w:rsidR="00BD02B4" w:rsidRPr="0031655B" w:rsidRDefault="00BD02B4" w:rsidP="00BD02B4">
                      <w:pPr>
                        <w:jc w:val="center"/>
                        <w:rPr>
                          <w:sz w:val="16"/>
                          <w:szCs w:val="16"/>
                        </w:rPr>
                      </w:pPr>
                      <w:r w:rsidRPr="0031655B">
                        <w:rPr>
                          <w:sz w:val="16"/>
                          <w:szCs w:val="16"/>
                        </w:rPr>
                        <w:t>4.</w:t>
                      </w:r>
                      <w:r>
                        <w:rPr>
                          <w:sz w:val="16"/>
                          <w:szCs w:val="16"/>
                        </w:rPr>
                        <w:t xml:space="preserve">4 </w:t>
                      </w:r>
                      <w:r w:rsidR="0082206C">
                        <w:rPr>
                          <w:sz w:val="16"/>
                          <w:szCs w:val="16"/>
                        </w:rPr>
                        <w:t>Upskilling of the employee and meeting their career goal</w:t>
                      </w:r>
                    </w:p>
                  </w:txbxContent>
                </v:textbox>
                <w10:wrap type="topAndBottom"/>
              </v:rect>
            </w:pict>
          </mc:Fallback>
        </mc:AlternateContent>
      </w:r>
      <w:r>
        <w:rPr>
          <w:noProof/>
        </w:rPr>
        <mc:AlternateContent>
          <mc:Choice Requires="wps">
            <w:drawing>
              <wp:anchor distT="0" distB="0" distL="114300" distR="114300" simplePos="0" relativeHeight="251661312" behindDoc="0" locked="0" layoutInCell="1" allowOverlap="1" wp14:anchorId="3C7E093D" wp14:editId="57644602">
                <wp:simplePos x="0" y="0"/>
                <wp:positionH relativeFrom="column">
                  <wp:posOffset>40640</wp:posOffset>
                </wp:positionH>
                <wp:positionV relativeFrom="paragraph">
                  <wp:posOffset>2319020</wp:posOffset>
                </wp:positionV>
                <wp:extent cx="5876925" cy="901700"/>
                <wp:effectExtent l="19050" t="19050" r="28575" b="12700"/>
                <wp:wrapTopAndBottom/>
                <wp:docPr id="3" name="Rectangle 3"/>
                <wp:cNvGraphicFramePr/>
                <a:graphic xmlns:a="http://schemas.openxmlformats.org/drawingml/2006/main">
                  <a:graphicData uri="http://schemas.microsoft.com/office/word/2010/wordprocessingShape">
                    <wps:wsp>
                      <wps:cNvSpPr/>
                      <wps:spPr>
                        <a:xfrm>
                          <a:off x="0" y="0"/>
                          <a:ext cx="5876925" cy="90170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1D7D6DA8" w14:textId="77777777" w:rsidR="00BD02B4" w:rsidRPr="005C3B6E"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6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 Services, or Process Persp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C7E093D" id="Rectangle 3" o:spid="_x0000_s1038" style="position:absolute;margin-left:3.2pt;margin-top:182.6pt;width:462.75pt;height:71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" filled="f" strokecolor="#c0504d [3205]" strokeweight="2.25pt">
                <v:stroke joinstyle="round"/>
                <v:textbox>
                  <w:txbxContent>
                    <w:p w14:paraId="1D7D6DA8" w14:textId="77777777" w:rsidR="00BD02B4" w:rsidRPr="005C3B6E"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6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uct, Services, or Process Perspective</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80768" behindDoc="0" locked="0" layoutInCell="1" allowOverlap="1" wp14:anchorId="581C54A8" wp14:editId="3CDE9192">
                <wp:simplePos x="0" y="0"/>
                <wp:positionH relativeFrom="column">
                  <wp:posOffset>4919334</wp:posOffset>
                </wp:positionH>
                <wp:positionV relativeFrom="paragraph">
                  <wp:posOffset>2693039</wp:posOffset>
                </wp:positionV>
                <wp:extent cx="818515" cy="365760"/>
                <wp:effectExtent l="0" t="0" r="19685" b="15240"/>
                <wp:wrapTopAndBottom/>
                <wp:docPr id="6" name="Rectangle 6"/>
                <wp:cNvGraphicFramePr/>
                <a:graphic xmlns:a="http://schemas.openxmlformats.org/drawingml/2006/main">
                  <a:graphicData uri="http://schemas.microsoft.com/office/word/2010/wordprocessingShape">
                    <wps:wsp>
                      <wps:cNvSpPr/>
                      <wps:spPr>
                        <a:xfrm>
                          <a:off x="0" y="0"/>
                          <a:ext cx="818515"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66B5407C" w14:textId="7317F022" w:rsidR="0082206C" w:rsidRPr="0031655B" w:rsidRDefault="0082206C" w:rsidP="0082206C">
                            <w:pPr>
                              <w:jc w:val="center"/>
                              <w:rPr>
                                <w:sz w:val="16"/>
                                <w:szCs w:val="16"/>
                              </w:rPr>
                            </w:pPr>
                            <w:r>
                              <w:rPr>
                                <w:sz w:val="16"/>
                                <w:szCs w:val="16"/>
                              </w:rPr>
                              <w:t>3</w:t>
                            </w:r>
                            <w:r w:rsidRPr="0031655B">
                              <w:rPr>
                                <w:sz w:val="16"/>
                                <w:szCs w:val="16"/>
                              </w:rPr>
                              <w:t>.</w:t>
                            </w:r>
                            <w:r>
                              <w:rPr>
                                <w:sz w:val="16"/>
                                <w:szCs w:val="16"/>
                              </w:rPr>
                              <w:t>5 Product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1C54A8" id="Rectangle 6" o:spid="_x0000_s1039" style="position:absolute;margin-left:387.35pt;margin-top:212.05pt;width:64.45pt;height:28.8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" filled="f" strokecolor="#4f81bd [3204]">
                <v:stroke joinstyle="round"/>
                <v:textbox>
                  <w:txbxContent>
                    <w:p w14:paraId="66B5407C" w14:textId="7317F022" w:rsidR="0082206C" w:rsidRPr="0031655B" w:rsidRDefault="0082206C" w:rsidP="0082206C">
                      <w:pPr>
                        <w:jc w:val="center"/>
                        <w:rPr>
                          <w:sz w:val="16"/>
                          <w:szCs w:val="16"/>
                        </w:rPr>
                      </w:pPr>
                      <w:r>
                        <w:rPr>
                          <w:sz w:val="16"/>
                          <w:szCs w:val="16"/>
                        </w:rPr>
                        <w:t>3</w:t>
                      </w:r>
                      <w:r w:rsidRPr="0031655B">
                        <w:rPr>
                          <w:sz w:val="16"/>
                          <w:szCs w:val="16"/>
                        </w:rPr>
                        <w:t>.</w:t>
                      </w:r>
                      <w:r>
                        <w:rPr>
                          <w:sz w:val="16"/>
                          <w:szCs w:val="16"/>
                        </w:rPr>
                        <w:t>5 Product Support</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72576" behindDoc="0" locked="0" layoutInCell="1" allowOverlap="1" wp14:anchorId="556803C0" wp14:editId="41835585">
                <wp:simplePos x="0" y="0"/>
                <wp:positionH relativeFrom="column">
                  <wp:posOffset>3960495</wp:posOffset>
                </wp:positionH>
                <wp:positionV relativeFrom="paragraph">
                  <wp:posOffset>2704465</wp:posOffset>
                </wp:positionV>
                <wp:extent cx="846455" cy="365760"/>
                <wp:effectExtent l="0" t="0" r="10795" b="15240"/>
                <wp:wrapTopAndBottom/>
                <wp:docPr id="34" name="Rectangle 34"/>
                <wp:cNvGraphicFramePr/>
                <a:graphic xmlns:a="http://schemas.openxmlformats.org/drawingml/2006/main">
                  <a:graphicData uri="http://schemas.microsoft.com/office/word/2010/wordprocessingShape">
                    <wps:wsp>
                      <wps:cNvSpPr/>
                      <wps:spPr>
                        <a:xfrm>
                          <a:off x="0" y="0"/>
                          <a:ext cx="846455"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43481B8D" w14:textId="77777777" w:rsidR="00BD02B4" w:rsidRPr="0031655B" w:rsidRDefault="00BD02B4" w:rsidP="00BD02B4">
                            <w:pPr>
                              <w:jc w:val="center"/>
                              <w:rPr>
                                <w:sz w:val="16"/>
                                <w:szCs w:val="16"/>
                              </w:rPr>
                            </w:pPr>
                            <w:r w:rsidRPr="0031655B">
                              <w:rPr>
                                <w:sz w:val="16"/>
                                <w:szCs w:val="16"/>
                              </w:rPr>
                              <w:t>3</w:t>
                            </w:r>
                            <w:r>
                              <w:rPr>
                                <w:sz w:val="16"/>
                                <w:szCs w:val="16"/>
                              </w:rPr>
                              <w:t>.4 Customer Re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6803C0" id="Rectangle 34" o:spid="_x0000_s1040" style="position:absolute;margin-left:311.85pt;margin-top:212.95pt;width:66.65pt;height:28.8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" filled="f" strokecolor="#4f81bd [3204]">
                <v:stroke joinstyle="round"/>
                <v:textbox>
                  <w:txbxContent>
                    <w:p w14:paraId="43481B8D" w14:textId="77777777" w:rsidR="00BD02B4" w:rsidRPr="0031655B" w:rsidRDefault="00BD02B4" w:rsidP="00BD02B4">
                      <w:pPr>
                        <w:jc w:val="center"/>
                        <w:rPr>
                          <w:sz w:val="16"/>
                          <w:szCs w:val="16"/>
                        </w:rPr>
                      </w:pPr>
                      <w:r w:rsidRPr="0031655B">
                        <w:rPr>
                          <w:sz w:val="16"/>
                          <w:szCs w:val="16"/>
                        </w:rPr>
                        <w:t>3</w:t>
                      </w:r>
                      <w:r>
                        <w:rPr>
                          <w:sz w:val="16"/>
                          <w:szCs w:val="16"/>
                        </w:rPr>
                        <w:t>.4 Customer Retention</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69504" behindDoc="0" locked="0" layoutInCell="1" allowOverlap="1" wp14:anchorId="5F00384C" wp14:editId="6674B418">
                <wp:simplePos x="0" y="0"/>
                <wp:positionH relativeFrom="column">
                  <wp:posOffset>2743200</wp:posOffset>
                </wp:positionH>
                <wp:positionV relativeFrom="paragraph">
                  <wp:posOffset>2704465</wp:posOffset>
                </wp:positionV>
                <wp:extent cx="1121410" cy="365760"/>
                <wp:effectExtent l="0" t="0" r="21590" b="15240"/>
                <wp:wrapTopAndBottom/>
                <wp:docPr id="31" name="Rectangle 31"/>
                <wp:cNvGraphicFramePr/>
                <a:graphic xmlns:a="http://schemas.openxmlformats.org/drawingml/2006/main">
                  <a:graphicData uri="http://schemas.microsoft.com/office/word/2010/wordprocessingShape">
                    <wps:wsp>
                      <wps:cNvSpPr/>
                      <wps:spPr>
                        <a:xfrm>
                          <a:off x="0" y="0"/>
                          <a:ext cx="112141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3E23BBFF" w14:textId="77777777" w:rsidR="00BD02B4" w:rsidRPr="0031655B" w:rsidRDefault="00BD02B4" w:rsidP="00BD02B4">
                            <w:pPr>
                              <w:jc w:val="center"/>
                              <w:rPr>
                                <w:sz w:val="16"/>
                                <w:szCs w:val="16"/>
                              </w:rPr>
                            </w:pPr>
                            <w:r w:rsidRPr="0031655B">
                              <w:rPr>
                                <w:sz w:val="16"/>
                                <w:szCs w:val="16"/>
                              </w:rPr>
                              <w:t>3.</w:t>
                            </w:r>
                            <w:r>
                              <w:rPr>
                                <w:sz w:val="16"/>
                                <w:szCs w:val="16"/>
                              </w:rPr>
                              <w:t>3 Improve watching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00384C" id="Rectangle 31" o:spid="_x0000_s1041" style="position:absolute;margin-left:3in;margin-top:212.95pt;width:88.3pt;height:28.8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" filled="f" strokecolor="#4f81bd [3204]">
                <v:stroke joinstyle="round"/>
                <v:textbox>
                  <w:txbxContent>
                    <w:p w14:paraId="3E23BBFF" w14:textId="77777777" w:rsidR="00BD02B4" w:rsidRPr="0031655B" w:rsidRDefault="00BD02B4" w:rsidP="00BD02B4">
                      <w:pPr>
                        <w:jc w:val="center"/>
                        <w:rPr>
                          <w:sz w:val="16"/>
                          <w:szCs w:val="16"/>
                        </w:rPr>
                      </w:pPr>
                      <w:r w:rsidRPr="0031655B">
                        <w:rPr>
                          <w:sz w:val="16"/>
                          <w:szCs w:val="16"/>
                        </w:rPr>
                        <w:t>3.</w:t>
                      </w:r>
                      <w:r>
                        <w:rPr>
                          <w:sz w:val="16"/>
                          <w:szCs w:val="16"/>
                        </w:rPr>
                        <w:t>3 Improve watching experience</w:t>
                      </w:r>
                    </w:p>
                  </w:txbxContent>
                </v:textbox>
                <w10:wrap type="topAndBottom"/>
              </v:rect>
            </w:pict>
          </mc:Fallback>
        </mc:AlternateContent>
      </w:r>
      <w:r w:rsidRPr="00CE697B">
        <w:rPr>
          <w:noProof/>
          <w:sz w:val="18"/>
          <w:szCs w:val="18"/>
        </w:rPr>
        <mc:AlternateContent>
          <mc:Choice Requires="wps">
            <w:drawing>
              <wp:anchor distT="0" distB="0" distL="114300" distR="114300" simplePos="0" relativeHeight="251674624" behindDoc="0" locked="0" layoutInCell="1" allowOverlap="1" wp14:anchorId="168956EA" wp14:editId="262DE253">
                <wp:simplePos x="0" y="0"/>
                <wp:positionH relativeFrom="column">
                  <wp:posOffset>1469390</wp:posOffset>
                </wp:positionH>
                <wp:positionV relativeFrom="paragraph">
                  <wp:posOffset>2715895</wp:posOffset>
                </wp:positionV>
                <wp:extent cx="1110615" cy="365760"/>
                <wp:effectExtent l="0" t="0" r="13335" b="15240"/>
                <wp:wrapTopAndBottom/>
                <wp:docPr id="36" name="Rectangle 36"/>
                <wp:cNvGraphicFramePr/>
                <a:graphic xmlns:a="http://schemas.openxmlformats.org/drawingml/2006/main">
                  <a:graphicData uri="http://schemas.microsoft.com/office/word/2010/wordprocessingShape">
                    <wps:wsp>
                      <wps:cNvSpPr/>
                      <wps:spPr>
                        <a:xfrm>
                          <a:off x="0" y="0"/>
                          <a:ext cx="1110615"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7BF00DA3" w14:textId="77777777" w:rsidR="00BD02B4" w:rsidRPr="0031655B" w:rsidRDefault="00BD02B4" w:rsidP="00BD02B4">
                            <w:pPr>
                              <w:jc w:val="center"/>
                              <w:rPr>
                                <w:sz w:val="16"/>
                                <w:szCs w:val="16"/>
                              </w:rPr>
                            </w:pPr>
                            <w:r w:rsidRPr="0031655B">
                              <w:rPr>
                                <w:sz w:val="16"/>
                                <w:szCs w:val="16"/>
                              </w:rPr>
                              <w:t>3</w:t>
                            </w:r>
                            <w:r>
                              <w:rPr>
                                <w:sz w:val="16"/>
                                <w:szCs w:val="16"/>
                              </w:rPr>
                              <w:t>.2 Provide Original Co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8956EA" id="Rectangle 36" o:spid="_x0000_s1042" style="position:absolute;margin-left:115.7pt;margin-top:213.85pt;width:87.45pt;height:28.8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" filled="f" strokecolor="#4f81bd [3204]">
                <v:stroke joinstyle="round"/>
                <v:textbox>
                  <w:txbxContent>
                    <w:p w14:paraId="7BF00DA3" w14:textId="77777777" w:rsidR="00BD02B4" w:rsidRPr="0031655B" w:rsidRDefault="00BD02B4" w:rsidP="00BD02B4">
                      <w:pPr>
                        <w:jc w:val="center"/>
                        <w:rPr>
                          <w:sz w:val="16"/>
                          <w:szCs w:val="16"/>
                        </w:rPr>
                      </w:pPr>
                      <w:r w:rsidRPr="0031655B">
                        <w:rPr>
                          <w:sz w:val="16"/>
                          <w:szCs w:val="16"/>
                        </w:rPr>
                        <w:t>3</w:t>
                      </w:r>
                      <w:r>
                        <w:rPr>
                          <w:sz w:val="16"/>
                          <w:szCs w:val="16"/>
                        </w:rPr>
                        <w:t>.2 Provide Original Content</w:t>
                      </w:r>
                    </w:p>
                  </w:txbxContent>
                </v:textbox>
                <w10:wrap type="topAndBottom"/>
              </v:rect>
            </w:pict>
          </mc:Fallback>
        </mc:AlternateContent>
      </w:r>
      <w:r w:rsidR="0057260E" w:rsidRPr="00CE697B">
        <w:rPr>
          <w:noProof/>
          <w:sz w:val="18"/>
          <w:szCs w:val="18"/>
        </w:rPr>
        <mc:AlternateContent>
          <mc:Choice Requires="wps">
            <w:drawing>
              <wp:anchor distT="0" distB="0" distL="114300" distR="114300" simplePos="0" relativeHeight="251671552" behindDoc="0" locked="0" layoutInCell="1" allowOverlap="1" wp14:anchorId="75EBDCD7" wp14:editId="49504951">
                <wp:simplePos x="0" y="0"/>
                <wp:positionH relativeFrom="column">
                  <wp:posOffset>4319270</wp:posOffset>
                </wp:positionH>
                <wp:positionV relativeFrom="paragraph">
                  <wp:posOffset>1700530</wp:posOffset>
                </wp:positionV>
                <wp:extent cx="1374140" cy="365760"/>
                <wp:effectExtent l="0" t="0" r="16510" b="15240"/>
                <wp:wrapTopAndBottom/>
                <wp:docPr id="33" name="Rectangle 33"/>
                <wp:cNvGraphicFramePr/>
                <a:graphic xmlns:a="http://schemas.openxmlformats.org/drawingml/2006/main">
                  <a:graphicData uri="http://schemas.microsoft.com/office/word/2010/wordprocessingShape">
                    <wps:wsp>
                      <wps:cNvSpPr/>
                      <wps:spPr>
                        <a:xfrm>
                          <a:off x="0" y="0"/>
                          <a:ext cx="137414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38D07B7B" w14:textId="223C356D" w:rsidR="00BD02B4" w:rsidRPr="0031655B" w:rsidRDefault="00BD02B4" w:rsidP="00BD02B4">
                            <w:pPr>
                              <w:jc w:val="center"/>
                              <w:rPr>
                                <w:sz w:val="16"/>
                                <w:szCs w:val="16"/>
                              </w:rPr>
                            </w:pPr>
                            <w:r w:rsidRPr="0031655B">
                              <w:rPr>
                                <w:sz w:val="16"/>
                                <w:szCs w:val="16"/>
                              </w:rPr>
                              <w:t>2.</w:t>
                            </w:r>
                            <w:r>
                              <w:rPr>
                                <w:sz w:val="16"/>
                                <w:szCs w:val="16"/>
                              </w:rPr>
                              <w:t xml:space="preserve">4. </w:t>
                            </w:r>
                            <w:r w:rsidR="0057260E">
                              <w:rPr>
                                <w:sz w:val="16"/>
                                <w:szCs w:val="16"/>
                              </w:rPr>
                              <w:t xml:space="preserve">Enhance </w:t>
                            </w:r>
                            <w:r>
                              <w:rPr>
                                <w:sz w:val="16"/>
                                <w:szCs w:val="16"/>
                              </w:rPr>
                              <w:t>Watch on-the-go</w:t>
                            </w:r>
                            <w:r w:rsidR="0057260E">
                              <w:rPr>
                                <w:sz w:val="16"/>
                                <w:szCs w:val="16"/>
                              </w:rPr>
                              <w:t xml:space="preserve">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EBDCD7" id="Rectangle 33" o:spid="_x0000_s1043" style="position:absolute;margin-left:340.1pt;margin-top:133.9pt;width:108.2pt;height:28.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" filled="f" strokecolor="#4f81bd [3204]">
                <v:stroke joinstyle="round"/>
                <v:textbox>
                  <w:txbxContent>
                    <w:p w14:paraId="38D07B7B" w14:textId="223C356D" w:rsidR="00BD02B4" w:rsidRPr="0031655B" w:rsidRDefault="00BD02B4" w:rsidP="00BD02B4">
                      <w:pPr>
                        <w:jc w:val="center"/>
                        <w:rPr>
                          <w:sz w:val="16"/>
                          <w:szCs w:val="16"/>
                        </w:rPr>
                      </w:pPr>
                      <w:r w:rsidRPr="0031655B">
                        <w:rPr>
                          <w:sz w:val="16"/>
                          <w:szCs w:val="16"/>
                        </w:rPr>
                        <w:t>2.</w:t>
                      </w:r>
                      <w:r>
                        <w:rPr>
                          <w:sz w:val="16"/>
                          <w:szCs w:val="16"/>
                        </w:rPr>
                        <w:t xml:space="preserve">4. </w:t>
                      </w:r>
                      <w:r w:rsidR="0057260E">
                        <w:rPr>
                          <w:sz w:val="16"/>
                          <w:szCs w:val="16"/>
                        </w:rPr>
                        <w:t xml:space="preserve">Enhance </w:t>
                      </w:r>
                      <w:r>
                        <w:rPr>
                          <w:sz w:val="16"/>
                          <w:szCs w:val="16"/>
                        </w:rPr>
                        <w:t>Watch on-the-go</w:t>
                      </w:r>
                      <w:r w:rsidR="0057260E">
                        <w:rPr>
                          <w:sz w:val="16"/>
                          <w:szCs w:val="16"/>
                        </w:rPr>
                        <w:t xml:space="preserve"> experience</w:t>
                      </w:r>
                    </w:p>
                  </w:txbxContent>
                </v:textbox>
                <w10:wrap type="topAndBottom"/>
              </v:rect>
            </w:pict>
          </mc:Fallback>
        </mc:AlternateContent>
      </w:r>
      <w:r w:rsidR="0057260E" w:rsidRPr="00CE697B">
        <w:rPr>
          <w:noProof/>
          <w:sz w:val="18"/>
          <w:szCs w:val="18"/>
        </w:rPr>
        <mc:AlternateContent>
          <mc:Choice Requires="wps">
            <w:drawing>
              <wp:anchor distT="0" distB="0" distL="114300" distR="114300" simplePos="0" relativeHeight="251673600" behindDoc="0" locked="0" layoutInCell="1" allowOverlap="1" wp14:anchorId="3C505571" wp14:editId="281986FD">
                <wp:simplePos x="0" y="0"/>
                <wp:positionH relativeFrom="column">
                  <wp:posOffset>2894330</wp:posOffset>
                </wp:positionH>
                <wp:positionV relativeFrom="paragraph">
                  <wp:posOffset>1705610</wp:posOffset>
                </wp:positionV>
                <wp:extent cx="1183640" cy="365760"/>
                <wp:effectExtent l="0" t="0" r="16510" b="15240"/>
                <wp:wrapTopAndBottom/>
                <wp:docPr id="35" name="Rectangle 35"/>
                <wp:cNvGraphicFramePr/>
                <a:graphic xmlns:a="http://schemas.openxmlformats.org/drawingml/2006/main">
                  <a:graphicData uri="http://schemas.microsoft.com/office/word/2010/wordprocessingShape">
                    <wps:wsp>
                      <wps:cNvSpPr/>
                      <wps:spPr>
                        <a:xfrm>
                          <a:off x="0" y="0"/>
                          <a:ext cx="118364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4055DB72" w14:textId="77777777" w:rsidR="00BD02B4" w:rsidRPr="0031655B" w:rsidRDefault="00BD02B4" w:rsidP="00BD02B4">
                            <w:pPr>
                              <w:jc w:val="center"/>
                              <w:rPr>
                                <w:sz w:val="16"/>
                                <w:szCs w:val="16"/>
                              </w:rPr>
                            </w:pPr>
                            <w:r>
                              <w:rPr>
                                <w:sz w:val="16"/>
                                <w:szCs w:val="16"/>
                              </w:rPr>
                              <w:t>2.3 Streamlined Subscription off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505571" id="Rectangle 35" o:spid="_x0000_s1044" style="position:absolute;margin-left:227.9pt;margin-top:134.3pt;width:93.2pt;height:28.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" filled="f" strokecolor="#4f81bd [3204]">
                <v:stroke joinstyle="round"/>
                <v:textbox>
                  <w:txbxContent>
                    <w:p w14:paraId="4055DB72" w14:textId="77777777" w:rsidR="00BD02B4" w:rsidRPr="0031655B" w:rsidRDefault="00BD02B4" w:rsidP="00BD02B4">
                      <w:pPr>
                        <w:jc w:val="center"/>
                        <w:rPr>
                          <w:sz w:val="16"/>
                          <w:szCs w:val="16"/>
                        </w:rPr>
                      </w:pPr>
                      <w:r>
                        <w:rPr>
                          <w:sz w:val="16"/>
                          <w:szCs w:val="16"/>
                        </w:rPr>
                        <w:t>2.3 Streamlined Subscription offers</w:t>
                      </w:r>
                    </w:p>
                  </w:txbxContent>
                </v:textbox>
                <w10:wrap type="topAndBottom"/>
              </v:rect>
            </w:pict>
          </mc:Fallback>
        </mc:AlternateContent>
      </w:r>
      <w:r w:rsidR="00566258">
        <w:rPr>
          <w:noProof/>
        </w:rPr>
        <mc:AlternateContent>
          <mc:Choice Requires="wps">
            <w:drawing>
              <wp:anchor distT="0" distB="0" distL="114300" distR="114300" simplePos="0" relativeHeight="251663360" behindDoc="0" locked="0" layoutInCell="1" allowOverlap="1" wp14:anchorId="4437A866" wp14:editId="765C5439">
                <wp:simplePos x="0" y="0"/>
                <wp:positionH relativeFrom="column">
                  <wp:posOffset>203835</wp:posOffset>
                </wp:positionH>
                <wp:positionV relativeFrom="paragraph">
                  <wp:posOffset>621030</wp:posOffset>
                </wp:positionV>
                <wp:extent cx="1139190" cy="365760"/>
                <wp:effectExtent l="0" t="0" r="22860" b="15240"/>
                <wp:wrapTopAndBottom/>
                <wp:docPr id="5" name="Rectangle 5"/>
                <wp:cNvGraphicFramePr/>
                <a:graphic xmlns:a="http://schemas.openxmlformats.org/drawingml/2006/main">
                  <a:graphicData uri="http://schemas.microsoft.com/office/word/2010/wordprocessingShape">
                    <wps:wsp>
                      <wps:cNvSpPr/>
                      <wps:spPr>
                        <a:xfrm>
                          <a:off x="0" y="0"/>
                          <a:ext cx="113919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6D7EE7CA" w14:textId="77777777" w:rsidR="00BD02B4" w:rsidRPr="0031655B" w:rsidRDefault="00BD02B4" w:rsidP="00BD02B4">
                            <w:pPr>
                              <w:jc w:val="center"/>
                              <w:rPr>
                                <w:sz w:val="14"/>
                                <w:szCs w:val="14"/>
                              </w:rPr>
                            </w:pPr>
                            <w:r w:rsidRPr="0031655B">
                              <w:rPr>
                                <w:sz w:val="16"/>
                                <w:szCs w:val="16"/>
                              </w:rPr>
                              <w:t>1.1.</w:t>
                            </w:r>
                            <w:r>
                              <w:rPr>
                                <w:sz w:val="16"/>
                                <w:szCs w:val="16"/>
                              </w:rPr>
                              <w:t xml:space="preserve"> </w:t>
                            </w:r>
                            <w:r w:rsidRPr="0031655B">
                              <w:rPr>
                                <w:sz w:val="16"/>
                                <w:szCs w:val="16"/>
                              </w:rPr>
                              <w:t>Increase Reven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37A866" id="Rectangle 5" o:spid="_x0000_s1045" style="position:absolute;margin-left:16.05pt;margin-top:48.9pt;width:89.7pt;height:28.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" filled="f" strokecolor="#4f81bd [3204]">
                <v:stroke joinstyle="round"/>
                <v:textbox>
                  <w:txbxContent>
                    <w:p w14:paraId="6D7EE7CA" w14:textId="77777777" w:rsidR="00BD02B4" w:rsidRPr="0031655B" w:rsidRDefault="00BD02B4" w:rsidP="00BD02B4">
                      <w:pPr>
                        <w:jc w:val="center"/>
                        <w:rPr>
                          <w:sz w:val="14"/>
                          <w:szCs w:val="14"/>
                        </w:rPr>
                      </w:pPr>
                      <w:r w:rsidRPr="0031655B">
                        <w:rPr>
                          <w:sz w:val="16"/>
                          <w:szCs w:val="16"/>
                        </w:rPr>
                        <w:t>1.1.</w:t>
                      </w:r>
                      <w:r>
                        <w:rPr>
                          <w:sz w:val="16"/>
                          <w:szCs w:val="16"/>
                        </w:rPr>
                        <w:t xml:space="preserve"> </w:t>
                      </w:r>
                      <w:r w:rsidRPr="0031655B">
                        <w:rPr>
                          <w:sz w:val="16"/>
                          <w:szCs w:val="16"/>
                        </w:rPr>
                        <w:t>Increase Revenue</w:t>
                      </w:r>
                    </w:p>
                  </w:txbxContent>
                </v:textbox>
                <w10:wrap type="topAndBottom"/>
              </v:rect>
            </w:pict>
          </mc:Fallback>
        </mc:AlternateContent>
      </w:r>
      <w:r w:rsidR="00566258">
        <w:rPr>
          <w:noProof/>
        </w:rPr>
        <mc:AlternateContent>
          <mc:Choice Requires="wps">
            <w:drawing>
              <wp:anchor distT="0" distB="0" distL="114300" distR="114300" simplePos="0" relativeHeight="251668480" behindDoc="0" locked="0" layoutInCell="1" allowOverlap="1" wp14:anchorId="3B99FFE2" wp14:editId="4F181760">
                <wp:simplePos x="0" y="0"/>
                <wp:positionH relativeFrom="column">
                  <wp:posOffset>4782185</wp:posOffset>
                </wp:positionH>
                <wp:positionV relativeFrom="paragraph">
                  <wp:posOffset>620395</wp:posOffset>
                </wp:positionV>
                <wp:extent cx="1029970" cy="365760"/>
                <wp:effectExtent l="0" t="0" r="17780" b="15240"/>
                <wp:wrapTopAndBottom/>
                <wp:docPr id="30" name="Rectangle 30"/>
                <wp:cNvGraphicFramePr/>
                <a:graphic xmlns:a="http://schemas.openxmlformats.org/drawingml/2006/main">
                  <a:graphicData uri="http://schemas.microsoft.com/office/word/2010/wordprocessingShape">
                    <wps:wsp>
                      <wps:cNvSpPr/>
                      <wps:spPr>
                        <a:xfrm>
                          <a:off x="0" y="0"/>
                          <a:ext cx="102997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660F5CF4" w14:textId="77777777" w:rsidR="00BD02B4" w:rsidRPr="0031655B" w:rsidRDefault="00BD02B4" w:rsidP="00BD02B4">
                            <w:pPr>
                              <w:jc w:val="center"/>
                              <w:rPr>
                                <w:sz w:val="14"/>
                                <w:szCs w:val="14"/>
                              </w:rPr>
                            </w:pPr>
                            <w:r w:rsidRPr="0031655B">
                              <w:rPr>
                                <w:sz w:val="16"/>
                                <w:szCs w:val="16"/>
                              </w:rPr>
                              <w:t>1.</w:t>
                            </w:r>
                            <w:r>
                              <w:rPr>
                                <w:sz w:val="16"/>
                                <w:szCs w:val="16"/>
                              </w:rPr>
                              <w:t>4</w:t>
                            </w:r>
                            <w:r w:rsidRPr="0031655B">
                              <w:rPr>
                                <w:sz w:val="16"/>
                                <w:szCs w:val="16"/>
                              </w:rPr>
                              <w:t>.</w:t>
                            </w:r>
                            <w:r>
                              <w:rPr>
                                <w:sz w:val="16"/>
                                <w:szCs w:val="16"/>
                              </w:rPr>
                              <w:t xml:space="preserve"> Focus on in-house production to save on licen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99FFE2" id="Rectangle 30" o:spid="_x0000_s1046" style="position:absolute;margin-left:376.55pt;margin-top:48.85pt;width:81.1pt;height:28.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" filled="f" strokecolor="#4f81bd [3204]">
                <v:stroke joinstyle="round"/>
                <v:textbox>
                  <w:txbxContent>
                    <w:p w14:paraId="660F5CF4" w14:textId="77777777" w:rsidR="00BD02B4" w:rsidRPr="0031655B" w:rsidRDefault="00BD02B4" w:rsidP="00BD02B4">
                      <w:pPr>
                        <w:jc w:val="center"/>
                        <w:rPr>
                          <w:sz w:val="14"/>
                          <w:szCs w:val="14"/>
                        </w:rPr>
                      </w:pPr>
                      <w:r w:rsidRPr="0031655B">
                        <w:rPr>
                          <w:sz w:val="16"/>
                          <w:szCs w:val="16"/>
                        </w:rPr>
                        <w:t>1.</w:t>
                      </w:r>
                      <w:r>
                        <w:rPr>
                          <w:sz w:val="16"/>
                          <w:szCs w:val="16"/>
                        </w:rPr>
                        <w:t>4</w:t>
                      </w:r>
                      <w:r w:rsidRPr="0031655B">
                        <w:rPr>
                          <w:sz w:val="16"/>
                          <w:szCs w:val="16"/>
                        </w:rPr>
                        <w:t>.</w:t>
                      </w:r>
                      <w:r>
                        <w:rPr>
                          <w:sz w:val="16"/>
                          <w:szCs w:val="16"/>
                        </w:rPr>
                        <w:t xml:space="preserve"> Focus on in-house production to save on licensing</w:t>
                      </w:r>
                    </w:p>
                  </w:txbxContent>
                </v:textbox>
                <w10:wrap type="topAndBottom"/>
              </v:rect>
            </w:pict>
          </mc:Fallback>
        </mc:AlternateContent>
      </w:r>
      <w:r w:rsidR="00566258">
        <w:rPr>
          <w:noProof/>
        </w:rPr>
        <mc:AlternateContent>
          <mc:Choice Requires="wps">
            <w:drawing>
              <wp:anchor distT="0" distB="0" distL="114300" distR="114300" simplePos="0" relativeHeight="251678720" behindDoc="0" locked="0" layoutInCell="1" allowOverlap="1" wp14:anchorId="268B77BA" wp14:editId="6A45A3B3">
                <wp:simplePos x="0" y="0"/>
                <wp:positionH relativeFrom="column">
                  <wp:posOffset>2950210</wp:posOffset>
                </wp:positionH>
                <wp:positionV relativeFrom="paragraph">
                  <wp:posOffset>617855</wp:posOffset>
                </wp:positionV>
                <wp:extent cx="1596390" cy="365760"/>
                <wp:effectExtent l="0" t="0" r="22860" b="15240"/>
                <wp:wrapTopAndBottom/>
                <wp:docPr id="40" name="Rectangle 40"/>
                <wp:cNvGraphicFramePr/>
                <a:graphic xmlns:a="http://schemas.openxmlformats.org/drawingml/2006/main">
                  <a:graphicData uri="http://schemas.microsoft.com/office/word/2010/wordprocessingShape">
                    <wps:wsp>
                      <wps:cNvSpPr/>
                      <wps:spPr>
                        <a:xfrm>
                          <a:off x="0" y="0"/>
                          <a:ext cx="159639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766DE35D" w14:textId="77777777" w:rsidR="00BD02B4" w:rsidRPr="0031655B" w:rsidRDefault="00BD02B4" w:rsidP="00BD02B4">
                            <w:pPr>
                              <w:jc w:val="center"/>
                              <w:rPr>
                                <w:sz w:val="14"/>
                                <w:szCs w:val="14"/>
                              </w:rPr>
                            </w:pPr>
                            <w:r w:rsidRPr="0031655B">
                              <w:rPr>
                                <w:sz w:val="16"/>
                                <w:szCs w:val="16"/>
                              </w:rPr>
                              <w:t>1.</w:t>
                            </w:r>
                            <w:r>
                              <w:rPr>
                                <w:sz w:val="16"/>
                                <w:szCs w:val="16"/>
                              </w:rPr>
                              <w:t>3</w:t>
                            </w:r>
                            <w:r w:rsidRPr="0031655B">
                              <w:rPr>
                                <w:sz w:val="16"/>
                                <w:szCs w:val="16"/>
                              </w:rPr>
                              <w:t>.</w:t>
                            </w:r>
                            <w:r>
                              <w:rPr>
                                <w:sz w:val="16"/>
                                <w:szCs w:val="16"/>
                              </w:rPr>
                              <w:t xml:space="preserve"> G</w:t>
                            </w:r>
                            <w:r w:rsidRPr="00AB64E5">
                              <w:rPr>
                                <w:sz w:val="16"/>
                                <w:szCs w:val="16"/>
                              </w:rPr>
                              <w:t>row its average revenue per user outside of the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B77BA" id="Rectangle 40" o:spid="_x0000_s1047" style="position:absolute;margin-left:232.3pt;margin-top:48.65pt;width:125.7pt;height:28.8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" filled="f" strokecolor="#4f81bd [3204]">
                <v:stroke joinstyle="round"/>
                <v:textbox>
                  <w:txbxContent>
                    <w:p w14:paraId="766DE35D" w14:textId="77777777" w:rsidR="00BD02B4" w:rsidRPr="0031655B" w:rsidRDefault="00BD02B4" w:rsidP="00BD02B4">
                      <w:pPr>
                        <w:jc w:val="center"/>
                        <w:rPr>
                          <w:sz w:val="14"/>
                          <w:szCs w:val="14"/>
                        </w:rPr>
                      </w:pPr>
                      <w:r w:rsidRPr="0031655B">
                        <w:rPr>
                          <w:sz w:val="16"/>
                          <w:szCs w:val="16"/>
                        </w:rPr>
                        <w:t>1.</w:t>
                      </w:r>
                      <w:r>
                        <w:rPr>
                          <w:sz w:val="16"/>
                          <w:szCs w:val="16"/>
                        </w:rPr>
                        <w:t>3</w:t>
                      </w:r>
                      <w:r w:rsidRPr="0031655B">
                        <w:rPr>
                          <w:sz w:val="16"/>
                          <w:szCs w:val="16"/>
                        </w:rPr>
                        <w:t>.</w:t>
                      </w:r>
                      <w:r>
                        <w:rPr>
                          <w:sz w:val="16"/>
                          <w:szCs w:val="16"/>
                        </w:rPr>
                        <w:t xml:space="preserve"> G</w:t>
                      </w:r>
                      <w:r w:rsidRPr="00AB64E5">
                        <w:rPr>
                          <w:sz w:val="16"/>
                          <w:szCs w:val="16"/>
                        </w:rPr>
                        <w:t>row its average revenue per user outside of the U.S</w:t>
                      </w:r>
                    </w:p>
                  </w:txbxContent>
                </v:textbox>
                <w10:wrap type="topAndBottom"/>
              </v:rect>
            </w:pict>
          </mc:Fallback>
        </mc:AlternateContent>
      </w:r>
      <w:r w:rsidR="00566258">
        <w:rPr>
          <w:noProof/>
        </w:rPr>
        <mc:AlternateContent>
          <mc:Choice Requires="wps">
            <w:drawing>
              <wp:anchor distT="0" distB="0" distL="114300" distR="114300" simplePos="0" relativeHeight="251667456" behindDoc="0" locked="0" layoutInCell="1" allowOverlap="1" wp14:anchorId="05E1C708" wp14:editId="0CA60477">
                <wp:simplePos x="0" y="0"/>
                <wp:positionH relativeFrom="column">
                  <wp:posOffset>1558290</wp:posOffset>
                </wp:positionH>
                <wp:positionV relativeFrom="paragraph">
                  <wp:posOffset>617855</wp:posOffset>
                </wp:positionV>
                <wp:extent cx="1159510" cy="365760"/>
                <wp:effectExtent l="0" t="0" r="21590" b="15240"/>
                <wp:wrapTopAndBottom/>
                <wp:docPr id="29" name="Rectangle 29"/>
                <wp:cNvGraphicFramePr/>
                <a:graphic xmlns:a="http://schemas.openxmlformats.org/drawingml/2006/main">
                  <a:graphicData uri="http://schemas.microsoft.com/office/word/2010/wordprocessingShape">
                    <wps:wsp>
                      <wps:cNvSpPr/>
                      <wps:spPr>
                        <a:xfrm>
                          <a:off x="0" y="0"/>
                          <a:ext cx="115951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70B8681C" w14:textId="77777777" w:rsidR="00BD02B4" w:rsidRPr="0031655B" w:rsidRDefault="00BD02B4" w:rsidP="00BD02B4">
                            <w:pPr>
                              <w:jc w:val="center"/>
                              <w:rPr>
                                <w:sz w:val="14"/>
                                <w:szCs w:val="14"/>
                              </w:rPr>
                            </w:pPr>
                            <w:r w:rsidRPr="0031655B">
                              <w:rPr>
                                <w:sz w:val="16"/>
                                <w:szCs w:val="16"/>
                              </w:rPr>
                              <w:t>1.</w:t>
                            </w:r>
                            <w:r>
                              <w:rPr>
                                <w:sz w:val="16"/>
                                <w:szCs w:val="16"/>
                              </w:rPr>
                              <w:t>2</w:t>
                            </w:r>
                            <w:r w:rsidRPr="0031655B">
                              <w:rPr>
                                <w:sz w:val="16"/>
                                <w:szCs w:val="16"/>
                              </w:rPr>
                              <w:t>.</w:t>
                            </w:r>
                            <w:r>
                              <w:rPr>
                                <w:sz w:val="16"/>
                                <w:szCs w:val="16"/>
                              </w:rPr>
                              <w:t xml:space="preserve"> Increase Market Sh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E1C708" id="Rectangle 29" o:spid="_x0000_s1048" style="position:absolute;margin-left:122.7pt;margin-top:48.65pt;width:91.3pt;height:28.8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" filled="f" strokecolor="#4f81bd [3204]">
                <v:stroke joinstyle="round"/>
                <v:textbox>
                  <w:txbxContent>
                    <w:p w14:paraId="70B8681C" w14:textId="77777777" w:rsidR="00BD02B4" w:rsidRPr="0031655B" w:rsidRDefault="00BD02B4" w:rsidP="00BD02B4">
                      <w:pPr>
                        <w:jc w:val="center"/>
                        <w:rPr>
                          <w:sz w:val="14"/>
                          <w:szCs w:val="14"/>
                        </w:rPr>
                      </w:pPr>
                      <w:r w:rsidRPr="0031655B">
                        <w:rPr>
                          <w:sz w:val="16"/>
                          <w:szCs w:val="16"/>
                        </w:rPr>
                        <w:t>1.</w:t>
                      </w:r>
                      <w:r>
                        <w:rPr>
                          <w:sz w:val="16"/>
                          <w:szCs w:val="16"/>
                        </w:rPr>
                        <w:t>2</w:t>
                      </w:r>
                      <w:r w:rsidRPr="0031655B">
                        <w:rPr>
                          <w:sz w:val="16"/>
                          <w:szCs w:val="16"/>
                        </w:rPr>
                        <w:t>.</w:t>
                      </w:r>
                      <w:r>
                        <w:rPr>
                          <w:sz w:val="16"/>
                          <w:szCs w:val="16"/>
                        </w:rPr>
                        <w:t xml:space="preserve"> Increase Market Share</w:t>
                      </w:r>
                    </w:p>
                  </w:txbxContent>
                </v:textbox>
                <w10:wrap type="topAndBottom"/>
              </v:rect>
            </w:pict>
          </mc:Fallback>
        </mc:AlternateContent>
      </w:r>
      <w:r w:rsidR="004C04A5" w:rsidRPr="00CE697B">
        <w:rPr>
          <w:noProof/>
          <w:sz w:val="18"/>
          <w:szCs w:val="18"/>
        </w:rPr>
        <mc:AlternateContent>
          <mc:Choice Requires="wps">
            <w:drawing>
              <wp:anchor distT="0" distB="0" distL="114300" distR="114300" simplePos="0" relativeHeight="251665408" behindDoc="0" locked="0" layoutInCell="1" allowOverlap="1" wp14:anchorId="6B616892" wp14:editId="5805F510">
                <wp:simplePos x="0" y="0"/>
                <wp:positionH relativeFrom="column">
                  <wp:posOffset>230505</wp:posOffset>
                </wp:positionH>
                <wp:positionV relativeFrom="paragraph">
                  <wp:posOffset>2728595</wp:posOffset>
                </wp:positionV>
                <wp:extent cx="1140460" cy="365760"/>
                <wp:effectExtent l="0" t="0" r="21590" b="15240"/>
                <wp:wrapTopAndBottom/>
                <wp:docPr id="17" name="Rectangle 17"/>
                <wp:cNvGraphicFramePr/>
                <a:graphic xmlns:a="http://schemas.openxmlformats.org/drawingml/2006/main">
                  <a:graphicData uri="http://schemas.microsoft.com/office/word/2010/wordprocessingShape">
                    <wps:wsp>
                      <wps:cNvSpPr/>
                      <wps:spPr>
                        <a:xfrm>
                          <a:off x="0" y="0"/>
                          <a:ext cx="1140460"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2F746F98" w14:textId="77777777" w:rsidR="00BD02B4" w:rsidRPr="0031655B" w:rsidRDefault="00BD02B4" w:rsidP="00BD02B4">
                            <w:pPr>
                              <w:jc w:val="center"/>
                              <w:rPr>
                                <w:sz w:val="16"/>
                                <w:szCs w:val="16"/>
                              </w:rPr>
                            </w:pPr>
                            <w:r w:rsidRPr="0031655B">
                              <w:rPr>
                                <w:sz w:val="16"/>
                                <w:szCs w:val="16"/>
                              </w:rPr>
                              <w:t>3.1</w:t>
                            </w:r>
                            <w:r>
                              <w:rPr>
                                <w:sz w:val="16"/>
                                <w:szCs w:val="16"/>
                              </w:rPr>
                              <w:t xml:space="preserve"> Expand Customer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616892" id="Rectangle 17" o:spid="_x0000_s1049" style="position:absolute;margin-left:18.15pt;margin-top:214.85pt;width:89.8pt;height:28.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" filled="f" strokecolor="#4f81bd [3204]">
                <v:stroke joinstyle="round"/>
                <v:textbox>
                  <w:txbxContent>
                    <w:p w14:paraId="2F746F98" w14:textId="77777777" w:rsidR="00BD02B4" w:rsidRPr="0031655B" w:rsidRDefault="00BD02B4" w:rsidP="00BD02B4">
                      <w:pPr>
                        <w:jc w:val="center"/>
                        <w:rPr>
                          <w:sz w:val="16"/>
                          <w:szCs w:val="16"/>
                        </w:rPr>
                      </w:pPr>
                      <w:r w:rsidRPr="0031655B">
                        <w:rPr>
                          <w:sz w:val="16"/>
                          <w:szCs w:val="16"/>
                        </w:rPr>
                        <w:t>3.1</w:t>
                      </w:r>
                      <w:r>
                        <w:rPr>
                          <w:sz w:val="16"/>
                          <w:szCs w:val="16"/>
                        </w:rPr>
                        <w:t xml:space="preserve"> Expand Customer Base</w:t>
                      </w:r>
                    </w:p>
                  </w:txbxContent>
                </v:textbox>
                <w10:wrap type="topAndBottom"/>
              </v:rect>
            </w:pict>
          </mc:Fallback>
        </mc:AlternateContent>
      </w:r>
      <w:r w:rsidR="004C04A5" w:rsidRPr="00CE697B">
        <w:rPr>
          <w:noProof/>
          <w:sz w:val="18"/>
          <w:szCs w:val="18"/>
        </w:rPr>
        <mc:AlternateContent>
          <mc:Choice Requires="wps">
            <w:drawing>
              <wp:anchor distT="0" distB="0" distL="114300" distR="114300" simplePos="0" relativeHeight="251664384" behindDoc="0" locked="0" layoutInCell="1" allowOverlap="1" wp14:anchorId="1E62798F" wp14:editId="77974A9D">
                <wp:simplePos x="0" y="0"/>
                <wp:positionH relativeFrom="column">
                  <wp:posOffset>230505</wp:posOffset>
                </wp:positionH>
                <wp:positionV relativeFrom="paragraph">
                  <wp:posOffset>1718945</wp:posOffset>
                </wp:positionV>
                <wp:extent cx="1141095" cy="365760"/>
                <wp:effectExtent l="0" t="0" r="20955" b="15240"/>
                <wp:wrapTopAndBottom/>
                <wp:docPr id="11" name="Rectangle 11"/>
                <wp:cNvGraphicFramePr/>
                <a:graphic xmlns:a="http://schemas.openxmlformats.org/drawingml/2006/main">
                  <a:graphicData uri="http://schemas.microsoft.com/office/word/2010/wordprocessingShape">
                    <wps:wsp>
                      <wps:cNvSpPr/>
                      <wps:spPr>
                        <a:xfrm>
                          <a:off x="0" y="0"/>
                          <a:ext cx="1141095"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388F26B2" w14:textId="77777777" w:rsidR="00BD02B4" w:rsidRPr="0031655B" w:rsidRDefault="00BD02B4" w:rsidP="00BD02B4">
                            <w:pPr>
                              <w:jc w:val="center"/>
                              <w:rPr>
                                <w:sz w:val="16"/>
                                <w:szCs w:val="16"/>
                              </w:rPr>
                            </w:pPr>
                            <w:r w:rsidRPr="0031655B">
                              <w:rPr>
                                <w:sz w:val="16"/>
                                <w:szCs w:val="16"/>
                              </w:rPr>
                              <w:t>2.1</w:t>
                            </w:r>
                            <w:r>
                              <w:rPr>
                                <w:sz w:val="16"/>
                                <w:szCs w:val="16"/>
                              </w:rPr>
                              <w:t xml:space="preserve"> Personalization based on 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62798F" id="Rectangle 11" o:spid="_x0000_s1050" style="position:absolute;margin-left:18.15pt;margin-top:135.35pt;width:89.85pt;height:28.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" filled="f" strokecolor="#4f81bd [3204]">
                <v:stroke joinstyle="round"/>
                <v:textbox>
                  <w:txbxContent>
                    <w:p w14:paraId="388F26B2" w14:textId="77777777" w:rsidR="00BD02B4" w:rsidRPr="0031655B" w:rsidRDefault="00BD02B4" w:rsidP="00BD02B4">
                      <w:pPr>
                        <w:jc w:val="center"/>
                        <w:rPr>
                          <w:sz w:val="16"/>
                          <w:szCs w:val="16"/>
                        </w:rPr>
                      </w:pPr>
                      <w:r w:rsidRPr="0031655B">
                        <w:rPr>
                          <w:sz w:val="16"/>
                          <w:szCs w:val="16"/>
                        </w:rPr>
                        <w:t>2.1</w:t>
                      </w:r>
                      <w:r>
                        <w:rPr>
                          <w:sz w:val="16"/>
                          <w:szCs w:val="16"/>
                        </w:rPr>
                        <w:t xml:space="preserve"> Personalization based on views</w:t>
                      </w:r>
                    </w:p>
                  </w:txbxContent>
                </v:textbox>
                <w10:wrap type="topAndBottom"/>
              </v:rect>
            </w:pict>
          </mc:Fallback>
        </mc:AlternateContent>
      </w:r>
      <w:r w:rsidR="00BD02B4" w:rsidRPr="00CE697B">
        <w:rPr>
          <w:noProof/>
          <w:sz w:val="18"/>
          <w:szCs w:val="18"/>
        </w:rPr>
        <mc:AlternateContent>
          <mc:Choice Requires="wps">
            <w:drawing>
              <wp:anchor distT="0" distB="0" distL="114300" distR="114300" simplePos="0" relativeHeight="251670528" behindDoc="0" locked="0" layoutInCell="1" allowOverlap="1" wp14:anchorId="0D29B42C" wp14:editId="02166725">
                <wp:simplePos x="0" y="0"/>
                <wp:positionH relativeFrom="column">
                  <wp:posOffset>1589405</wp:posOffset>
                </wp:positionH>
                <wp:positionV relativeFrom="paragraph">
                  <wp:posOffset>1703705</wp:posOffset>
                </wp:positionV>
                <wp:extent cx="1152525" cy="365760"/>
                <wp:effectExtent l="0" t="0" r="28575" b="15240"/>
                <wp:wrapTopAndBottom/>
                <wp:docPr id="32" name="Rectangle 32"/>
                <wp:cNvGraphicFramePr/>
                <a:graphic xmlns:a="http://schemas.openxmlformats.org/drawingml/2006/main">
                  <a:graphicData uri="http://schemas.microsoft.com/office/word/2010/wordprocessingShape">
                    <wps:wsp>
                      <wps:cNvSpPr/>
                      <wps:spPr>
                        <a:xfrm>
                          <a:off x="0" y="0"/>
                          <a:ext cx="1152525" cy="36576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311DFA12" w14:textId="77777777" w:rsidR="00BD02B4" w:rsidRPr="0031655B" w:rsidRDefault="00BD02B4" w:rsidP="00BD02B4">
                            <w:pPr>
                              <w:jc w:val="center"/>
                              <w:rPr>
                                <w:sz w:val="16"/>
                                <w:szCs w:val="16"/>
                              </w:rPr>
                            </w:pPr>
                            <w:r w:rsidRPr="0031655B">
                              <w:rPr>
                                <w:sz w:val="16"/>
                                <w:szCs w:val="16"/>
                              </w:rPr>
                              <w:t>2.</w:t>
                            </w:r>
                            <w:r>
                              <w:rPr>
                                <w:sz w:val="16"/>
                                <w:szCs w:val="16"/>
                              </w:rPr>
                              <w:t>2. Easy access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29B42C" id="Rectangle 32" o:spid="_x0000_s1051" style="position:absolute;margin-left:125.15pt;margin-top:134.15pt;width:90.75pt;height:28.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" filled="f" strokecolor="#4f81bd [3204]">
                <v:stroke joinstyle="round"/>
                <v:textbox>
                  <w:txbxContent>
                    <w:p w14:paraId="311DFA12" w14:textId="77777777" w:rsidR="00BD02B4" w:rsidRPr="0031655B" w:rsidRDefault="00BD02B4" w:rsidP="00BD02B4">
                      <w:pPr>
                        <w:jc w:val="center"/>
                        <w:rPr>
                          <w:sz w:val="16"/>
                          <w:szCs w:val="16"/>
                        </w:rPr>
                      </w:pPr>
                      <w:r w:rsidRPr="0031655B">
                        <w:rPr>
                          <w:sz w:val="16"/>
                          <w:szCs w:val="16"/>
                        </w:rPr>
                        <w:t>2.</w:t>
                      </w:r>
                      <w:r>
                        <w:rPr>
                          <w:sz w:val="16"/>
                          <w:szCs w:val="16"/>
                        </w:rPr>
                        <w:t>2. Easy accessibility</w:t>
                      </w:r>
                    </w:p>
                  </w:txbxContent>
                </v:textbox>
                <w10:wrap type="topAndBottom"/>
              </v:rect>
            </w:pict>
          </mc:Fallback>
        </mc:AlternateContent>
      </w:r>
      <w:r w:rsidR="00BD02B4">
        <w:rPr>
          <w:noProof/>
        </w:rPr>
        <mc:AlternateContent>
          <mc:Choice Requires="wps">
            <w:drawing>
              <wp:anchor distT="0" distB="0" distL="114300" distR="114300" simplePos="0" relativeHeight="251659264" behindDoc="0" locked="0" layoutInCell="1" allowOverlap="1" wp14:anchorId="5E11D9A1" wp14:editId="307F9E88">
                <wp:simplePos x="0" y="0"/>
                <wp:positionH relativeFrom="column">
                  <wp:posOffset>57150</wp:posOffset>
                </wp:positionH>
                <wp:positionV relativeFrom="paragraph">
                  <wp:posOffset>230505</wp:posOffset>
                </wp:positionV>
                <wp:extent cx="5876925" cy="914400"/>
                <wp:effectExtent l="19050" t="19050" r="28575" b="19050"/>
                <wp:wrapTopAndBottom/>
                <wp:docPr id="1" name="Rectangle 1"/>
                <wp:cNvGraphicFramePr/>
                <a:graphic xmlns:a="http://schemas.openxmlformats.org/drawingml/2006/main">
                  <a:graphicData uri="http://schemas.microsoft.com/office/word/2010/wordprocessingShape">
                    <wps:wsp>
                      <wps:cNvSpPr/>
                      <wps:spPr>
                        <a:xfrm>
                          <a:off x="0" y="0"/>
                          <a:ext cx="5876925" cy="91440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66CC4D4F" w14:textId="77777777" w:rsidR="00BD02B4" w:rsidRPr="00EE518F"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E518F">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e</w:t>
                            </w: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sp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5E11D9A1" id="Rectangle 1" o:spid="_x0000_s1052" style="position:absolute;margin-left:4.5pt;margin-top:18.15pt;width:462.75pt;height:1in;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" filled="f" strokecolor="#c0504d [3205]" strokeweight="2.25pt">
                <v:stroke joinstyle="round"/>
                <v:textbox>
                  <w:txbxContent>
                    <w:p w14:paraId="66CC4D4F" w14:textId="77777777" w:rsidR="00BD02B4" w:rsidRPr="00EE518F"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E518F">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ance</w:t>
                      </w: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spective</w:t>
                      </w:r>
                    </w:p>
                  </w:txbxContent>
                </v:textbox>
                <w10:wrap type="topAndBottom"/>
              </v:rect>
            </w:pict>
          </mc:Fallback>
        </mc:AlternateContent>
      </w:r>
      <w:r w:rsidR="00BD02B4">
        <w:rPr>
          <w:noProof/>
        </w:rPr>
        <mc:AlternateContent>
          <mc:Choice Requires="wps">
            <w:drawing>
              <wp:anchor distT="0" distB="0" distL="114300" distR="114300" simplePos="0" relativeHeight="251660288" behindDoc="0" locked="0" layoutInCell="1" allowOverlap="1" wp14:anchorId="66B405FA" wp14:editId="2AF181B4">
                <wp:simplePos x="0" y="0"/>
                <wp:positionH relativeFrom="column">
                  <wp:posOffset>38100</wp:posOffset>
                </wp:positionH>
                <wp:positionV relativeFrom="paragraph">
                  <wp:posOffset>1268730</wp:posOffset>
                </wp:positionV>
                <wp:extent cx="5876925" cy="914400"/>
                <wp:effectExtent l="19050" t="19050" r="28575" b="19050"/>
                <wp:wrapTopAndBottom/>
                <wp:docPr id="2" name="Rectangle 2"/>
                <wp:cNvGraphicFramePr/>
                <a:graphic xmlns:a="http://schemas.openxmlformats.org/drawingml/2006/main">
                  <a:graphicData uri="http://schemas.microsoft.com/office/word/2010/wordprocessingShape">
                    <wps:wsp>
                      <wps:cNvSpPr/>
                      <wps:spPr>
                        <a:xfrm>
                          <a:off x="0" y="0"/>
                          <a:ext cx="5876925" cy="91440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46BEB6F3" w14:textId="77777777" w:rsidR="00BD02B4" w:rsidRPr="005C3B6E"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6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 Perspe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66B405FA" id="Rectangle 2" o:spid="_x0000_s1053" style="position:absolute;margin-left:3pt;margin-top:99.9pt;width:462.75pt;height:1in;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" filled="f" strokecolor="#c0504d [3205]" strokeweight="2.25pt">
                <v:stroke joinstyle="round"/>
                <v:textbox>
                  <w:txbxContent>
                    <w:p w14:paraId="46BEB6F3" w14:textId="77777777" w:rsidR="00BD02B4" w:rsidRPr="005C3B6E" w:rsidRDefault="00BD02B4" w:rsidP="00BD02B4">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3B6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ent Perspective</w:t>
                      </w:r>
                    </w:p>
                  </w:txbxContent>
                </v:textbox>
                <w10:wrap type="topAndBottom"/>
              </v:rect>
            </w:pict>
          </mc:Fallback>
        </mc:AlternateContent>
      </w:r>
    </w:p>
    <w:p w14:paraId="5A91943D" w14:textId="52E6E6F8" w:rsidR="008A12ED" w:rsidRDefault="008A12ED" w:rsidP="00B134E5"/>
    <w:p w14:paraId="16812A0C" w14:textId="611F36D3" w:rsidR="008B7EF9" w:rsidRDefault="008B7EF9" w:rsidP="00B134E5"/>
    <w:p w14:paraId="286044FA" w14:textId="248A75FE" w:rsidR="00B23402" w:rsidRDefault="00B23402" w:rsidP="00B23402">
      <w:pPr>
        <w:pStyle w:val="Heading2"/>
      </w:pPr>
      <w:bookmarkStart w:id="3" w:name="_Toc65308140"/>
      <w:r>
        <w:lastRenderedPageBreak/>
        <w:t>Reference information</w:t>
      </w:r>
      <w:bookmarkEnd w:id="3"/>
    </w:p>
    <w:p w14:paraId="1134856B" w14:textId="1AF8046B" w:rsidR="001E004E" w:rsidRPr="001E004E" w:rsidRDefault="00E10E59" w:rsidP="002F3AC3">
      <w:pPr>
        <w:pStyle w:val="NoSpacing"/>
        <w:numPr>
          <w:ilvl w:val="0"/>
          <w:numId w:val="4"/>
        </w:numPr>
        <w:rPr>
          <w:rStyle w:val="Hyperlink"/>
          <w:color w:val="808080" w:themeColor="background1" w:themeShade="80"/>
          <w:sz w:val="24"/>
          <w:szCs w:val="24"/>
        </w:rPr>
      </w:pPr>
      <w:hyperlink r:id="rId13" w:history="1">
        <w:r w:rsidR="001E004E" w:rsidRPr="00942101">
          <w:rPr>
            <w:rStyle w:val="Hyperlink"/>
            <w:sz w:val="24"/>
            <w:szCs w:val="24"/>
            <w14:textFill>
              <w14:solidFill>
                <w14:srgbClr w14:val="0000FF">
                  <w14:lumMod w14:val="50000"/>
                </w14:srgbClr>
              </w14:solidFill>
            </w14:textFill>
          </w:rPr>
          <w:t>https://productled.com/blog/netflixs-2020-product-strategy</w:t>
        </w:r>
      </w:hyperlink>
    </w:p>
    <w:p w14:paraId="22EB6F67" w14:textId="77777777" w:rsidR="001E004E" w:rsidRDefault="00E10E59" w:rsidP="002F3AC3">
      <w:pPr>
        <w:pStyle w:val="NoSpacing"/>
        <w:numPr>
          <w:ilvl w:val="0"/>
          <w:numId w:val="4"/>
        </w:numPr>
        <w:rPr>
          <w:rStyle w:val="Hyperlink"/>
          <w:color w:val="808080" w:themeColor="background1" w:themeShade="80"/>
          <w:sz w:val="24"/>
          <w:szCs w:val="24"/>
        </w:rPr>
      </w:pPr>
      <w:hyperlink r:id="rId14" w:history="1">
        <w:r w:rsidR="001E004E" w:rsidRPr="00942101">
          <w:rPr>
            <w:rStyle w:val="Hyperlink"/>
            <w:sz w:val="24"/>
            <w:szCs w:val="24"/>
            <w14:textFill>
              <w14:solidFill>
                <w14:srgbClr w14:val="0000FF">
                  <w14:lumMod w14:val="50000"/>
                </w14:srgbClr>
              </w14:solidFill>
            </w14:textFill>
          </w:rPr>
          <w:t>https://askgib.substack.com/p/what-do-you-think-about-project-based</w:t>
        </w:r>
      </w:hyperlink>
    </w:p>
    <w:p w14:paraId="412A7D20" w14:textId="4B9536A1" w:rsidR="008B7EF9" w:rsidRPr="001E004E" w:rsidRDefault="00E10E59" w:rsidP="002F3AC3">
      <w:pPr>
        <w:pStyle w:val="NoSpacing"/>
        <w:numPr>
          <w:ilvl w:val="0"/>
          <w:numId w:val="4"/>
        </w:numPr>
        <w:rPr>
          <w:rStyle w:val="Hyperlink"/>
          <w:color w:val="808080" w:themeColor="background1" w:themeShade="80"/>
          <w:sz w:val="24"/>
          <w:szCs w:val="24"/>
        </w:rPr>
      </w:pPr>
      <w:hyperlink r:id="rId15" w:history="1">
        <w:r w:rsidR="001E004E" w:rsidRPr="00942101">
          <w:rPr>
            <w:rStyle w:val="Hyperlink"/>
            <w:sz w:val="24"/>
            <w:szCs w:val="24"/>
            <w14:textFill>
              <w14:solidFill>
                <w14:srgbClr w14:val="0000FF">
                  <w14:lumMod w14:val="50000"/>
                </w14:srgbClr>
              </w14:solidFill>
            </w14:textFill>
          </w:rPr>
          <w:t>https://www.engadget.com/netflix-has-launched-a-linear-channel-in-france-133949611.html</w:t>
        </w:r>
      </w:hyperlink>
    </w:p>
    <w:p w14:paraId="786EB11B" w14:textId="498D4D3F" w:rsidR="00BD02B4" w:rsidRPr="001E004E" w:rsidRDefault="00BD02B4" w:rsidP="008B7EF9">
      <w:pPr>
        <w:pStyle w:val="NoSpacing"/>
        <w:rPr>
          <w:rStyle w:val="Hyperlink"/>
          <w:color w:val="808080" w:themeColor="background1" w:themeShade="80"/>
          <w:sz w:val="24"/>
          <w:szCs w:val="24"/>
        </w:rPr>
      </w:pPr>
    </w:p>
    <w:p w14:paraId="4CD94E37" w14:textId="6B5EBA9E" w:rsidR="00BD02B4" w:rsidRPr="001E004E" w:rsidRDefault="00BD02B4" w:rsidP="008B7EF9">
      <w:pPr>
        <w:pStyle w:val="NoSpacing"/>
        <w:rPr>
          <w:rStyle w:val="Hyperlink"/>
          <w:color w:val="808080" w:themeColor="background1" w:themeShade="80"/>
          <w:sz w:val="24"/>
          <w:szCs w:val="24"/>
        </w:rPr>
      </w:pPr>
    </w:p>
    <w:p w14:paraId="2C2A3736" w14:textId="55821CCA" w:rsidR="00BD02B4" w:rsidRPr="001E004E" w:rsidRDefault="00BD02B4" w:rsidP="008B7EF9">
      <w:pPr>
        <w:pStyle w:val="NoSpacing"/>
        <w:rPr>
          <w:rStyle w:val="Hyperlink"/>
          <w:color w:val="808080" w:themeColor="background1" w:themeShade="80"/>
          <w:sz w:val="24"/>
          <w:szCs w:val="24"/>
        </w:rPr>
      </w:pPr>
    </w:p>
    <w:p w14:paraId="7B97485F" w14:textId="218D5416" w:rsidR="00BD02B4" w:rsidRPr="001E004E" w:rsidRDefault="00BD02B4" w:rsidP="008B7EF9">
      <w:pPr>
        <w:pStyle w:val="NoSpacing"/>
        <w:rPr>
          <w:rStyle w:val="Hyperlink"/>
          <w:color w:val="808080" w:themeColor="background1" w:themeShade="80"/>
          <w:sz w:val="24"/>
          <w:szCs w:val="24"/>
        </w:rPr>
      </w:pPr>
    </w:p>
    <w:p w14:paraId="45DF8F28" w14:textId="50A96C93" w:rsidR="00BD02B4" w:rsidRPr="001E004E" w:rsidRDefault="00BD02B4" w:rsidP="008B7EF9">
      <w:pPr>
        <w:pStyle w:val="NoSpacing"/>
        <w:rPr>
          <w:rStyle w:val="Hyperlink"/>
          <w:color w:val="808080" w:themeColor="background1" w:themeShade="80"/>
          <w:sz w:val="24"/>
          <w:szCs w:val="24"/>
        </w:rPr>
      </w:pPr>
    </w:p>
    <w:p w14:paraId="0EB7293C" w14:textId="40655E41" w:rsidR="00BD02B4" w:rsidRDefault="00BD02B4" w:rsidP="008B7EF9">
      <w:pPr>
        <w:pStyle w:val="NoSpacing"/>
        <w:rPr>
          <w:rStyle w:val="Hyperlink"/>
        </w:rPr>
      </w:pPr>
    </w:p>
    <w:p w14:paraId="0BDDBB5C" w14:textId="3198A278" w:rsidR="00BD02B4" w:rsidRDefault="00BD02B4" w:rsidP="008B7EF9">
      <w:pPr>
        <w:pStyle w:val="NoSpacing"/>
        <w:rPr>
          <w:rStyle w:val="Hyperlink"/>
        </w:rPr>
      </w:pPr>
    </w:p>
    <w:p w14:paraId="167E1812" w14:textId="58E09A26" w:rsidR="00BD02B4" w:rsidRDefault="00BD02B4" w:rsidP="008B7EF9">
      <w:pPr>
        <w:pStyle w:val="NoSpacing"/>
        <w:rPr>
          <w:rStyle w:val="Hyperlink"/>
        </w:rPr>
      </w:pPr>
    </w:p>
    <w:p w14:paraId="3B8687E9" w14:textId="20CC839B" w:rsidR="00BD02B4" w:rsidRDefault="00BD02B4" w:rsidP="008B7EF9">
      <w:pPr>
        <w:pStyle w:val="NoSpacing"/>
        <w:rPr>
          <w:rStyle w:val="Hyperlink"/>
        </w:rPr>
      </w:pPr>
    </w:p>
    <w:p w14:paraId="60E186F5" w14:textId="27A1F168" w:rsidR="00BD02B4" w:rsidRDefault="00BD02B4" w:rsidP="008B7EF9">
      <w:pPr>
        <w:pStyle w:val="NoSpacing"/>
        <w:rPr>
          <w:rStyle w:val="Hyperlink"/>
        </w:rPr>
      </w:pPr>
    </w:p>
    <w:p w14:paraId="0AB6FB80" w14:textId="7AB0AFA9" w:rsidR="00BD02B4" w:rsidRDefault="00BD02B4" w:rsidP="008B7EF9">
      <w:pPr>
        <w:pStyle w:val="NoSpacing"/>
        <w:rPr>
          <w:rStyle w:val="Hyperlink"/>
        </w:rPr>
      </w:pPr>
    </w:p>
    <w:p w14:paraId="674FE70B" w14:textId="050F8FB3" w:rsidR="00BD02B4" w:rsidRDefault="00BD02B4" w:rsidP="008B7EF9">
      <w:pPr>
        <w:pStyle w:val="NoSpacing"/>
        <w:rPr>
          <w:rStyle w:val="Hyperlink"/>
        </w:rPr>
      </w:pPr>
    </w:p>
    <w:p w14:paraId="41087D06" w14:textId="069A1CA7" w:rsidR="00BD02B4" w:rsidRDefault="00BD02B4" w:rsidP="008B7EF9">
      <w:pPr>
        <w:pStyle w:val="NoSpacing"/>
        <w:rPr>
          <w:rStyle w:val="Hyperlink"/>
        </w:rPr>
      </w:pPr>
    </w:p>
    <w:p w14:paraId="6149F25B" w14:textId="7E81B35F" w:rsidR="00BD02B4" w:rsidRDefault="00BD02B4" w:rsidP="008B7EF9">
      <w:pPr>
        <w:pStyle w:val="NoSpacing"/>
        <w:rPr>
          <w:rStyle w:val="Hyperlink"/>
        </w:rPr>
      </w:pPr>
    </w:p>
    <w:p w14:paraId="50CB3720" w14:textId="5F134E00" w:rsidR="00BD02B4" w:rsidRDefault="00BD02B4" w:rsidP="008B7EF9">
      <w:pPr>
        <w:pStyle w:val="NoSpacing"/>
        <w:rPr>
          <w:rStyle w:val="Hyperlink"/>
        </w:rPr>
      </w:pPr>
    </w:p>
    <w:p w14:paraId="02A43251" w14:textId="17CD9092" w:rsidR="00BD02B4" w:rsidRDefault="00BD02B4" w:rsidP="008B7EF9">
      <w:pPr>
        <w:pStyle w:val="NoSpacing"/>
        <w:rPr>
          <w:rStyle w:val="Hyperlink"/>
        </w:rPr>
      </w:pPr>
    </w:p>
    <w:p w14:paraId="442FF992" w14:textId="3D33DB4E" w:rsidR="00BD02B4" w:rsidRDefault="00BD02B4" w:rsidP="008B7EF9">
      <w:pPr>
        <w:pStyle w:val="NoSpacing"/>
        <w:rPr>
          <w:rStyle w:val="Hyperlink"/>
        </w:rPr>
      </w:pPr>
    </w:p>
    <w:p w14:paraId="097120E5" w14:textId="10D9265E" w:rsidR="00BD02B4" w:rsidRDefault="00BD02B4" w:rsidP="008B7EF9">
      <w:pPr>
        <w:pStyle w:val="NoSpacing"/>
        <w:rPr>
          <w:rStyle w:val="Hyperlink"/>
        </w:rPr>
      </w:pPr>
    </w:p>
    <w:p w14:paraId="75A19E71" w14:textId="05CD940D" w:rsidR="00BD02B4" w:rsidRDefault="00BD02B4" w:rsidP="008B7EF9">
      <w:pPr>
        <w:pStyle w:val="NoSpacing"/>
        <w:rPr>
          <w:rStyle w:val="Hyperlink"/>
        </w:rPr>
      </w:pPr>
    </w:p>
    <w:p w14:paraId="3AB570CB" w14:textId="44F4B871" w:rsidR="00BD02B4" w:rsidRDefault="00BD02B4" w:rsidP="008B7EF9">
      <w:pPr>
        <w:pStyle w:val="NoSpacing"/>
        <w:rPr>
          <w:rStyle w:val="Hyperlink"/>
        </w:rPr>
      </w:pPr>
    </w:p>
    <w:p w14:paraId="7B548FCE" w14:textId="20933B0B" w:rsidR="00BD02B4" w:rsidRDefault="00BD02B4" w:rsidP="008B7EF9">
      <w:pPr>
        <w:pStyle w:val="NoSpacing"/>
        <w:rPr>
          <w:rStyle w:val="Hyperlink"/>
        </w:rPr>
      </w:pPr>
    </w:p>
    <w:p w14:paraId="4B4CCD91" w14:textId="134BFBC1" w:rsidR="00BD02B4" w:rsidRDefault="00BD02B4" w:rsidP="008B7EF9">
      <w:pPr>
        <w:pStyle w:val="NoSpacing"/>
        <w:rPr>
          <w:rStyle w:val="Hyperlink"/>
        </w:rPr>
      </w:pPr>
    </w:p>
    <w:p w14:paraId="6505DD93" w14:textId="46C3E51A" w:rsidR="00BD02B4" w:rsidRDefault="00BD02B4" w:rsidP="008B7EF9">
      <w:pPr>
        <w:pStyle w:val="NoSpacing"/>
        <w:rPr>
          <w:rStyle w:val="Hyperlink"/>
        </w:rPr>
      </w:pPr>
    </w:p>
    <w:p w14:paraId="6438FAC6" w14:textId="0CE9D17E" w:rsidR="00BD02B4" w:rsidRDefault="00BD02B4" w:rsidP="008B7EF9">
      <w:pPr>
        <w:pStyle w:val="NoSpacing"/>
        <w:rPr>
          <w:rStyle w:val="Hyperlink"/>
        </w:rPr>
      </w:pPr>
    </w:p>
    <w:p w14:paraId="011680D4" w14:textId="0D75DE77" w:rsidR="00BD02B4" w:rsidRDefault="00BD02B4" w:rsidP="008B7EF9">
      <w:pPr>
        <w:pStyle w:val="NoSpacing"/>
        <w:rPr>
          <w:rStyle w:val="Hyperlink"/>
        </w:rPr>
      </w:pPr>
    </w:p>
    <w:p w14:paraId="7DE43526" w14:textId="26F17E93" w:rsidR="00BD02B4" w:rsidRDefault="00BD02B4" w:rsidP="008B7EF9">
      <w:pPr>
        <w:pStyle w:val="NoSpacing"/>
        <w:rPr>
          <w:rStyle w:val="Hyperlink"/>
        </w:rPr>
      </w:pPr>
    </w:p>
    <w:p w14:paraId="19919D34" w14:textId="26D5F4A5" w:rsidR="00BD02B4" w:rsidRDefault="00BD02B4" w:rsidP="008B7EF9">
      <w:pPr>
        <w:pStyle w:val="NoSpacing"/>
        <w:rPr>
          <w:rStyle w:val="Hyperlink"/>
        </w:rPr>
      </w:pPr>
    </w:p>
    <w:p w14:paraId="791725DF" w14:textId="1CD191EB" w:rsidR="00BD02B4" w:rsidRDefault="00BD02B4" w:rsidP="008B7EF9">
      <w:pPr>
        <w:pStyle w:val="NoSpacing"/>
        <w:rPr>
          <w:rStyle w:val="Hyperlink"/>
        </w:rPr>
      </w:pPr>
    </w:p>
    <w:p w14:paraId="2ED7A9AE" w14:textId="13D24B1A" w:rsidR="00BD02B4" w:rsidRDefault="00BD02B4" w:rsidP="008B7EF9">
      <w:pPr>
        <w:pStyle w:val="NoSpacing"/>
        <w:rPr>
          <w:rStyle w:val="Hyperlink"/>
        </w:rPr>
      </w:pPr>
    </w:p>
    <w:p w14:paraId="0597CFAF" w14:textId="2F8E5CE8" w:rsidR="00BD02B4" w:rsidRDefault="00BD02B4" w:rsidP="008B7EF9">
      <w:pPr>
        <w:pStyle w:val="NoSpacing"/>
        <w:rPr>
          <w:rStyle w:val="Hyperlink"/>
        </w:rPr>
      </w:pPr>
    </w:p>
    <w:p w14:paraId="038EFFC9" w14:textId="2C4A6A3A" w:rsidR="00BD02B4" w:rsidRDefault="00BD02B4" w:rsidP="008B7EF9">
      <w:pPr>
        <w:pStyle w:val="NoSpacing"/>
        <w:rPr>
          <w:rStyle w:val="Hyperlink"/>
        </w:rPr>
      </w:pPr>
    </w:p>
    <w:p w14:paraId="3DD9F23C" w14:textId="5F70FC0A" w:rsidR="00BD02B4" w:rsidRDefault="00BD02B4" w:rsidP="008B7EF9">
      <w:pPr>
        <w:pStyle w:val="NoSpacing"/>
        <w:rPr>
          <w:rStyle w:val="Hyperlink"/>
        </w:rPr>
      </w:pPr>
    </w:p>
    <w:p w14:paraId="0C81F86F" w14:textId="2123826A" w:rsidR="00BD02B4" w:rsidRDefault="00BD02B4" w:rsidP="008B7EF9">
      <w:pPr>
        <w:pStyle w:val="NoSpacing"/>
        <w:rPr>
          <w:rStyle w:val="Hyperlink"/>
        </w:rPr>
      </w:pPr>
    </w:p>
    <w:p w14:paraId="6A4EED94" w14:textId="4FA7EB9D" w:rsidR="00BD02B4" w:rsidRDefault="00BD02B4" w:rsidP="008B7EF9">
      <w:pPr>
        <w:pStyle w:val="NoSpacing"/>
        <w:rPr>
          <w:rStyle w:val="Hyperlink"/>
        </w:rPr>
      </w:pPr>
    </w:p>
    <w:p w14:paraId="7806CE2F" w14:textId="0FC8B194" w:rsidR="00BD02B4" w:rsidRDefault="00BD02B4" w:rsidP="008B7EF9">
      <w:pPr>
        <w:pStyle w:val="NoSpacing"/>
        <w:rPr>
          <w:rStyle w:val="Hyperlink"/>
        </w:rPr>
      </w:pPr>
    </w:p>
    <w:p w14:paraId="21512DF2" w14:textId="60CC5200" w:rsidR="00BD02B4" w:rsidRDefault="00BD02B4" w:rsidP="008B7EF9">
      <w:pPr>
        <w:pStyle w:val="NoSpacing"/>
        <w:rPr>
          <w:rStyle w:val="Hyperlink"/>
        </w:rPr>
      </w:pPr>
    </w:p>
    <w:p w14:paraId="1972A3D7" w14:textId="039F66CE" w:rsidR="00BD02B4" w:rsidRDefault="00BD02B4" w:rsidP="008B7EF9">
      <w:pPr>
        <w:pStyle w:val="NoSpacing"/>
        <w:rPr>
          <w:rStyle w:val="Hyperlink"/>
        </w:rPr>
      </w:pPr>
    </w:p>
    <w:p w14:paraId="1537923A" w14:textId="2B66F70B" w:rsidR="00BD02B4" w:rsidRDefault="00BD02B4" w:rsidP="008B7EF9">
      <w:pPr>
        <w:pStyle w:val="NoSpacing"/>
        <w:rPr>
          <w:rStyle w:val="Hyperlink"/>
        </w:rPr>
      </w:pPr>
    </w:p>
    <w:p w14:paraId="282036A4" w14:textId="1A760681" w:rsidR="00BD02B4" w:rsidRDefault="00BD02B4" w:rsidP="008B7EF9">
      <w:pPr>
        <w:pStyle w:val="NoSpacing"/>
        <w:rPr>
          <w:rStyle w:val="Hyperlink"/>
        </w:rPr>
      </w:pPr>
    </w:p>
    <w:p w14:paraId="3CE4349E" w14:textId="62F00EA2" w:rsidR="00BD02B4" w:rsidRDefault="00BD02B4" w:rsidP="008B7EF9">
      <w:pPr>
        <w:pStyle w:val="NoSpacing"/>
        <w:rPr>
          <w:rStyle w:val="Hyperlink"/>
        </w:rPr>
      </w:pPr>
    </w:p>
    <w:p w14:paraId="2E6E5351" w14:textId="24D14284" w:rsidR="00BD02B4" w:rsidRDefault="00BD02B4" w:rsidP="008B7EF9">
      <w:pPr>
        <w:pStyle w:val="NoSpacing"/>
        <w:rPr>
          <w:rStyle w:val="Hyperlink"/>
        </w:rPr>
      </w:pPr>
    </w:p>
    <w:p w14:paraId="0AF18B50" w14:textId="6557F208" w:rsidR="00BD02B4" w:rsidRDefault="00BD02B4" w:rsidP="008B7EF9">
      <w:pPr>
        <w:pStyle w:val="NoSpacing"/>
        <w:rPr>
          <w:rStyle w:val="Hyperlink"/>
        </w:rPr>
      </w:pPr>
    </w:p>
    <w:p w14:paraId="79ECF71E" w14:textId="77777777" w:rsidR="00BD02B4" w:rsidRPr="008B7EF9" w:rsidRDefault="00BD02B4" w:rsidP="008B7EF9">
      <w:pPr>
        <w:pStyle w:val="NoSpacing"/>
        <w:rPr>
          <w:color w:val="0000FF"/>
          <w:u w:val="single"/>
        </w:rPr>
      </w:pPr>
    </w:p>
    <w:p w14:paraId="39B7D19B" w14:textId="72696480" w:rsidR="00FD03DC" w:rsidRDefault="006639BA" w:rsidP="006639BA">
      <w:pPr>
        <w:pStyle w:val="Heading1"/>
      </w:pPr>
      <w:bookmarkStart w:id="4" w:name="_Toc65308141"/>
      <w:r>
        <w:lastRenderedPageBreak/>
        <w:t>Assignment</w:t>
      </w:r>
      <w:bookmarkEnd w:id="4"/>
    </w:p>
    <w:p w14:paraId="464A28F6" w14:textId="1A1B8D7B" w:rsidR="006639BA" w:rsidRDefault="006639BA" w:rsidP="00FA2709">
      <w:pPr>
        <w:pStyle w:val="Heading2"/>
      </w:pPr>
      <w:bookmarkStart w:id="5" w:name="_Toc65308142"/>
      <w:r>
        <w:t>Case</w:t>
      </w:r>
      <w:bookmarkEnd w:id="5"/>
    </w:p>
    <w:p w14:paraId="2E0F565E" w14:textId="04E17FCB" w:rsidR="006639BA" w:rsidRDefault="00284908" w:rsidP="006639BA">
      <w:r>
        <w:t xml:space="preserve">Using </w:t>
      </w:r>
      <w:r w:rsidR="00F612C1">
        <w:t xml:space="preserve">the given project mandate create a full project </w:t>
      </w:r>
      <w:r w:rsidR="00D07E4F">
        <w:t xml:space="preserve">assessment document include </w:t>
      </w:r>
      <w:r w:rsidR="0036696C">
        <w:t xml:space="preserve">required project </w:t>
      </w:r>
      <w:r w:rsidR="008A12ED">
        <w:t>information.</w:t>
      </w:r>
    </w:p>
    <w:p w14:paraId="170B21A0" w14:textId="4C21A29D" w:rsidR="006639BA" w:rsidRDefault="0036696C" w:rsidP="00FA2709">
      <w:pPr>
        <w:pStyle w:val="Heading2"/>
      </w:pPr>
      <w:bookmarkStart w:id="6" w:name="_Toc65308143"/>
      <w:r>
        <w:t>Project Mandate</w:t>
      </w:r>
      <w:bookmarkEnd w:id="6"/>
    </w:p>
    <w:p w14:paraId="45C039CB" w14:textId="5AEE4BFD" w:rsidR="006639BA" w:rsidRDefault="006639BA" w:rsidP="006639BA">
      <w:r>
        <w:t>Work with the assigned datasets to perform/create the following:</w:t>
      </w:r>
    </w:p>
    <w:p w14:paraId="7C62D768" w14:textId="76EE9CE6" w:rsidR="00734238" w:rsidRDefault="00734238" w:rsidP="00FA2709">
      <w:pPr>
        <w:pStyle w:val="Heading3"/>
      </w:pPr>
      <w:bookmarkStart w:id="7" w:name="_Toc65308144"/>
      <w:r>
        <w:t>PURPOSE</w:t>
      </w:r>
      <w:bookmarkEnd w:id="7"/>
    </w:p>
    <w:p w14:paraId="73AFE5E7" w14:textId="13F483CF" w:rsidR="00734238" w:rsidRPr="00F42A39" w:rsidRDefault="0096565C" w:rsidP="00AB4ADD">
      <w:pPr>
        <w:ind w:left="720"/>
        <w:rPr>
          <w:color w:val="auto"/>
        </w:rPr>
      </w:pPr>
      <w:r w:rsidRPr="00F42A39">
        <w:rPr>
          <w:color w:val="auto"/>
        </w:rPr>
        <w:t>Netflix</w:t>
      </w:r>
      <w:r w:rsidR="009533EA" w:rsidRPr="00F42A39">
        <w:rPr>
          <w:color w:val="auto"/>
        </w:rPr>
        <w:t xml:space="preserve"> being one of the best streaming </w:t>
      </w:r>
      <w:r w:rsidR="009A2CF6" w:rsidRPr="00F42A39">
        <w:rPr>
          <w:color w:val="auto"/>
        </w:rPr>
        <w:t>companies</w:t>
      </w:r>
      <w:r w:rsidR="009533EA" w:rsidRPr="00F42A39">
        <w:rPr>
          <w:color w:val="auto"/>
        </w:rPr>
        <w:t xml:space="preserve"> faced a down fall of users between 2018 to 2019, hence decided to attract users and planned to develop the new feature called Netflix direct</w:t>
      </w:r>
      <w:r w:rsidR="00734238" w:rsidRPr="00F42A39">
        <w:rPr>
          <w:color w:val="auto"/>
        </w:rPr>
        <w:t xml:space="preserve">. </w:t>
      </w:r>
    </w:p>
    <w:p w14:paraId="675C2706" w14:textId="77777777" w:rsidR="00734238" w:rsidRDefault="00734238" w:rsidP="00FA2709">
      <w:pPr>
        <w:pStyle w:val="Heading3"/>
      </w:pPr>
      <w:bookmarkStart w:id="8" w:name="_Toc65308145"/>
      <w:r>
        <w:t>BACKGROUND</w:t>
      </w:r>
      <w:bookmarkEnd w:id="8"/>
      <w:r>
        <w:t xml:space="preserve"> </w:t>
      </w:r>
    </w:p>
    <w:p w14:paraId="15B9395C" w14:textId="6DA88B6C" w:rsidR="00734238" w:rsidRPr="00F42A39" w:rsidRDefault="0096565C" w:rsidP="00AB4ADD">
      <w:pPr>
        <w:ind w:left="720"/>
        <w:rPr>
          <w:color w:val="auto"/>
        </w:rPr>
      </w:pPr>
      <w:r w:rsidRPr="00F42A39">
        <w:rPr>
          <w:color w:val="auto"/>
        </w:rPr>
        <w:t xml:space="preserve">Netflix is testing a new </w:t>
      </w:r>
      <w:r w:rsidR="00BB60CB" w:rsidRPr="00F42A39">
        <w:rPr>
          <w:color w:val="auto"/>
        </w:rPr>
        <w:t xml:space="preserve">TV channel-style feed, known as "Direct" </w:t>
      </w:r>
      <w:r w:rsidRPr="00F42A39">
        <w:rPr>
          <w:color w:val="auto"/>
        </w:rPr>
        <w:t xml:space="preserve">that will let subscribers watch a real-time TV channel that would feature shows and movies from the service’s massive library. </w:t>
      </w:r>
      <w:r w:rsidR="00BB60CB" w:rsidRPr="00F42A39">
        <w:rPr>
          <w:color w:val="auto"/>
        </w:rPr>
        <w:t>The feature would be limited to paying subscribers who can only tune in to the scheduled stream of shows and movies via the web. This can bolster Netflix's recommendations algorithm to further customize the browsing experience. This could be an experiment in content discovery and subscriber retention that could become the ideal format for a free advertising tier. "Direct" could allow Netflix to further embrace the linear TV model in a bid to drive engagement, highlight overlooked shows, and improve its recommendations engine, according to analysts. It may even settle the perennial debate around whether the service will ever introduce advertising.</w:t>
      </w:r>
    </w:p>
    <w:p w14:paraId="698EEF68" w14:textId="77777777" w:rsidR="00734238" w:rsidRDefault="00734238" w:rsidP="00FA2709">
      <w:pPr>
        <w:pStyle w:val="Heading3"/>
      </w:pPr>
      <w:bookmarkStart w:id="9" w:name="_Toc65308146"/>
      <w:r>
        <w:t>INTERFACES</w:t>
      </w:r>
      <w:bookmarkEnd w:id="9"/>
      <w:r>
        <w:t xml:space="preserve"> </w:t>
      </w:r>
    </w:p>
    <w:p w14:paraId="01E45103" w14:textId="369AEF35" w:rsidR="00734238" w:rsidRPr="00F42A39" w:rsidRDefault="00477D9D" w:rsidP="00AB4ADD">
      <w:pPr>
        <w:ind w:left="720"/>
        <w:rPr>
          <w:color w:val="auto"/>
        </w:rPr>
      </w:pPr>
      <w:r w:rsidRPr="00F42A39">
        <w:rPr>
          <w:color w:val="auto"/>
        </w:rPr>
        <w:t xml:space="preserve">Netflix’s new project is </w:t>
      </w:r>
      <w:r w:rsidR="00D27C75" w:rsidRPr="00F42A39">
        <w:rPr>
          <w:color w:val="auto"/>
        </w:rPr>
        <w:t>enhancing the current service that is being provided to m</w:t>
      </w:r>
      <w:r w:rsidR="007823DE" w:rsidRPr="00F42A39">
        <w:rPr>
          <w:color w:val="auto"/>
        </w:rPr>
        <w:t>a</w:t>
      </w:r>
      <w:r w:rsidR="00D27C75" w:rsidRPr="00F42A39">
        <w:rPr>
          <w:color w:val="auto"/>
        </w:rPr>
        <w:t>ke the platform more user centric. T</w:t>
      </w:r>
      <w:r w:rsidRPr="00F42A39">
        <w:rPr>
          <w:color w:val="auto"/>
        </w:rPr>
        <w:t>he new feature Direct will engage the users and personalize their experience. Not only is this a great way to avoid the stress of having to decide what to watch, but as Netflix puts it, “you can let yourself be carried away without having to choose a particular title and let yourself be surprised by the diversity of the Netflix catalog.” As an aside, this quote has been Google-translated from French, so it might not actually be a perfect translation. Regardless, having a “live TV channel” of Netflix content does seem like a great way to introduce people to shows and movies they might not have even considered watching before seeing them on Direct.</w:t>
      </w:r>
      <w:r w:rsidR="00734238" w:rsidRPr="00F42A39">
        <w:rPr>
          <w:color w:val="auto"/>
        </w:rPr>
        <w:t xml:space="preserve"> </w:t>
      </w:r>
    </w:p>
    <w:p w14:paraId="5FC655FE" w14:textId="77777777" w:rsidR="00411F21" w:rsidRDefault="00734238" w:rsidP="00FA2709">
      <w:pPr>
        <w:pStyle w:val="Heading3"/>
      </w:pPr>
      <w:bookmarkStart w:id="10" w:name="_Toc65308147"/>
      <w:r>
        <w:lastRenderedPageBreak/>
        <w:t>QUALITY EXPECTATIONS</w:t>
      </w:r>
      <w:bookmarkEnd w:id="10"/>
      <w:r>
        <w:t xml:space="preserve"> </w:t>
      </w:r>
    </w:p>
    <w:p w14:paraId="519C303F" w14:textId="1FF9AC6F" w:rsidR="00A81651" w:rsidRPr="00F42A39" w:rsidRDefault="00A81651" w:rsidP="00AB4ADD">
      <w:pPr>
        <w:ind w:left="720"/>
        <w:rPr>
          <w:color w:val="auto"/>
        </w:rPr>
      </w:pPr>
      <w:r w:rsidRPr="00F42A39">
        <w:rPr>
          <w:color w:val="auto"/>
        </w:rPr>
        <w:t>Direct can help Netflix mimic the conventional cable revel, where customers could turn on the TV and something is already playing. The function can also help get viewers hooked on the organization's one-of-a-kind content, which would help it preserve subscribers.</w:t>
      </w:r>
    </w:p>
    <w:p w14:paraId="5903FE19" w14:textId="77777777" w:rsidR="00411F21" w:rsidRDefault="00734238" w:rsidP="00FA2709">
      <w:pPr>
        <w:pStyle w:val="Heading3"/>
      </w:pPr>
      <w:bookmarkStart w:id="11" w:name="_Toc65308148"/>
      <w:r>
        <w:t>OUTLINE BUSINESS CASE</w:t>
      </w:r>
      <w:bookmarkEnd w:id="11"/>
    </w:p>
    <w:p w14:paraId="6BAD5ADF" w14:textId="50BD70F3" w:rsidR="00A81651" w:rsidRPr="00F42A39" w:rsidRDefault="009A29E1" w:rsidP="002F3AC3">
      <w:pPr>
        <w:pStyle w:val="ListParagraph"/>
        <w:numPr>
          <w:ilvl w:val="0"/>
          <w:numId w:val="2"/>
        </w:numPr>
        <w:rPr>
          <w:color w:val="auto"/>
        </w:rPr>
      </w:pPr>
      <w:r w:rsidRPr="00F42A39">
        <w:rPr>
          <w:color w:val="auto"/>
        </w:rPr>
        <w:t>Enhanced</w:t>
      </w:r>
      <w:r w:rsidR="00A81651" w:rsidRPr="00F42A39">
        <w:rPr>
          <w:color w:val="auto"/>
        </w:rPr>
        <w:t xml:space="preserve"> user experience</w:t>
      </w:r>
    </w:p>
    <w:p w14:paraId="31D49FBE" w14:textId="77777777" w:rsidR="00A81651" w:rsidRPr="00F42A39" w:rsidRDefault="00A81651" w:rsidP="002F3AC3">
      <w:pPr>
        <w:pStyle w:val="ListParagraph"/>
        <w:numPr>
          <w:ilvl w:val="0"/>
          <w:numId w:val="2"/>
        </w:numPr>
        <w:rPr>
          <w:color w:val="auto"/>
        </w:rPr>
      </w:pPr>
      <w:r w:rsidRPr="00F42A39">
        <w:rPr>
          <w:color w:val="auto"/>
        </w:rPr>
        <w:t>attracting by the immediacy of the programs (no longer wait for any movie, just log on and enjoy)</w:t>
      </w:r>
    </w:p>
    <w:p w14:paraId="5BB285BA" w14:textId="6AC12575" w:rsidR="00A81651" w:rsidRPr="00F42A39" w:rsidRDefault="00A81651" w:rsidP="002F3AC3">
      <w:pPr>
        <w:pStyle w:val="ListParagraph"/>
        <w:numPr>
          <w:ilvl w:val="0"/>
          <w:numId w:val="2"/>
        </w:numPr>
        <w:rPr>
          <w:color w:val="auto"/>
        </w:rPr>
      </w:pPr>
      <w:r w:rsidRPr="00F42A39">
        <w:rPr>
          <w:color w:val="auto"/>
        </w:rPr>
        <w:t>Improved quality of browse and eliminate stress of deciding of what to watch</w:t>
      </w:r>
    </w:p>
    <w:p w14:paraId="0EC6E122" w14:textId="67DEB659" w:rsidR="00A81651" w:rsidRPr="00F42A39" w:rsidRDefault="00A81651" w:rsidP="002F3AC3">
      <w:pPr>
        <w:pStyle w:val="ListParagraph"/>
        <w:numPr>
          <w:ilvl w:val="0"/>
          <w:numId w:val="2"/>
        </w:numPr>
        <w:rPr>
          <w:color w:val="auto"/>
        </w:rPr>
      </w:pPr>
      <w:r w:rsidRPr="00F42A39">
        <w:rPr>
          <w:color w:val="auto"/>
        </w:rPr>
        <w:t>Tailored suggestions</w:t>
      </w:r>
      <w:r w:rsidR="009A29E1" w:rsidRPr="00F42A39">
        <w:rPr>
          <w:color w:val="auto"/>
        </w:rPr>
        <w:t xml:space="preserve"> </w:t>
      </w:r>
      <w:r w:rsidRPr="00F42A39">
        <w:rPr>
          <w:color w:val="auto"/>
        </w:rPr>
        <w:t>based on users viewing activity</w:t>
      </w:r>
      <w:r w:rsidR="009A29E1" w:rsidRPr="00F42A39">
        <w:rPr>
          <w:color w:val="auto"/>
        </w:rPr>
        <w:t xml:space="preserve"> on Direct</w:t>
      </w:r>
    </w:p>
    <w:p w14:paraId="67981B5E" w14:textId="0F173420" w:rsidR="00BD02B4" w:rsidRPr="00772C24" w:rsidRDefault="009A29E1" w:rsidP="002F3AC3">
      <w:pPr>
        <w:pStyle w:val="ListParagraph"/>
        <w:numPr>
          <w:ilvl w:val="0"/>
          <w:numId w:val="2"/>
        </w:numPr>
        <w:rPr>
          <w:color w:val="808080" w:themeColor="background1" w:themeShade="80"/>
        </w:rPr>
      </w:pPr>
      <w:r w:rsidRPr="00F42A39">
        <w:rPr>
          <w:color w:val="auto"/>
        </w:rPr>
        <w:t>Bookmark content currently running on Direct</w:t>
      </w:r>
      <w:r w:rsidR="00D833D1">
        <w:tab/>
      </w:r>
    </w:p>
    <w:p w14:paraId="083767C0" w14:textId="7D4C3F3A" w:rsidR="00772C24" w:rsidRDefault="00772C24" w:rsidP="00772C24">
      <w:pPr>
        <w:rPr>
          <w:color w:val="808080" w:themeColor="background1" w:themeShade="80"/>
        </w:rPr>
      </w:pPr>
    </w:p>
    <w:p w14:paraId="71229FA9" w14:textId="70FBB98C" w:rsidR="00772C24" w:rsidRDefault="00772C24" w:rsidP="00772C24">
      <w:pPr>
        <w:rPr>
          <w:color w:val="808080" w:themeColor="background1" w:themeShade="80"/>
        </w:rPr>
      </w:pPr>
    </w:p>
    <w:p w14:paraId="040A2008" w14:textId="69980A69" w:rsidR="00772C24" w:rsidRDefault="00772C24" w:rsidP="00772C24">
      <w:pPr>
        <w:rPr>
          <w:color w:val="808080" w:themeColor="background1" w:themeShade="80"/>
        </w:rPr>
      </w:pPr>
    </w:p>
    <w:p w14:paraId="08D44300" w14:textId="27954155" w:rsidR="00772C24" w:rsidRDefault="00772C24" w:rsidP="00772C24">
      <w:pPr>
        <w:rPr>
          <w:color w:val="808080" w:themeColor="background1" w:themeShade="80"/>
        </w:rPr>
      </w:pPr>
    </w:p>
    <w:p w14:paraId="23F812C0" w14:textId="07EC250E" w:rsidR="00772C24" w:rsidRDefault="00772C24" w:rsidP="00772C24">
      <w:pPr>
        <w:rPr>
          <w:color w:val="808080" w:themeColor="background1" w:themeShade="80"/>
        </w:rPr>
      </w:pPr>
    </w:p>
    <w:p w14:paraId="09564582" w14:textId="403E24E8" w:rsidR="00772C24" w:rsidRDefault="00772C24" w:rsidP="00772C24">
      <w:pPr>
        <w:rPr>
          <w:color w:val="808080" w:themeColor="background1" w:themeShade="80"/>
        </w:rPr>
      </w:pPr>
    </w:p>
    <w:p w14:paraId="2B1AAE60" w14:textId="27804412" w:rsidR="00772C24" w:rsidRDefault="00772C24" w:rsidP="00772C24">
      <w:pPr>
        <w:rPr>
          <w:color w:val="808080" w:themeColor="background1" w:themeShade="80"/>
        </w:rPr>
      </w:pPr>
    </w:p>
    <w:p w14:paraId="7EC0228E" w14:textId="7D8894CA" w:rsidR="00772C24" w:rsidRDefault="00772C24" w:rsidP="00772C24">
      <w:pPr>
        <w:rPr>
          <w:color w:val="808080" w:themeColor="background1" w:themeShade="80"/>
        </w:rPr>
      </w:pPr>
    </w:p>
    <w:p w14:paraId="7BC11007" w14:textId="08FDD6BC" w:rsidR="00772C24" w:rsidRDefault="00772C24" w:rsidP="00772C24">
      <w:pPr>
        <w:rPr>
          <w:color w:val="808080" w:themeColor="background1" w:themeShade="80"/>
        </w:rPr>
      </w:pPr>
    </w:p>
    <w:p w14:paraId="0D238FFD" w14:textId="5E7A5B28" w:rsidR="00772C24" w:rsidRDefault="00772C24" w:rsidP="00772C24">
      <w:pPr>
        <w:rPr>
          <w:color w:val="808080" w:themeColor="background1" w:themeShade="80"/>
        </w:rPr>
      </w:pPr>
    </w:p>
    <w:p w14:paraId="1707FB74" w14:textId="1147EECD" w:rsidR="00772C24" w:rsidRDefault="00772C24" w:rsidP="00772C24">
      <w:pPr>
        <w:rPr>
          <w:color w:val="808080" w:themeColor="background1" w:themeShade="80"/>
        </w:rPr>
      </w:pPr>
    </w:p>
    <w:p w14:paraId="0FA0E327" w14:textId="28E58098" w:rsidR="00772C24" w:rsidRDefault="00772C24" w:rsidP="00772C24">
      <w:pPr>
        <w:rPr>
          <w:color w:val="808080" w:themeColor="background1" w:themeShade="80"/>
        </w:rPr>
      </w:pPr>
    </w:p>
    <w:p w14:paraId="078300FE" w14:textId="77777777" w:rsidR="00772C24" w:rsidRPr="00772C24" w:rsidRDefault="00772C24" w:rsidP="00772C24">
      <w:pPr>
        <w:rPr>
          <w:color w:val="808080" w:themeColor="background1" w:themeShade="80"/>
        </w:rPr>
      </w:pPr>
    </w:p>
    <w:p w14:paraId="68494528" w14:textId="3C9958EC" w:rsidR="009610AD" w:rsidRDefault="00AF3C39" w:rsidP="00842488">
      <w:pPr>
        <w:pStyle w:val="Heading1"/>
      </w:pPr>
      <w:bookmarkStart w:id="12" w:name="_Toc65308149"/>
      <w:r>
        <w:lastRenderedPageBreak/>
        <w:t xml:space="preserve">Requirements </w:t>
      </w:r>
      <w:r w:rsidR="00842488">
        <w:t>Documentation</w:t>
      </w:r>
      <w:bookmarkEnd w:id="12"/>
    </w:p>
    <w:p w14:paraId="61F529CD" w14:textId="569820B0" w:rsidR="00AB4ADD" w:rsidRDefault="00ED1AFC" w:rsidP="00FA2709">
      <w:pPr>
        <w:pStyle w:val="Heading2"/>
      </w:pPr>
      <w:bookmarkStart w:id="13" w:name="_Toc65308150"/>
      <w:r>
        <w:t>Project Objectives</w:t>
      </w:r>
      <w:bookmarkEnd w:id="13"/>
    </w:p>
    <w:p w14:paraId="0D7A7547" w14:textId="71F7805F" w:rsidR="00B166D1" w:rsidRPr="00F42A39" w:rsidRDefault="008B3AD4" w:rsidP="00AB4ADD">
      <w:pPr>
        <w:rPr>
          <w:color w:val="auto"/>
        </w:rPr>
      </w:pPr>
      <w:r w:rsidRPr="00F42A39">
        <w:rPr>
          <w:color w:val="auto"/>
        </w:rPr>
        <w:t>The objective of developing Netflix direct feature</w:t>
      </w:r>
      <w:r w:rsidR="00274FD9" w:rsidRPr="00F42A39">
        <w:rPr>
          <w:color w:val="auto"/>
        </w:rPr>
        <w:t xml:space="preserve"> is to display the curated content that is specifically selected according to the taste of each customer/user of each county and their language of preference, the main purpose of developing this new feature is to </w:t>
      </w:r>
      <w:r w:rsidR="009B3136" w:rsidRPr="00F42A39">
        <w:rPr>
          <w:color w:val="auto"/>
        </w:rPr>
        <w:t>open</w:t>
      </w:r>
      <w:r w:rsidR="00274FD9" w:rsidRPr="00F42A39">
        <w:rPr>
          <w:color w:val="auto"/>
        </w:rPr>
        <w:t xml:space="preserve"> new ways to increase user engagement and retention.</w:t>
      </w:r>
      <w:r w:rsidRPr="00F42A39">
        <w:rPr>
          <w:color w:val="auto"/>
        </w:rPr>
        <w:t xml:space="preserve"> </w:t>
      </w:r>
      <w:r w:rsidR="00274FD9" w:rsidRPr="00F42A39">
        <w:rPr>
          <w:color w:val="auto"/>
        </w:rPr>
        <w:t xml:space="preserve"> </w:t>
      </w:r>
    </w:p>
    <w:p w14:paraId="7537AE3E" w14:textId="7A3F9712" w:rsidR="00C67B4C" w:rsidRPr="00F42A39" w:rsidRDefault="00C67B4C" w:rsidP="00C67B4C">
      <w:pPr>
        <w:rPr>
          <w:color w:val="auto"/>
        </w:rPr>
      </w:pPr>
      <w:r w:rsidRPr="00F42A39">
        <w:rPr>
          <w:color w:val="auto"/>
        </w:rPr>
        <w:t xml:space="preserve">Preliminary considerations for the assessment have been identified and will inform the scope and activities of the engagement throughout.  </w:t>
      </w:r>
    </w:p>
    <w:tbl>
      <w:tblPr>
        <w:tblStyle w:val="ListTable3-Accent4"/>
        <w:tblW w:w="931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ayout w:type="fixed"/>
        <w:tblLook w:val="02A0" w:firstRow="1" w:lastRow="0" w:firstColumn="1" w:lastColumn="0" w:noHBand="1" w:noVBand="0"/>
      </w:tblPr>
      <w:tblGrid>
        <w:gridCol w:w="839"/>
        <w:gridCol w:w="8478"/>
      </w:tblGrid>
      <w:tr w:rsidR="009F5603" w:rsidRPr="00A2596B" w14:paraId="14143187" w14:textId="77777777" w:rsidTr="005F48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9" w:type="dxa"/>
          </w:tcPr>
          <w:p w14:paraId="7DD710D1" w14:textId="77777777" w:rsidR="009F5603" w:rsidRPr="00A2596B" w:rsidRDefault="009F5603" w:rsidP="005F48CA">
            <w:pPr>
              <w:snapToGrid w:val="0"/>
              <w:jc w:val="center"/>
              <w:rPr>
                <w:rFonts w:cs="Arial"/>
                <w:bCs w:val="0"/>
                <w:color w:val="FFFFFF" w:themeColor="background1"/>
                <w:sz w:val="24"/>
                <w:szCs w:val="24"/>
              </w:rPr>
            </w:pPr>
            <w:r w:rsidRPr="00A2596B">
              <w:rPr>
                <w:rFonts w:cs="Arial"/>
                <w:bCs w:val="0"/>
                <w:color w:val="FFFFFF" w:themeColor="background1"/>
                <w:sz w:val="24"/>
                <w:szCs w:val="24"/>
              </w:rPr>
              <w:t>ID</w:t>
            </w:r>
          </w:p>
        </w:tc>
        <w:tc>
          <w:tcPr>
            <w:cnfStyle w:val="000010000000" w:firstRow="0" w:lastRow="0" w:firstColumn="0" w:lastColumn="0" w:oddVBand="1" w:evenVBand="0" w:oddHBand="0" w:evenHBand="0" w:firstRowFirstColumn="0" w:firstRowLastColumn="0" w:lastRowFirstColumn="0" w:lastRowLastColumn="0"/>
            <w:tcW w:w="8478" w:type="dxa"/>
          </w:tcPr>
          <w:p w14:paraId="3EAD293F" w14:textId="77777777" w:rsidR="009F5603" w:rsidRPr="00A2596B" w:rsidRDefault="009F5603" w:rsidP="005F48CA">
            <w:pPr>
              <w:snapToGrid w:val="0"/>
              <w:jc w:val="center"/>
              <w:rPr>
                <w:rFonts w:cs="Arial"/>
                <w:bCs w:val="0"/>
                <w:color w:val="FFFFFF" w:themeColor="background1"/>
                <w:sz w:val="24"/>
                <w:szCs w:val="24"/>
              </w:rPr>
            </w:pPr>
            <w:r w:rsidRPr="00A2596B">
              <w:rPr>
                <w:rFonts w:cs="Arial"/>
                <w:bCs w:val="0"/>
                <w:color w:val="FFFFFF" w:themeColor="background1"/>
                <w:sz w:val="24"/>
                <w:szCs w:val="24"/>
              </w:rPr>
              <w:t>Objective/Goal</w:t>
            </w:r>
          </w:p>
        </w:tc>
      </w:tr>
      <w:tr w:rsidR="009F5603" w14:paraId="5D50FF19" w14:textId="77777777" w:rsidTr="005F48CA">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65BCC123" w14:textId="77777777" w:rsidR="009F5603" w:rsidRPr="006360CB" w:rsidRDefault="009F5603" w:rsidP="005F48CA">
            <w:pPr>
              <w:snapToGrid w:val="0"/>
              <w:rPr>
                <w:rFonts w:cs="Arial"/>
              </w:rPr>
            </w:pPr>
            <w:r w:rsidRPr="006360CB">
              <w:rPr>
                <w:rFonts w:cs="Arial"/>
              </w:rPr>
              <w:t>O1</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154A454B" w14:textId="2D9BDFF4" w:rsidR="009F5603" w:rsidRPr="00F42A39" w:rsidRDefault="009B3136" w:rsidP="009B3136">
            <w:pPr>
              <w:pStyle w:val="NormalWeb"/>
              <w:spacing w:after="0"/>
              <w:rPr>
                <w:rFonts w:ascii="Segoe UI" w:hAnsi="Segoe UI" w:cs="Segoe UI"/>
                <w:color w:val="auto"/>
                <w:sz w:val="21"/>
                <w:szCs w:val="21"/>
              </w:rPr>
            </w:pPr>
            <w:r w:rsidRPr="00F42A39">
              <w:rPr>
                <w:rFonts w:ascii="Segoe UI" w:hAnsi="Segoe UI" w:cs="Segoe UI"/>
                <w:color w:val="auto"/>
                <w:sz w:val="22"/>
                <w:szCs w:val="22"/>
              </w:rPr>
              <w:t>Enhanced user-experience</w:t>
            </w:r>
            <w:r w:rsidR="008B3AD4" w:rsidRPr="00F42A39">
              <w:rPr>
                <w:color w:val="auto"/>
              </w:rPr>
              <w:t xml:space="preserve"> </w:t>
            </w:r>
          </w:p>
        </w:tc>
      </w:tr>
      <w:tr w:rsidR="009F5603" w14:paraId="1626D51F" w14:textId="77777777" w:rsidTr="005F48CA">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07574C69" w14:textId="77777777" w:rsidR="009F5603" w:rsidRPr="006360CB" w:rsidRDefault="009F5603" w:rsidP="005F48CA">
            <w:pPr>
              <w:snapToGrid w:val="0"/>
              <w:rPr>
                <w:rFonts w:cs="Arial"/>
              </w:rPr>
            </w:pPr>
            <w:r w:rsidRPr="006360CB">
              <w:rPr>
                <w:rFonts w:cs="Arial"/>
              </w:rPr>
              <w:t>O2</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3B1B01F5" w14:textId="762F72BE" w:rsidR="009F5603" w:rsidRPr="00F42A39" w:rsidRDefault="009B3136" w:rsidP="009B3136">
            <w:pPr>
              <w:spacing w:before="120"/>
              <w:rPr>
                <w:color w:val="auto"/>
              </w:rPr>
            </w:pPr>
            <w:r w:rsidRPr="00F42A39">
              <w:rPr>
                <w:color w:val="auto"/>
              </w:rPr>
              <w:t>TV like feeling – Customers won’t have to pick a show/movie, they can tune in and enjoy the content.</w:t>
            </w:r>
          </w:p>
        </w:tc>
      </w:tr>
      <w:tr w:rsidR="009F5603" w14:paraId="17693DFC" w14:textId="77777777" w:rsidTr="005F48CA">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6ACAB3D1" w14:textId="77777777" w:rsidR="009F5603" w:rsidRPr="006360CB" w:rsidRDefault="009F5603" w:rsidP="005F48CA">
            <w:pPr>
              <w:snapToGrid w:val="0"/>
              <w:rPr>
                <w:rFonts w:cs="Arial"/>
              </w:rPr>
            </w:pPr>
            <w:r w:rsidRPr="006360CB">
              <w:rPr>
                <w:rFonts w:cs="Arial"/>
              </w:rPr>
              <w:t>O3</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7D61438C" w14:textId="180637F6" w:rsidR="009F5603" w:rsidRPr="00F42A39" w:rsidRDefault="008B3AD4" w:rsidP="005F48CA">
            <w:pPr>
              <w:spacing w:before="120"/>
              <w:rPr>
                <w:rFonts w:cs="Arial"/>
                <w:color w:val="auto"/>
              </w:rPr>
            </w:pPr>
            <w:r w:rsidRPr="00F42A39">
              <w:rPr>
                <w:color w:val="auto"/>
              </w:rPr>
              <w:t>Customer retention</w:t>
            </w:r>
            <w:r w:rsidR="009B3136" w:rsidRPr="00F42A39">
              <w:rPr>
                <w:color w:val="auto"/>
              </w:rPr>
              <w:t>, satisfaction, and ease</w:t>
            </w:r>
          </w:p>
        </w:tc>
      </w:tr>
      <w:tr w:rsidR="009F5603" w14:paraId="70EAC976" w14:textId="77777777" w:rsidTr="005F48CA">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3B7BA438" w14:textId="77777777" w:rsidR="009F5603" w:rsidRPr="006360CB" w:rsidRDefault="009F5603" w:rsidP="005F48CA">
            <w:pPr>
              <w:snapToGrid w:val="0"/>
              <w:rPr>
                <w:rFonts w:cs="Arial"/>
              </w:rPr>
            </w:pPr>
            <w:r w:rsidRPr="006360CB">
              <w:rPr>
                <w:rFonts w:cs="Arial"/>
              </w:rPr>
              <w:t>O4</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1157D09D" w14:textId="2F97A3AB" w:rsidR="009F5603" w:rsidRPr="00F42A39" w:rsidRDefault="009B3136" w:rsidP="009B3136">
            <w:pPr>
              <w:rPr>
                <w:rFonts w:ascii="Times New Roman" w:hAnsi="Times New Roman"/>
                <w:color w:val="auto"/>
              </w:rPr>
            </w:pPr>
            <w:r w:rsidRPr="00F42A39">
              <w:rPr>
                <w:rFonts w:ascii="Segoe UI" w:hAnsi="Segoe UI" w:cs="Segoe UI"/>
                <w:color w:val="auto"/>
                <w:shd w:val="clear" w:color="auto" w:fill="FFFFFF"/>
              </w:rPr>
              <w:t>Increased data for analytics resulting in greater efficiency for the suggestions algorithm</w:t>
            </w:r>
          </w:p>
        </w:tc>
      </w:tr>
    </w:tbl>
    <w:p w14:paraId="4523835F" w14:textId="419D991B" w:rsidR="00AB4ADD" w:rsidRDefault="00AB4ADD" w:rsidP="00AB4ADD">
      <w:pPr>
        <w:rPr>
          <w:color w:val="808080" w:themeColor="background1" w:themeShade="80"/>
        </w:rPr>
      </w:pPr>
    </w:p>
    <w:p w14:paraId="56077840" w14:textId="779D081D" w:rsidR="009B3136" w:rsidRDefault="009B3136" w:rsidP="00AB4ADD">
      <w:pPr>
        <w:rPr>
          <w:color w:val="808080" w:themeColor="background1" w:themeShade="80"/>
        </w:rPr>
      </w:pPr>
    </w:p>
    <w:p w14:paraId="6B04FCC7" w14:textId="736975A1" w:rsidR="009B3136" w:rsidRDefault="009B3136" w:rsidP="00AB4ADD">
      <w:pPr>
        <w:rPr>
          <w:color w:val="808080" w:themeColor="background1" w:themeShade="80"/>
        </w:rPr>
      </w:pPr>
    </w:p>
    <w:p w14:paraId="2FD284B2" w14:textId="77777777" w:rsidR="00854B8E" w:rsidRPr="008B7EF9" w:rsidRDefault="00854B8E" w:rsidP="00AB4ADD">
      <w:pPr>
        <w:rPr>
          <w:color w:val="808080" w:themeColor="background1" w:themeShade="80"/>
        </w:rPr>
      </w:pPr>
    </w:p>
    <w:p w14:paraId="16BE4DD6" w14:textId="30186EC8" w:rsidR="00842488" w:rsidRDefault="00F163CE" w:rsidP="00FA2709">
      <w:pPr>
        <w:pStyle w:val="Heading2"/>
      </w:pPr>
      <w:bookmarkStart w:id="14" w:name="_Toc65308151"/>
      <w:r>
        <w:t>Deli</w:t>
      </w:r>
      <w:r w:rsidR="00D66ED3">
        <w:t>verables &amp; Success Criteria</w:t>
      </w:r>
      <w:bookmarkEnd w:id="14"/>
    </w:p>
    <w:p w14:paraId="345EB11E" w14:textId="0D8E39B6" w:rsidR="00274FD9" w:rsidRPr="00F42A39" w:rsidRDefault="009B3136" w:rsidP="001D0EFB">
      <w:pPr>
        <w:shd w:val="clear" w:color="auto" w:fill="FFFFFF"/>
        <w:spacing w:after="0" w:line="240" w:lineRule="auto"/>
        <w:rPr>
          <w:b/>
          <w:bCs/>
          <w:color w:val="auto"/>
        </w:rPr>
      </w:pPr>
      <w:r w:rsidRPr="00F42A39">
        <w:rPr>
          <w:b/>
          <w:bCs/>
          <w:color w:val="auto"/>
        </w:rPr>
        <w:t xml:space="preserve">Tangible Deliverables </w:t>
      </w:r>
      <w:r w:rsidR="0092441C" w:rsidRPr="00F42A39">
        <w:rPr>
          <w:b/>
          <w:bCs/>
          <w:color w:val="auto"/>
        </w:rPr>
        <w:t xml:space="preserve">- </w:t>
      </w:r>
    </w:p>
    <w:p w14:paraId="0C17B2C4" w14:textId="77777777" w:rsidR="001D0EFB" w:rsidRPr="00F42A39" w:rsidRDefault="001D0EFB" w:rsidP="001D0EFB">
      <w:pPr>
        <w:shd w:val="clear" w:color="auto" w:fill="FFFFFF"/>
        <w:spacing w:after="0" w:line="240" w:lineRule="auto"/>
        <w:rPr>
          <w:color w:val="auto"/>
        </w:rPr>
      </w:pPr>
    </w:p>
    <w:p w14:paraId="362A8183" w14:textId="25BAD23C" w:rsidR="009B3136" w:rsidRDefault="009B3136" w:rsidP="0092441C">
      <w:pPr>
        <w:shd w:val="clear" w:color="auto" w:fill="FFFFFF"/>
        <w:spacing w:after="0" w:line="240" w:lineRule="auto"/>
        <w:rPr>
          <w:color w:val="auto"/>
        </w:rPr>
      </w:pPr>
      <w:r w:rsidRPr="00F42A39">
        <w:rPr>
          <w:color w:val="auto"/>
        </w:rPr>
        <w:t xml:space="preserve">The </w:t>
      </w:r>
      <w:r w:rsidR="001D0EFB" w:rsidRPr="00F42A39">
        <w:rPr>
          <w:color w:val="auto"/>
        </w:rPr>
        <w:t>Direct will enhance the user experience by playing content based on novel combination of shows/movies that are currently in demand or suggested by the experimental algorithm.</w:t>
      </w:r>
      <w:r w:rsidR="0092441C" w:rsidRPr="00F42A39">
        <w:rPr>
          <w:color w:val="auto"/>
        </w:rPr>
        <w:t xml:space="preserve"> The function can also help get viewers hooked on the organization's one-of-a-kind content, which would help it preserve subscribers.</w:t>
      </w:r>
    </w:p>
    <w:p w14:paraId="0B201341" w14:textId="6C7BD6F3" w:rsidR="00161454" w:rsidRDefault="00161454" w:rsidP="0092441C">
      <w:pPr>
        <w:shd w:val="clear" w:color="auto" w:fill="FFFFFF"/>
        <w:spacing w:after="0" w:line="240" w:lineRule="auto"/>
        <w:rPr>
          <w:color w:val="auto"/>
        </w:rPr>
      </w:pPr>
      <w:r>
        <w:rPr>
          <w:color w:val="auto"/>
        </w:rPr>
        <w:t>The 3 major deliverables will be:</w:t>
      </w:r>
    </w:p>
    <w:p w14:paraId="65F22AE0" w14:textId="244BC67D" w:rsidR="00161454" w:rsidRDefault="00161454" w:rsidP="002F3AC3">
      <w:pPr>
        <w:pStyle w:val="ListParagraph"/>
        <w:numPr>
          <w:ilvl w:val="0"/>
          <w:numId w:val="3"/>
        </w:numPr>
        <w:shd w:val="clear" w:color="auto" w:fill="FFFFFF"/>
        <w:spacing w:after="0" w:line="240" w:lineRule="auto"/>
        <w:rPr>
          <w:color w:val="auto"/>
        </w:rPr>
      </w:pPr>
      <w:r>
        <w:rPr>
          <w:color w:val="auto"/>
        </w:rPr>
        <w:t>Direct Feature Development</w:t>
      </w:r>
    </w:p>
    <w:p w14:paraId="53650900" w14:textId="20A3CA96" w:rsidR="00161454" w:rsidRDefault="00161454" w:rsidP="002F3AC3">
      <w:pPr>
        <w:pStyle w:val="ListParagraph"/>
        <w:numPr>
          <w:ilvl w:val="0"/>
          <w:numId w:val="3"/>
        </w:numPr>
        <w:shd w:val="clear" w:color="auto" w:fill="FFFFFF"/>
        <w:spacing w:after="0" w:line="240" w:lineRule="auto"/>
        <w:rPr>
          <w:color w:val="auto"/>
        </w:rPr>
      </w:pPr>
      <w:r>
        <w:rPr>
          <w:color w:val="auto"/>
        </w:rPr>
        <w:t xml:space="preserve">Suggestion </w:t>
      </w:r>
      <w:r w:rsidR="00B45746">
        <w:rPr>
          <w:color w:val="auto"/>
        </w:rPr>
        <w:t xml:space="preserve">and Scheduling </w:t>
      </w:r>
      <w:r>
        <w:rPr>
          <w:color w:val="auto"/>
        </w:rPr>
        <w:t>Algorithm based on user’s past view history</w:t>
      </w:r>
    </w:p>
    <w:p w14:paraId="315AAB6C" w14:textId="3F837DCA" w:rsidR="00161454" w:rsidRPr="00161454" w:rsidRDefault="00B45746" w:rsidP="002F3AC3">
      <w:pPr>
        <w:pStyle w:val="ListParagraph"/>
        <w:numPr>
          <w:ilvl w:val="0"/>
          <w:numId w:val="3"/>
        </w:numPr>
        <w:shd w:val="clear" w:color="auto" w:fill="FFFFFF"/>
        <w:spacing w:after="0" w:line="240" w:lineRule="auto"/>
        <w:rPr>
          <w:color w:val="auto"/>
        </w:rPr>
      </w:pPr>
      <w:r>
        <w:rPr>
          <w:color w:val="auto"/>
        </w:rPr>
        <w:t xml:space="preserve">Implementing direct feature in mobile application </w:t>
      </w:r>
    </w:p>
    <w:p w14:paraId="303E5025" w14:textId="77777777" w:rsidR="0092441C" w:rsidRPr="00F42A39" w:rsidRDefault="0092441C" w:rsidP="0092441C">
      <w:pPr>
        <w:shd w:val="clear" w:color="auto" w:fill="FFFFFF"/>
        <w:spacing w:after="0" w:line="240" w:lineRule="auto"/>
        <w:rPr>
          <w:color w:val="auto"/>
        </w:rPr>
      </w:pPr>
    </w:p>
    <w:p w14:paraId="68FF18E8" w14:textId="09BB1F0B" w:rsidR="009B3136" w:rsidRPr="00F42A39" w:rsidRDefault="009B3136" w:rsidP="009B3136">
      <w:pPr>
        <w:shd w:val="clear" w:color="auto" w:fill="FFFFFF"/>
        <w:spacing w:after="0" w:line="240" w:lineRule="auto"/>
        <w:rPr>
          <w:b/>
          <w:bCs/>
          <w:color w:val="auto"/>
        </w:rPr>
      </w:pPr>
      <w:r w:rsidRPr="00F42A39">
        <w:rPr>
          <w:b/>
          <w:bCs/>
          <w:color w:val="auto"/>
        </w:rPr>
        <w:t>Success Criteria / Abstract Deliverables</w:t>
      </w:r>
      <w:r w:rsidR="0092441C" w:rsidRPr="00F42A39">
        <w:rPr>
          <w:b/>
          <w:bCs/>
          <w:color w:val="auto"/>
        </w:rPr>
        <w:t xml:space="preserve"> - </w:t>
      </w:r>
      <w:r w:rsidRPr="00F42A39">
        <w:rPr>
          <w:b/>
          <w:bCs/>
          <w:color w:val="auto"/>
        </w:rPr>
        <w:br/>
      </w:r>
    </w:p>
    <w:p w14:paraId="1D6B5DC4" w14:textId="77777777" w:rsidR="009B3136" w:rsidRPr="00F42A39" w:rsidRDefault="009B3136" w:rsidP="009B3136">
      <w:pPr>
        <w:shd w:val="clear" w:color="auto" w:fill="FFFFFF"/>
        <w:spacing w:after="0" w:line="240" w:lineRule="auto"/>
        <w:rPr>
          <w:color w:val="auto"/>
        </w:rPr>
      </w:pPr>
      <w:r w:rsidRPr="00F42A39">
        <w:rPr>
          <w:color w:val="auto"/>
        </w:rPr>
        <w:t>Netflix has a customer base of over 209 million memberships. Addition of Direct can help increase the customer base by 3% or millions in revenue.</w:t>
      </w:r>
    </w:p>
    <w:p w14:paraId="484C426F" w14:textId="1C447E60" w:rsidR="009B3136" w:rsidRPr="00274FD9" w:rsidRDefault="009B3136" w:rsidP="00274FD9"/>
    <w:p w14:paraId="1DBCBE5F" w14:textId="470F0610" w:rsidR="00842488" w:rsidRDefault="004E2288" w:rsidP="00FA2709">
      <w:pPr>
        <w:pStyle w:val="Heading2"/>
      </w:pPr>
      <w:bookmarkStart w:id="15" w:name="_Toc65308152"/>
      <w:r>
        <w:t>P</w:t>
      </w:r>
      <w:r w:rsidR="00296349">
        <w:t xml:space="preserve">roject </w:t>
      </w:r>
      <w:r w:rsidR="004C0F4E">
        <w:t>Assu</w:t>
      </w:r>
      <w:r w:rsidR="008A52CF">
        <w:t>mption</w:t>
      </w:r>
      <w:r w:rsidR="00446005">
        <w:t>s</w:t>
      </w:r>
      <w:r w:rsidR="00296349">
        <w:t xml:space="preserve"> &amp; Constrains</w:t>
      </w:r>
      <w:bookmarkEnd w:id="15"/>
    </w:p>
    <w:p w14:paraId="5420E4CE" w14:textId="05AAA1AC" w:rsidR="00AD52A5" w:rsidRPr="00EF14C2" w:rsidRDefault="008A52CF" w:rsidP="00AD52A5">
      <w:pPr>
        <w:ind w:left="720"/>
        <w:rPr>
          <w:color w:val="808080" w:themeColor="background1" w:themeShade="80"/>
        </w:rPr>
      </w:pPr>
      <w:r w:rsidRPr="00675ECF">
        <w:rPr>
          <w:color w:val="808080" w:themeColor="background1" w:themeShade="80"/>
        </w:rPr>
        <w:t xml:space="preserve">Includes your project </w:t>
      </w:r>
      <w:r w:rsidR="00577F7A" w:rsidRPr="00675ECF">
        <w:rPr>
          <w:color w:val="808080" w:themeColor="background1" w:themeShade="80"/>
        </w:rPr>
        <w:t xml:space="preserve">assumptions </w:t>
      </w:r>
      <w:r w:rsidR="00420341" w:rsidRPr="00675ECF">
        <w:rPr>
          <w:color w:val="808080" w:themeColor="background1" w:themeShade="80"/>
        </w:rPr>
        <w:t xml:space="preserve">break them down by </w:t>
      </w:r>
      <w:r w:rsidR="00577F7A" w:rsidRPr="00675ECF">
        <w:rPr>
          <w:color w:val="808080" w:themeColor="background1" w:themeShade="80"/>
        </w:rPr>
        <w:t>(resources, delivery, budget, scope</w:t>
      </w:r>
      <w:r w:rsidR="00582DB3" w:rsidRPr="00675ECF">
        <w:rPr>
          <w:color w:val="808080" w:themeColor="background1" w:themeShade="80"/>
        </w:rPr>
        <w:t xml:space="preserve">, schedule, methodology, </w:t>
      </w:r>
      <w:r w:rsidR="00FB05D1" w:rsidRPr="00675ECF">
        <w:rPr>
          <w:color w:val="808080" w:themeColor="background1" w:themeShade="80"/>
        </w:rPr>
        <w:t>technology,</w:t>
      </w:r>
      <w:r w:rsidR="00582DB3" w:rsidRPr="00675ECF">
        <w:rPr>
          <w:color w:val="808080" w:themeColor="background1" w:themeShade="80"/>
        </w:rPr>
        <w:t xml:space="preserve"> and architecture &amp; design)</w:t>
      </w:r>
      <w:r w:rsidRPr="00675ECF">
        <w:rPr>
          <w:color w:val="808080" w:themeColor="background1" w:themeShade="80"/>
        </w:rPr>
        <w:t xml:space="preserve"> </w:t>
      </w:r>
    </w:p>
    <w:p w14:paraId="62E8A087" w14:textId="5708A556" w:rsidR="00446005" w:rsidRDefault="00C058F4" w:rsidP="00AD52A5">
      <w:pPr>
        <w:pStyle w:val="Heading3"/>
      </w:pPr>
      <w:bookmarkStart w:id="16" w:name="_Toc65308153"/>
      <w:r>
        <w:t>General</w:t>
      </w:r>
      <w:bookmarkEnd w:id="16"/>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5F48CA">
        <w:trPr>
          <w:tblHeader/>
        </w:trPr>
        <w:tc>
          <w:tcPr>
            <w:tcW w:w="738" w:type="dxa"/>
            <w:shd w:val="clear" w:color="auto" w:fill="D9D9D9"/>
          </w:tcPr>
          <w:p w14:paraId="6E1E9CB9" w14:textId="77777777" w:rsidR="0029353C" w:rsidRPr="00C65968" w:rsidRDefault="0029353C" w:rsidP="005F48CA">
            <w:pPr>
              <w:snapToGrid w:val="0"/>
              <w:jc w:val="center"/>
              <w:rPr>
                <w:rFonts w:cs="Arial"/>
                <w:b/>
              </w:rPr>
            </w:pPr>
            <w:r w:rsidRPr="00C65968">
              <w:rPr>
                <w:rFonts w:cs="Arial"/>
                <w:b/>
              </w:rPr>
              <w:t>ID</w:t>
            </w:r>
          </w:p>
        </w:tc>
        <w:tc>
          <w:tcPr>
            <w:tcW w:w="8550" w:type="dxa"/>
            <w:shd w:val="clear" w:color="auto" w:fill="D9D9D9"/>
          </w:tcPr>
          <w:p w14:paraId="276F5AEC" w14:textId="77777777" w:rsidR="0029353C" w:rsidRPr="00C65968" w:rsidRDefault="0029353C" w:rsidP="005F48CA">
            <w:pPr>
              <w:snapToGrid w:val="0"/>
              <w:jc w:val="center"/>
              <w:rPr>
                <w:rFonts w:cs="Arial"/>
                <w:b/>
              </w:rPr>
            </w:pPr>
            <w:r w:rsidRPr="00C65968">
              <w:rPr>
                <w:rFonts w:cs="Arial"/>
                <w:b/>
              </w:rPr>
              <w:t>Item</w:t>
            </w:r>
          </w:p>
        </w:tc>
      </w:tr>
      <w:tr w:rsidR="0029353C" w:rsidRPr="00C65968" w14:paraId="410FA0C8" w14:textId="77777777" w:rsidTr="005F48CA">
        <w:tc>
          <w:tcPr>
            <w:tcW w:w="738" w:type="dxa"/>
          </w:tcPr>
          <w:p w14:paraId="7201A87E" w14:textId="77777777" w:rsidR="0029353C" w:rsidRPr="00C65968" w:rsidRDefault="0029353C" w:rsidP="005F48CA">
            <w:pPr>
              <w:pStyle w:val="TableText"/>
            </w:pPr>
            <w:r w:rsidRPr="00C65968">
              <w:t>A1</w:t>
            </w:r>
          </w:p>
        </w:tc>
        <w:tc>
          <w:tcPr>
            <w:tcW w:w="8550" w:type="dxa"/>
          </w:tcPr>
          <w:p w14:paraId="44A9CC4E" w14:textId="1690F962" w:rsidR="0029353C" w:rsidRPr="00F42A39" w:rsidRDefault="00274FD9" w:rsidP="005F48CA">
            <w:pPr>
              <w:pStyle w:val="TableText"/>
            </w:pPr>
            <w:r w:rsidRPr="00F42A39">
              <w:t>This feature will take into consideration user’s/customers taste of watching/streaming the type of movies/series they would like to watch show the exact same list.</w:t>
            </w:r>
          </w:p>
        </w:tc>
      </w:tr>
      <w:tr w:rsidR="0029353C" w:rsidRPr="00C65968" w14:paraId="7AEF13E0" w14:textId="77777777" w:rsidTr="005F48CA">
        <w:tc>
          <w:tcPr>
            <w:tcW w:w="738" w:type="dxa"/>
          </w:tcPr>
          <w:p w14:paraId="0F97E756" w14:textId="77777777" w:rsidR="0029353C" w:rsidRPr="00C65968" w:rsidRDefault="0029353C" w:rsidP="005F48CA">
            <w:pPr>
              <w:pStyle w:val="TableText"/>
            </w:pPr>
            <w:r w:rsidRPr="00C65968">
              <w:t>A2</w:t>
            </w:r>
          </w:p>
        </w:tc>
        <w:tc>
          <w:tcPr>
            <w:tcW w:w="8550" w:type="dxa"/>
          </w:tcPr>
          <w:p w14:paraId="51927714" w14:textId="0ECB118B" w:rsidR="0029353C" w:rsidRPr="00F42A39" w:rsidRDefault="0037291B" w:rsidP="005F48CA">
            <w:pPr>
              <w:pStyle w:val="TableText"/>
            </w:pPr>
            <w:r w:rsidRPr="00F42A39">
              <w:t>Feedback data is available from surveys to test the relevancy of the feature</w:t>
            </w:r>
          </w:p>
        </w:tc>
      </w:tr>
      <w:tr w:rsidR="0029353C" w:rsidRPr="00C65968" w14:paraId="50ECA764" w14:textId="77777777" w:rsidTr="005F48CA">
        <w:tc>
          <w:tcPr>
            <w:tcW w:w="738" w:type="dxa"/>
          </w:tcPr>
          <w:p w14:paraId="40DA81DE" w14:textId="77777777" w:rsidR="0029353C" w:rsidRPr="00C65968" w:rsidRDefault="0029353C" w:rsidP="005F48CA">
            <w:pPr>
              <w:pStyle w:val="TableText"/>
            </w:pPr>
            <w:r w:rsidRPr="00C65968">
              <w:t>A3</w:t>
            </w:r>
          </w:p>
        </w:tc>
        <w:tc>
          <w:tcPr>
            <w:tcW w:w="8550" w:type="dxa"/>
          </w:tcPr>
          <w:p w14:paraId="19B5077B" w14:textId="66E0EFEE" w:rsidR="0029353C" w:rsidRPr="00F42A39" w:rsidRDefault="0037291B" w:rsidP="005F48CA">
            <w:pPr>
              <w:pStyle w:val="TableText"/>
            </w:pPr>
            <w:r w:rsidRPr="00F42A39">
              <w:t xml:space="preserve">Budgets, resources, </w:t>
            </w:r>
            <w:r w:rsidR="00CB6E6E" w:rsidRPr="00F42A39">
              <w:t>timeline,</w:t>
            </w:r>
            <w:r w:rsidRPr="00F42A39">
              <w:t xml:space="preserve"> and buffers are defined for the deliverables before the project starts</w:t>
            </w:r>
          </w:p>
        </w:tc>
      </w:tr>
    </w:tbl>
    <w:p w14:paraId="01BBC9A9" w14:textId="77777777" w:rsidR="006F1692" w:rsidRPr="006F1692" w:rsidRDefault="006F1692" w:rsidP="006F1692"/>
    <w:p w14:paraId="60ACF4BB" w14:textId="1AE499DF" w:rsidR="00C058F4" w:rsidRPr="00C058F4" w:rsidRDefault="00533097" w:rsidP="00C058F4">
      <w:pPr>
        <w:pStyle w:val="Heading3"/>
      </w:pPr>
      <w:bookmarkStart w:id="17" w:name="_Toc65308154"/>
      <w:r>
        <w:t>Technical</w:t>
      </w:r>
      <w:bookmarkEnd w:id="17"/>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5FAF74CD" w14:textId="77777777" w:rsidTr="005F48CA">
        <w:trPr>
          <w:tblHeader/>
        </w:trPr>
        <w:tc>
          <w:tcPr>
            <w:tcW w:w="738" w:type="dxa"/>
            <w:shd w:val="clear" w:color="auto" w:fill="D9D9D9"/>
          </w:tcPr>
          <w:p w14:paraId="71740B88" w14:textId="77777777" w:rsidR="0029353C" w:rsidRPr="00C65968" w:rsidRDefault="0029353C" w:rsidP="005F48CA">
            <w:pPr>
              <w:snapToGrid w:val="0"/>
              <w:jc w:val="center"/>
              <w:rPr>
                <w:rFonts w:cs="Arial"/>
                <w:b/>
              </w:rPr>
            </w:pPr>
            <w:r w:rsidRPr="00C65968">
              <w:rPr>
                <w:rFonts w:cs="Arial"/>
                <w:b/>
              </w:rPr>
              <w:t>ID</w:t>
            </w:r>
          </w:p>
        </w:tc>
        <w:tc>
          <w:tcPr>
            <w:tcW w:w="8550" w:type="dxa"/>
            <w:shd w:val="clear" w:color="auto" w:fill="D9D9D9"/>
          </w:tcPr>
          <w:p w14:paraId="0BEB5F30" w14:textId="77777777" w:rsidR="0029353C" w:rsidRPr="00C65968" w:rsidRDefault="0029353C" w:rsidP="005F48CA">
            <w:pPr>
              <w:snapToGrid w:val="0"/>
              <w:jc w:val="center"/>
              <w:rPr>
                <w:rFonts w:cs="Arial"/>
                <w:b/>
              </w:rPr>
            </w:pPr>
            <w:r w:rsidRPr="00C65968">
              <w:rPr>
                <w:rFonts w:cs="Arial"/>
                <w:b/>
              </w:rPr>
              <w:t>Item</w:t>
            </w:r>
          </w:p>
        </w:tc>
      </w:tr>
      <w:tr w:rsidR="0029353C" w:rsidRPr="00C65968" w14:paraId="12ECF60D" w14:textId="77777777" w:rsidTr="005F48CA">
        <w:tc>
          <w:tcPr>
            <w:tcW w:w="738" w:type="dxa"/>
          </w:tcPr>
          <w:p w14:paraId="6920B76F" w14:textId="084C5C2D" w:rsidR="0029353C" w:rsidRPr="00C65968" w:rsidRDefault="0029353C" w:rsidP="005F48CA">
            <w:pPr>
              <w:pStyle w:val="TableText"/>
            </w:pPr>
            <w:r>
              <w:t>T</w:t>
            </w:r>
            <w:r w:rsidRPr="00C65968">
              <w:t>1</w:t>
            </w:r>
          </w:p>
        </w:tc>
        <w:tc>
          <w:tcPr>
            <w:tcW w:w="8550" w:type="dxa"/>
          </w:tcPr>
          <w:p w14:paraId="272A0ACC" w14:textId="6E7CC14F" w:rsidR="0029353C" w:rsidRPr="00F42A39" w:rsidRDefault="00274FD9" w:rsidP="005F48CA">
            <w:pPr>
              <w:pStyle w:val="TableText"/>
            </w:pPr>
            <w:r w:rsidRPr="00F42A39">
              <w:t xml:space="preserve">Development team </w:t>
            </w:r>
            <w:r w:rsidR="00983D45" w:rsidRPr="00F42A39">
              <w:t>is ready with</w:t>
            </w:r>
            <w:r w:rsidRPr="00F42A39">
              <w:t xml:space="preserve"> an algorithm which automatically selects content from large Netflix </w:t>
            </w:r>
            <w:r w:rsidR="009B3136" w:rsidRPr="00F42A39">
              <w:t>catalogue</w:t>
            </w:r>
            <w:r w:rsidRPr="00F42A39">
              <w:t xml:space="preserve"> and displays it to the user.  </w:t>
            </w:r>
          </w:p>
        </w:tc>
      </w:tr>
      <w:tr w:rsidR="0029353C" w:rsidRPr="00C65968" w14:paraId="2EE568AA" w14:textId="77777777" w:rsidTr="005F48CA">
        <w:tc>
          <w:tcPr>
            <w:tcW w:w="738" w:type="dxa"/>
          </w:tcPr>
          <w:p w14:paraId="27A7FE35" w14:textId="60711A6A" w:rsidR="0029353C" w:rsidRPr="00C65968" w:rsidRDefault="0029353C" w:rsidP="005F48CA">
            <w:pPr>
              <w:pStyle w:val="TableText"/>
            </w:pPr>
            <w:r>
              <w:t>T</w:t>
            </w:r>
            <w:r w:rsidRPr="00C65968">
              <w:t>2</w:t>
            </w:r>
          </w:p>
        </w:tc>
        <w:tc>
          <w:tcPr>
            <w:tcW w:w="8550" w:type="dxa"/>
          </w:tcPr>
          <w:p w14:paraId="72CFF48B" w14:textId="5E825224" w:rsidR="0029353C" w:rsidRPr="00F42A39" w:rsidRDefault="00274FD9" w:rsidP="005F48CA">
            <w:pPr>
              <w:pStyle w:val="TableText"/>
            </w:pPr>
            <w:r w:rsidRPr="00F42A39">
              <w:t>The Direct feature needs to be tested</w:t>
            </w:r>
            <w:r w:rsidR="000B5D12" w:rsidRPr="00F42A39">
              <w:t>(beta)</w:t>
            </w:r>
            <w:r w:rsidRPr="00F42A39">
              <w:t xml:space="preserve"> first</w:t>
            </w:r>
            <w:r w:rsidR="00445E5D" w:rsidRPr="00F42A39">
              <w:t xml:space="preserve"> with several customers worldwide</w:t>
            </w:r>
            <w:r w:rsidR="0029353C" w:rsidRPr="00F42A39">
              <w:t xml:space="preserve">         </w:t>
            </w:r>
          </w:p>
        </w:tc>
      </w:tr>
      <w:tr w:rsidR="0029353C" w:rsidRPr="00C65968" w14:paraId="12F8CD99" w14:textId="77777777" w:rsidTr="005F48CA">
        <w:tc>
          <w:tcPr>
            <w:tcW w:w="738" w:type="dxa"/>
          </w:tcPr>
          <w:p w14:paraId="31ED1873" w14:textId="5B76EFB4" w:rsidR="0029353C" w:rsidRPr="00C65968" w:rsidRDefault="0029353C" w:rsidP="005F48CA">
            <w:pPr>
              <w:pStyle w:val="TableText"/>
            </w:pPr>
            <w:r>
              <w:t>T</w:t>
            </w:r>
            <w:r w:rsidRPr="00C65968">
              <w:t>3</w:t>
            </w:r>
          </w:p>
        </w:tc>
        <w:tc>
          <w:tcPr>
            <w:tcW w:w="8550" w:type="dxa"/>
          </w:tcPr>
          <w:p w14:paraId="6FCFD3AF" w14:textId="39CB5004" w:rsidR="0029353C" w:rsidRPr="00F42A39" w:rsidRDefault="00EE3694" w:rsidP="005F48CA">
            <w:pPr>
              <w:pStyle w:val="TableText"/>
            </w:pPr>
            <w:r w:rsidRPr="00F42A39">
              <w:t>Appropriate country-wise data(preferences) is available to perform analytics to train the algorithm that plays the content.</w:t>
            </w:r>
          </w:p>
        </w:tc>
      </w:tr>
      <w:tr w:rsidR="0029353C" w:rsidRPr="00C65968" w14:paraId="5EA04D9E" w14:textId="77777777" w:rsidTr="005F48CA">
        <w:tc>
          <w:tcPr>
            <w:tcW w:w="738" w:type="dxa"/>
          </w:tcPr>
          <w:p w14:paraId="6DF42525" w14:textId="54C1D3EE" w:rsidR="0029353C" w:rsidRPr="00C65968" w:rsidRDefault="0029353C" w:rsidP="005F48CA">
            <w:pPr>
              <w:pStyle w:val="TableText"/>
              <w:rPr>
                <w:lang w:val="en-US"/>
              </w:rPr>
            </w:pPr>
            <w:r>
              <w:rPr>
                <w:lang w:val="en-US"/>
              </w:rPr>
              <w:t>T</w:t>
            </w:r>
            <w:r w:rsidRPr="00C65968">
              <w:rPr>
                <w:lang w:val="en-US"/>
              </w:rPr>
              <w:t>4</w:t>
            </w:r>
          </w:p>
        </w:tc>
        <w:tc>
          <w:tcPr>
            <w:tcW w:w="8550" w:type="dxa"/>
          </w:tcPr>
          <w:p w14:paraId="4A41EFFB" w14:textId="5F968649" w:rsidR="0029353C" w:rsidRPr="00F42A39" w:rsidRDefault="0092441C" w:rsidP="005F48CA">
            <w:pPr>
              <w:pStyle w:val="TableText"/>
            </w:pPr>
            <w:r w:rsidRPr="00F42A39">
              <w:t>The teams will have to release theirs tests on time for the Q/A testing or Beta testing</w:t>
            </w:r>
          </w:p>
        </w:tc>
      </w:tr>
    </w:tbl>
    <w:p w14:paraId="0216BBB2" w14:textId="439FBE70" w:rsidR="00842488" w:rsidRDefault="00842488" w:rsidP="0092441C"/>
    <w:p w14:paraId="5A5CEC3A" w14:textId="7F5BC7F7" w:rsidR="00842488" w:rsidRDefault="00446005" w:rsidP="00FA2709">
      <w:pPr>
        <w:pStyle w:val="Heading2"/>
      </w:pPr>
      <w:bookmarkStart w:id="18" w:name="_Toc65308155"/>
      <w:r>
        <w:t>Risks and Issues</w:t>
      </w:r>
      <w:bookmarkEnd w:id="18"/>
    </w:p>
    <w:p w14:paraId="6C35064A" w14:textId="0A64F9AC" w:rsidR="00842488" w:rsidRPr="00B166D1" w:rsidRDefault="00446005" w:rsidP="00446005">
      <w:pPr>
        <w:pStyle w:val="ListParagraph"/>
        <w:ind w:left="0"/>
        <w:rPr>
          <w:color w:val="808080" w:themeColor="background1" w:themeShade="80"/>
        </w:rPr>
      </w:pPr>
      <w:r w:rsidRPr="00B166D1">
        <w:rPr>
          <w:color w:val="808080" w:themeColor="background1" w:themeShade="80"/>
        </w:rPr>
        <w:t xml:space="preserve">Identify risks and issues in the following </w:t>
      </w:r>
      <w:r w:rsidR="007F0BD9" w:rsidRPr="00B166D1">
        <w:rPr>
          <w:color w:val="808080" w:themeColor="background1" w:themeShade="80"/>
        </w:rPr>
        <w:t>forms.</w:t>
      </w:r>
    </w:p>
    <w:p w14:paraId="37D33CDA" w14:textId="3DD24BF1" w:rsidR="00446005" w:rsidRDefault="00446005" w:rsidP="00446005">
      <w:pPr>
        <w:pStyle w:val="ListParagraph"/>
        <w:ind w:left="0"/>
      </w:pPr>
    </w:p>
    <w:tbl>
      <w:tblPr>
        <w:tblStyle w:val="TableGrid"/>
        <w:tblW w:w="0" w:type="auto"/>
        <w:tblLook w:val="04A0" w:firstRow="1" w:lastRow="0" w:firstColumn="1" w:lastColumn="0" w:noHBand="0" w:noVBand="1"/>
      </w:tblPr>
      <w:tblGrid>
        <w:gridCol w:w="3686"/>
        <w:gridCol w:w="719"/>
        <w:gridCol w:w="902"/>
        <w:gridCol w:w="4043"/>
      </w:tblGrid>
      <w:tr w:rsidR="00027073" w:rsidRPr="003B6C26" w14:paraId="548C052C" w14:textId="77777777" w:rsidTr="00F522D9">
        <w:trPr>
          <w:trHeight w:val="548"/>
        </w:trPr>
        <w:tc>
          <w:tcPr>
            <w:tcW w:w="3686"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719"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902"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4043"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027073" w14:paraId="308C17B5" w14:textId="77777777" w:rsidTr="00F522D9">
        <w:tc>
          <w:tcPr>
            <w:tcW w:w="3686" w:type="dxa"/>
          </w:tcPr>
          <w:p w14:paraId="40BFDC5A" w14:textId="7207ECB1" w:rsidR="0050413B" w:rsidRPr="00711036" w:rsidRDefault="00F522D9" w:rsidP="00027073">
            <w:pPr>
              <w:snapToGrid w:val="0"/>
              <w:jc w:val="center"/>
              <w:rPr>
                <w:rFonts w:cs="Arial"/>
                <w:bCs/>
              </w:rPr>
            </w:pPr>
            <w:r>
              <w:rPr>
                <w:rFonts w:cs="Arial"/>
                <w:bCs/>
              </w:rPr>
              <w:t>Issues with Capacity Planning</w:t>
            </w:r>
          </w:p>
        </w:tc>
        <w:tc>
          <w:tcPr>
            <w:tcW w:w="719" w:type="dxa"/>
          </w:tcPr>
          <w:p w14:paraId="1B753F51" w14:textId="6C138297" w:rsidR="0050413B" w:rsidRDefault="00B0778B" w:rsidP="00B0778B">
            <w:pPr>
              <w:pStyle w:val="ListParagraph"/>
              <w:tabs>
                <w:tab w:val="center" w:pos="251"/>
              </w:tabs>
              <w:ind w:left="0"/>
            </w:pPr>
            <w:r>
              <w:tab/>
            </w:r>
            <w:r w:rsidR="00027073">
              <w:t>5</w:t>
            </w:r>
          </w:p>
        </w:tc>
        <w:tc>
          <w:tcPr>
            <w:tcW w:w="902" w:type="dxa"/>
          </w:tcPr>
          <w:p w14:paraId="7C0AB900" w14:textId="511A6760" w:rsidR="0050413B" w:rsidRDefault="00027073" w:rsidP="00027073">
            <w:pPr>
              <w:pStyle w:val="ListParagraph"/>
              <w:ind w:left="0"/>
              <w:jc w:val="center"/>
            </w:pPr>
            <w:r>
              <w:t>25</w:t>
            </w:r>
          </w:p>
        </w:tc>
        <w:tc>
          <w:tcPr>
            <w:tcW w:w="4043" w:type="dxa"/>
          </w:tcPr>
          <w:p w14:paraId="42682624" w14:textId="4C15CF07" w:rsidR="0050413B" w:rsidRDefault="00027073" w:rsidP="00027073">
            <w:pPr>
              <w:pStyle w:val="ListParagraph"/>
              <w:ind w:left="0"/>
              <w:jc w:val="center"/>
            </w:pPr>
            <w:r>
              <w:t>Have additional servers built to handle increased influx</w:t>
            </w:r>
          </w:p>
        </w:tc>
      </w:tr>
      <w:tr w:rsidR="00027073" w14:paraId="4DC0D049" w14:textId="77777777" w:rsidTr="00F522D9">
        <w:tc>
          <w:tcPr>
            <w:tcW w:w="3686" w:type="dxa"/>
          </w:tcPr>
          <w:p w14:paraId="54C02117" w14:textId="030D48FF" w:rsidR="0050413B" w:rsidRPr="00711036" w:rsidRDefault="008714D4" w:rsidP="00027073">
            <w:pPr>
              <w:snapToGrid w:val="0"/>
              <w:jc w:val="center"/>
              <w:rPr>
                <w:rFonts w:cs="Arial"/>
                <w:bCs/>
              </w:rPr>
            </w:pPr>
            <w:r>
              <w:rPr>
                <w:rFonts w:cs="Arial"/>
                <w:bCs/>
              </w:rPr>
              <w:t>Bad feedback from the testing surveys</w:t>
            </w:r>
            <w:r w:rsidR="002D5903">
              <w:rPr>
                <w:rFonts w:cs="Arial"/>
                <w:bCs/>
              </w:rPr>
              <w:t xml:space="preserve"> in other regions</w:t>
            </w:r>
          </w:p>
        </w:tc>
        <w:tc>
          <w:tcPr>
            <w:tcW w:w="719" w:type="dxa"/>
          </w:tcPr>
          <w:p w14:paraId="69C25196" w14:textId="3029D0BE" w:rsidR="0050413B" w:rsidRDefault="008714D4" w:rsidP="00027073">
            <w:pPr>
              <w:pStyle w:val="ListParagraph"/>
              <w:ind w:left="0"/>
              <w:jc w:val="center"/>
            </w:pPr>
            <w:r>
              <w:t>10</w:t>
            </w:r>
          </w:p>
        </w:tc>
        <w:tc>
          <w:tcPr>
            <w:tcW w:w="902" w:type="dxa"/>
          </w:tcPr>
          <w:p w14:paraId="5EC0C65A" w14:textId="7740324E" w:rsidR="0050413B" w:rsidRDefault="008714D4" w:rsidP="00027073">
            <w:pPr>
              <w:pStyle w:val="ListParagraph"/>
              <w:ind w:left="0"/>
              <w:jc w:val="center"/>
            </w:pPr>
            <w:r>
              <w:t>50</w:t>
            </w:r>
          </w:p>
        </w:tc>
        <w:tc>
          <w:tcPr>
            <w:tcW w:w="4043" w:type="dxa"/>
          </w:tcPr>
          <w:p w14:paraId="248642E3" w14:textId="4D75A245" w:rsidR="0050413B" w:rsidRPr="00C0297C" w:rsidRDefault="00C0297C" w:rsidP="00027073">
            <w:pPr>
              <w:pStyle w:val="ListParagraph"/>
              <w:ind w:left="0"/>
              <w:jc w:val="center"/>
            </w:pPr>
            <w:r w:rsidRPr="00C0297C">
              <w:rPr>
                <w:rFonts w:cs="Segoe UI"/>
                <w:color w:val="0F243E"/>
                <w:shd w:val="clear" w:color="auto" w:fill="FFFFFF"/>
              </w:rPr>
              <w:t>Analyze the surveys, understand pain points, and look out for areas to improve</w:t>
            </w:r>
          </w:p>
        </w:tc>
      </w:tr>
      <w:tr w:rsidR="00027073" w14:paraId="06279C69" w14:textId="77777777" w:rsidTr="00F522D9">
        <w:tc>
          <w:tcPr>
            <w:tcW w:w="3686" w:type="dxa"/>
          </w:tcPr>
          <w:p w14:paraId="64905A01" w14:textId="29EB9087" w:rsidR="0050413B" w:rsidRPr="00711036" w:rsidRDefault="008714D4" w:rsidP="00027073">
            <w:pPr>
              <w:snapToGrid w:val="0"/>
              <w:jc w:val="center"/>
              <w:rPr>
                <w:rFonts w:cs="Arial"/>
                <w:bCs/>
              </w:rPr>
            </w:pPr>
            <w:r>
              <w:rPr>
                <w:rFonts w:cs="Arial"/>
                <w:bCs/>
              </w:rPr>
              <w:t>Budget issues</w:t>
            </w:r>
            <w:r w:rsidR="00872C60">
              <w:rPr>
                <w:rFonts w:cs="Arial"/>
                <w:bCs/>
              </w:rPr>
              <w:t xml:space="preserve"> </w:t>
            </w:r>
          </w:p>
        </w:tc>
        <w:tc>
          <w:tcPr>
            <w:tcW w:w="719" w:type="dxa"/>
          </w:tcPr>
          <w:p w14:paraId="10D9D7D2" w14:textId="25D311A3" w:rsidR="0050413B" w:rsidRDefault="008714D4" w:rsidP="00027073">
            <w:pPr>
              <w:pStyle w:val="ListParagraph"/>
              <w:ind w:left="0"/>
              <w:jc w:val="center"/>
            </w:pPr>
            <w:r>
              <w:t>8</w:t>
            </w:r>
          </w:p>
        </w:tc>
        <w:tc>
          <w:tcPr>
            <w:tcW w:w="902" w:type="dxa"/>
          </w:tcPr>
          <w:p w14:paraId="103945A5" w14:textId="321ED4A7" w:rsidR="0050413B" w:rsidRDefault="008714D4" w:rsidP="00027073">
            <w:pPr>
              <w:pStyle w:val="ListParagraph"/>
              <w:ind w:left="0"/>
              <w:jc w:val="center"/>
            </w:pPr>
            <w:r>
              <w:t>65</w:t>
            </w:r>
          </w:p>
        </w:tc>
        <w:tc>
          <w:tcPr>
            <w:tcW w:w="4043" w:type="dxa"/>
          </w:tcPr>
          <w:p w14:paraId="003180D2" w14:textId="119BE9CE" w:rsidR="0050413B" w:rsidRDefault="008B5FBD" w:rsidP="008714D4">
            <w:pPr>
              <w:pStyle w:val="ListParagraph"/>
              <w:ind w:left="0"/>
            </w:pPr>
            <w:r>
              <w:t>Use contingency reserve allocated to the project</w:t>
            </w:r>
          </w:p>
        </w:tc>
      </w:tr>
    </w:tbl>
    <w:p w14:paraId="7A2C8BD9" w14:textId="77777777" w:rsidR="00842488" w:rsidRDefault="00842488" w:rsidP="008B7EF9"/>
    <w:p w14:paraId="44D5CB26" w14:textId="1FF146D4" w:rsidR="00842488" w:rsidRDefault="0050413B" w:rsidP="00FA2709">
      <w:pPr>
        <w:pStyle w:val="Heading2"/>
      </w:pPr>
      <w:bookmarkStart w:id="19" w:name="_Toc65308156"/>
      <w:r>
        <w:t>Scope</w:t>
      </w:r>
      <w:bookmarkEnd w:id="19"/>
    </w:p>
    <w:p w14:paraId="5D11D60A" w14:textId="7C4554D7" w:rsidR="00842488" w:rsidRPr="00675ECF" w:rsidRDefault="0050413B" w:rsidP="00110893">
      <w:pPr>
        <w:pStyle w:val="ListParagraph"/>
        <w:ind w:left="0"/>
        <w:rPr>
          <w:color w:val="808080" w:themeColor="background1" w:themeShade="80"/>
        </w:rPr>
      </w:pPr>
      <w:r w:rsidRPr="00675ECF">
        <w:rPr>
          <w:color w:val="808080" w:themeColor="background1" w:themeShade="80"/>
        </w:rPr>
        <w:t>Define what is in</w:t>
      </w:r>
      <w:r w:rsidR="00110893" w:rsidRPr="00675ECF">
        <w:rPr>
          <w:color w:val="808080" w:themeColor="background1" w:themeShade="80"/>
        </w:rPr>
        <w:t>-</w:t>
      </w:r>
      <w:r w:rsidRPr="00675ECF">
        <w:rPr>
          <w:color w:val="808080" w:themeColor="background1" w:themeShade="80"/>
        </w:rPr>
        <w:t xml:space="preserve"> and out</w:t>
      </w:r>
      <w:r w:rsidR="00110893" w:rsidRPr="00675ECF">
        <w:rPr>
          <w:color w:val="808080" w:themeColor="background1" w:themeShade="80"/>
        </w:rPr>
        <w:t xml:space="preserve">- of scope for your </w:t>
      </w:r>
      <w:r w:rsidR="007F0BD9" w:rsidRPr="00675ECF">
        <w:rPr>
          <w:color w:val="808080" w:themeColor="background1" w:themeShade="80"/>
        </w:rPr>
        <w:t>project.</w:t>
      </w:r>
      <w:r w:rsidRPr="00675ECF">
        <w:rPr>
          <w:color w:val="808080" w:themeColor="background1" w:themeShade="80"/>
        </w:rPr>
        <w:t xml:space="preserve"> </w:t>
      </w:r>
    </w:p>
    <w:p w14:paraId="4C6D5AF1" w14:textId="36220C6F" w:rsidR="00C67B4C" w:rsidRPr="00AB1762" w:rsidRDefault="00C051AF" w:rsidP="00C67B4C">
      <w:pPr>
        <w:pStyle w:val="Heading4"/>
      </w:pPr>
      <w:r>
        <w:t>In</w:t>
      </w:r>
      <w:r w:rsidR="007D44E7">
        <w:t xml:space="preserve"> </w:t>
      </w:r>
      <w:r>
        <w:t>scope</w:t>
      </w:r>
    </w:p>
    <w:tbl>
      <w:tblPr>
        <w:tblW w:w="9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1"/>
        <w:gridCol w:w="2293"/>
        <w:gridCol w:w="6716"/>
      </w:tblGrid>
      <w:tr w:rsidR="0024372D" w14:paraId="463F3585" w14:textId="77777777" w:rsidTr="00AB1762">
        <w:trPr>
          <w:trHeight w:val="315"/>
          <w:tblHeader/>
        </w:trPr>
        <w:tc>
          <w:tcPr>
            <w:tcW w:w="751" w:type="dxa"/>
            <w:shd w:val="clear" w:color="auto" w:fill="D9D9D9"/>
          </w:tcPr>
          <w:p w14:paraId="718423C2" w14:textId="77777777" w:rsidR="0024372D" w:rsidRDefault="0024372D" w:rsidP="005F48CA">
            <w:pPr>
              <w:rPr>
                <w:rFonts w:cs="Arial"/>
                <w:b/>
              </w:rPr>
            </w:pPr>
            <w:r>
              <w:rPr>
                <w:rFonts w:cs="Arial"/>
                <w:b/>
              </w:rPr>
              <w:t>ID</w:t>
            </w:r>
          </w:p>
        </w:tc>
        <w:tc>
          <w:tcPr>
            <w:tcW w:w="2293" w:type="dxa"/>
            <w:shd w:val="clear" w:color="auto" w:fill="D9D9D9"/>
          </w:tcPr>
          <w:p w14:paraId="755CB5BF" w14:textId="77777777" w:rsidR="0024372D" w:rsidRDefault="0024372D" w:rsidP="005F48CA">
            <w:pPr>
              <w:rPr>
                <w:rFonts w:cs="Arial"/>
                <w:b/>
              </w:rPr>
            </w:pPr>
            <w:r>
              <w:rPr>
                <w:rFonts w:cs="Arial"/>
                <w:b/>
              </w:rPr>
              <w:t>Type</w:t>
            </w:r>
          </w:p>
        </w:tc>
        <w:tc>
          <w:tcPr>
            <w:tcW w:w="6716" w:type="dxa"/>
            <w:shd w:val="clear" w:color="auto" w:fill="D9D9D9"/>
          </w:tcPr>
          <w:p w14:paraId="00B54C5D" w14:textId="77777777" w:rsidR="0024372D" w:rsidRDefault="0024372D" w:rsidP="005F48CA">
            <w:pPr>
              <w:rPr>
                <w:rFonts w:cs="Arial"/>
                <w:b/>
              </w:rPr>
            </w:pPr>
            <w:r>
              <w:rPr>
                <w:rFonts w:cs="Arial"/>
                <w:b/>
              </w:rPr>
              <w:t xml:space="preserve">Definition </w:t>
            </w:r>
          </w:p>
        </w:tc>
      </w:tr>
      <w:tr w:rsidR="0024372D" w:rsidRPr="0024372D" w14:paraId="48B2EBB4" w14:textId="77777777" w:rsidTr="00AB1762">
        <w:trPr>
          <w:trHeight w:val="510"/>
        </w:trPr>
        <w:tc>
          <w:tcPr>
            <w:tcW w:w="751" w:type="dxa"/>
          </w:tcPr>
          <w:p w14:paraId="01F50FD4" w14:textId="77777777" w:rsidR="0024372D" w:rsidRPr="00F42A39" w:rsidRDefault="0024372D" w:rsidP="005F48CA">
            <w:pPr>
              <w:rPr>
                <w:color w:val="auto"/>
              </w:rPr>
            </w:pPr>
            <w:r w:rsidRPr="00F42A39">
              <w:rPr>
                <w:color w:val="auto"/>
              </w:rPr>
              <w:t>S1</w:t>
            </w:r>
          </w:p>
        </w:tc>
        <w:tc>
          <w:tcPr>
            <w:tcW w:w="2293" w:type="dxa"/>
          </w:tcPr>
          <w:p w14:paraId="316CF529" w14:textId="21291B31" w:rsidR="0024372D" w:rsidRPr="00F42A39" w:rsidRDefault="008714D4" w:rsidP="005F48CA">
            <w:pPr>
              <w:rPr>
                <w:color w:val="auto"/>
              </w:rPr>
            </w:pPr>
            <w:r w:rsidRPr="00F42A39">
              <w:rPr>
                <w:color w:val="auto"/>
              </w:rPr>
              <w:t>Viewer</w:t>
            </w:r>
          </w:p>
        </w:tc>
        <w:tc>
          <w:tcPr>
            <w:tcW w:w="6716" w:type="dxa"/>
          </w:tcPr>
          <w:p w14:paraId="3C05E1C4" w14:textId="4624F898" w:rsidR="0024372D" w:rsidRPr="0068782D" w:rsidRDefault="0068782D" w:rsidP="005F48CA">
            <w:pPr>
              <w:rPr>
                <w:rFonts w:cs="Segoe UI"/>
                <w:color w:val="242424"/>
                <w:shd w:val="clear" w:color="auto" w:fill="FFFFFF"/>
              </w:rPr>
            </w:pPr>
            <w:r w:rsidRPr="0068782D">
              <w:rPr>
                <w:rFonts w:cs="Segoe UI"/>
                <w:color w:val="242424"/>
                <w:shd w:val="clear" w:color="auto" w:fill="FFFFFF"/>
              </w:rPr>
              <w:t xml:space="preserve">User can </w:t>
            </w:r>
            <w:r w:rsidR="00872C60">
              <w:rPr>
                <w:rFonts w:cs="Segoe UI"/>
                <w:color w:val="242424"/>
                <w:shd w:val="clear" w:color="auto" w:fill="FFFFFF"/>
              </w:rPr>
              <w:t>w</w:t>
            </w:r>
            <w:r w:rsidR="00872C60" w:rsidRPr="0068782D">
              <w:rPr>
                <w:rFonts w:cs="Segoe UI"/>
                <w:color w:val="242424"/>
                <w:shd w:val="clear" w:color="auto" w:fill="FFFFFF"/>
              </w:rPr>
              <w:t>atch the</w:t>
            </w:r>
            <w:r w:rsidRPr="0068782D">
              <w:rPr>
                <w:rFonts w:cs="Segoe UI"/>
                <w:color w:val="242424"/>
                <w:shd w:val="clear" w:color="auto" w:fill="FFFFFF"/>
              </w:rPr>
              <w:t xml:space="preserve"> content running on Netflix platform with the help of direct feature</w:t>
            </w:r>
          </w:p>
        </w:tc>
      </w:tr>
      <w:tr w:rsidR="0024372D" w:rsidRPr="0024372D" w14:paraId="379981C2" w14:textId="77777777" w:rsidTr="00AB1762">
        <w:trPr>
          <w:trHeight w:val="510"/>
        </w:trPr>
        <w:tc>
          <w:tcPr>
            <w:tcW w:w="751" w:type="dxa"/>
          </w:tcPr>
          <w:p w14:paraId="13092785" w14:textId="77777777" w:rsidR="0024372D" w:rsidRPr="00F42A39" w:rsidRDefault="0024372D" w:rsidP="005F48CA">
            <w:pPr>
              <w:rPr>
                <w:color w:val="auto"/>
              </w:rPr>
            </w:pPr>
            <w:r w:rsidRPr="00F42A39">
              <w:rPr>
                <w:color w:val="auto"/>
              </w:rPr>
              <w:t>S2</w:t>
            </w:r>
          </w:p>
        </w:tc>
        <w:tc>
          <w:tcPr>
            <w:tcW w:w="2293" w:type="dxa"/>
          </w:tcPr>
          <w:p w14:paraId="613DC599" w14:textId="453CA92D" w:rsidR="0024372D" w:rsidRPr="00AB1762" w:rsidRDefault="00AB1762" w:rsidP="005F48CA">
            <w:pPr>
              <w:rPr>
                <w:color w:val="auto"/>
              </w:rPr>
            </w:pPr>
            <w:r w:rsidRPr="00AB1762">
              <w:rPr>
                <w:rFonts w:cs="Segoe UI"/>
                <w:color w:val="242424"/>
                <w:shd w:val="clear" w:color="auto" w:fill="FFFFFF"/>
              </w:rPr>
              <w:t>Technology (Suggestions Algorithm)</w:t>
            </w:r>
          </w:p>
        </w:tc>
        <w:tc>
          <w:tcPr>
            <w:tcW w:w="6716" w:type="dxa"/>
          </w:tcPr>
          <w:p w14:paraId="19D265D6" w14:textId="4DF494EB" w:rsidR="0024372D" w:rsidRPr="00AB1762" w:rsidRDefault="00AB1762" w:rsidP="005F48CA">
            <w:pPr>
              <w:rPr>
                <w:color w:val="auto"/>
              </w:rPr>
            </w:pPr>
            <w:r w:rsidRPr="00AB1762">
              <w:rPr>
                <w:rFonts w:cs="Segoe UI"/>
                <w:color w:val="242424"/>
                <w:shd w:val="clear" w:color="auto" w:fill="FFFFFF"/>
              </w:rPr>
              <w:t>Pick a trending show/movie from Netflix’s existing library to be played on the direct channel</w:t>
            </w:r>
          </w:p>
        </w:tc>
      </w:tr>
      <w:tr w:rsidR="0024372D" w:rsidRPr="0024372D" w14:paraId="28D9862F" w14:textId="77777777" w:rsidTr="00AB1762">
        <w:trPr>
          <w:trHeight w:val="315"/>
        </w:trPr>
        <w:tc>
          <w:tcPr>
            <w:tcW w:w="751" w:type="dxa"/>
          </w:tcPr>
          <w:p w14:paraId="6BBD6A01" w14:textId="338B29F9" w:rsidR="0024372D" w:rsidRPr="00F42A39" w:rsidRDefault="00216765" w:rsidP="005F48CA">
            <w:pPr>
              <w:rPr>
                <w:color w:val="auto"/>
              </w:rPr>
            </w:pPr>
            <w:r w:rsidRPr="00F42A39">
              <w:rPr>
                <w:color w:val="auto"/>
              </w:rPr>
              <w:t>S3</w:t>
            </w:r>
          </w:p>
        </w:tc>
        <w:tc>
          <w:tcPr>
            <w:tcW w:w="2293" w:type="dxa"/>
          </w:tcPr>
          <w:p w14:paraId="5C9889EB" w14:textId="136A684E" w:rsidR="0024372D" w:rsidRPr="00AB1762" w:rsidRDefault="00AB1762" w:rsidP="005F48CA">
            <w:pPr>
              <w:rPr>
                <w:color w:val="auto"/>
              </w:rPr>
            </w:pPr>
            <w:r w:rsidRPr="00AB1762">
              <w:rPr>
                <w:rFonts w:cs="Segoe UI"/>
                <w:color w:val="242424"/>
                <w:shd w:val="clear" w:color="auto" w:fill="FFFFFF"/>
              </w:rPr>
              <w:t>Technology (Scheduling Algorithm)</w:t>
            </w:r>
          </w:p>
        </w:tc>
        <w:tc>
          <w:tcPr>
            <w:tcW w:w="6716" w:type="dxa"/>
          </w:tcPr>
          <w:p w14:paraId="62EFE964" w14:textId="72734497" w:rsidR="0024372D" w:rsidRPr="00AB1762" w:rsidRDefault="00AB1762" w:rsidP="005F48CA">
            <w:pPr>
              <w:rPr>
                <w:color w:val="auto"/>
              </w:rPr>
            </w:pPr>
            <w:r w:rsidRPr="00AB1762">
              <w:rPr>
                <w:rFonts w:cs="Segoe UI"/>
                <w:color w:val="242424"/>
                <w:shd w:val="clear" w:color="auto" w:fill="FFFFFF"/>
              </w:rPr>
              <w:t>Generate the regional schedule using the content selected by the suggestion’s algorithm</w:t>
            </w:r>
          </w:p>
        </w:tc>
      </w:tr>
      <w:tr w:rsidR="00AB1762" w:rsidRPr="0024372D" w14:paraId="7598CB3C" w14:textId="77777777" w:rsidTr="00AB1762">
        <w:trPr>
          <w:trHeight w:val="315"/>
        </w:trPr>
        <w:tc>
          <w:tcPr>
            <w:tcW w:w="751" w:type="dxa"/>
          </w:tcPr>
          <w:p w14:paraId="4A87FC60" w14:textId="188A68B9" w:rsidR="00AB1762" w:rsidRPr="00F42A39" w:rsidRDefault="00AB1762" w:rsidP="005F48CA">
            <w:pPr>
              <w:rPr>
                <w:color w:val="auto"/>
              </w:rPr>
            </w:pPr>
            <w:r>
              <w:rPr>
                <w:color w:val="auto"/>
              </w:rPr>
              <w:t>S4</w:t>
            </w:r>
          </w:p>
        </w:tc>
        <w:tc>
          <w:tcPr>
            <w:tcW w:w="2293" w:type="dxa"/>
          </w:tcPr>
          <w:p w14:paraId="5DE9BB3A" w14:textId="72D7C065" w:rsidR="00AB1762" w:rsidRPr="00AB1762" w:rsidRDefault="00AB1762" w:rsidP="005F48CA">
            <w:pPr>
              <w:rPr>
                <w:color w:val="auto"/>
              </w:rPr>
            </w:pPr>
            <w:r w:rsidRPr="00AB1762">
              <w:rPr>
                <w:rFonts w:cs="Segoe UI"/>
                <w:color w:val="242424"/>
                <w:shd w:val="clear" w:color="auto" w:fill="FFFFFF"/>
              </w:rPr>
              <w:t>Technology (compatibility)</w:t>
            </w:r>
          </w:p>
        </w:tc>
        <w:tc>
          <w:tcPr>
            <w:tcW w:w="6716" w:type="dxa"/>
          </w:tcPr>
          <w:p w14:paraId="11E77396" w14:textId="77777777" w:rsidR="00AB1762" w:rsidRPr="00AB1762" w:rsidRDefault="00AB1762" w:rsidP="00AB1762">
            <w:pPr>
              <w:pStyle w:val="NormalWeb"/>
              <w:spacing w:after="0"/>
              <w:rPr>
                <w:rFonts w:ascii="Roboto" w:hAnsi="Roboto" w:cs="Segoe UI"/>
                <w:color w:val="242424"/>
                <w:sz w:val="21"/>
                <w:szCs w:val="21"/>
              </w:rPr>
            </w:pPr>
            <w:r w:rsidRPr="00AB1762">
              <w:rPr>
                <w:rFonts w:ascii="Roboto" w:hAnsi="Roboto" w:cs="Segoe UI"/>
                <w:color w:val="242424"/>
                <w:sz w:val="22"/>
                <w:szCs w:val="22"/>
              </w:rPr>
              <w:br/>
              <w:t>Netflix direct can work on Mobile applications/Desktop applications etc.</w:t>
            </w:r>
          </w:p>
          <w:p w14:paraId="6AC07D6E" w14:textId="77777777" w:rsidR="00AB1762" w:rsidRPr="00AB1762" w:rsidRDefault="00AB1762" w:rsidP="005F48CA">
            <w:pPr>
              <w:rPr>
                <w:color w:val="auto"/>
              </w:rPr>
            </w:pPr>
          </w:p>
        </w:tc>
      </w:tr>
    </w:tbl>
    <w:p w14:paraId="5AD8CFB3" w14:textId="5325AAAE" w:rsidR="007D44E7" w:rsidRDefault="007D44E7" w:rsidP="007D44E7"/>
    <w:p w14:paraId="6711BBDC" w14:textId="2E60E148" w:rsidR="008253DF" w:rsidRDefault="008253DF" w:rsidP="007D44E7"/>
    <w:p w14:paraId="55AF5262" w14:textId="77777777" w:rsidR="008253DF" w:rsidRDefault="008253DF" w:rsidP="007D44E7"/>
    <w:p w14:paraId="37400563" w14:textId="54FBB917" w:rsidR="00C051AF" w:rsidRDefault="00C051AF" w:rsidP="00FA2709">
      <w:pPr>
        <w:pStyle w:val="Heading4"/>
      </w:pPr>
      <w:r>
        <w:t>Out of Scope</w:t>
      </w:r>
    </w:p>
    <w:p w14:paraId="5F849E08" w14:textId="4701C846" w:rsidR="00C67B4C" w:rsidRPr="00C67B4C" w:rsidRDefault="00B166D1" w:rsidP="00C67B4C">
      <w:pPr>
        <w:rPr>
          <w:color w:val="808080" w:themeColor="background1" w:themeShade="80"/>
          <w:sz w:val="24"/>
          <w:szCs w:val="24"/>
        </w:rPr>
      </w:pPr>
      <w:r w:rsidRPr="00B166D1">
        <w:rPr>
          <w:b/>
          <w:bCs/>
          <w:color w:val="808080" w:themeColor="background1" w:themeShade="80"/>
          <w:sz w:val="24"/>
          <w:szCs w:val="24"/>
        </w:rPr>
        <w:t>Sample</w:t>
      </w:r>
      <w:r>
        <w:rPr>
          <w:color w:val="808080" w:themeColor="background1" w:themeShade="80"/>
          <w:sz w:val="24"/>
          <w:szCs w:val="24"/>
        </w:rPr>
        <w:t xml:space="preserve">: </w:t>
      </w:r>
      <w:r w:rsidR="00C67B4C" w:rsidRPr="00C67B4C">
        <w:rPr>
          <w:color w:val="808080" w:themeColor="background1" w:themeShade="80"/>
          <w:sz w:val="24"/>
          <w:szCs w:val="24"/>
        </w:rPr>
        <w:t xml:space="preserve">The following areas are agreed to be out of scope for the Data Assessment: </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8750"/>
      </w:tblGrid>
      <w:tr w:rsidR="00BB2228" w14:paraId="72A5916A" w14:textId="77777777" w:rsidTr="005F48CA">
        <w:trPr>
          <w:trHeight w:val="152"/>
          <w:tblHeader/>
        </w:trPr>
        <w:tc>
          <w:tcPr>
            <w:tcW w:w="628" w:type="dxa"/>
            <w:shd w:val="clear" w:color="auto" w:fill="E0E0E0"/>
          </w:tcPr>
          <w:p w14:paraId="27B5A0DE" w14:textId="77777777" w:rsidR="00BB2228" w:rsidRDefault="00BB2228" w:rsidP="005F48CA">
            <w:pPr>
              <w:snapToGrid w:val="0"/>
              <w:jc w:val="center"/>
              <w:rPr>
                <w:rFonts w:cs="Arial"/>
                <w:b/>
              </w:rPr>
            </w:pPr>
            <w:r>
              <w:rPr>
                <w:rFonts w:cs="Arial"/>
                <w:b/>
              </w:rPr>
              <w:t>ID</w:t>
            </w:r>
          </w:p>
        </w:tc>
        <w:tc>
          <w:tcPr>
            <w:tcW w:w="8750" w:type="dxa"/>
            <w:shd w:val="clear" w:color="auto" w:fill="E0E0E0"/>
          </w:tcPr>
          <w:p w14:paraId="7DE91A5E" w14:textId="77777777" w:rsidR="00BB2228" w:rsidRDefault="00BB2228" w:rsidP="005F48CA">
            <w:pPr>
              <w:snapToGrid w:val="0"/>
              <w:jc w:val="center"/>
              <w:rPr>
                <w:rFonts w:cs="Arial"/>
                <w:b/>
              </w:rPr>
            </w:pPr>
            <w:r>
              <w:rPr>
                <w:rFonts w:cs="Arial"/>
                <w:b/>
              </w:rPr>
              <w:t>Item</w:t>
            </w:r>
          </w:p>
        </w:tc>
      </w:tr>
      <w:tr w:rsidR="00B93FB3" w14:paraId="0F31FDC4" w14:textId="77777777" w:rsidTr="005F48CA">
        <w:trPr>
          <w:trHeight w:val="152"/>
        </w:trPr>
        <w:tc>
          <w:tcPr>
            <w:tcW w:w="628" w:type="dxa"/>
            <w:tcBorders>
              <w:bottom w:val="single" w:sz="4" w:space="0" w:color="auto"/>
            </w:tcBorders>
            <w:vAlign w:val="center"/>
          </w:tcPr>
          <w:p w14:paraId="54C886B8" w14:textId="77777777" w:rsidR="00B93FB3" w:rsidRPr="005D7BB9" w:rsidRDefault="00B93FB3" w:rsidP="00B93FB3">
            <w:pPr>
              <w:pStyle w:val="TableText"/>
              <w:jc w:val="center"/>
            </w:pPr>
            <w:r w:rsidRPr="005D7BB9">
              <w:t>OS1</w:t>
            </w:r>
          </w:p>
        </w:tc>
        <w:tc>
          <w:tcPr>
            <w:tcW w:w="8750" w:type="dxa"/>
            <w:tcBorders>
              <w:bottom w:val="single" w:sz="4" w:space="0" w:color="auto"/>
            </w:tcBorders>
          </w:tcPr>
          <w:p w14:paraId="2BE51A62" w14:textId="487D1B28" w:rsidR="00B93FB3" w:rsidRPr="005D7BB9" w:rsidRDefault="00B93FB3" w:rsidP="00B93FB3">
            <w:pPr>
              <w:pStyle w:val="TableText"/>
            </w:pPr>
            <w:r>
              <w:t>No new content will be created specifically for the direct channel</w:t>
            </w:r>
          </w:p>
        </w:tc>
      </w:tr>
      <w:tr w:rsidR="00BB2228" w14:paraId="1EF82318" w14:textId="77777777" w:rsidTr="005F48CA">
        <w:trPr>
          <w:trHeight w:val="152"/>
        </w:trPr>
        <w:tc>
          <w:tcPr>
            <w:tcW w:w="628" w:type="dxa"/>
            <w:tcBorders>
              <w:bottom w:val="single" w:sz="4" w:space="0" w:color="auto"/>
            </w:tcBorders>
            <w:vAlign w:val="center"/>
          </w:tcPr>
          <w:p w14:paraId="0BE10BB8" w14:textId="77777777" w:rsidR="00BB2228" w:rsidRPr="005436C5" w:rsidRDefault="00BB2228" w:rsidP="005F48CA">
            <w:pPr>
              <w:pStyle w:val="TableText"/>
              <w:jc w:val="center"/>
            </w:pPr>
            <w:r w:rsidRPr="005436C5">
              <w:t>OS2</w:t>
            </w:r>
          </w:p>
        </w:tc>
        <w:tc>
          <w:tcPr>
            <w:tcW w:w="8750" w:type="dxa"/>
            <w:tcBorders>
              <w:bottom w:val="single" w:sz="4" w:space="0" w:color="auto"/>
            </w:tcBorders>
          </w:tcPr>
          <w:p w14:paraId="538B3835" w14:textId="6FBFFA3F" w:rsidR="00BB2228" w:rsidRPr="005436C5" w:rsidRDefault="00B93FB3" w:rsidP="005F48CA">
            <w:pPr>
              <w:pStyle w:val="TableText"/>
            </w:pPr>
            <w:r w:rsidRPr="00B93FB3">
              <w:t>Maintenance of the equipment of the facility building are not included in the scope of the project</w:t>
            </w:r>
          </w:p>
        </w:tc>
      </w:tr>
      <w:tr w:rsidR="00BB2228" w14:paraId="5938AB11" w14:textId="77777777" w:rsidTr="005F48CA">
        <w:trPr>
          <w:trHeight w:val="152"/>
        </w:trPr>
        <w:tc>
          <w:tcPr>
            <w:tcW w:w="628" w:type="dxa"/>
            <w:tcBorders>
              <w:bottom w:val="single" w:sz="4" w:space="0" w:color="auto"/>
            </w:tcBorders>
            <w:vAlign w:val="center"/>
          </w:tcPr>
          <w:p w14:paraId="30672164" w14:textId="77777777" w:rsidR="00BB2228" w:rsidRPr="00C86F91" w:rsidRDefault="00BB2228" w:rsidP="005F48CA">
            <w:pPr>
              <w:pStyle w:val="TableText"/>
              <w:jc w:val="center"/>
            </w:pPr>
            <w:r w:rsidRPr="00C86F91">
              <w:t>OS3</w:t>
            </w:r>
          </w:p>
        </w:tc>
        <w:tc>
          <w:tcPr>
            <w:tcW w:w="8750" w:type="dxa"/>
            <w:tcBorders>
              <w:bottom w:val="single" w:sz="4" w:space="0" w:color="auto"/>
            </w:tcBorders>
          </w:tcPr>
          <w:p w14:paraId="7F78D2B7" w14:textId="15F2421C" w:rsidR="00BB2228" w:rsidRPr="00C86F91" w:rsidRDefault="00B93FB3" w:rsidP="005F48CA">
            <w:pPr>
              <w:pStyle w:val="TableText"/>
            </w:pPr>
            <w:r w:rsidRPr="00B93FB3">
              <w:t>No additional training will be provided to the project personnel</w:t>
            </w:r>
          </w:p>
        </w:tc>
      </w:tr>
    </w:tbl>
    <w:p w14:paraId="5245E66E" w14:textId="77777777" w:rsidR="004D0082" w:rsidRPr="007D44E7" w:rsidRDefault="004D0082" w:rsidP="007D44E7"/>
    <w:p w14:paraId="6FE4EBF9" w14:textId="38A347BE" w:rsidR="003E6F15" w:rsidRPr="003E41A6" w:rsidRDefault="007824FE" w:rsidP="003E41A6">
      <w:pPr>
        <w:pStyle w:val="Heading2"/>
      </w:pPr>
      <w:bookmarkStart w:id="20" w:name="_Toc65308157"/>
      <w:r>
        <w:lastRenderedPageBreak/>
        <w:t>S</w:t>
      </w:r>
      <w:r w:rsidR="00D15558">
        <w:t xml:space="preserve">trategy </w:t>
      </w:r>
      <w:r>
        <w:t>M</w:t>
      </w:r>
      <w:r w:rsidR="00D15558">
        <w:t>at</w:t>
      </w:r>
      <w:r w:rsidR="005A1126">
        <w:t>rix</w:t>
      </w:r>
      <w:bookmarkEnd w:id="20"/>
    </w:p>
    <w:tbl>
      <w:tblPr>
        <w:tblStyle w:val="GridTable5Dark-Accent1"/>
        <w:tblW w:w="9673" w:type="dxa"/>
        <w:tblLook w:val="04A0" w:firstRow="1" w:lastRow="0" w:firstColumn="1" w:lastColumn="0" w:noHBand="0" w:noVBand="1"/>
      </w:tblPr>
      <w:tblGrid>
        <w:gridCol w:w="2414"/>
        <w:gridCol w:w="1814"/>
        <w:gridCol w:w="1814"/>
        <w:gridCol w:w="1814"/>
        <w:gridCol w:w="1817"/>
      </w:tblGrid>
      <w:tr w:rsidR="003E6F15" w14:paraId="57E809CD" w14:textId="77777777" w:rsidTr="004716C8">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414" w:type="dxa"/>
            <w:vMerge w:val="restart"/>
            <w:vAlign w:val="center"/>
          </w:tcPr>
          <w:p w14:paraId="3662F52B" w14:textId="77777777" w:rsidR="003E6F15" w:rsidRDefault="003E6F15" w:rsidP="004716C8">
            <w:r w:rsidRPr="00972DFE">
              <w:rPr>
                <w:color w:val="FFFFFF" w:themeColor="background1"/>
              </w:rPr>
              <w:t>Project Objectives</w:t>
            </w:r>
          </w:p>
        </w:tc>
        <w:tc>
          <w:tcPr>
            <w:tcW w:w="7259" w:type="dxa"/>
            <w:gridSpan w:val="4"/>
            <w:shd w:val="clear" w:color="auto" w:fill="365F91" w:themeFill="accent1" w:themeFillShade="BF"/>
          </w:tcPr>
          <w:p w14:paraId="0D64323D" w14:textId="77777777" w:rsidR="003E6F15" w:rsidRDefault="003E6F15" w:rsidP="004716C8">
            <w:pPr>
              <w:jc w:val="center"/>
              <w:cnfStyle w:val="100000000000" w:firstRow="1" w:lastRow="0" w:firstColumn="0" w:lastColumn="0" w:oddVBand="0" w:evenVBand="0" w:oddHBand="0" w:evenHBand="0" w:firstRowFirstColumn="0" w:firstRowLastColumn="0" w:lastRowFirstColumn="0" w:lastRowLastColumn="0"/>
            </w:pPr>
            <w:r w:rsidRPr="00972DFE">
              <w:rPr>
                <w:color w:val="FFFFFF" w:themeColor="background1"/>
              </w:rPr>
              <w:t>Strategies</w:t>
            </w:r>
          </w:p>
        </w:tc>
      </w:tr>
      <w:tr w:rsidR="003E6F15" w14:paraId="5D337C4B" w14:textId="77777777" w:rsidTr="004716C8">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414" w:type="dxa"/>
            <w:vMerge/>
          </w:tcPr>
          <w:p w14:paraId="7BCCEDC9" w14:textId="77777777" w:rsidR="003E6F15" w:rsidRPr="00972DFE" w:rsidRDefault="003E6F15" w:rsidP="004716C8">
            <w:pPr>
              <w:rPr>
                <w:color w:val="FFFFFF" w:themeColor="background1"/>
              </w:rPr>
            </w:pPr>
          </w:p>
        </w:tc>
        <w:tc>
          <w:tcPr>
            <w:tcW w:w="1814" w:type="dxa"/>
            <w:shd w:val="clear" w:color="auto" w:fill="365F91" w:themeFill="accent1" w:themeFillShade="BF"/>
          </w:tcPr>
          <w:p w14:paraId="7FCB42EF" w14:textId="77777777" w:rsidR="003E6F15" w:rsidRPr="00AA5B28" w:rsidRDefault="003E6F15"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A5B28">
              <w:rPr>
                <w:color w:val="FFFFFF" w:themeColor="background1"/>
              </w:rPr>
              <w:t>Customer Retention</w:t>
            </w:r>
          </w:p>
        </w:tc>
        <w:tc>
          <w:tcPr>
            <w:tcW w:w="1814" w:type="dxa"/>
            <w:shd w:val="clear" w:color="auto" w:fill="365F91" w:themeFill="accent1" w:themeFillShade="BF"/>
          </w:tcPr>
          <w:p w14:paraId="33D3C209" w14:textId="7880FF08" w:rsidR="003E6F15" w:rsidRPr="00AA5B28" w:rsidRDefault="003E6F15"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A5B28">
              <w:rPr>
                <w:color w:val="FFFFFF" w:themeColor="background1"/>
              </w:rPr>
              <w:t>Reduce Time for browsing</w:t>
            </w:r>
          </w:p>
        </w:tc>
        <w:tc>
          <w:tcPr>
            <w:tcW w:w="1814" w:type="dxa"/>
            <w:shd w:val="clear" w:color="auto" w:fill="365F91" w:themeFill="accent1" w:themeFillShade="BF"/>
          </w:tcPr>
          <w:p w14:paraId="5DC7ACCF" w14:textId="716734CA" w:rsidR="003E6F15" w:rsidRPr="00AA5B28" w:rsidRDefault="003E6F15"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A5B28">
              <w:rPr>
                <w:color w:val="FFFFFF" w:themeColor="background1"/>
              </w:rPr>
              <w:t>Developing Algorithm</w:t>
            </w:r>
          </w:p>
        </w:tc>
        <w:tc>
          <w:tcPr>
            <w:tcW w:w="1817" w:type="dxa"/>
            <w:shd w:val="clear" w:color="auto" w:fill="365F91" w:themeFill="accent1" w:themeFillShade="BF"/>
          </w:tcPr>
          <w:p w14:paraId="503D5D5C" w14:textId="77777777" w:rsidR="003E6F15" w:rsidRPr="00AA5B28" w:rsidRDefault="003E6F15"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A5B28">
              <w:rPr>
                <w:color w:val="FFFFFF" w:themeColor="background1"/>
              </w:rPr>
              <w:t>Provide a secure platform</w:t>
            </w:r>
          </w:p>
        </w:tc>
      </w:tr>
      <w:tr w:rsidR="003E6F15" w14:paraId="13F98BB7" w14:textId="77777777" w:rsidTr="004716C8">
        <w:trPr>
          <w:trHeight w:val="206"/>
        </w:trPr>
        <w:tc>
          <w:tcPr>
            <w:cnfStyle w:val="001000000000" w:firstRow="0" w:lastRow="0" w:firstColumn="1" w:lastColumn="0" w:oddVBand="0" w:evenVBand="0" w:oddHBand="0" w:evenHBand="0" w:firstRowFirstColumn="0" w:firstRowLastColumn="0" w:lastRowFirstColumn="0" w:lastRowLastColumn="0"/>
            <w:tcW w:w="2414" w:type="dxa"/>
            <w:shd w:val="clear" w:color="auto" w:fill="95B3D7" w:themeFill="accent1" w:themeFillTint="99"/>
          </w:tcPr>
          <w:p w14:paraId="1B343C57" w14:textId="77777777" w:rsidR="003E6F15" w:rsidRDefault="003E6F15" w:rsidP="004716C8">
            <w:r>
              <w:t xml:space="preserve">Increase Revenue </w:t>
            </w:r>
          </w:p>
        </w:tc>
        <w:tc>
          <w:tcPr>
            <w:tcW w:w="1814" w:type="dxa"/>
          </w:tcPr>
          <w:p w14:paraId="3DFB8915" w14:textId="77777777" w:rsidR="003E6F15" w:rsidRDefault="003E6F15" w:rsidP="004716C8">
            <w:pPr>
              <w:cnfStyle w:val="000000000000" w:firstRow="0" w:lastRow="0" w:firstColumn="0" w:lastColumn="0" w:oddVBand="0" w:evenVBand="0" w:oddHBand="0" w:evenHBand="0" w:firstRowFirstColumn="0" w:firstRowLastColumn="0" w:lastRowFirstColumn="0" w:lastRowLastColumn="0"/>
            </w:pPr>
            <w:r>
              <w:t>YES</w:t>
            </w:r>
          </w:p>
        </w:tc>
        <w:tc>
          <w:tcPr>
            <w:tcW w:w="1814" w:type="dxa"/>
          </w:tcPr>
          <w:p w14:paraId="75C6BC4C" w14:textId="77777777" w:rsidR="003E6F15" w:rsidRDefault="003E6F15" w:rsidP="004716C8">
            <w:pPr>
              <w:cnfStyle w:val="000000000000" w:firstRow="0" w:lastRow="0" w:firstColumn="0" w:lastColumn="0" w:oddVBand="0" w:evenVBand="0" w:oddHBand="0" w:evenHBand="0" w:firstRowFirstColumn="0" w:firstRowLastColumn="0" w:lastRowFirstColumn="0" w:lastRowLastColumn="0"/>
            </w:pPr>
            <w:r>
              <w:t>YES</w:t>
            </w:r>
          </w:p>
        </w:tc>
        <w:tc>
          <w:tcPr>
            <w:tcW w:w="1814" w:type="dxa"/>
          </w:tcPr>
          <w:p w14:paraId="6432AF5C" w14:textId="21B63D74" w:rsidR="003E6F15" w:rsidRDefault="003E6F15" w:rsidP="004716C8">
            <w:pPr>
              <w:cnfStyle w:val="000000000000" w:firstRow="0" w:lastRow="0" w:firstColumn="0" w:lastColumn="0" w:oddVBand="0" w:evenVBand="0" w:oddHBand="0" w:evenHBand="0" w:firstRowFirstColumn="0" w:firstRowLastColumn="0" w:lastRowFirstColumn="0" w:lastRowLastColumn="0"/>
            </w:pPr>
            <w:r>
              <w:t>YES</w:t>
            </w:r>
          </w:p>
        </w:tc>
        <w:tc>
          <w:tcPr>
            <w:tcW w:w="1817" w:type="dxa"/>
          </w:tcPr>
          <w:p w14:paraId="077E5117" w14:textId="77777777" w:rsidR="003E6F15" w:rsidRDefault="003E6F15" w:rsidP="004716C8">
            <w:pPr>
              <w:cnfStyle w:val="000000000000" w:firstRow="0" w:lastRow="0" w:firstColumn="0" w:lastColumn="0" w:oddVBand="0" w:evenVBand="0" w:oddHBand="0" w:evenHBand="0" w:firstRowFirstColumn="0" w:firstRowLastColumn="0" w:lastRowFirstColumn="0" w:lastRowLastColumn="0"/>
            </w:pPr>
            <w:r>
              <w:t>YES</w:t>
            </w:r>
          </w:p>
        </w:tc>
      </w:tr>
      <w:tr w:rsidR="003E6F15" w14:paraId="3E752060" w14:textId="77777777" w:rsidTr="004716C8">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414" w:type="dxa"/>
            <w:shd w:val="clear" w:color="auto" w:fill="95B3D7" w:themeFill="accent1" w:themeFillTint="99"/>
          </w:tcPr>
          <w:p w14:paraId="6771B356" w14:textId="2CB53909" w:rsidR="003E6F15" w:rsidRDefault="003E6F15" w:rsidP="004716C8">
            <w:r>
              <w:t>Improve user experience</w:t>
            </w:r>
          </w:p>
        </w:tc>
        <w:tc>
          <w:tcPr>
            <w:tcW w:w="1814" w:type="dxa"/>
          </w:tcPr>
          <w:p w14:paraId="0FF9CB81" w14:textId="77777777" w:rsidR="003E6F15" w:rsidRDefault="003E6F15" w:rsidP="004716C8">
            <w:pPr>
              <w:cnfStyle w:val="000000100000" w:firstRow="0" w:lastRow="0" w:firstColumn="0" w:lastColumn="0" w:oddVBand="0" w:evenVBand="0" w:oddHBand="1" w:evenHBand="0" w:firstRowFirstColumn="0" w:firstRowLastColumn="0" w:lastRowFirstColumn="0" w:lastRowLastColumn="0"/>
            </w:pPr>
            <w:r>
              <w:t>YES</w:t>
            </w:r>
          </w:p>
        </w:tc>
        <w:tc>
          <w:tcPr>
            <w:tcW w:w="1814" w:type="dxa"/>
          </w:tcPr>
          <w:p w14:paraId="7D00BE7E" w14:textId="77777777" w:rsidR="003E6F15" w:rsidRDefault="003E6F15" w:rsidP="004716C8">
            <w:pPr>
              <w:cnfStyle w:val="000000100000" w:firstRow="0" w:lastRow="0" w:firstColumn="0" w:lastColumn="0" w:oddVBand="0" w:evenVBand="0" w:oddHBand="1" w:evenHBand="0" w:firstRowFirstColumn="0" w:firstRowLastColumn="0" w:lastRowFirstColumn="0" w:lastRowLastColumn="0"/>
            </w:pPr>
            <w:r>
              <w:t>YES</w:t>
            </w:r>
          </w:p>
        </w:tc>
        <w:tc>
          <w:tcPr>
            <w:tcW w:w="1814" w:type="dxa"/>
          </w:tcPr>
          <w:p w14:paraId="2098F58A" w14:textId="78B0E9E3" w:rsidR="003E6F15" w:rsidRDefault="003E6F15" w:rsidP="004716C8">
            <w:pPr>
              <w:cnfStyle w:val="000000100000" w:firstRow="0" w:lastRow="0" w:firstColumn="0" w:lastColumn="0" w:oddVBand="0" w:evenVBand="0" w:oddHBand="1" w:evenHBand="0" w:firstRowFirstColumn="0" w:firstRowLastColumn="0" w:lastRowFirstColumn="0" w:lastRowLastColumn="0"/>
            </w:pPr>
            <w:r>
              <w:t>YES</w:t>
            </w:r>
          </w:p>
        </w:tc>
        <w:tc>
          <w:tcPr>
            <w:tcW w:w="1817" w:type="dxa"/>
          </w:tcPr>
          <w:p w14:paraId="27107C16" w14:textId="4D3FC531" w:rsidR="003E6F15" w:rsidRDefault="003E6F15" w:rsidP="004716C8">
            <w:pPr>
              <w:cnfStyle w:val="000000100000" w:firstRow="0" w:lastRow="0" w:firstColumn="0" w:lastColumn="0" w:oddVBand="0" w:evenVBand="0" w:oddHBand="1" w:evenHBand="0" w:firstRowFirstColumn="0" w:firstRowLastColumn="0" w:lastRowFirstColumn="0" w:lastRowLastColumn="0"/>
            </w:pPr>
            <w:r>
              <w:t>NO</w:t>
            </w:r>
          </w:p>
        </w:tc>
      </w:tr>
      <w:tr w:rsidR="003E6F15" w14:paraId="17881210" w14:textId="77777777" w:rsidTr="004716C8">
        <w:trPr>
          <w:trHeight w:val="397"/>
        </w:trPr>
        <w:tc>
          <w:tcPr>
            <w:cnfStyle w:val="001000000000" w:firstRow="0" w:lastRow="0" w:firstColumn="1" w:lastColumn="0" w:oddVBand="0" w:evenVBand="0" w:oddHBand="0" w:evenHBand="0" w:firstRowFirstColumn="0" w:firstRowLastColumn="0" w:lastRowFirstColumn="0" w:lastRowLastColumn="0"/>
            <w:tcW w:w="2414" w:type="dxa"/>
            <w:shd w:val="clear" w:color="auto" w:fill="95B3D7" w:themeFill="accent1" w:themeFillTint="99"/>
          </w:tcPr>
          <w:p w14:paraId="2E67C82F" w14:textId="581BE971" w:rsidR="003E6F15" w:rsidRDefault="003E6F15" w:rsidP="004716C8">
            <w:r>
              <w:t>Improve Platform Efficiency</w:t>
            </w:r>
          </w:p>
        </w:tc>
        <w:tc>
          <w:tcPr>
            <w:tcW w:w="1814" w:type="dxa"/>
          </w:tcPr>
          <w:p w14:paraId="5E778D96" w14:textId="77777777" w:rsidR="003E6F15" w:rsidRDefault="003E6F15" w:rsidP="004716C8">
            <w:pPr>
              <w:cnfStyle w:val="000000000000" w:firstRow="0" w:lastRow="0" w:firstColumn="0" w:lastColumn="0" w:oddVBand="0" w:evenVBand="0" w:oddHBand="0" w:evenHBand="0" w:firstRowFirstColumn="0" w:firstRowLastColumn="0" w:lastRowFirstColumn="0" w:lastRowLastColumn="0"/>
            </w:pPr>
            <w:r>
              <w:t>NO</w:t>
            </w:r>
          </w:p>
        </w:tc>
        <w:tc>
          <w:tcPr>
            <w:tcW w:w="1814" w:type="dxa"/>
          </w:tcPr>
          <w:p w14:paraId="2B7F9D84" w14:textId="166EDF7E" w:rsidR="003E6F15" w:rsidRDefault="003E6F15" w:rsidP="004716C8">
            <w:pPr>
              <w:cnfStyle w:val="000000000000" w:firstRow="0" w:lastRow="0" w:firstColumn="0" w:lastColumn="0" w:oddVBand="0" w:evenVBand="0" w:oddHBand="0" w:evenHBand="0" w:firstRowFirstColumn="0" w:firstRowLastColumn="0" w:lastRowFirstColumn="0" w:lastRowLastColumn="0"/>
            </w:pPr>
            <w:r>
              <w:t>NO</w:t>
            </w:r>
          </w:p>
        </w:tc>
        <w:tc>
          <w:tcPr>
            <w:tcW w:w="1814" w:type="dxa"/>
          </w:tcPr>
          <w:p w14:paraId="59CAAB9D" w14:textId="77777777" w:rsidR="003E6F15" w:rsidRDefault="003E6F15" w:rsidP="004716C8">
            <w:pPr>
              <w:cnfStyle w:val="000000000000" w:firstRow="0" w:lastRow="0" w:firstColumn="0" w:lastColumn="0" w:oddVBand="0" w:evenVBand="0" w:oddHBand="0" w:evenHBand="0" w:firstRowFirstColumn="0" w:firstRowLastColumn="0" w:lastRowFirstColumn="0" w:lastRowLastColumn="0"/>
            </w:pPr>
            <w:r>
              <w:t>YES</w:t>
            </w:r>
          </w:p>
        </w:tc>
        <w:tc>
          <w:tcPr>
            <w:tcW w:w="1817" w:type="dxa"/>
          </w:tcPr>
          <w:p w14:paraId="4F269DFF" w14:textId="77777777" w:rsidR="003E6F15" w:rsidRDefault="003E6F15" w:rsidP="004716C8">
            <w:pPr>
              <w:cnfStyle w:val="000000000000" w:firstRow="0" w:lastRow="0" w:firstColumn="0" w:lastColumn="0" w:oddVBand="0" w:evenVBand="0" w:oddHBand="0" w:evenHBand="0" w:firstRowFirstColumn="0" w:firstRowLastColumn="0" w:lastRowFirstColumn="0" w:lastRowLastColumn="0"/>
            </w:pPr>
            <w:r>
              <w:t>YES</w:t>
            </w:r>
          </w:p>
        </w:tc>
      </w:tr>
      <w:tr w:rsidR="003E6F15" w14:paraId="682C55DE" w14:textId="77777777" w:rsidTr="004716C8">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2414" w:type="dxa"/>
            <w:shd w:val="clear" w:color="auto" w:fill="95B3D7" w:themeFill="accent1" w:themeFillTint="99"/>
          </w:tcPr>
          <w:p w14:paraId="5A299BCB" w14:textId="77777777" w:rsidR="003E6F15" w:rsidRDefault="003E6F15" w:rsidP="004716C8">
            <w:r>
              <w:t>Improve Accuracy</w:t>
            </w:r>
          </w:p>
        </w:tc>
        <w:tc>
          <w:tcPr>
            <w:tcW w:w="1814" w:type="dxa"/>
          </w:tcPr>
          <w:p w14:paraId="094AAC7E" w14:textId="77777777" w:rsidR="003E6F15" w:rsidRDefault="003E6F15" w:rsidP="004716C8">
            <w:pPr>
              <w:cnfStyle w:val="000000100000" w:firstRow="0" w:lastRow="0" w:firstColumn="0" w:lastColumn="0" w:oddVBand="0" w:evenVBand="0" w:oddHBand="1" w:evenHBand="0" w:firstRowFirstColumn="0" w:firstRowLastColumn="0" w:lastRowFirstColumn="0" w:lastRowLastColumn="0"/>
            </w:pPr>
            <w:r>
              <w:t>YES</w:t>
            </w:r>
          </w:p>
        </w:tc>
        <w:tc>
          <w:tcPr>
            <w:tcW w:w="1814" w:type="dxa"/>
          </w:tcPr>
          <w:p w14:paraId="10C806EA" w14:textId="77777777" w:rsidR="003E6F15" w:rsidRDefault="003E6F15" w:rsidP="004716C8">
            <w:pPr>
              <w:cnfStyle w:val="000000100000" w:firstRow="0" w:lastRow="0" w:firstColumn="0" w:lastColumn="0" w:oddVBand="0" w:evenVBand="0" w:oddHBand="1" w:evenHBand="0" w:firstRowFirstColumn="0" w:firstRowLastColumn="0" w:lastRowFirstColumn="0" w:lastRowLastColumn="0"/>
            </w:pPr>
            <w:r>
              <w:t>YES</w:t>
            </w:r>
          </w:p>
        </w:tc>
        <w:tc>
          <w:tcPr>
            <w:tcW w:w="1814" w:type="dxa"/>
          </w:tcPr>
          <w:p w14:paraId="64BDE7C4" w14:textId="77777777" w:rsidR="003E6F15" w:rsidRDefault="003E6F15" w:rsidP="004716C8">
            <w:pPr>
              <w:cnfStyle w:val="000000100000" w:firstRow="0" w:lastRow="0" w:firstColumn="0" w:lastColumn="0" w:oddVBand="0" w:evenVBand="0" w:oddHBand="1" w:evenHBand="0" w:firstRowFirstColumn="0" w:firstRowLastColumn="0" w:lastRowFirstColumn="0" w:lastRowLastColumn="0"/>
            </w:pPr>
            <w:r>
              <w:t>YES</w:t>
            </w:r>
          </w:p>
        </w:tc>
        <w:tc>
          <w:tcPr>
            <w:tcW w:w="1817" w:type="dxa"/>
          </w:tcPr>
          <w:p w14:paraId="64714336" w14:textId="49CC5F6E" w:rsidR="003E6F15" w:rsidRDefault="003E6F15" w:rsidP="004716C8">
            <w:pPr>
              <w:cnfStyle w:val="000000100000" w:firstRow="0" w:lastRow="0" w:firstColumn="0" w:lastColumn="0" w:oddVBand="0" w:evenVBand="0" w:oddHBand="1" w:evenHBand="0" w:firstRowFirstColumn="0" w:firstRowLastColumn="0" w:lastRowFirstColumn="0" w:lastRowLastColumn="0"/>
            </w:pPr>
            <w:r>
              <w:t>NO</w:t>
            </w:r>
          </w:p>
        </w:tc>
      </w:tr>
    </w:tbl>
    <w:p w14:paraId="648D10A5" w14:textId="12C46E93" w:rsidR="00241F18" w:rsidRDefault="00241F18"/>
    <w:tbl>
      <w:tblPr>
        <w:tblStyle w:val="GridTable5Dark-Accent1"/>
        <w:tblW w:w="9576" w:type="dxa"/>
        <w:tblLook w:val="04A0" w:firstRow="1" w:lastRow="0" w:firstColumn="1" w:lastColumn="0" w:noHBand="0" w:noVBand="1"/>
      </w:tblPr>
      <w:tblGrid>
        <w:gridCol w:w="1735"/>
        <w:gridCol w:w="2635"/>
        <w:gridCol w:w="1380"/>
        <w:gridCol w:w="1233"/>
        <w:gridCol w:w="1290"/>
        <w:gridCol w:w="1303"/>
      </w:tblGrid>
      <w:tr w:rsidR="00241F18" w14:paraId="49E8D7B0" w14:textId="77777777" w:rsidTr="004716C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738" w:type="dxa"/>
            <w:vMerge w:val="restart"/>
            <w:vAlign w:val="center"/>
          </w:tcPr>
          <w:p w14:paraId="71851D28" w14:textId="77777777" w:rsidR="00241F18" w:rsidRDefault="00241F18" w:rsidP="004716C8">
            <w:r w:rsidRPr="00972DFE">
              <w:rPr>
                <w:color w:val="FFFFFF" w:themeColor="background1"/>
              </w:rPr>
              <w:t>Project Objectives</w:t>
            </w:r>
          </w:p>
        </w:tc>
        <w:tc>
          <w:tcPr>
            <w:tcW w:w="2646" w:type="dxa"/>
            <w:shd w:val="clear" w:color="auto" w:fill="365F91" w:themeFill="accent1" w:themeFillShade="BF"/>
          </w:tcPr>
          <w:p w14:paraId="1ABC8BB5" w14:textId="77777777" w:rsidR="00241F18" w:rsidRPr="00972DFE" w:rsidRDefault="00241F18" w:rsidP="004716C8">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p>
        </w:tc>
        <w:tc>
          <w:tcPr>
            <w:tcW w:w="5192" w:type="dxa"/>
            <w:gridSpan w:val="4"/>
            <w:shd w:val="clear" w:color="auto" w:fill="365F91" w:themeFill="accent1" w:themeFillShade="BF"/>
          </w:tcPr>
          <w:p w14:paraId="4E48621D" w14:textId="77777777" w:rsidR="00241F18" w:rsidRDefault="00241F18" w:rsidP="004716C8">
            <w:pPr>
              <w:cnfStyle w:val="100000000000" w:firstRow="1" w:lastRow="0" w:firstColumn="0" w:lastColumn="0" w:oddVBand="0" w:evenVBand="0" w:oddHBand="0" w:evenHBand="0" w:firstRowFirstColumn="0" w:firstRowLastColumn="0" w:lastRowFirstColumn="0" w:lastRowLastColumn="0"/>
            </w:pPr>
            <w:r w:rsidRPr="00972DFE">
              <w:rPr>
                <w:color w:val="FFFFFF" w:themeColor="background1"/>
              </w:rPr>
              <w:t>Strategies</w:t>
            </w:r>
          </w:p>
        </w:tc>
      </w:tr>
      <w:tr w:rsidR="00241F18" w14:paraId="175990AC" w14:textId="77777777" w:rsidTr="004716C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738" w:type="dxa"/>
            <w:vMerge/>
          </w:tcPr>
          <w:p w14:paraId="04A75D06" w14:textId="77777777" w:rsidR="00241F18" w:rsidRPr="00972DFE" w:rsidRDefault="00241F18" w:rsidP="004716C8">
            <w:pPr>
              <w:rPr>
                <w:color w:val="FFFFFF" w:themeColor="background1"/>
              </w:rPr>
            </w:pPr>
          </w:p>
        </w:tc>
        <w:tc>
          <w:tcPr>
            <w:tcW w:w="2646" w:type="dxa"/>
            <w:shd w:val="clear" w:color="auto" w:fill="365F91" w:themeFill="accent1" w:themeFillShade="BF"/>
          </w:tcPr>
          <w:p w14:paraId="23A859BE" w14:textId="77777777" w:rsidR="00241F18" w:rsidRPr="00A60173" w:rsidRDefault="00241F18"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60173">
              <w:rPr>
                <w:color w:val="FFFFFF" w:themeColor="background1"/>
              </w:rPr>
              <w:t>Weighting For Importance</w:t>
            </w:r>
          </w:p>
        </w:tc>
        <w:tc>
          <w:tcPr>
            <w:tcW w:w="1382" w:type="dxa"/>
            <w:shd w:val="clear" w:color="auto" w:fill="365F91" w:themeFill="accent1" w:themeFillShade="BF"/>
          </w:tcPr>
          <w:p w14:paraId="0C878819" w14:textId="77777777" w:rsidR="00241F18" w:rsidRPr="00A60173" w:rsidRDefault="00241F18"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60173">
              <w:rPr>
                <w:color w:val="FFFFFF" w:themeColor="background1"/>
              </w:rPr>
              <w:t>Customer Retention</w:t>
            </w:r>
          </w:p>
        </w:tc>
        <w:tc>
          <w:tcPr>
            <w:tcW w:w="1234" w:type="dxa"/>
            <w:shd w:val="clear" w:color="auto" w:fill="365F91" w:themeFill="accent1" w:themeFillShade="BF"/>
          </w:tcPr>
          <w:p w14:paraId="467CD1CB" w14:textId="5F5332D3" w:rsidR="00241F18" w:rsidRPr="00A60173" w:rsidRDefault="00241F18" w:rsidP="004716C8">
            <w:pPr>
              <w:cnfStyle w:val="000000100000" w:firstRow="0" w:lastRow="0" w:firstColumn="0" w:lastColumn="0" w:oddVBand="0" w:evenVBand="0" w:oddHBand="1" w:evenHBand="0" w:firstRowFirstColumn="0" w:firstRowLastColumn="0" w:lastRowFirstColumn="0" w:lastRowLastColumn="0"/>
              <w:rPr>
                <w:color w:val="F2F2F2" w:themeColor="background1" w:themeShade="F2"/>
              </w:rPr>
            </w:pPr>
            <w:r w:rsidRPr="00A60173">
              <w:rPr>
                <w:color w:val="F2F2F2" w:themeColor="background1" w:themeShade="F2"/>
              </w:rPr>
              <w:t>Reduce</w:t>
            </w:r>
            <w:r w:rsidR="002A37A7">
              <w:rPr>
                <w:color w:val="F2F2F2" w:themeColor="background1" w:themeShade="F2"/>
              </w:rPr>
              <w:t xml:space="preserve"> Time For browsing</w:t>
            </w:r>
          </w:p>
        </w:tc>
        <w:tc>
          <w:tcPr>
            <w:tcW w:w="1271" w:type="dxa"/>
            <w:shd w:val="clear" w:color="auto" w:fill="365F91" w:themeFill="accent1" w:themeFillShade="BF"/>
          </w:tcPr>
          <w:p w14:paraId="3D8920C1" w14:textId="77F22888" w:rsidR="00241F18" w:rsidRPr="00A60173" w:rsidRDefault="00241F18"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60173">
              <w:rPr>
                <w:color w:val="FFFFFF" w:themeColor="background1"/>
              </w:rPr>
              <w:t xml:space="preserve">Develop </w:t>
            </w:r>
            <w:r w:rsidR="002A37A7">
              <w:rPr>
                <w:color w:val="FFFFFF" w:themeColor="background1"/>
              </w:rPr>
              <w:t>Algorithms</w:t>
            </w:r>
          </w:p>
        </w:tc>
        <w:tc>
          <w:tcPr>
            <w:tcW w:w="1305" w:type="dxa"/>
            <w:shd w:val="clear" w:color="auto" w:fill="365F91" w:themeFill="accent1" w:themeFillShade="BF"/>
          </w:tcPr>
          <w:p w14:paraId="50BA54F1" w14:textId="77777777" w:rsidR="00241F18" w:rsidRPr="00A60173" w:rsidRDefault="00241F18" w:rsidP="004716C8">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A60173">
              <w:rPr>
                <w:color w:val="FFFFFF" w:themeColor="background1"/>
              </w:rPr>
              <w:t>Provide a secure platform</w:t>
            </w:r>
          </w:p>
        </w:tc>
      </w:tr>
      <w:tr w:rsidR="00241F18" w14:paraId="5CBEFEC5" w14:textId="77777777" w:rsidTr="004716C8">
        <w:tc>
          <w:tcPr>
            <w:cnfStyle w:val="001000000000" w:firstRow="0" w:lastRow="0" w:firstColumn="1" w:lastColumn="0" w:oddVBand="0" w:evenVBand="0" w:oddHBand="0" w:evenHBand="0" w:firstRowFirstColumn="0" w:firstRowLastColumn="0" w:lastRowFirstColumn="0" w:lastRowLastColumn="0"/>
            <w:tcW w:w="1738" w:type="dxa"/>
            <w:shd w:val="clear" w:color="auto" w:fill="95B3D7" w:themeFill="accent1" w:themeFillTint="99"/>
          </w:tcPr>
          <w:p w14:paraId="620FD845" w14:textId="347C356E" w:rsidR="00241F18" w:rsidRPr="00365235" w:rsidRDefault="00241F18" w:rsidP="004716C8">
            <w:pPr>
              <w:rPr>
                <w:color w:val="FFFFFF" w:themeColor="background1"/>
              </w:rPr>
            </w:pPr>
            <w:r w:rsidRPr="00365235">
              <w:rPr>
                <w:color w:val="FFFFFF" w:themeColor="background1"/>
              </w:rPr>
              <w:t xml:space="preserve">Increase Revenue </w:t>
            </w:r>
          </w:p>
        </w:tc>
        <w:tc>
          <w:tcPr>
            <w:tcW w:w="2646" w:type="dxa"/>
          </w:tcPr>
          <w:p w14:paraId="14E8BB57"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5</w:t>
            </w:r>
          </w:p>
        </w:tc>
        <w:tc>
          <w:tcPr>
            <w:tcW w:w="1382" w:type="dxa"/>
          </w:tcPr>
          <w:p w14:paraId="3F67BE24"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4</w:t>
            </w:r>
          </w:p>
        </w:tc>
        <w:tc>
          <w:tcPr>
            <w:tcW w:w="1234" w:type="dxa"/>
          </w:tcPr>
          <w:p w14:paraId="09F63423"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5</w:t>
            </w:r>
          </w:p>
        </w:tc>
        <w:tc>
          <w:tcPr>
            <w:tcW w:w="1271" w:type="dxa"/>
          </w:tcPr>
          <w:p w14:paraId="453ADA03" w14:textId="2472794E" w:rsidR="00241F18" w:rsidRDefault="003153C6" w:rsidP="004716C8">
            <w:pPr>
              <w:cnfStyle w:val="000000000000" w:firstRow="0" w:lastRow="0" w:firstColumn="0" w:lastColumn="0" w:oddVBand="0" w:evenVBand="0" w:oddHBand="0" w:evenHBand="0" w:firstRowFirstColumn="0" w:firstRowLastColumn="0" w:lastRowFirstColumn="0" w:lastRowLastColumn="0"/>
            </w:pPr>
            <w:r>
              <w:t>1</w:t>
            </w:r>
          </w:p>
        </w:tc>
        <w:tc>
          <w:tcPr>
            <w:tcW w:w="1305" w:type="dxa"/>
          </w:tcPr>
          <w:p w14:paraId="7DCA80E0"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5</w:t>
            </w:r>
          </w:p>
        </w:tc>
      </w:tr>
      <w:tr w:rsidR="00241F18" w14:paraId="51AABED9" w14:textId="77777777" w:rsidTr="00471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shd w:val="clear" w:color="auto" w:fill="95B3D7" w:themeFill="accent1" w:themeFillTint="99"/>
          </w:tcPr>
          <w:p w14:paraId="2640ACE6" w14:textId="2525401C" w:rsidR="00241F18" w:rsidRPr="00365235" w:rsidRDefault="00241F18" w:rsidP="004716C8">
            <w:pPr>
              <w:rPr>
                <w:color w:val="FFFFFF" w:themeColor="background1"/>
              </w:rPr>
            </w:pPr>
            <w:r w:rsidRPr="00365235">
              <w:rPr>
                <w:color w:val="FFFFFF" w:themeColor="background1"/>
              </w:rPr>
              <w:t>Improve user experience</w:t>
            </w:r>
          </w:p>
        </w:tc>
        <w:tc>
          <w:tcPr>
            <w:tcW w:w="2646" w:type="dxa"/>
          </w:tcPr>
          <w:p w14:paraId="1A35CB86"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5</w:t>
            </w:r>
          </w:p>
        </w:tc>
        <w:tc>
          <w:tcPr>
            <w:tcW w:w="1382" w:type="dxa"/>
          </w:tcPr>
          <w:p w14:paraId="1CCD9099"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4</w:t>
            </w:r>
          </w:p>
        </w:tc>
        <w:tc>
          <w:tcPr>
            <w:tcW w:w="1234" w:type="dxa"/>
          </w:tcPr>
          <w:p w14:paraId="15310AE9"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4</w:t>
            </w:r>
          </w:p>
        </w:tc>
        <w:tc>
          <w:tcPr>
            <w:tcW w:w="1271" w:type="dxa"/>
          </w:tcPr>
          <w:p w14:paraId="157C5182"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4</w:t>
            </w:r>
          </w:p>
        </w:tc>
        <w:tc>
          <w:tcPr>
            <w:tcW w:w="1305" w:type="dxa"/>
          </w:tcPr>
          <w:p w14:paraId="5D4F98EE" w14:textId="24BC828E" w:rsidR="00241F18" w:rsidRDefault="0035086B" w:rsidP="004716C8">
            <w:pPr>
              <w:cnfStyle w:val="000000100000" w:firstRow="0" w:lastRow="0" w:firstColumn="0" w:lastColumn="0" w:oddVBand="0" w:evenVBand="0" w:oddHBand="1" w:evenHBand="0" w:firstRowFirstColumn="0" w:firstRowLastColumn="0" w:lastRowFirstColumn="0" w:lastRowLastColumn="0"/>
            </w:pPr>
            <w:r>
              <w:t>1</w:t>
            </w:r>
          </w:p>
        </w:tc>
      </w:tr>
      <w:tr w:rsidR="00241F18" w14:paraId="30A25A1C" w14:textId="77777777" w:rsidTr="004716C8">
        <w:tc>
          <w:tcPr>
            <w:cnfStyle w:val="001000000000" w:firstRow="0" w:lastRow="0" w:firstColumn="1" w:lastColumn="0" w:oddVBand="0" w:evenVBand="0" w:oddHBand="0" w:evenHBand="0" w:firstRowFirstColumn="0" w:firstRowLastColumn="0" w:lastRowFirstColumn="0" w:lastRowLastColumn="0"/>
            <w:tcW w:w="1738" w:type="dxa"/>
            <w:shd w:val="clear" w:color="auto" w:fill="95B3D7" w:themeFill="accent1" w:themeFillTint="99"/>
          </w:tcPr>
          <w:p w14:paraId="1E686340" w14:textId="3F29246B" w:rsidR="00241F18" w:rsidRPr="00365235" w:rsidRDefault="00241F18" w:rsidP="004716C8">
            <w:pPr>
              <w:rPr>
                <w:color w:val="FFFFFF" w:themeColor="background1"/>
              </w:rPr>
            </w:pPr>
            <w:r w:rsidRPr="00365235">
              <w:rPr>
                <w:color w:val="FFFFFF" w:themeColor="background1"/>
              </w:rPr>
              <w:t>Improve Platform Efficiency</w:t>
            </w:r>
          </w:p>
        </w:tc>
        <w:tc>
          <w:tcPr>
            <w:tcW w:w="2646" w:type="dxa"/>
          </w:tcPr>
          <w:p w14:paraId="25B44E9E"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4</w:t>
            </w:r>
          </w:p>
        </w:tc>
        <w:tc>
          <w:tcPr>
            <w:tcW w:w="1382" w:type="dxa"/>
          </w:tcPr>
          <w:p w14:paraId="1138B800" w14:textId="6CA2BBE4" w:rsidR="00241F18" w:rsidRDefault="00AE55A3" w:rsidP="004716C8">
            <w:pPr>
              <w:cnfStyle w:val="000000000000" w:firstRow="0" w:lastRow="0" w:firstColumn="0" w:lastColumn="0" w:oddVBand="0" w:evenVBand="0" w:oddHBand="0" w:evenHBand="0" w:firstRowFirstColumn="0" w:firstRowLastColumn="0" w:lastRowFirstColumn="0" w:lastRowLastColumn="0"/>
            </w:pPr>
            <w:r>
              <w:t>1</w:t>
            </w:r>
          </w:p>
        </w:tc>
        <w:tc>
          <w:tcPr>
            <w:tcW w:w="1234" w:type="dxa"/>
          </w:tcPr>
          <w:p w14:paraId="47F79F1B"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4</w:t>
            </w:r>
          </w:p>
        </w:tc>
        <w:tc>
          <w:tcPr>
            <w:tcW w:w="1271" w:type="dxa"/>
          </w:tcPr>
          <w:p w14:paraId="019FB71D"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4</w:t>
            </w:r>
          </w:p>
        </w:tc>
        <w:tc>
          <w:tcPr>
            <w:tcW w:w="1305" w:type="dxa"/>
          </w:tcPr>
          <w:p w14:paraId="67408104"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4</w:t>
            </w:r>
          </w:p>
        </w:tc>
      </w:tr>
      <w:tr w:rsidR="00241F18" w14:paraId="0EF43D1F" w14:textId="77777777" w:rsidTr="00471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shd w:val="clear" w:color="auto" w:fill="95B3D7" w:themeFill="accent1" w:themeFillTint="99"/>
          </w:tcPr>
          <w:p w14:paraId="5F67B970" w14:textId="77777777" w:rsidR="00241F18" w:rsidRPr="00365235" w:rsidRDefault="00241F18" w:rsidP="004716C8">
            <w:pPr>
              <w:rPr>
                <w:color w:val="FFFFFF" w:themeColor="background1"/>
              </w:rPr>
            </w:pPr>
            <w:r w:rsidRPr="00365235">
              <w:rPr>
                <w:color w:val="FFFFFF" w:themeColor="background1"/>
              </w:rPr>
              <w:t>Improve Accuracy</w:t>
            </w:r>
          </w:p>
        </w:tc>
        <w:tc>
          <w:tcPr>
            <w:tcW w:w="2646" w:type="dxa"/>
          </w:tcPr>
          <w:p w14:paraId="2941F2A7"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4</w:t>
            </w:r>
          </w:p>
        </w:tc>
        <w:tc>
          <w:tcPr>
            <w:tcW w:w="1382" w:type="dxa"/>
          </w:tcPr>
          <w:p w14:paraId="6206B8E6"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4</w:t>
            </w:r>
          </w:p>
        </w:tc>
        <w:tc>
          <w:tcPr>
            <w:tcW w:w="1234" w:type="dxa"/>
          </w:tcPr>
          <w:p w14:paraId="36F02D4A"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4</w:t>
            </w:r>
          </w:p>
        </w:tc>
        <w:tc>
          <w:tcPr>
            <w:tcW w:w="1271" w:type="dxa"/>
          </w:tcPr>
          <w:p w14:paraId="370652A4"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r>
              <w:t>4</w:t>
            </w:r>
          </w:p>
        </w:tc>
        <w:tc>
          <w:tcPr>
            <w:tcW w:w="1305" w:type="dxa"/>
          </w:tcPr>
          <w:p w14:paraId="089D207E" w14:textId="04D90AA7" w:rsidR="00241F18" w:rsidRDefault="0035086B" w:rsidP="004716C8">
            <w:pPr>
              <w:cnfStyle w:val="000000100000" w:firstRow="0" w:lastRow="0" w:firstColumn="0" w:lastColumn="0" w:oddVBand="0" w:evenVBand="0" w:oddHBand="1" w:evenHBand="0" w:firstRowFirstColumn="0" w:firstRowLastColumn="0" w:lastRowFirstColumn="0" w:lastRowLastColumn="0"/>
            </w:pPr>
            <w:r>
              <w:t>1</w:t>
            </w:r>
          </w:p>
        </w:tc>
      </w:tr>
      <w:tr w:rsidR="00241F18" w14:paraId="19D53896" w14:textId="77777777" w:rsidTr="004716C8">
        <w:tc>
          <w:tcPr>
            <w:cnfStyle w:val="001000000000" w:firstRow="0" w:lastRow="0" w:firstColumn="1" w:lastColumn="0" w:oddVBand="0" w:evenVBand="0" w:oddHBand="0" w:evenHBand="0" w:firstRowFirstColumn="0" w:firstRowLastColumn="0" w:lastRowFirstColumn="0" w:lastRowLastColumn="0"/>
            <w:tcW w:w="1738" w:type="dxa"/>
            <w:shd w:val="clear" w:color="auto" w:fill="95B3D7" w:themeFill="accent1" w:themeFillTint="99"/>
          </w:tcPr>
          <w:p w14:paraId="4AD97C58" w14:textId="77777777" w:rsidR="00241F18" w:rsidRPr="00365235" w:rsidRDefault="00241F18" w:rsidP="004716C8">
            <w:pPr>
              <w:rPr>
                <w:color w:val="FFFFFF" w:themeColor="background1"/>
              </w:rPr>
            </w:pPr>
            <w:r w:rsidRPr="00365235">
              <w:rPr>
                <w:color w:val="FFFFFF" w:themeColor="background1"/>
              </w:rPr>
              <w:t>TOTAL</w:t>
            </w:r>
          </w:p>
        </w:tc>
        <w:tc>
          <w:tcPr>
            <w:tcW w:w="2646" w:type="dxa"/>
          </w:tcPr>
          <w:p w14:paraId="14840AA5" w14:textId="77777777" w:rsidR="00241F18" w:rsidRDefault="00241F18" w:rsidP="004716C8">
            <w:pPr>
              <w:cnfStyle w:val="000000000000" w:firstRow="0" w:lastRow="0" w:firstColumn="0" w:lastColumn="0" w:oddVBand="0" w:evenVBand="0" w:oddHBand="0" w:evenHBand="0" w:firstRowFirstColumn="0" w:firstRowLastColumn="0" w:lastRowFirstColumn="0" w:lastRowLastColumn="0"/>
            </w:pPr>
            <w:r>
              <w:t>18</w:t>
            </w:r>
          </w:p>
        </w:tc>
        <w:tc>
          <w:tcPr>
            <w:tcW w:w="1382" w:type="dxa"/>
          </w:tcPr>
          <w:p w14:paraId="28992B24" w14:textId="3545453C" w:rsidR="00241F18" w:rsidRDefault="00AE55A3" w:rsidP="004716C8">
            <w:pPr>
              <w:cnfStyle w:val="000000000000" w:firstRow="0" w:lastRow="0" w:firstColumn="0" w:lastColumn="0" w:oddVBand="0" w:evenVBand="0" w:oddHBand="0" w:evenHBand="0" w:firstRowFirstColumn="0" w:firstRowLastColumn="0" w:lastRowFirstColumn="0" w:lastRowLastColumn="0"/>
            </w:pPr>
            <w:r>
              <w:t>60</w:t>
            </w:r>
            <w:r w:rsidR="00241F18">
              <w:t>/</w:t>
            </w:r>
            <w:r w:rsidR="00DD62AF">
              <w:t>9</w:t>
            </w:r>
            <w:r w:rsidR="00241F18">
              <w:t>0</w:t>
            </w:r>
          </w:p>
        </w:tc>
        <w:tc>
          <w:tcPr>
            <w:tcW w:w="1234" w:type="dxa"/>
          </w:tcPr>
          <w:p w14:paraId="1718DDB2" w14:textId="3995CC9C" w:rsidR="00241F18" w:rsidRDefault="00AE55A3" w:rsidP="004716C8">
            <w:pPr>
              <w:cnfStyle w:val="000000000000" w:firstRow="0" w:lastRow="0" w:firstColumn="0" w:lastColumn="0" w:oddVBand="0" w:evenVBand="0" w:oddHBand="0" w:evenHBand="0" w:firstRowFirstColumn="0" w:firstRowLastColumn="0" w:lastRowFirstColumn="0" w:lastRowLastColumn="0"/>
            </w:pPr>
            <w:r>
              <w:t>65</w:t>
            </w:r>
            <w:r w:rsidR="00241F18">
              <w:t>/</w:t>
            </w:r>
            <w:r w:rsidR="00DD62AF">
              <w:t>9</w:t>
            </w:r>
            <w:r w:rsidR="00241F18">
              <w:t>0</w:t>
            </w:r>
          </w:p>
        </w:tc>
        <w:tc>
          <w:tcPr>
            <w:tcW w:w="1271" w:type="dxa"/>
          </w:tcPr>
          <w:p w14:paraId="2FFDB26F" w14:textId="5AD3C91D" w:rsidR="00241F18" w:rsidRDefault="00AE55A3" w:rsidP="004716C8">
            <w:pPr>
              <w:cnfStyle w:val="000000000000" w:firstRow="0" w:lastRow="0" w:firstColumn="0" w:lastColumn="0" w:oddVBand="0" w:evenVBand="0" w:oddHBand="0" w:evenHBand="0" w:firstRowFirstColumn="0" w:firstRowLastColumn="0" w:lastRowFirstColumn="0" w:lastRowLastColumn="0"/>
            </w:pPr>
            <w:r>
              <w:t>5</w:t>
            </w:r>
            <w:r w:rsidR="003153C6">
              <w:t>7</w:t>
            </w:r>
            <w:r w:rsidR="00241F18">
              <w:t>/</w:t>
            </w:r>
            <w:r w:rsidR="00DD62AF">
              <w:t>9</w:t>
            </w:r>
            <w:r w:rsidR="00241F18">
              <w:t>0</w:t>
            </w:r>
          </w:p>
        </w:tc>
        <w:tc>
          <w:tcPr>
            <w:tcW w:w="1305" w:type="dxa"/>
          </w:tcPr>
          <w:p w14:paraId="32B30BB7" w14:textId="21B900EF" w:rsidR="00241F18" w:rsidRDefault="0035086B" w:rsidP="004716C8">
            <w:pPr>
              <w:cnfStyle w:val="000000000000" w:firstRow="0" w:lastRow="0" w:firstColumn="0" w:lastColumn="0" w:oddVBand="0" w:evenVBand="0" w:oddHBand="0" w:evenHBand="0" w:firstRowFirstColumn="0" w:firstRowLastColumn="0" w:lastRowFirstColumn="0" w:lastRowLastColumn="0"/>
            </w:pPr>
            <w:r>
              <w:t>50</w:t>
            </w:r>
            <w:r w:rsidR="00241F18">
              <w:t>/</w:t>
            </w:r>
            <w:r w:rsidR="00DD62AF">
              <w:t>9</w:t>
            </w:r>
            <w:r w:rsidR="00241F18">
              <w:t>0</w:t>
            </w:r>
          </w:p>
        </w:tc>
      </w:tr>
      <w:tr w:rsidR="00241F18" w14:paraId="3B6A5635" w14:textId="77777777" w:rsidTr="004716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8" w:type="dxa"/>
            <w:shd w:val="clear" w:color="auto" w:fill="95B3D7" w:themeFill="accent1" w:themeFillTint="99"/>
          </w:tcPr>
          <w:p w14:paraId="23E88273" w14:textId="3622925B" w:rsidR="00241F18" w:rsidRPr="00365235" w:rsidRDefault="00365235" w:rsidP="004716C8">
            <w:pPr>
              <w:rPr>
                <w:color w:val="FFFFFF" w:themeColor="background1"/>
              </w:rPr>
            </w:pPr>
            <w:r w:rsidRPr="00365235">
              <w:rPr>
                <w:color w:val="FFFFFF" w:themeColor="background1"/>
              </w:rPr>
              <w:t>Percentage</w:t>
            </w:r>
          </w:p>
        </w:tc>
        <w:tc>
          <w:tcPr>
            <w:tcW w:w="2646" w:type="dxa"/>
          </w:tcPr>
          <w:p w14:paraId="29E132D8" w14:textId="77777777" w:rsidR="00241F18" w:rsidRDefault="00241F18" w:rsidP="004716C8">
            <w:pPr>
              <w:cnfStyle w:val="000000100000" w:firstRow="0" w:lastRow="0" w:firstColumn="0" w:lastColumn="0" w:oddVBand="0" w:evenVBand="0" w:oddHBand="1" w:evenHBand="0" w:firstRowFirstColumn="0" w:firstRowLastColumn="0" w:lastRowFirstColumn="0" w:lastRowLastColumn="0"/>
            </w:pPr>
          </w:p>
        </w:tc>
        <w:tc>
          <w:tcPr>
            <w:tcW w:w="1382" w:type="dxa"/>
          </w:tcPr>
          <w:p w14:paraId="3F6863BB" w14:textId="2EF6E68C" w:rsidR="00241F18" w:rsidRDefault="00DD62AF" w:rsidP="004716C8">
            <w:pPr>
              <w:cnfStyle w:val="000000100000" w:firstRow="0" w:lastRow="0" w:firstColumn="0" w:lastColumn="0" w:oddVBand="0" w:evenVBand="0" w:oddHBand="1" w:evenHBand="0" w:firstRowFirstColumn="0" w:firstRowLastColumn="0" w:lastRowFirstColumn="0" w:lastRowLastColumn="0"/>
            </w:pPr>
            <w:r>
              <w:t>66.67</w:t>
            </w:r>
            <w:r w:rsidR="00241F18">
              <w:t>%</w:t>
            </w:r>
          </w:p>
        </w:tc>
        <w:tc>
          <w:tcPr>
            <w:tcW w:w="1234" w:type="dxa"/>
          </w:tcPr>
          <w:p w14:paraId="22C6DFEA" w14:textId="4499ACBE" w:rsidR="00241F18" w:rsidRDefault="00DD62AF" w:rsidP="004716C8">
            <w:pPr>
              <w:cnfStyle w:val="000000100000" w:firstRow="0" w:lastRow="0" w:firstColumn="0" w:lastColumn="0" w:oddVBand="0" w:evenVBand="0" w:oddHBand="1" w:evenHBand="0" w:firstRowFirstColumn="0" w:firstRowLastColumn="0" w:lastRowFirstColumn="0" w:lastRowLastColumn="0"/>
            </w:pPr>
            <w:r>
              <w:t>72.22</w:t>
            </w:r>
            <w:r w:rsidR="00241F18">
              <w:t>%</w:t>
            </w:r>
          </w:p>
        </w:tc>
        <w:tc>
          <w:tcPr>
            <w:tcW w:w="1271" w:type="dxa"/>
          </w:tcPr>
          <w:p w14:paraId="4288EBD3" w14:textId="61E546CC" w:rsidR="00241F18" w:rsidRDefault="00DD62AF" w:rsidP="004716C8">
            <w:pPr>
              <w:cnfStyle w:val="000000100000" w:firstRow="0" w:lastRow="0" w:firstColumn="0" w:lastColumn="0" w:oddVBand="0" w:evenVBand="0" w:oddHBand="1" w:evenHBand="0" w:firstRowFirstColumn="0" w:firstRowLastColumn="0" w:lastRowFirstColumn="0" w:lastRowLastColumn="0"/>
            </w:pPr>
            <w:r>
              <w:t>63.33</w:t>
            </w:r>
            <w:r w:rsidR="00241F18">
              <w:t>%</w:t>
            </w:r>
          </w:p>
        </w:tc>
        <w:tc>
          <w:tcPr>
            <w:tcW w:w="1305" w:type="dxa"/>
          </w:tcPr>
          <w:p w14:paraId="19CBD300" w14:textId="686C70B5" w:rsidR="00241F18" w:rsidRDefault="00DD62AF" w:rsidP="004716C8">
            <w:pPr>
              <w:cnfStyle w:val="000000100000" w:firstRow="0" w:lastRow="0" w:firstColumn="0" w:lastColumn="0" w:oddVBand="0" w:evenVBand="0" w:oddHBand="1" w:evenHBand="0" w:firstRowFirstColumn="0" w:firstRowLastColumn="0" w:lastRowFirstColumn="0" w:lastRowLastColumn="0"/>
            </w:pPr>
            <w:r>
              <w:t>55.56</w:t>
            </w:r>
            <w:r w:rsidR="00241F18">
              <w:t>%</w:t>
            </w:r>
          </w:p>
        </w:tc>
      </w:tr>
    </w:tbl>
    <w:p w14:paraId="14D2AEB5" w14:textId="77777777" w:rsidR="00241F18" w:rsidRDefault="00241F18"/>
    <w:p w14:paraId="76CAB0F8" w14:textId="6D5100CD" w:rsidR="00842488" w:rsidRDefault="007D44E7" w:rsidP="00FC4E24">
      <w:r>
        <w:br w:type="page"/>
      </w:r>
      <w:bookmarkStart w:id="21" w:name="_Hlk86933923"/>
    </w:p>
    <w:p w14:paraId="47EB21AB" w14:textId="1DC2D3EA" w:rsidR="00466DB0" w:rsidRPr="003E41A6" w:rsidRDefault="007D44E7" w:rsidP="003E41A6">
      <w:pPr>
        <w:pStyle w:val="Heading2"/>
      </w:pPr>
      <w:bookmarkStart w:id="22" w:name="_Toc65308158"/>
      <w:r>
        <w:lastRenderedPageBreak/>
        <w:t xml:space="preserve">Work </w:t>
      </w:r>
      <w:r w:rsidR="005D41BE">
        <w:t>Breakdown</w:t>
      </w:r>
      <w:r>
        <w:t xml:space="preserve"> Structure</w:t>
      </w:r>
      <w:bookmarkEnd w:id="22"/>
    </w:p>
    <w:bookmarkEnd w:id="21"/>
    <w:p w14:paraId="6792CCC6" w14:textId="0B4EE965" w:rsidR="007E75A0" w:rsidRDefault="00316347" w:rsidP="00316347">
      <w:pPr>
        <w:tabs>
          <w:tab w:val="left" w:pos="180"/>
        </w:tabs>
        <w:ind w:left="-1170"/>
      </w:pPr>
      <w:r w:rsidRPr="00316347">
        <w:rPr>
          <w:noProof/>
        </w:rPr>
        <w:drawing>
          <wp:inline distT="0" distB="0" distL="0" distR="0" wp14:anchorId="6D5C8D72" wp14:editId="5C4B6A08">
            <wp:extent cx="7467600" cy="4368800"/>
            <wp:effectExtent l="0" t="0" r="57150" b="0"/>
            <wp:docPr id="7" name="Diagram 7">
              <a:extLst xmlns:a="http://schemas.openxmlformats.org/drawingml/2006/main">
                <a:ext uri="{FF2B5EF4-FFF2-40B4-BE49-F238E27FC236}">
                  <a16:creationId xmlns:a16="http://schemas.microsoft.com/office/drawing/2014/main" id="{61AC7AC4-14A6-4BAB-8117-6BD085A249C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9235E89" w14:textId="4D270251" w:rsidR="004F690F" w:rsidRDefault="004F690F"/>
    <w:p w14:paraId="09F81439" w14:textId="7334BFB3" w:rsidR="00842488" w:rsidRDefault="00842488" w:rsidP="00842488">
      <w:pPr>
        <w:ind w:left="1440"/>
      </w:pPr>
    </w:p>
    <w:p w14:paraId="49AB26DE" w14:textId="37F4FCF8" w:rsidR="0068782D" w:rsidRDefault="0068782D" w:rsidP="00842488">
      <w:pPr>
        <w:ind w:left="1440"/>
      </w:pPr>
    </w:p>
    <w:p w14:paraId="4C997BA0" w14:textId="54AA8682" w:rsidR="0068782D" w:rsidRDefault="0068782D" w:rsidP="00842488">
      <w:pPr>
        <w:ind w:left="1440"/>
      </w:pPr>
    </w:p>
    <w:p w14:paraId="4BB7FCD2" w14:textId="4EDBAF00" w:rsidR="0068782D" w:rsidRDefault="0068782D" w:rsidP="00842488">
      <w:pPr>
        <w:ind w:left="1440"/>
      </w:pPr>
    </w:p>
    <w:p w14:paraId="5CD56E43" w14:textId="6B3F47A7" w:rsidR="0068782D" w:rsidRDefault="0068782D" w:rsidP="00842488">
      <w:pPr>
        <w:ind w:left="1440"/>
      </w:pPr>
    </w:p>
    <w:p w14:paraId="75ACBE3C" w14:textId="237FC1AB" w:rsidR="0068782D" w:rsidRDefault="0068782D" w:rsidP="00842488">
      <w:pPr>
        <w:ind w:left="1440"/>
      </w:pPr>
    </w:p>
    <w:p w14:paraId="77358E0A" w14:textId="7474F625" w:rsidR="0068782D" w:rsidRDefault="0068782D" w:rsidP="00842488">
      <w:pPr>
        <w:ind w:left="1440"/>
      </w:pPr>
    </w:p>
    <w:p w14:paraId="4613D484" w14:textId="5E4EC489" w:rsidR="0068782D" w:rsidRDefault="0068782D" w:rsidP="00842488">
      <w:pPr>
        <w:ind w:left="1440"/>
      </w:pPr>
    </w:p>
    <w:p w14:paraId="0ED69A8F" w14:textId="77777777" w:rsidR="0068782D" w:rsidRDefault="0068782D" w:rsidP="00842488">
      <w:pPr>
        <w:ind w:left="1440"/>
      </w:pPr>
    </w:p>
    <w:p w14:paraId="5B893020" w14:textId="7B2BE861" w:rsidR="00842488" w:rsidRDefault="00A73F36" w:rsidP="00FA2709">
      <w:pPr>
        <w:pStyle w:val="Heading2"/>
      </w:pPr>
      <w:bookmarkStart w:id="23" w:name="_Toc65308159"/>
      <w:r>
        <w:lastRenderedPageBreak/>
        <w:t xml:space="preserve">Resource and Cost </w:t>
      </w:r>
      <w:r w:rsidR="00800D1B">
        <w:t>Estimate</w:t>
      </w:r>
      <w:bookmarkEnd w:id="23"/>
    </w:p>
    <w:p w14:paraId="574DD4C0" w14:textId="0D77EB0F" w:rsidR="00800D1B" w:rsidRPr="00675ECF" w:rsidRDefault="00800D1B" w:rsidP="00800D1B">
      <w:pPr>
        <w:rPr>
          <w:color w:val="808080" w:themeColor="background1" w:themeShade="80"/>
        </w:rPr>
      </w:pPr>
      <w:r w:rsidRPr="00675ECF">
        <w:rPr>
          <w:color w:val="808080" w:themeColor="background1" w:themeShade="80"/>
        </w:rPr>
        <w:t xml:space="preserve">Using the following format define your resource and cost </w:t>
      </w:r>
      <w:r w:rsidR="00466DB0" w:rsidRPr="00675ECF">
        <w:rPr>
          <w:color w:val="808080" w:themeColor="background1" w:themeShade="80"/>
        </w:rPr>
        <w:t>estimates.</w:t>
      </w:r>
    </w:p>
    <w:p w14:paraId="715284C5" w14:textId="18D76FB2" w:rsidR="00583B2B" w:rsidRDefault="00583B2B" w:rsidP="00FA2709">
      <w:pPr>
        <w:pStyle w:val="Heading3"/>
      </w:pPr>
      <w:bookmarkStart w:id="24" w:name="_Toc65308160"/>
      <w:r>
        <w:t>Cost</w:t>
      </w:r>
      <w:bookmarkEnd w:id="24"/>
    </w:p>
    <w:tbl>
      <w:tblPr>
        <w:tblStyle w:val="GridTable4-Accent1"/>
        <w:tblW w:w="0" w:type="auto"/>
        <w:tblLook w:val="04A0" w:firstRow="1" w:lastRow="0" w:firstColumn="1" w:lastColumn="0" w:noHBand="0" w:noVBand="1"/>
      </w:tblPr>
      <w:tblGrid>
        <w:gridCol w:w="2337"/>
        <w:gridCol w:w="2337"/>
        <w:gridCol w:w="1531"/>
        <w:gridCol w:w="3145"/>
      </w:tblGrid>
      <w:tr w:rsidR="00EF1328" w14:paraId="7B674CBE" w14:textId="77777777" w:rsidTr="001723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8F166C6" w14:textId="77777777" w:rsidR="00EF1328" w:rsidRDefault="00EF1328" w:rsidP="00172356">
            <w:r>
              <w:t>Cost Description</w:t>
            </w:r>
          </w:p>
        </w:tc>
        <w:tc>
          <w:tcPr>
            <w:tcW w:w="2337" w:type="dxa"/>
          </w:tcPr>
          <w:p w14:paraId="4000A920" w14:textId="77777777" w:rsidR="00EF1328" w:rsidRDefault="00EF1328" w:rsidP="00172356">
            <w:pPr>
              <w:cnfStyle w:val="100000000000" w:firstRow="1" w:lastRow="0" w:firstColumn="0" w:lastColumn="0" w:oddVBand="0" w:evenVBand="0" w:oddHBand="0" w:evenHBand="0" w:firstRowFirstColumn="0" w:firstRowLastColumn="0" w:lastRowFirstColumn="0" w:lastRowLastColumn="0"/>
            </w:pPr>
            <w:r>
              <w:t>Schedule (year)</w:t>
            </w:r>
          </w:p>
        </w:tc>
        <w:tc>
          <w:tcPr>
            <w:tcW w:w="1531" w:type="dxa"/>
          </w:tcPr>
          <w:p w14:paraId="74651061" w14:textId="77777777" w:rsidR="00EF1328" w:rsidRDefault="00EF1328" w:rsidP="00172356">
            <w:pPr>
              <w:cnfStyle w:val="100000000000" w:firstRow="1" w:lastRow="0" w:firstColumn="0" w:lastColumn="0" w:oddVBand="0" w:evenVBand="0" w:oddHBand="0" w:evenHBand="0" w:firstRowFirstColumn="0" w:firstRowLastColumn="0" w:lastRowFirstColumn="0" w:lastRowLastColumn="0"/>
            </w:pPr>
            <w:r>
              <w:t>Amount</w:t>
            </w:r>
          </w:p>
        </w:tc>
        <w:tc>
          <w:tcPr>
            <w:tcW w:w="3145" w:type="dxa"/>
          </w:tcPr>
          <w:p w14:paraId="64325EAF" w14:textId="77777777" w:rsidR="00EF1328" w:rsidRDefault="00EF1328" w:rsidP="00172356">
            <w:pPr>
              <w:cnfStyle w:val="100000000000" w:firstRow="1" w:lastRow="0" w:firstColumn="0" w:lastColumn="0" w:oddVBand="0" w:evenVBand="0" w:oddHBand="0" w:evenHBand="0" w:firstRowFirstColumn="0" w:firstRowLastColumn="0" w:lastRowFirstColumn="0" w:lastRowLastColumn="0"/>
            </w:pPr>
            <w:r>
              <w:t>Note</w:t>
            </w:r>
          </w:p>
        </w:tc>
      </w:tr>
      <w:tr w:rsidR="00EF1328" w14:paraId="4B164AB1" w14:textId="77777777" w:rsidTr="00172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4F807D0" w14:textId="77777777" w:rsidR="00EF1328" w:rsidRDefault="00EF1328" w:rsidP="00172356">
            <w:pPr>
              <w:jc w:val="center"/>
            </w:pPr>
            <w:r>
              <w:t>Software Development</w:t>
            </w:r>
          </w:p>
        </w:tc>
        <w:tc>
          <w:tcPr>
            <w:tcW w:w="2337" w:type="dxa"/>
          </w:tcPr>
          <w:p w14:paraId="7A509AE3"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2021 (90 days)</w:t>
            </w:r>
          </w:p>
        </w:tc>
        <w:tc>
          <w:tcPr>
            <w:tcW w:w="1531" w:type="dxa"/>
          </w:tcPr>
          <w:p w14:paraId="0152FEFD"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172,800</w:t>
            </w:r>
          </w:p>
        </w:tc>
        <w:tc>
          <w:tcPr>
            <w:tcW w:w="3145" w:type="dxa"/>
          </w:tcPr>
          <w:p w14:paraId="513721BE" w14:textId="63418EDE" w:rsidR="00EF1328" w:rsidRDefault="00D11CB9" w:rsidP="00D11CB9">
            <w:pPr>
              <w:cnfStyle w:val="000000100000" w:firstRow="0" w:lastRow="0" w:firstColumn="0" w:lastColumn="0" w:oddVBand="0" w:evenVBand="0" w:oddHBand="1" w:evenHBand="0" w:firstRowFirstColumn="0" w:firstRowLastColumn="0" w:lastRowFirstColumn="0" w:lastRowLastColumn="0"/>
            </w:pPr>
            <w:r>
              <w:t xml:space="preserve">Software developers to </w:t>
            </w:r>
            <w:r w:rsidR="007C3C53">
              <w:t xml:space="preserve">develop the feature </w:t>
            </w:r>
          </w:p>
        </w:tc>
      </w:tr>
      <w:tr w:rsidR="00EF1328" w14:paraId="7D64040F" w14:textId="77777777" w:rsidTr="00172356">
        <w:tc>
          <w:tcPr>
            <w:cnfStyle w:val="001000000000" w:firstRow="0" w:lastRow="0" w:firstColumn="1" w:lastColumn="0" w:oddVBand="0" w:evenVBand="0" w:oddHBand="0" w:evenHBand="0" w:firstRowFirstColumn="0" w:firstRowLastColumn="0" w:lastRowFirstColumn="0" w:lastRowLastColumn="0"/>
            <w:tcW w:w="2337" w:type="dxa"/>
          </w:tcPr>
          <w:p w14:paraId="313C4BE2" w14:textId="77777777" w:rsidR="00EF1328" w:rsidRDefault="00EF1328" w:rsidP="00172356">
            <w:pPr>
              <w:jc w:val="center"/>
            </w:pPr>
            <w:r>
              <w:t>Management</w:t>
            </w:r>
          </w:p>
        </w:tc>
        <w:tc>
          <w:tcPr>
            <w:tcW w:w="2337" w:type="dxa"/>
          </w:tcPr>
          <w:p w14:paraId="7137DFEF" w14:textId="085FA8A2"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2021 (1</w:t>
            </w:r>
            <w:r w:rsidR="00872C60">
              <w:t>8</w:t>
            </w:r>
            <w:r>
              <w:t>0 days)</w:t>
            </w:r>
          </w:p>
        </w:tc>
        <w:tc>
          <w:tcPr>
            <w:tcW w:w="1531" w:type="dxa"/>
          </w:tcPr>
          <w:p w14:paraId="0796D4EE" w14:textId="20AFCEE2"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1</w:t>
            </w:r>
            <w:r w:rsidR="00B708A3">
              <w:t>92</w:t>
            </w:r>
            <w:r>
              <w:t>,</w:t>
            </w:r>
            <w:r w:rsidR="00B708A3">
              <w:t>0</w:t>
            </w:r>
            <w:r>
              <w:t>00</w:t>
            </w:r>
          </w:p>
        </w:tc>
        <w:tc>
          <w:tcPr>
            <w:tcW w:w="3145" w:type="dxa"/>
          </w:tcPr>
          <w:p w14:paraId="255307EE" w14:textId="1B9CC93E" w:rsidR="00EF1328" w:rsidRDefault="007C3C53" w:rsidP="00172356">
            <w:pPr>
              <w:jc w:val="center"/>
              <w:cnfStyle w:val="000000000000" w:firstRow="0" w:lastRow="0" w:firstColumn="0" w:lastColumn="0" w:oddVBand="0" w:evenVBand="0" w:oddHBand="0" w:evenHBand="0" w:firstRowFirstColumn="0" w:firstRowLastColumn="0" w:lastRowFirstColumn="0" w:lastRowLastColumn="0"/>
            </w:pPr>
            <w:r>
              <w:t xml:space="preserve">A Project manager with his associates to lead the project scope and goals </w:t>
            </w:r>
          </w:p>
        </w:tc>
      </w:tr>
      <w:tr w:rsidR="00EF1328" w14:paraId="3E3B32C2" w14:textId="77777777" w:rsidTr="00172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0FCA20C" w14:textId="77777777" w:rsidR="00EF1328" w:rsidRDefault="00EF1328" w:rsidP="00172356">
            <w:pPr>
              <w:jc w:val="center"/>
            </w:pPr>
            <w:r>
              <w:t>System Testing</w:t>
            </w:r>
          </w:p>
        </w:tc>
        <w:tc>
          <w:tcPr>
            <w:tcW w:w="2337" w:type="dxa"/>
          </w:tcPr>
          <w:p w14:paraId="76E15DBA"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2022 (30 days)</w:t>
            </w:r>
          </w:p>
        </w:tc>
        <w:tc>
          <w:tcPr>
            <w:tcW w:w="1531" w:type="dxa"/>
          </w:tcPr>
          <w:p w14:paraId="3ED5B1B1"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50,000</w:t>
            </w:r>
          </w:p>
        </w:tc>
        <w:tc>
          <w:tcPr>
            <w:tcW w:w="3145" w:type="dxa"/>
          </w:tcPr>
          <w:p w14:paraId="77602368" w14:textId="284BA27E" w:rsidR="00EF1328" w:rsidRDefault="007C3C53" w:rsidP="007C3C53">
            <w:pPr>
              <w:jc w:val="center"/>
              <w:cnfStyle w:val="000000100000" w:firstRow="0" w:lastRow="0" w:firstColumn="0" w:lastColumn="0" w:oddVBand="0" w:evenVBand="0" w:oddHBand="1" w:evenHBand="0" w:firstRowFirstColumn="0" w:firstRowLastColumn="0" w:lastRowFirstColumn="0" w:lastRowLastColumn="0"/>
            </w:pPr>
            <w:r>
              <w:t>Testing software required and the QA testers</w:t>
            </w:r>
          </w:p>
        </w:tc>
      </w:tr>
      <w:tr w:rsidR="00EF1328" w14:paraId="40BEBC55" w14:textId="77777777" w:rsidTr="00172356">
        <w:tc>
          <w:tcPr>
            <w:cnfStyle w:val="001000000000" w:firstRow="0" w:lastRow="0" w:firstColumn="1" w:lastColumn="0" w:oddVBand="0" w:evenVBand="0" w:oddHBand="0" w:evenHBand="0" w:firstRowFirstColumn="0" w:firstRowLastColumn="0" w:lastRowFirstColumn="0" w:lastRowLastColumn="0"/>
            <w:tcW w:w="2337" w:type="dxa"/>
          </w:tcPr>
          <w:p w14:paraId="00171E90" w14:textId="77777777" w:rsidR="00EF1328" w:rsidRDefault="00EF1328" w:rsidP="00172356">
            <w:pPr>
              <w:jc w:val="center"/>
            </w:pPr>
            <w:r>
              <w:t>Consulting</w:t>
            </w:r>
          </w:p>
        </w:tc>
        <w:tc>
          <w:tcPr>
            <w:tcW w:w="2337" w:type="dxa"/>
          </w:tcPr>
          <w:p w14:paraId="11FC24E0"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2021 (45 days)</w:t>
            </w:r>
          </w:p>
        </w:tc>
        <w:tc>
          <w:tcPr>
            <w:tcW w:w="1531" w:type="dxa"/>
          </w:tcPr>
          <w:p w14:paraId="111F5F73"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36,000</w:t>
            </w:r>
          </w:p>
        </w:tc>
        <w:tc>
          <w:tcPr>
            <w:tcW w:w="3145" w:type="dxa"/>
          </w:tcPr>
          <w:p w14:paraId="62F088D8" w14:textId="0CB1527C" w:rsidR="00EF1328" w:rsidRDefault="00EF1328" w:rsidP="007C3C53">
            <w:pPr>
              <w:jc w:val="center"/>
              <w:cnfStyle w:val="000000000000" w:firstRow="0" w:lastRow="0" w:firstColumn="0" w:lastColumn="0" w:oddVBand="0" w:evenVBand="0" w:oddHBand="0" w:evenHBand="0" w:firstRowFirstColumn="0" w:firstRowLastColumn="0" w:lastRowFirstColumn="0" w:lastRowLastColumn="0"/>
            </w:pPr>
            <w:r>
              <w:t>Systems Architect Expe</w:t>
            </w:r>
            <w:r w:rsidR="007C3C53">
              <w:t xml:space="preserve">rt </w:t>
            </w:r>
          </w:p>
        </w:tc>
      </w:tr>
      <w:tr w:rsidR="00EF1328" w14:paraId="03EE8B0B" w14:textId="77777777" w:rsidTr="00172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04BD800" w14:textId="77777777" w:rsidR="00EF1328" w:rsidRDefault="00EF1328" w:rsidP="00172356">
            <w:pPr>
              <w:jc w:val="center"/>
            </w:pPr>
            <w:r>
              <w:t>Hardware</w:t>
            </w:r>
          </w:p>
        </w:tc>
        <w:tc>
          <w:tcPr>
            <w:tcW w:w="2337" w:type="dxa"/>
          </w:tcPr>
          <w:p w14:paraId="28AA7103"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2021 (15 days)</w:t>
            </w:r>
          </w:p>
        </w:tc>
        <w:tc>
          <w:tcPr>
            <w:tcW w:w="1531" w:type="dxa"/>
          </w:tcPr>
          <w:p w14:paraId="2DBE410E"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50,000</w:t>
            </w:r>
          </w:p>
        </w:tc>
        <w:tc>
          <w:tcPr>
            <w:tcW w:w="3145" w:type="dxa"/>
          </w:tcPr>
          <w:p w14:paraId="76D27C11"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Servers (10 units, $5,000/Unit)</w:t>
            </w:r>
          </w:p>
        </w:tc>
      </w:tr>
      <w:tr w:rsidR="00EF1328" w14:paraId="1B9D74B4" w14:textId="77777777" w:rsidTr="00172356">
        <w:tc>
          <w:tcPr>
            <w:cnfStyle w:val="001000000000" w:firstRow="0" w:lastRow="0" w:firstColumn="1" w:lastColumn="0" w:oddVBand="0" w:evenVBand="0" w:oddHBand="0" w:evenHBand="0" w:firstRowFirstColumn="0" w:firstRowLastColumn="0" w:lastRowFirstColumn="0" w:lastRowLastColumn="0"/>
            <w:tcW w:w="2337" w:type="dxa"/>
          </w:tcPr>
          <w:p w14:paraId="7158EA01" w14:textId="77777777" w:rsidR="00EF1328" w:rsidRDefault="00EF1328" w:rsidP="00172356">
            <w:pPr>
              <w:jc w:val="center"/>
            </w:pPr>
            <w:r>
              <w:t>Communications</w:t>
            </w:r>
          </w:p>
        </w:tc>
        <w:tc>
          <w:tcPr>
            <w:tcW w:w="2337" w:type="dxa"/>
          </w:tcPr>
          <w:p w14:paraId="7B160D5D" w14:textId="151E244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2021(1</w:t>
            </w:r>
            <w:r w:rsidR="00316347">
              <w:t>8</w:t>
            </w:r>
            <w:r>
              <w:t>0 days)</w:t>
            </w:r>
          </w:p>
        </w:tc>
        <w:tc>
          <w:tcPr>
            <w:tcW w:w="1531" w:type="dxa"/>
          </w:tcPr>
          <w:p w14:paraId="180BA34C"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15,000</w:t>
            </w:r>
          </w:p>
        </w:tc>
        <w:tc>
          <w:tcPr>
            <w:tcW w:w="3145" w:type="dxa"/>
          </w:tcPr>
          <w:p w14:paraId="11844D7D"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Cost of Meetings</w:t>
            </w:r>
          </w:p>
        </w:tc>
      </w:tr>
    </w:tbl>
    <w:p w14:paraId="5E87590D" w14:textId="48F8D099" w:rsidR="00FA37BE" w:rsidRDefault="00FA37BE" w:rsidP="00EF1328"/>
    <w:p w14:paraId="0C675780" w14:textId="77777777" w:rsidR="00E10936" w:rsidRPr="00800D1B" w:rsidRDefault="00E10936" w:rsidP="00EF1328"/>
    <w:p w14:paraId="54837068" w14:textId="77777777" w:rsidR="00EF1328" w:rsidRDefault="00EF1328" w:rsidP="00EF1328">
      <w:pPr>
        <w:pStyle w:val="Heading3"/>
      </w:pPr>
      <w:bookmarkStart w:id="25" w:name="_Toc65308161"/>
      <w:r>
        <w:t>Resource</w:t>
      </w:r>
      <w:bookmarkEnd w:id="25"/>
    </w:p>
    <w:tbl>
      <w:tblPr>
        <w:tblStyle w:val="GridTable4-Accent1"/>
        <w:tblW w:w="0" w:type="auto"/>
        <w:tblLook w:val="04A0" w:firstRow="1" w:lastRow="0" w:firstColumn="1" w:lastColumn="0" w:noHBand="0" w:noVBand="1"/>
      </w:tblPr>
      <w:tblGrid>
        <w:gridCol w:w="2337"/>
        <w:gridCol w:w="2337"/>
        <w:gridCol w:w="1531"/>
        <w:gridCol w:w="3145"/>
      </w:tblGrid>
      <w:tr w:rsidR="00EF1328" w14:paraId="6F8B67E5" w14:textId="77777777" w:rsidTr="001723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bottom"/>
          </w:tcPr>
          <w:p w14:paraId="517C2DB5" w14:textId="77777777" w:rsidR="00EF1328" w:rsidRDefault="00EF1328" w:rsidP="00172356">
            <w:pPr>
              <w:jc w:val="center"/>
            </w:pPr>
            <w:r>
              <w:t>Resource Type</w:t>
            </w:r>
          </w:p>
        </w:tc>
        <w:tc>
          <w:tcPr>
            <w:tcW w:w="2337" w:type="dxa"/>
            <w:vAlign w:val="bottom"/>
          </w:tcPr>
          <w:p w14:paraId="23F26720" w14:textId="77777777" w:rsidR="00EF1328" w:rsidRDefault="00EF1328" w:rsidP="00172356">
            <w:pPr>
              <w:jc w:val="center"/>
              <w:cnfStyle w:val="100000000000" w:firstRow="1" w:lastRow="0" w:firstColumn="0" w:lastColumn="0" w:oddVBand="0" w:evenVBand="0" w:oddHBand="0" w:evenHBand="0" w:firstRowFirstColumn="0" w:firstRowLastColumn="0" w:lastRowFirstColumn="0" w:lastRowLastColumn="0"/>
              <w:rPr>
                <w:b w:val="0"/>
                <w:bCs w:val="0"/>
              </w:rPr>
            </w:pPr>
            <w:r>
              <w:t>Resource Needed</w:t>
            </w:r>
          </w:p>
          <w:p w14:paraId="256AFF75" w14:textId="77777777" w:rsidR="00EF1328" w:rsidRDefault="00EF1328" w:rsidP="00172356">
            <w:pPr>
              <w:jc w:val="center"/>
              <w:cnfStyle w:val="100000000000" w:firstRow="1" w:lastRow="0" w:firstColumn="0" w:lastColumn="0" w:oddVBand="0" w:evenVBand="0" w:oddHBand="0" w:evenHBand="0" w:firstRowFirstColumn="0" w:firstRowLastColumn="0" w:lastRowFirstColumn="0" w:lastRowLastColumn="0"/>
            </w:pPr>
            <w:r>
              <w:t>Year</w:t>
            </w:r>
          </w:p>
        </w:tc>
        <w:tc>
          <w:tcPr>
            <w:tcW w:w="1531" w:type="dxa"/>
            <w:vAlign w:val="bottom"/>
          </w:tcPr>
          <w:p w14:paraId="14D6F443" w14:textId="77777777" w:rsidR="00EF1328" w:rsidRDefault="00EF1328" w:rsidP="00172356">
            <w:pPr>
              <w:jc w:val="center"/>
              <w:cnfStyle w:val="100000000000" w:firstRow="1" w:lastRow="0" w:firstColumn="0" w:lastColumn="0" w:oddVBand="0" w:evenVBand="0" w:oddHBand="0" w:evenHBand="0" w:firstRowFirstColumn="0" w:firstRowLastColumn="0" w:lastRowFirstColumn="0" w:lastRowLastColumn="0"/>
            </w:pPr>
            <w:r>
              <w:t>Total FTE</w:t>
            </w:r>
          </w:p>
        </w:tc>
        <w:tc>
          <w:tcPr>
            <w:tcW w:w="3145" w:type="dxa"/>
            <w:vAlign w:val="bottom"/>
          </w:tcPr>
          <w:p w14:paraId="15657021" w14:textId="77777777" w:rsidR="00EF1328" w:rsidRDefault="00EF1328" w:rsidP="00172356">
            <w:pPr>
              <w:jc w:val="center"/>
              <w:cnfStyle w:val="100000000000" w:firstRow="1" w:lastRow="0" w:firstColumn="0" w:lastColumn="0" w:oddVBand="0" w:evenVBand="0" w:oddHBand="0" w:evenHBand="0" w:firstRowFirstColumn="0" w:firstRowLastColumn="0" w:lastRowFirstColumn="0" w:lastRowLastColumn="0"/>
            </w:pPr>
            <w:r>
              <w:t>Note</w:t>
            </w:r>
          </w:p>
        </w:tc>
      </w:tr>
      <w:tr w:rsidR="00EF1328" w14:paraId="2D6BBE88" w14:textId="77777777" w:rsidTr="00172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21DA816" w14:textId="77777777" w:rsidR="00EF1328" w:rsidRDefault="00EF1328" w:rsidP="00172356">
            <w:pPr>
              <w:jc w:val="center"/>
            </w:pPr>
            <w:r>
              <w:t>IT Project Manager</w:t>
            </w:r>
          </w:p>
        </w:tc>
        <w:tc>
          <w:tcPr>
            <w:tcW w:w="2337" w:type="dxa"/>
          </w:tcPr>
          <w:p w14:paraId="56C64369" w14:textId="1BF91963"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2021 (</w:t>
            </w:r>
            <w:r w:rsidR="00FE5F2E">
              <w:t>1</w:t>
            </w:r>
            <w:r w:rsidR="00316347">
              <w:t>8</w:t>
            </w:r>
            <w:r w:rsidR="00FE5F2E">
              <w:t xml:space="preserve">0 </w:t>
            </w:r>
            <w:r>
              <w:t>days)</w:t>
            </w:r>
          </w:p>
        </w:tc>
        <w:tc>
          <w:tcPr>
            <w:tcW w:w="1531" w:type="dxa"/>
          </w:tcPr>
          <w:p w14:paraId="0F14F0CF" w14:textId="716860C3" w:rsidR="00EF1328" w:rsidRDefault="008C50B1" w:rsidP="00172356">
            <w:pPr>
              <w:jc w:val="center"/>
              <w:cnfStyle w:val="000000100000" w:firstRow="0" w:lastRow="0" w:firstColumn="0" w:lastColumn="0" w:oddVBand="0" w:evenVBand="0" w:oddHBand="1" w:evenHBand="0" w:firstRowFirstColumn="0" w:firstRowLastColumn="0" w:lastRowFirstColumn="0" w:lastRowLastColumn="0"/>
            </w:pPr>
            <w:r>
              <w:t>4</w:t>
            </w:r>
          </w:p>
        </w:tc>
        <w:tc>
          <w:tcPr>
            <w:tcW w:w="3145" w:type="dxa"/>
          </w:tcPr>
          <w:p w14:paraId="3166EAA0"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1 IT Project Manager</w:t>
            </w:r>
          </w:p>
          <w:p w14:paraId="5443C328" w14:textId="43A3E1FB" w:rsidR="00EF1328" w:rsidRDefault="008C50B1" w:rsidP="00172356">
            <w:pPr>
              <w:jc w:val="center"/>
              <w:cnfStyle w:val="000000100000" w:firstRow="0" w:lastRow="0" w:firstColumn="0" w:lastColumn="0" w:oddVBand="0" w:evenVBand="0" w:oddHBand="1" w:evenHBand="0" w:firstRowFirstColumn="0" w:firstRowLastColumn="0" w:lastRowFirstColumn="0" w:lastRowLastColumn="0"/>
            </w:pPr>
            <w:r>
              <w:t>4</w:t>
            </w:r>
            <w:r w:rsidR="00EF1328">
              <w:t xml:space="preserve"> Months</w:t>
            </w:r>
          </w:p>
          <w:p w14:paraId="6B4E1440" w14:textId="6D0A6EC1" w:rsidR="00EF1328" w:rsidRDefault="00EF1328" w:rsidP="00574759">
            <w:pPr>
              <w:jc w:val="center"/>
              <w:cnfStyle w:val="000000100000" w:firstRow="0" w:lastRow="0" w:firstColumn="0" w:lastColumn="0" w:oddVBand="0" w:evenVBand="0" w:oddHBand="1" w:evenHBand="0" w:firstRowFirstColumn="0" w:firstRowLastColumn="0" w:lastRowFirstColumn="0" w:lastRowLastColumn="0"/>
            </w:pPr>
          </w:p>
        </w:tc>
      </w:tr>
      <w:tr w:rsidR="00EF1328" w14:paraId="665AD756" w14:textId="77777777" w:rsidTr="00172356">
        <w:tc>
          <w:tcPr>
            <w:cnfStyle w:val="001000000000" w:firstRow="0" w:lastRow="0" w:firstColumn="1" w:lastColumn="0" w:oddVBand="0" w:evenVBand="0" w:oddHBand="0" w:evenHBand="0" w:firstRowFirstColumn="0" w:firstRowLastColumn="0" w:lastRowFirstColumn="0" w:lastRowLastColumn="0"/>
            <w:tcW w:w="2337" w:type="dxa"/>
          </w:tcPr>
          <w:p w14:paraId="197934CF" w14:textId="77777777" w:rsidR="00EF1328" w:rsidRDefault="00EF1328" w:rsidP="00172356">
            <w:pPr>
              <w:jc w:val="center"/>
            </w:pPr>
            <w:r>
              <w:t>Project Team Member</w:t>
            </w:r>
          </w:p>
        </w:tc>
        <w:tc>
          <w:tcPr>
            <w:tcW w:w="2337" w:type="dxa"/>
          </w:tcPr>
          <w:p w14:paraId="59EBB507" w14:textId="0FDD0275"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2021 (1</w:t>
            </w:r>
            <w:r w:rsidR="00316347">
              <w:t>8</w:t>
            </w:r>
            <w:r>
              <w:t>0 days)</w:t>
            </w:r>
          </w:p>
        </w:tc>
        <w:tc>
          <w:tcPr>
            <w:tcW w:w="1531" w:type="dxa"/>
          </w:tcPr>
          <w:p w14:paraId="428CA07D"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12</w:t>
            </w:r>
          </w:p>
        </w:tc>
        <w:tc>
          <w:tcPr>
            <w:tcW w:w="3145" w:type="dxa"/>
          </w:tcPr>
          <w:p w14:paraId="27F5B82C"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3 Project Members</w:t>
            </w:r>
          </w:p>
          <w:p w14:paraId="77F3FDC1" w14:textId="241415EE" w:rsidR="00EF1328" w:rsidRDefault="00EF1328" w:rsidP="00574759">
            <w:pPr>
              <w:jc w:val="center"/>
              <w:cnfStyle w:val="000000000000" w:firstRow="0" w:lastRow="0" w:firstColumn="0" w:lastColumn="0" w:oddVBand="0" w:evenVBand="0" w:oddHBand="0" w:evenHBand="0" w:firstRowFirstColumn="0" w:firstRowLastColumn="0" w:lastRowFirstColumn="0" w:lastRowLastColumn="0"/>
            </w:pPr>
            <w:r>
              <w:t>4 Months</w:t>
            </w:r>
          </w:p>
        </w:tc>
      </w:tr>
      <w:tr w:rsidR="00EF1328" w14:paraId="113BDAC2" w14:textId="77777777" w:rsidTr="00172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603F2C1" w14:textId="77777777" w:rsidR="00EF1328" w:rsidRDefault="00EF1328" w:rsidP="00172356">
            <w:pPr>
              <w:jc w:val="center"/>
            </w:pPr>
            <w:r>
              <w:t>Software Developer</w:t>
            </w:r>
          </w:p>
        </w:tc>
        <w:tc>
          <w:tcPr>
            <w:tcW w:w="2337" w:type="dxa"/>
          </w:tcPr>
          <w:p w14:paraId="2084C143"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2021 (90 days)</w:t>
            </w:r>
          </w:p>
        </w:tc>
        <w:tc>
          <w:tcPr>
            <w:tcW w:w="1531" w:type="dxa"/>
          </w:tcPr>
          <w:p w14:paraId="1FF6F771"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9</w:t>
            </w:r>
          </w:p>
        </w:tc>
        <w:tc>
          <w:tcPr>
            <w:tcW w:w="3145" w:type="dxa"/>
          </w:tcPr>
          <w:p w14:paraId="607F6432"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3 Software developers</w:t>
            </w:r>
          </w:p>
          <w:p w14:paraId="49886948" w14:textId="6942ABB1" w:rsidR="00EF1328" w:rsidRDefault="00EF1328" w:rsidP="00574759">
            <w:pPr>
              <w:jc w:val="center"/>
              <w:cnfStyle w:val="000000100000" w:firstRow="0" w:lastRow="0" w:firstColumn="0" w:lastColumn="0" w:oddVBand="0" w:evenVBand="0" w:oddHBand="1" w:evenHBand="0" w:firstRowFirstColumn="0" w:firstRowLastColumn="0" w:lastRowFirstColumn="0" w:lastRowLastColumn="0"/>
            </w:pPr>
            <w:r>
              <w:t>3 Months</w:t>
            </w:r>
          </w:p>
        </w:tc>
      </w:tr>
      <w:tr w:rsidR="00EF1328" w14:paraId="05E312E3" w14:textId="77777777" w:rsidTr="00172356">
        <w:tc>
          <w:tcPr>
            <w:cnfStyle w:val="001000000000" w:firstRow="0" w:lastRow="0" w:firstColumn="1" w:lastColumn="0" w:oddVBand="0" w:evenVBand="0" w:oddHBand="0" w:evenHBand="0" w:firstRowFirstColumn="0" w:firstRowLastColumn="0" w:lastRowFirstColumn="0" w:lastRowLastColumn="0"/>
            <w:tcW w:w="2337" w:type="dxa"/>
          </w:tcPr>
          <w:p w14:paraId="4043F1A9" w14:textId="77777777" w:rsidR="00EF1328" w:rsidRDefault="00EF1328" w:rsidP="00172356">
            <w:pPr>
              <w:jc w:val="center"/>
            </w:pPr>
            <w:r>
              <w:t>Data Engineer</w:t>
            </w:r>
          </w:p>
        </w:tc>
        <w:tc>
          <w:tcPr>
            <w:tcW w:w="2337" w:type="dxa"/>
          </w:tcPr>
          <w:p w14:paraId="099AA82E" w14:textId="0A30C646" w:rsidR="00EF1328" w:rsidRDefault="007B25FE" w:rsidP="00172356">
            <w:pPr>
              <w:jc w:val="center"/>
              <w:cnfStyle w:val="000000000000" w:firstRow="0" w:lastRow="0" w:firstColumn="0" w:lastColumn="0" w:oddVBand="0" w:evenVBand="0" w:oddHBand="0" w:evenHBand="0" w:firstRowFirstColumn="0" w:firstRowLastColumn="0" w:lastRowFirstColumn="0" w:lastRowLastColumn="0"/>
            </w:pPr>
            <w:r>
              <w:t>2021 (90 days)</w:t>
            </w:r>
          </w:p>
        </w:tc>
        <w:tc>
          <w:tcPr>
            <w:tcW w:w="1531" w:type="dxa"/>
          </w:tcPr>
          <w:p w14:paraId="0D32A0A4" w14:textId="68C846E7" w:rsidR="00EF1328" w:rsidRDefault="007B25FE" w:rsidP="00172356">
            <w:pPr>
              <w:jc w:val="center"/>
              <w:cnfStyle w:val="000000000000" w:firstRow="0" w:lastRow="0" w:firstColumn="0" w:lastColumn="0" w:oddVBand="0" w:evenVBand="0" w:oddHBand="0" w:evenHBand="0" w:firstRowFirstColumn="0" w:firstRowLastColumn="0" w:lastRowFirstColumn="0" w:lastRowLastColumn="0"/>
            </w:pPr>
            <w:r>
              <w:t>6</w:t>
            </w:r>
          </w:p>
        </w:tc>
        <w:tc>
          <w:tcPr>
            <w:tcW w:w="3145" w:type="dxa"/>
          </w:tcPr>
          <w:p w14:paraId="6A496255"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2 Data Engineers</w:t>
            </w:r>
          </w:p>
          <w:p w14:paraId="0AE1721A" w14:textId="5541F788" w:rsidR="00EF1328" w:rsidRDefault="007B25FE" w:rsidP="00574759">
            <w:pPr>
              <w:jc w:val="center"/>
              <w:cnfStyle w:val="000000000000" w:firstRow="0" w:lastRow="0" w:firstColumn="0" w:lastColumn="0" w:oddVBand="0" w:evenVBand="0" w:oddHBand="0" w:evenHBand="0" w:firstRowFirstColumn="0" w:firstRowLastColumn="0" w:lastRowFirstColumn="0" w:lastRowLastColumn="0"/>
            </w:pPr>
            <w:r>
              <w:t>3</w:t>
            </w:r>
            <w:r w:rsidR="00EF1328">
              <w:t xml:space="preserve"> Months</w:t>
            </w:r>
          </w:p>
        </w:tc>
      </w:tr>
      <w:tr w:rsidR="00EF1328" w14:paraId="5DFDA8D3" w14:textId="77777777" w:rsidTr="00172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358395C" w14:textId="77777777" w:rsidR="00EF1328" w:rsidRDefault="00EF1328" w:rsidP="00172356">
            <w:pPr>
              <w:jc w:val="center"/>
            </w:pPr>
            <w:r>
              <w:t>QA Personnel</w:t>
            </w:r>
          </w:p>
        </w:tc>
        <w:tc>
          <w:tcPr>
            <w:tcW w:w="2337" w:type="dxa"/>
          </w:tcPr>
          <w:p w14:paraId="1A9D6B08"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2022 (30 days)</w:t>
            </w:r>
          </w:p>
        </w:tc>
        <w:tc>
          <w:tcPr>
            <w:tcW w:w="1531" w:type="dxa"/>
          </w:tcPr>
          <w:p w14:paraId="241FE3A8"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4</w:t>
            </w:r>
          </w:p>
        </w:tc>
        <w:tc>
          <w:tcPr>
            <w:tcW w:w="3145" w:type="dxa"/>
          </w:tcPr>
          <w:p w14:paraId="766D5E06" w14:textId="77777777" w:rsidR="00EF1328" w:rsidRDefault="00EF1328" w:rsidP="00172356">
            <w:pPr>
              <w:jc w:val="center"/>
              <w:cnfStyle w:val="000000100000" w:firstRow="0" w:lastRow="0" w:firstColumn="0" w:lastColumn="0" w:oddVBand="0" w:evenVBand="0" w:oddHBand="1" w:evenHBand="0" w:firstRowFirstColumn="0" w:firstRowLastColumn="0" w:lastRowFirstColumn="0" w:lastRowLastColumn="0"/>
            </w:pPr>
            <w:r>
              <w:t>4 QA Personnel</w:t>
            </w:r>
          </w:p>
          <w:p w14:paraId="69C5A2A6" w14:textId="20C3E053" w:rsidR="00EF1328" w:rsidRDefault="00EF1328" w:rsidP="00574759">
            <w:pPr>
              <w:jc w:val="center"/>
              <w:cnfStyle w:val="000000100000" w:firstRow="0" w:lastRow="0" w:firstColumn="0" w:lastColumn="0" w:oddVBand="0" w:evenVBand="0" w:oddHBand="1" w:evenHBand="0" w:firstRowFirstColumn="0" w:firstRowLastColumn="0" w:lastRowFirstColumn="0" w:lastRowLastColumn="0"/>
            </w:pPr>
            <w:r>
              <w:t>1 Mont</w:t>
            </w:r>
            <w:r w:rsidR="00574759">
              <w:t>h</w:t>
            </w:r>
          </w:p>
        </w:tc>
      </w:tr>
      <w:tr w:rsidR="00EF1328" w14:paraId="3F88E7E5" w14:textId="77777777" w:rsidTr="00E10936">
        <w:trPr>
          <w:trHeight w:val="404"/>
        </w:trPr>
        <w:tc>
          <w:tcPr>
            <w:cnfStyle w:val="001000000000" w:firstRow="0" w:lastRow="0" w:firstColumn="1" w:lastColumn="0" w:oddVBand="0" w:evenVBand="0" w:oddHBand="0" w:evenHBand="0" w:firstRowFirstColumn="0" w:firstRowLastColumn="0" w:lastRowFirstColumn="0" w:lastRowLastColumn="0"/>
            <w:tcW w:w="2337" w:type="dxa"/>
          </w:tcPr>
          <w:p w14:paraId="67427D6B" w14:textId="77777777" w:rsidR="00EF1328" w:rsidRDefault="00EF1328" w:rsidP="00172356">
            <w:pPr>
              <w:jc w:val="center"/>
            </w:pPr>
            <w:r>
              <w:t>Systems Architect Expert</w:t>
            </w:r>
          </w:p>
        </w:tc>
        <w:tc>
          <w:tcPr>
            <w:tcW w:w="2337" w:type="dxa"/>
          </w:tcPr>
          <w:p w14:paraId="7CD258BF" w14:textId="32BF3AA6"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2021 (</w:t>
            </w:r>
            <w:r w:rsidR="007B25FE">
              <w:t>60</w:t>
            </w:r>
            <w:r>
              <w:t xml:space="preserve"> days)</w:t>
            </w:r>
          </w:p>
        </w:tc>
        <w:tc>
          <w:tcPr>
            <w:tcW w:w="1531" w:type="dxa"/>
          </w:tcPr>
          <w:p w14:paraId="2CA3804A" w14:textId="061B4B0A" w:rsidR="00EF1328" w:rsidRDefault="007B25FE" w:rsidP="00172356">
            <w:pPr>
              <w:jc w:val="center"/>
              <w:cnfStyle w:val="000000000000" w:firstRow="0" w:lastRow="0" w:firstColumn="0" w:lastColumn="0" w:oddVBand="0" w:evenVBand="0" w:oddHBand="0" w:evenHBand="0" w:firstRowFirstColumn="0" w:firstRowLastColumn="0" w:lastRowFirstColumn="0" w:lastRowLastColumn="0"/>
            </w:pPr>
            <w:r>
              <w:t>2</w:t>
            </w:r>
          </w:p>
        </w:tc>
        <w:tc>
          <w:tcPr>
            <w:tcW w:w="3145" w:type="dxa"/>
          </w:tcPr>
          <w:p w14:paraId="177D55C0" w14:textId="77777777" w:rsidR="00EF1328" w:rsidRDefault="00EF1328" w:rsidP="00172356">
            <w:pPr>
              <w:jc w:val="center"/>
              <w:cnfStyle w:val="000000000000" w:firstRow="0" w:lastRow="0" w:firstColumn="0" w:lastColumn="0" w:oddVBand="0" w:evenVBand="0" w:oddHBand="0" w:evenHBand="0" w:firstRowFirstColumn="0" w:firstRowLastColumn="0" w:lastRowFirstColumn="0" w:lastRowLastColumn="0"/>
            </w:pPr>
            <w:r>
              <w:t>1 Systems Architect Expert</w:t>
            </w:r>
          </w:p>
          <w:p w14:paraId="3CDB2E38" w14:textId="2D8A2165" w:rsidR="00EF1328" w:rsidRDefault="007B25FE" w:rsidP="00574759">
            <w:pPr>
              <w:jc w:val="center"/>
              <w:cnfStyle w:val="000000000000" w:firstRow="0" w:lastRow="0" w:firstColumn="0" w:lastColumn="0" w:oddVBand="0" w:evenVBand="0" w:oddHBand="0" w:evenHBand="0" w:firstRowFirstColumn="0" w:firstRowLastColumn="0" w:lastRowFirstColumn="0" w:lastRowLastColumn="0"/>
            </w:pPr>
            <w:r>
              <w:t>2</w:t>
            </w:r>
            <w:r w:rsidR="00EF1328">
              <w:t xml:space="preserve"> Month</w:t>
            </w:r>
          </w:p>
        </w:tc>
      </w:tr>
      <w:tr w:rsidR="007B25FE" w14:paraId="56FB6506" w14:textId="77777777" w:rsidTr="00E10936">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337" w:type="dxa"/>
          </w:tcPr>
          <w:p w14:paraId="569FA808" w14:textId="1C0C6D30" w:rsidR="007B25FE" w:rsidRDefault="007B25FE" w:rsidP="007B25FE">
            <w:pPr>
              <w:jc w:val="center"/>
            </w:pPr>
            <w:r>
              <w:t>ML Engineer</w:t>
            </w:r>
          </w:p>
        </w:tc>
        <w:tc>
          <w:tcPr>
            <w:tcW w:w="2337" w:type="dxa"/>
          </w:tcPr>
          <w:p w14:paraId="45FE0C81" w14:textId="120618F8" w:rsidR="007B25FE" w:rsidRDefault="007B25FE" w:rsidP="007B25FE">
            <w:pPr>
              <w:jc w:val="center"/>
              <w:cnfStyle w:val="000000100000" w:firstRow="0" w:lastRow="0" w:firstColumn="0" w:lastColumn="0" w:oddVBand="0" w:evenVBand="0" w:oddHBand="1" w:evenHBand="0" w:firstRowFirstColumn="0" w:firstRowLastColumn="0" w:lastRowFirstColumn="0" w:lastRowLastColumn="0"/>
            </w:pPr>
            <w:r>
              <w:t>2021 (90 days)</w:t>
            </w:r>
          </w:p>
        </w:tc>
        <w:tc>
          <w:tcPr>
            <w:tcW w:w="1531" w:type="dxa"/>
          </w:tcPr>
          <w:p w14:paraId="3E328349" w14:textId="0EF89C2B" w:rsidR="007B25FE" w:rsidRDefault="007B25FE" w:rsidP="007B25FE">
            <w:pPr>
              <w:jc w:val="center"/>
              <w:cnfStyle w:val="000000100000" w:firstRow="0" w:lastRow="0" w:firstColumn="0" w:lastColumn="0" w:oddVBand="0" w:evenVBand="0" w:oddHBand="1" w:evenHBand="0" w:firstRowFirstColumn="0" w:firstRowLastColumn="0" w:lastRowFirstColumn="0" w:lastRowLastColumn="0"/>
            </w:pPr>
            <w:r>
              <w:t>6</w:t>
            </w:r>
          </w:p>
        </w:tc>
        <w:tc>
          <w:tcPr>
            <w:tcW w:w="3145" w:type="dxa"/>
          </w:tcPr>
          <w:p w14:paraId="728BC854" w14:textId="77777777" w:rsidR="007B25FE" w:rsidRDefault="007B25FE" w:rsidP="007B25FE">
            <w:pPr>
              <w:jc w:val="center"/>
              <w:cnfStyle w:val="000000100000" w:firstRow="0" w:lastRow="0" w:firstColumn="0" w:lastColumn="0" w:oddVBand="0" w:evenVBand="0" w:oddHBand="1" w:evenHBand="0" w:firstRowFirstColumn="0" w:firstRowLastColumn="0" w:lastRowFirstColumn="0" w:lastRowLastColumn="0"/>
            </w:pPr>
            <w:r>
              <w:t>2 Data Engineers</w:t>
            </w:r>
          </w:p>
          <w:p w14:paraId="32E359DE" w14:textId="77912CE2" w:rsidR="007B25FE" w:rsidRDefault="007B25FE" w:rsidP="007B25FE">
            <w:pPr>
              <w:jc w:val="center"/>
              <w:cnfStyle w:val="000000100000" w:firstRow="0" w:lastRow="0" w:firstColumn="0" w:lastColumn="0" w:oddVBand="0" w:evenVBand="0" w:oddHBand="1" w:evenHBand="0" w:firstRowFirstColumn="0" w:firstRowLastColumn="0" w:lastRowFirstColumn="0" w:lastRowLastColumn="0"/>
            </w:pPr>
            <w:r>
              <w:t>3 Months</w:t>
            </w:r>
          </w:p>
        </w:tc>
      </w:tr>
    </w:tbl>
    <w:p w14:paraId="7060DFEB" w14:textId="55C0103A" w:rsidR="008B7EF9" w:rsidRDefault="008B7EF9" w:rsidP="008B7EF9"/>
    <w:p w14:paraId="443B71FD" w14:textId="3790C67C" w:rsidR="00EF1328" w:rsidRDefault="00EF1328" w:rsidP="008B7EF9"/>
    <w:p w14:paraId="481B5924" w14:textId="2D78B9E6" w:rsidR="00EF1328" w:rsidRDefault="00EF1328" w:rsidP="008B7EF9"/>
    <w:p w14:paraId="3908201B" w14:textId="1FF14ABD" w:rsidR="00842488" w:rsidRDefault="00583B2B" w:rsidP="00FA2709">
      <w:pPr>
        <w:pStyle w:val="Heading2"/>
      </w:pPr>
      <w:bookmarkStart w:id="26" w:name="_Toc65308162"/>
      <w:r>
        <w:lastRenderedPageBreak/>
        <w:t>Roles &amp; Responsibility Matrix</w:t>
      </w:r>
      <w:bookmarkEnd w:id="26"/>
    </w:p>
    <w:p w14:paraId="7C049818" w14:textId="4D3AD683" w:rsidR="00842488" w:rsidRDefault="008E20AA" w:rsidP="008E20AA">
      <w:pPr>
        <w:pStyle w:val="ListParagraph"/>
        <w:ind w:left="0"/>
        <w:rPr>
          <w:color w:val="808080" w:themeColor="background1" w:themeShade="80"/>
        </w:rPr>
      </w:pPr>
      <w:r w:rsidRPr="00675ECF">
        <w:rPr>
          <w:color w:val="808080" w:themeColor="background1" w:themeShade="80"/>
        </w:rPr>
        <w:t xml:space="preserve">Define roles and </w:t>
      </w:r>
      <w:r w:rsidR="0069322F" w:rsidRPr="00675ECF">
        <w:rPr>
          <w:color w:val="808080" w:themeColor="background1" w:themeShade="80"/>
        </w:rPr>
        <w:t>responsibilities</w:t>
      </w:r>
      <w:r w:rsidRPr="00675ECF">
        <w:rPr>
          <w:color w:val="808080" w:themeColor="background1" w:themeShade="80"/>
        </w:rPr>
        <w:t xml:space="preserve"> using </w:t>
      </w:r>
      <w:r w:rsidR="0069322F" w:rsidRPr="00675ECF">
        <w:rPr>
          <w:color w:val="808080" w:themeColor="background1" w:themeShade="80"/>
        </w:rPr>
        <w:t xml:space="preserve">RACI model for all participating </w:t>
      </w:r>
      <w:r w:rsidR="00466DB0" w:rsidRPr="00675ECF">
        <w:rPr>
          <w:color w:val="808080" w:themeColor="background1" w:themeShade="80"/>
        </w:rPr>
        <w:t>resources.</w:t>
      </w:r>
    </w:p>
    <w:tbl>
      <w:tblPr>
        <w:tblW w:w="11378" w:type="dxa"/>
        <w:tblInd w:w="175" w:type="dxa"/>
        <w:tblLayout w:type="fixed"/>
        <w:tblLook w:val="0600" w:firstRow="0" w:lastRow="0" w:firstColumn="0" w:lastColumn="0" w:noHBand="1" w:noVBand="1"/>
      </w:tblPr>
      <w:tblGrid>
        <w:gridCol w:w="1236"/>
        <w:gridCol w:w="332"/>
        <w:gridCol w:w="971"/>
        <w:gridCol w:w="829"/>
        <w:gridCol w:w="360"/>
        <w:gridCol w:w="450"/>
        <w:gridCol w:w="360"/>
        <w:gridCol w:w="360"/>
        <w:gridCol w:w="270"/>
        <w:gridCol w:w="540"/>
        <w:gridCol w:w="900"/>
        <w:gridCol w:w="810"/>
        <w:gridCol w:w="900"/>
        <w:gridCol w:w="810"/>
        <w:gridCol w:w="2250"/>
      </w:tblGrid>
      <w:tr w:rsidR="00316347" w:rsidRPr="00931186" w14:paraId="29B31CE4" w14:textId="77777777" w:rsidTr="00772C24">
        <w:trPr>
          <w:gridAfter w:val="1"/>
          <w:wAfter w:w="2250" w:type="dxa"/>
          <w:trHeight w:val="530"/>
        </w:trPr>
        <w:tc>
          <w:tcPr>
            <w:tcW w:w="1568"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5A027151"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Area/Name</w:t>
            </w:r>
          </w:p>
        </w:tc>
        <w:tc>
          <w:tcPr>
            <w:tcW w:w="971" w:type="dxa"/>
            <w:tcBorders>
              <w:top w:val="single" w:sz="4" w:space="0" w:color="auto"/>
              <w:left w:val="nil"/>
              <w:bottom w:val="single" w:sz="4" w:space="0" w:color="auto"/>
              <w:right w:val="single" w:sz="4" w:space="0" w:color="auto"/>
            </w:tcBorders>
            <w:shd w:val="clear" w:color="000000" w:fill="16365C"/>
            <w:noWrap/>
            <w:vAlign w:val="bottom"/>
            <w:hideMark/>
          </w:tcPr>
          <w:p w14:paraId="2AC21B93"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 Project Manager</w:t>
            </w:r>
          </w:p>
        </w:tc>
        <w:tc>
          <w:tcPr>
            <w:tcW w:w="829" w:type="dxa"/>
            <w:tcBorders>
              <w:top w:val="single" w:sz="4" w:space="0" w:color="auto"/>
              <w:left w:val="nil"/>
              <w:bottom w:val="single" w:sz="4" w:space="0" w:color="auto"/>
              <w:right w:val="single" w:sz="4" w:space="0" w:color="auto"/>
            </w:tcBorders>
            <w:shd w:val="clear" w:color="000000" w:fill="16365C"/>
            <w:noWrap/>
            <w:vAlign w:val="bottom"/>
            <w:hideMark/>
          </w:tcPr>
          <w:p w14:paraId="73A8A67F"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 Steering Committee</w:t>
            </w:r>
          </w:p>
        </w:tc>
        <w:tc>
          <w:tcPr>
            <w:tcW w:w="810" w:type="dxa"/>
            <w:gridSpan w:val="2"/>
            <w:tcBorders>
              <w:top w:val="single" w:sz="4" w:space="0" w:color="auto"/>
              <w:left w:val="nil"/>
              <w:bottom w:val="single" w:sz="4" w:space="0" w:color="auto"/>
              <w:right w:val="single" w:sz="4" w:space="0" w:color="auto"/>
            </w:tcBorders>
            <w:shd w:val="clear" w:color="000000" w:fill="16365C"/>
            <w:noWrap/>
            <w:vAlign w:val="bottom"/>
            <w:hideMark/>
          </w:tcPr>
          <w:p w14:paraId="28085D02"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Stakeholders </w:t>
            </w:r>
          </w:p>
        </w:tc>
        <w:tc>
          <w:tcPr>
            <w:tcW w:w="720" w:type="dxa"/>
            <w:gridSpan w:val="2"/>
            <w:tcBorders>
              <w:top w:val="single" w:sz="4" w:space="0" w:color="auto"/>
              <w:left w:val="nil"/>
              <w:bottom w:val="single" w:sz="4" w:space="0" w:color="auto"/>
              <w:right w:val="single" w:sz="4" w:space="0" w:color="auto"/>
            </w:tcBorders>
            <w:shd w:val="clear" w:color="000000" w:fill="16365C"/>
            <w:noWrap/>
            <w:vAlign w:val="bottom"/>
            <w:hideMark/>
          </w:tcPr>
          <w:p w14:paraId="63E4EDC4"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 xml:space="preserve"> Tech Lead </w:t>
            </w:r>
          </w:p>
        </w:tc>
        <w:tc>
          <w:tcPr>
            <w:tcW w:w="810" w:type="dxa"/>
            <w:gridSpan w:val="2"/>
            <w:tcBorders>
              <w:top w:val="single" w:sz="4" w:space="0" w:color="auto"/>
              <w:left w:val="nil"/>
              <w:bottom w:val="single" w:sz="4" w:space="0" w:color="auto"/>
              <w:right w:val="single" w:sz="4" w:space="0" w:color="auto"/>
            </w:tcBorders>
            <w:shd w:val="clear" w:color="000000" w:fill="16365C"/>
            <w:noWrap/>
            <w:vAlign w:val="bottom"/>
            <w:hideMark/>
          </w:tcPr>
          <w:p w14:paraId="60826273"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 UI /UX Designers</w:t>
            </w:r>
          </w:p>
        </w:tc>
        <w:tc>
          <w:tcPr>
            <w:tcW w:w="900" w:type="dxa"/>
            <w:tcBorders>
              <w:top w:val="single" w:sz="4" w:space="0" w:color="auto"/>
              <w:left w:val="nil"/>
              <w:bottom w:val="single" w:sz="4" w:space="0" w:color="auto"/>
              <w:right w:val="single" w:sz="4" w:space="0" w:color="auto"/>
            </w:tcBorders>
            <w:shd w:val="clear" w:color="000000" w:fill="16365C"/>
            <w:noWrap/>
            <w:vAlign w:val="bottom"/>
            <w:hideMark/>
          </w:tcPr>
          <w:p w14:paraId="0507C559"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 Software developers</w:t>
            </w:r>
          </w:p>
        </w:tc>
        <w:tc>
          <w:tcPr>
            <w:tcW w:w="810" w:type="dxa"/>
            <w:tcBorders>
              <w:top w:val="single" w:sz="4" w:space="0" w:color="auto"/>
              <w:left w:val="nil"/>
              <w:bottom w:val="single" w:sz="4" w:space="0" w:color="auto"/>
              <w:right w:val="single" w:sz="4" w:space="0" w:color="auto"/>
            </w:tcBorders>
            <w:shd w:val="clear" w:color="000000" w:fill="16365C"/>
            <w:noWrap/>
            <w:vAlign w:val="bottom"/>
            <w:hideMark/>
          </w:tcPr>
          <w:p w14:paraId="162AAC92" w14:textId="618FC419" w:rsidR="00316347" w:rsidRPr="00772C24" w:rsidRDefault="00316347" w:rsidP="008E3975">
            <w:pPr>
              <w:spacing w:after="0" w:line="240" w:lineRule="auto"/>
              <w:ind w:left="101" w:right="-105" w:hanging="101"/>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 System</w:t>
            </w:r>
            <w:r w:rsidR="00772C24">
              <w:rPr>
                <w:rFonts w:ascii="Calibri" w:eastAsia="Times New Roman" w:hAnsi="Calibri" w:cs="Calibri"/>
                <w:b/>
                <w:bCs/>
                <w:color w:val="FFFFFF"/>
                <w:sz w:val="14"/>
                <w:szCs w:val="14"/>
              </w:rPr>
              <w:t xml:space="preserve"> </w:t>
            </w:r>
            <w:r w:rsidRPr="00772C24">
              <w:rPr>
                <w:rFonts w:ascii="Calibri" w:eastAsia="Times New Roman" w:hAnsi="Calibri" w:cs="Calibri"/>
                <w:b/>
                <w:bCs/>
                <w:color w:val="FFFFFF"/>
                <w:sz w:val="14"/>
                <w:szCs w:val="14"/>
              </w:rPr>
              <w:t>Architect</w:t>
            </w:r>
          </w:p>
        </w:tc>
        <w:tc>
          <w:tcPr>
            <w:tcW w:w="900" w:type="dxa"/>
            <w:tcBorders>
              <w:top w:val="single" w:sz="4" w:space="0" w:color="auto"/>
              <w:left w:val="nil"/>
              <w:bottom w:val="single" w:sz="4" w:space="0" w:color="auto"/>
              <w:right w:val="single" w:sz="4" w:space="0" w:color="auto"/>
            </w:tcBorders>
            <w:shd w:val="clear" w:color="000000" w:fill="16365C"/>
            <w:noWrap/>
            <w:vAlign w:val="bottom"/>
            <w:hideMark/>
          </w:tcPr>
          <w:p w14:paraId="7E2B0A38"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Technical consultant </w:t>
            </w:r>
          </w:p>
        </w:tc>
        <w:tc>
          <w:tcPr>
            <w:tcW w:w="810" w:type="dxa"/>
            <w:tcBorders>
              <w:top w:val="single" w:sz="4" w:space="0" w:color="auto"/>
              <w:left w:val="nil"/>
              <w:bottom w:val="single" w:sz="4" w:space="0" w:color="auto"/>
              <w:right w:val="single" w:sz="4" w:space="0" w:color="auto"/>
            </w:tcBorders>
            <w:shd w:val="clear" w:color="000000" w:fill="16365C"/>
          </w:tcPr>
          <w:p w14:paraId="683739D9"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Quality Assurance</w:t>
            </w:r>
          </w:p>
        </w:tc>
      </w:tr>
      <w:tr w:rsidR="00316347" w:rsidRPr="00931186" w14:paraId="17BD4AB6" w14:textId="77777777" w:rsidTr="00772C24">
        <w:trPr>
          <w:gridAfter w:val="1"/>
          <w:wAfter w:w="2250" w:type="dxa"/>
          <w:trHeight w:val="288"/>
        </w:trPr>
        <w:tc>
          <w:tcPr>
            <w:tcW w:w="1568" w:type="dxa"/>
            <w:gridSpan w:val="2"/>
            <w:tcBorders>
              <w:top w:val="nil"/>
              <w:left w:val="nil"/>
              <w:bottom w:val="single" w:sz="4" w:space="0" w:color="auto"/>
              <w:right w:val="single" w:sz="4" w:space="0" w:color="auto"/>
            </w:tcBorders>
            <w:shd w:val="clear" w:color="000000" w:fill="808080"/>
            <w:noWrap/>
            <w:hideMark/>
          </w:tcPr>
          <w:p w14:paraId="57680F3F"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Project Team</w:t>
            </w:r>
          </w:p>
          <w:p w14:paraId="4E1DDB79"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000000" w:fill="808080"/>
            <w:noWrap/>
            <w:vAlign w:val="center"/>
            <w:hideMark/>
          </w:tcPr>
          <w:p w14:paraId="6A7986E6" w14:textId="77777777" w:rsidR="00316347" w:rsidRPr="00772C24" w:rsidRDefault="00316347" w:rsidP="008E3975">
            <w:pPr>
              <w:spacing w:after="0" w:line="240" w:lineRule="auto"/>
              <w:rPr>
                <w:rFonts w:ascii="Calibri" w:eastAsia="Times New Roman" w:hAnsi="Calibri" w:cs="Calibri"/>
                <w:b/>
                <w:bCs/>
                <w:color w:val="FFFFFF"/>
                <w:sz w:val="14"/>
                <w:szCs w:val="14"/>
              </w:rPr>
            </w:pPr>
            <w:r w:rsidRPr="00772C24">
              <w:rPr>
                <w:rFonts w:ascii="Calibri" w:eastAsia="Times New Roman" w:hAnsi="Calibri" w:cs="Calibri"/>
                <w:b/>
                <w:bCs/>
                <w:color w:val="FFFFFF"/>
                <w:sz w:val="14"/>
                <w:szCs w:val="14"/>
              </w:rPr>
              <w:t> </w:t>
            </w:r>
          </w:p>
        </w:tc>
        <w:tc>
          <w:tcPr>
            <w:tcW w:w="829" w:type="dxa"/>
            <w:tcBorders>
              <w:top w:val="nil"/>
              <w:left w:val="nil"/>
              <w:bottom w:val="single" w:sz="4" w:space="0" w:color="auto"/>
              <w:right w:val="single" w:sz="4" w:space="0" w:color="auto"/>
            </w:tcBorders>
            <w:shd w:val="clear" w:color="000000" w:fill="808080"/>
            <w:noWrap/>
            <w:vAlign w:val="center"/>
            <w:hideMark/>
          </w:tcPr>
          <w:p w14:paraId="53390C8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810" w:type="dxa"/>
            <w:gridSpan w:val="2"/>
            <w:tcBorders>
              <w:top w:val="nil"/>
              <w:left w:val="nil"/>
              <w:bottom w:val="single" w:sz="4" w:space="0" w:color="auto"/>
              <w:right w:val="single" w:sz="4" w:space="0" w:color="auto"/>
            </w:tcBorders>
            <w:shd w:val="clear" w:color="000000" w:fill="808080"/>
            <w:noWrap/>
            <w:vAlign w:val="center"/>
            <w:hideMark/>
          </w:tcPr>
          <w:p w14:paraId="4EA1A0B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720" w:type="dxa"/>
            <w:gridSpan w:val="2"/>
            <w:tcBorders>
              <w:top w:val="nil"/>
              <w:left w:val="nil"/>
              <w:bottom w:val="single" w:sz="4" w:space="0" w:color="auto"/>
              <w:right w:val="single" w:sz="4" w:space="0" w:color="auto"/>
            </w:tcBorders>
            <w:shd w:val="clear" w:color="000000" w:fill="808080"/>
            <w:noWrap/>
            <w:vAlign w:val="center"/>
            <w:hideMark/>
          </w:tcPr>
          <w:p w14:paraId="29A0070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810" w:type="dxa"/>
            <w:gridSpan w:val="2"/>
            <w:tcBorders>
              <w:top w:val="nil"/>
              <w:left w:val="nil"/>
              <w:bottom w:val="single" w:sz="4" w:space="0" w:color="auto"/>
              <w:right w:val="single" w:sz="4" w:space="0" w:color="auto"/>
            </w:tcBorders>
            <w:shd w:val="clear" w:color="000000" w:fill="808080"/>
            <w:noWrap/>
            <w:vAlign w:val="center"/>
            <w:hideMark/>
          </w:tcPr>
          <w:p w14:paraId="7B3AF40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00" w:type="dxa"/>
            <w:tcBorders>
              <w:top w:val="nil"/>
              <w:left w:val="nil"/>
              <w:bottom w:val="single" w:sz="4" w:space="0" w:color="auto"/>
              <w:right w:val="single" w:sz="4" w:space="0" w:color="auto"/>
            </w:tcBorders>
            <w:shd w:val="clear" w:color="000000" w:fill="808080"/>
            <w:noWrap/>
            <w:vAlign w:val="center"/>
            <w:hideMark/>
          </w:tcPr>
          <w:p w14:paraId="1FB1ACB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810" w:type="dxa"/>
            <w:tcBorders>
              <w:top w:val="nil"/>
              <w:left w:val="nil"/>
              <w:bottom w:val="single" w:sz="4" w:space="0" w:color="auto"/>
              <w:right w:val="single" w:sz="4" w:space="0" w:color="auto"/>
            </w:tcBorders>
            <w:shd w:val="clear" w:color="000000" w:fill="808080"/>
            <w:noWrap/>
            <w:vAlign w:val="center"/>
            <w:hideMark/>
          </w:tcPr>
          <w:p w14:paraId="7E3C4E48"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00" w:type="dxa"/>
            <w:tcBorders>
              <w:top w:val="nil"/>
              <w:left w:val="nil"/>
              <w:bottom w:val="single" w:sz="4" w:space="0" w:color="auto"/>
              <w:right w:val="single" w:sz="4" w:space="0" w:color="auto"/>
            </w:tcBorders>
            <w:shd w:val="clear" w:color="000000" w:fill="808080"/>
            <w:noWrap/>
            <w:vAlign w:val="center"/>
            <w:hideMark/>
          </w:tcPr>
          <w:p w14:paraId="6A9423E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810" w:type="dxa"/>
            <w:tcBorders>
              <w:top w:val="nil"/>
              <w:left w:val="nil"/>
              <w:bottom w:val="single" w:sz="4" w:space="0" w:color="auto"/>
              <w:right w:val="single" w:sz="4" w:space="0" w:color="auto"/>
            </w:tcBorders>
            <w:shd w:val="clear" w:color="000000" w:fill="808080"/>
          </w:tcPr>
          <w:p w14:paraId="0F9D11B7"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r>
      <w:tr w:rsidR="00316347" w:rsidRPr="00931186" w14:paraId="496DB270"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hideMark/>
          </w:tcPr>
          <w:p w14:paraId="53E7E88E"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r w:rsidRPr="00772C24">
              <w:rPr>
                <w:rFonts w:ascii="Calibri" w:eastAsia="Times New Roman" w:hAnsi="Calibri" w:cs="Calibri"/>
                <w:b/>
                <w:bCs/>
                <w:color w:val="000000"/>
                <w:sz w:val="14"/>
                <w:szCs w:val="14"/>
              </w:rPr>
              <w:t>Project Initiation</w:t>
            </w:r>
          </w:p>
        </w:tc>
        <w:tc>
          <w:tcPr>
            <w:tcW w:w="332" w:type="dxa"/>
            <w:tcBorders>
              <w:top w:val="nil"/>
              <w:left w:val="nil"/>
              <w:bottom w:val="single" w:sz="4" w:space="0" w:color="auto"/>
              <w:right w:val="single" w:sz="4" w:space="0" w:color="auto"/>
            </w:tcBorders>
            <w:shd w:val="clear" w:color="auto" w:fill="auto"/>
            <w:hideMark/>
          </w:tcPr>
          <w:p w14:paraId="02D17185"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92D14F"/>
            <w:noWrap/>
            <w:vAlign w:val="center"/>
            <w:hideMark/>
          </w:tcPr>
          <w:p w14:paraId="37FCBE4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29" w:type="dxa"/>
            <w:tcBorders>
              <w:top w:val="nil"/>
              <w:left w:val="nil"/>
              <w:bottom w:val="single" w:sz="4" w:space="0" w:color="auto"/>
              <w:right w:val="single" w:sz="4" w:space="0" w:color="auto"/>
            </w:tcBorders>
            <w:shd w:val="clear" w:color="auto" w:fill="FFFF00"/>
            <w:noWrap/>
            <w:vAlign w:val="center"/>
            <w:hideMark/>
          </w:tcPr>
          <w:p w14:paraId="761D78A6"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gridSpan w:val="2"/>
            <w:tcBorders>
              <w:top w:val="nil"/>
              <w:left w:val="nil"/>
              <w:bottom w:val="single" w:sz="4" w:space="0" w:color="auto"/>
              <w:right w:val="single" w:sz="4" w:space="0" w:color="auto"/>
            </w:tcBorders>
            <w:shd w:val="clear" w:color="auto" w:fill="FFFF00"/>
            <w:noWrap/>
            <w:vAlign w:val="center"/>
            <w:hideMark/>
          </w:tcPr>
          <w:p w14:paraId="63AA5FA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720" w:type="dxa"/>
            <w:gridSpan w:val="2"/>
            <w:tcBorders>
              <w:top w:val="nil"/>
              <w:left w:val="nil"/>
              <w:bottom w:val="single" w:sz="4" w:space="0" w:color="auto"/>
              <w:right w:val="single" w:sz="4" w:space="0" w:color="auto"/>
            </w:tcBorders>
            <w:shd w:val="clear" w:color="auto" w:fill="FABF8F"/>
            <w:noWrap/>
            <w:vAlign w:val="center"/>
            <w:hideMark/>
          </w:tcPr>
          <w:p w14:paraId="1A238FEA"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gridSpan w:val="2"/>
            <w:tcBorders>
              <w:top w:val="nil"/>
              <w:left w:val="nil"/>
              <w:bottom w:val="single" w:sz="4" w:space="0" w:color="auto"/>
              <w:right w:val="single" w:sz="4" w:space="0" w:color="auto"/>
            </w:tcBorders>
            <w:shd w:val="clear" w:color="auto" w:fill="FABF8F"/>
            <w:noWrap/>
            <w:vAlign w:val="center"/>
            <w:hideMark/>
          </w:tcPr>
          <w:p w14:paraId="6154B11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hideMark/>
          </w:tcPr>
          <w:p w14:paraId="091B8CB7"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000000" w:fill="FFFFFF"/>
            <w:noWrap/>
            <w:vAlign w:val="center"/>
            <w:hideMark/>
          </w:tcPr>
          <w:p w14:paraId="00F20088"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900" w:type="dxa"/>
            <w:tcBorders>
              <w:top w:val="nil"/>
              <w:left w:val="nil"/>
              <w:bottom w:val="single" w:sz="4" w:space="0" w:color="auto"/>
              <w:right w:val="single" w:sz="4" w:space="0" w:color="auto"/>
            </w:tcBorders>
            <w:shd w:val="clear" w:color="000000" w:fill="FFFFFF"/>
            <w:noWrap/>
            <w:vAlign w:val="center"/>
            <w:hideMark/>
          </w:tcPr>
          <w:p w14:paraId="5F0B0FC9"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tcBorders>
              <w:top w:val="nil"/>
              <w:left w:val="nil"/>
              <w:bottom w:val="single" w:sz="4" w:space="0" w:color="auto"/>
              <w:right w:val="single" w:sz="4" w:space="0" w:color="auto"/>
            </w:tcBorders>
            <w:shd w:val="clear" w:color="auto" w:fill="FABF8F"/>
          </w:tcPr>
          <w:p w14:paraId="57DCB738"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33C9A2A8"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hideMark/>
          </w:tcPr>
          <w:p w14:paraId="10635D63"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 xml:space="preserve"> Planning and Managing control  </w:t>
            </w:r>
          </w:p>
        </w:tc>
        <w:tc>
          <w:tcPr>
            <w:tcW w:w="332" w:type="dxa"/>
            <w:tcBorders>
              <w:top w:val="nil"/>
              <w:left w:val="nil"/>
              <w:bottom w:val="single" w:sz="4" w:space="0" w:color="auto"/>
              <w:right w:val="single" w:sz="4" w:space="0" w:color="auto"/>
            </w:tcBorders>
            <w:shd w:val="clear" w:color="000000" w:fill="FFFFFF"/>
            <w:noWrap/>
            <w:hideMark/>
          </w:tcPr>
          <w:p w14:paraId="4F026B9E"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92D14F"/>
            <w:noWrap/>
            <w:vAlign w:val="center"/>
            <w:hideMark/>
          </w:tcPr>
          <w:p w14:paraId="2AE75F45"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29" w:type="dxa"/>
            <w:tcBorders>
              <w:top w:val="nil"/>
              <w:left w:val="nil"/>
              <w:bottom w:val="single" w:sz="4" w:space="0" w:color="auto"/>
              <w:right w:val="single" w:sz="4" w:space="0" w:color="auto"/>
            </w:tcBorders>
            <w:shd w:val="clear" w:color="auto" w:fill="FABF8F"/>
            <w:noWrap/>
            <w:vAlign w:val="center"/>
            <w:hideMark/>
          </w:tcPr>
          <w:p w14:paraId="093EAFD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gridSpan w:val="2"/>
            <w:tcBorders>
              <w:top w:val="nil"/>
              <w:left w:val="nil"/>
              <w:bottom w:val="single" w:sz="4" w:space="0" w:color="auto"/>
              <w:right w:val="single" w:sz="4" w:space="0" w:color="auto"/>
            </w:tcBorders>
            <w:shd w:val="clear" w:color="auto" w:fill="B1A0C8"/>
            <w:noWrap/>
            <w:vAlign w:val="center"/>
            <w:hideMark/>
          </w:tcPr>
          <w:p w14:paraId="44ED63F0"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720" w:type="dxa"/>
            <w:gridSpan w:val="2"/>
            <w:tcBorders>
              <w:top w:val="nil"/>
              <w:left w:val="nil"/>
              <w:bottom w:val="single" w:sz="4" w:space="0" w:color="auto"/>
              <w:right w:val="single" w:sz="4" w:space="0" w:color="auto"/>
            </w:tcBorders>
            <w:shd w:val="clear" w:color="auto" w:fill="FABF8F"/>
            <w:noWrap/>
            <w:vAlign w:val="center"/>
            <w:hideMark/>
          </w:tcPr>
          <w:p w14:paraId="621FBFEF"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gridSpan w:val="2"/>
            <w:tcBorders>
              <w:top w:val="nil"/>
              <w:left w:val="nil"/>
              <w:bottom w:val="single" w:sz="4" w:space="0" w:color="auto"/>
              <w:right w:val="single" w:sz="4" w:space="0" w:color="auto"/>
            </w:tcBorders>
            <w:shd w:val="clear" w:color="auto" w:fill="FABF8F"/>
            <w:noWrap/>
            <w:vAlign w:val="center"/>
            <w:hideMark/>
          </w:tcPr>
          <w:p w14:paraId="7713142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hideMark/>
          </w:tcPr>
          <w:p w14:paraId="31FA192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ABF8F"/>
            <w:noWrap/>
            <w:vAlign w:val="center"/>
            <w:hideMark/>
          </w:tcPr>
          <w:p w14:paraId="62A4C5E9"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hideMark/>
          </w:tcPr>
          <w:p w14:paraId="6649716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ABF8F"/>
          </w:tcPr>
          <w:p w14:paraId="29A1807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2BDF1BE8"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tcPr>
          <w:p w14:paraId="5971C991"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 Business objective identification</w:t>
            </w:r>
          </w:p>
        </w:tc>
        <w:tc>
          <w:tcPr>
            <w:tcW w:w="332" w:type="dxa"/>
            <w:tcBorders>
              <w:top w:val="nil"/>
              <w:left w:val="nil"/>
              <w:bottom w:val="single" w:sz="4" w:space="0" w:color="auto"/>
              <w:right w:val="single" w:sz="4" w:space="0" w:color="auto"/>
            </w:tcBorders>
            <w:shd w:val="clear" w:color="000000" w:fill="FFFFFF"/>
            <w:noWrap/>
          </w:tcPr>
          <w:p w14:paraId="7D4EA4E7"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92D14F"/>
            <w:noWrap/>
            <w:vAlign w:val="center"/>
          </w:tcPr>
          <w:p w14:paraId="4D191AF8"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29" w:type="dxa"/>
            <w:tcBorders>
              <w:top w:val="nil"/>
              <w:left w:val="nil"/>
              <w:bottom w:val="single" w:sz="4" w:space="0" w:color="auto"/>
              <w:right w:val="single" w:sz="4" w:space="0" w:color="auto"/>
            </w:tcBorders>
            <w:shd w:val="clear" w:color="auto" w:fill="FABF8F"/>
            <w:noWrap/>
            <w:vAlign w:val="center"/>
          </w:tcPr>
          <w:p w14:paraId="572C690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gridSpan w:val="2"/>
            <w:tcBorders>
              <w:top w:val="nil"/>
              <w:left w:val="nil"/>
              <w:bottom w:val="single" w:sz="4" w:space="0" w:color="auto"/>
              <w:right w:val="single" w:sz="4" w:space="0" w:color="auto"/>
            </w:tcBorders>
            <w:shd w:val="clear" w:color="auto" w:fill="B1A0C8"/>
            <w:noWrap/>
            <w:vAlign w:val="center"/>
          </w:tcPr>
          <w:p w14:paraId="5DC6B9B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720" w:type="dxa"/>
            <w:gridSpan w:val="2"/>
            <w:tcBorders>
              <w:top w:val="nil"/>
              <w:left w:val="nil"/>
              <w:bottom w:val="single" w:sz="4" w:space="0" w:color="auto"/>
              <w:right w:val="single" w:sz="4" w:space="0" w:color="auto"/>
            </w:tcBorders>
            <w:shd w:val="clear" w:color="auto" w:fill="FFFF00"/>
            <w:noWrap/>
            <w:vAlign w:val="center"/>
          </w:tcPr>
          <w:p w14:paraId="2BD07355"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gridSpan w:val="2"/>
            <w:tcBorders>
              <w:top w:val="nil"/>
              <w:left w:val="nil"/>
              <w:bottom w:val="single" w:sz="4" w:space="0" w:color="auto"/>
              <w:right w:val="single" w:sz="4" w:space="0" w:color="auto"/>
            </w:tcBorders>
            <w:shd w:val="clear" w:color="auto" w:fill="FABF8F"/>
            <w:noWrap/>
            <w:vAlign w:val="center"/>
          </w:tcPr>
          <w:p w14:paraId="76E55E6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tcPr>
          <w:p w14:paraId="58630C5A"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FFF00"/>
            <w:noWrap/>
            <w:vAlign w:val="center"/>
          </w:tcPr>
          <w:p w14:paraId="6ADDB36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900" w:type="dxa"/>
            <w:tcBorders>
              <w:top w:val="nil"/>
              <w:left w:val="nil"/>
              <w:bottom w:val="single" w:sz="4" w:space="0" w:color="auto"/>
              <w:right w:val="single" w:sz="4" w:space="0" w:color="auto"/>
            </w:tcBorders>
            <w:shd w:val="clear" w:color="auto" w:fill="FFFF00"/>
            <w:noWrap/>
            <w:vAlign w:val="center"/>
          </w:tcPr>
          <w:p w14:paraId="563981E3"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tcBorders>
              <w:top w:val="nil"/>
              <w:left w:val="nil"/>
              <w:bottom w:val="single" w:sz="4" w:space="0" w:color="auto"/>
              <w:right w:val="single" w:sz="4" w:space="0" w:color="auto"/>
            </w:tcBorders>
            <w:shd w:val="clear" w:color="auto" w:fill="FABF8F"/>
          </w:tcPr>
          <w:p w14:paraId="5A814273"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787A01F8" w14:textId="77777777" w:rsidTr="00772C24">
        <w:trPr>
          <w:gridAfter w:val="1"/>
          <w:wAfter w:w="2250" w:type="dxa"/>
          <w:trHeight w:val="737"/>
        </w:trPr>
        <w:tc>
          <w:tcPr>
            <w:tcW w:w="1236" w:type="dxa"/>
            <w:tcBorders>
              <w:top w:val="nil"/>
              <w:left w:val="single" w:sz="4" w:space="0" w:color="auto"/>
              <w:bottom w:val="single" w:sz="4" w:space="0" w:color="auto"/>
              <w:right w:val="nil"/>
            </w:tcBorders>
            <w:shd w:val="clear" w:color="000000" w:fill="FFFFFF"/>
            <w:noWrap/>
            <w:vAlign w:val="bottom"/>
            <w:hideMark/>
          </w:tcPr>
          <w:p w14:paraId="293E5CDD"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Architecture high-level design</w:t>
            </w:r>
          </w:p>
        </w:tc>
        <w:tc>
          <w:tcPr>
            <w:tcW w:w="332" w:type="dxa"/>
            <w:tcBorders>
              <w:top w:val="nil"/>
              <w:left w:val="nil"/>
              <w:bottom w:val="single" w:sz="4" w:space="0" w:color="auto"/>
              <w:right w:val="single" w:sz="4" w:space="0" w:color="auto"/>
            </w:tcBorders>
            <w:shd w:val="clear" w:color="000000" w:fill="FFFFFF"/>
            <w:noWrap/>
            <w:hideMark/>
          </w:tcPr>
          <w:p w14:paraId="587D4BFF"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FABF8F"/>
            <w:noWrap/>
            <w:vAlign w:val="center"/>
            <w:hideMark/>
          </w:tcPr>
          <w:p w14:paraId="59D95AF0"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29" w:type="dxa"/>
            <w:tcBorders>
              <w:top w:val="nil"/>
              <w:left w:val="nil"/>
              <w:bottom w:val="single" w:sz="4" w:space="0" w:color="auto"/>
              <w:right w:val="single" w:sz="4" w:space="0" w:color="auto"/>
            </w:tcBorders>
            <w:shd w:val="clear" w:color="000000" w:fill="FFFFFF"/>
            <w:noWrap/>
            <w:vAlign w:val="center"/>
            <w:hideMark/>
          </w:tcPr>
          <w:p w14:paraId="02829936"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hideMark/>
          </w:tcPr>
          <w:p w14:paraId="673C4EEF"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FFFF00"/>
            <w:noWrap/>
            <w:vAlign w:val="center"/>
            <w:hideMark/>
          </w:tcPr>
          <w:p w14:paraId="0FAD0803" w14:textId="14999C0D"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gridSpan w:val="2"/>
            <w:tcBorders>
              <w:top w:val="nil"/>
              <w:left w:val="nil"/>
              <w:bottom w:val="single" w:sz="4" w:space="0" w:color="auto"/>
              <w:right w:val="single" w:sz="4" w:space="0" w:color="auto"/>
            </w:tcBorders>
            <w:shd w:val="clear" w:color="auto" w:fill="92D14F"/>
            <w:noWrap/>
            <w:vAlign w:val="center"/>
            <w:hideMark/>
          </w:tcPr>
          <w:p w14:paraId="7C1915C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900" w:type="dxa"/>
            <w:tcBorders>
              <w:top w:val="nil"/>
              <w:left w:val="nil"/>
              <w:bottom w:val="single" w:sz="4" w:space="0" w:color="auto"/>
              <w:right w:val="single" w:sz="4" w:space="0" w:color="auto"/>
            </w:tcBorders>
            <w:shd w:val="clear" w:color="auto" w:fill="92D14F"/>
            <w:noWrap/>
            <w:vAlign w:val="center"/>
            <w:hideMark/>
          </w:tcPr>
          <w:p w14:paraId="696495E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tcBorders>
              <w:top w:val="nil"/>
              <w:left w:val="nil"/>
              <w:bottom w:val="single" w:sz="4" w:space="0" w:color="auto"/>
              <w:right w:val="single" w:sz="4" w:space="0" w:color="auto"/>
            </w:tcBorders>
            <w:shd w:val="clear" w:color="auto" w:fill="92D14F"/>
            <w:noWrap/>
            <w:vAlign w:val="center"/>
            <w:hideMark/>
          </w:tcPr>
          <w:p w14:paraId="52D8BF60"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900" w:type="dxa"/>
            <w:tcBorders>
              <w:top w:val="nil"/>
              <w:left w:val="nil"/>
              <w:bottom w:val="single" w:sz="4" w:space="0" w:color="auto"/>
              <w:right w:val="single" w:sz="4" w:space="0" w:color="auto"/>
            </w:tcBorders>
            <w:shd w:val="clear" w:color="auto" w:fill="FFFF00"/>
            <w:noWrap/>
            <w:vAlign w:val="center"/>
            <w:hideMark/>
          </w:tcPr>
          <w:p w14:paraId="60329FA3"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tcBorders>
              <w:top w:val="nil"/>
              <w:left w:val="nil"/>
              <w:bottom w:val="single" w:sz="4" w:space="0" w:color="auto"/>
              <w:right w:val="single" w:sz="4" w:space="0" w:color="auto"/>
            </w:tcBorders>
            <w:shd w:val="clear" w:color="auto" w:fill="FABF8F"/>
          </w:tcPr>
          <w:p w14:paraId="0BC0A4AC"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44094DAF"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hideMark/>
          </w:tcPr>
          <w:p w14:paraId="7BAA7CBA"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 Technology stack</w:t>
            </w:r>
          </w:p>
        </w:tc>
        <w:tc>
          <w:tcPr>
            <w:tcW w:w="332" w:type="dxa"/>
            <w:tcBorders>
              <w:top w:val="nil"/>
              <w:left w:val="nil"/>
              <w:bottom w:val="single" w:sz="4" w:space="0" w:color="auto"/>
              <w:right w:val="single" w:sz="4" w:space="0" w:color="auto"/>
            </w:tcBorders>
            <w:shd w:val="clear" w:color="000000" w:fill="FFFFFF"/>
            <w:noWrap/>
            <w:hideMark/>
          </w:tcPr>
          <w:p w14:paraId="567FF2AA"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FABF8F"/>
            <w:noWrap/>
            <w:vAlign w:val="center"/>
            <w:hideMark/>
          </w:tcPr>
          <w:p w14:paraId="058D50C8"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29" w:type="dxa"/>
            <w:tcBorders>
              <w:top w:val="nil"/>
              <w:left w:val="nil"/>
              <w:bottom w:val="single" w:sz="4" w:space="0" w:color="auto"/>
              <w:right w:val="single" w:sz="4" w:space="0" w:color="auto"/>
            </w:tcBorders>
            <w:shd w:val="clear" w:color="000000" w:fill="FFFFFF"/>
            <w:noWrap/>
            <w:vAlign w:val="center"/>
            <w:hideMark/>
          </w:tcPr>
          <w:p w14:paraId="1960C726"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hideMark/>
          </w:tcPr>
          <w:p w14:paraId="30C4C304"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FFFF00"/>
            <w:noWrap/>
            <w:vAlign w:val="center"/>
            <w:hideMark/>
          </w:tcPr>
          <w:p w14:paraId="077A2B80" w14:textId="64044AA1"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gridSpan w:val="2"/>
            <w:tcBorders>
              <w:top w:val="nil"/>
              <w:left w:val="nil"/>
              <w:bottom w:val="single" w:sz="4" w:space="0" w:color="auto"/>
              <w:right w:val="single" w:sz="4" w:space="0" w:color="auto"/>
            </w:tcBorders>
            <w:shd w:val="clear" w:color="auto" w:fill="92D14F"/>
            <w:noWrap/>
            <w:vAlign w:val="center"/>
            <w:hideMark/>
          </w:tcPr>
          <w:p w14:paraId="74E3861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900" w:type="dxa"/>
            <w:tcBorders>
              <w:top w:val="nil"/>
              <w:left w:val="nil"/>
              <w:bottom w:val="single" w:sz="4" w:space="0" w:color="auto"/>
              <w:right w:val="single" w:sz="4" w:space="0" w:color="auto"/>
            </w:tcBorders>
            <w:shd w:val="clear" w:color="auto" w:fill="92D14F"/>
            <w:noWrap/>
            <w:vAlign w:val="center"/>
            <w:hideMark/>
          </w:tcPr>
          <w:p w14:paraId="579B3FB2"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tcBorders>
              <w:top w:val="nil"/>
              <w:left w:val="nil"/>
              <w:bottom w:val="single" w:sz="4" w:space="0" w:color="auto"/>
              <w:right w:val="single" w:sz="4" w:space="0" w:color="auto"/>
            </w:tcBorders>
            <w:shd w:val="clear" w:color="auto" w:fill="92D14F"/>
            <w:noWrap/>
            <w:vAlign w:val="center"/>
            <w:hideMark/>
          </w:tcPr>
          <w:p w14:paraId="79E783E0"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900" w:type="dxa"/>
            <w:tcBorders>
              <w:top w:val="nil"/>
              <w:left w:val="nil"/>
              <w:bottom w:val="single" w:sz="4" w:space="0" w:color="auto"/>
              <w:right w:val="single" w:sz="4" w:space="0" w:color="auto"/>
            </w:tcBorders>
            <w:shd w:val="clear" w:color="auto" w:fill="92D14F"/>
            <w:noWrap/>
            <w:vAlign w:val="center"/>
            <w:hideMark/>
          </w:tcPr>
          <w:p w14:paraId="41BB1E03"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tcBorders>
              <w:top w:val="nil"/>
              <w:left w:val="nil"/>
              <w:bottom w:val="single" w:sz="4" w:space="0" w:color="auto"/>
              <w:right w:val="single" w:sz="4" w:space="0" w:color="auto"/>
            </w:tcBorders>
            <w:shd w:val="clear" w:color="auto" w:fill="FABF8F"/>
          </w:tcPr>
          <w:p w14:paraId="0C661A3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455DCFD8"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hideMark/>
          </w:tcPr>
          <w:p w14:paraId="33F5FCE7"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 Technical Design document</w:t>
            </w:r>
          </w:p>
        </w:tc>
        <w:tc>
          <w:tcPr>
            <w:tcW w:w="332" w:type="dxa"/>
            <w:tcBorders>
              <w:top w:val="nil"/>
              <w:left w:val="nil"/>
              <w:bottom w:val="single" w:sz="4" w:space="0" w:color="auto"/>
              <w:right w:val="single" w:sz="4" w:space="0" w:color="auto"/>
            </w:tcBorders>
            <w:shd w:val="clear" w:color="000000" w:fill="FFFFFF"/>
            <w:noWrap/>
            <w:hideMark/>
          </w:tcPr>
          <w:p w14:paraId="7EF40AF2"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FABF8F"/>
            <w:noWrap/>
            <w:vAlign w:val="center"/>
            <w:hideMark/>
          </w:tcPr>
          <w:p w14:paraId="7354EEB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29" w:type="dxa"/>
            <w:tcBorders>
              <w:top w:val="nil"/>
              <w:left w:val="nil"/>
              <w:bottom w:val="single" w:sz="4" w:space="0" w:color="auto"/>
              <w:right w:val="single" w:sz="4" w:space="0" w:color="auto"/>
            </w:tcBorders>
            <w:shd w:val="clear" w:color="000000" w:fill="FFFFFF"/>
            <w:noWrap/>
            <w:vAlign w:val="center"/>
            <w:hideMark/>
          </w:tcPr>
          <w:p w14:paraId="1C576FDA"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hideMark/>
          </w:tcPr>
          <w:p w14:paraId="616AB1AB"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FFFF00"/>
            <w:noWrap/>
            <w:vAlign w:val="center"/>
            <w:hideMark/>
          </w:tcPr>
          <w:p w14:paraId="552EE528" w14:textId="13AFED44"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gridSpan w:val="2"/>
            <w:tcBorders>
              <w:top w:val="nil"/>
              <w:left w:val="nil"/>
              <w:bottom w:val="single" w:sz="4" w:space="0" w:color="auto"/>
              <w:right w:val="single" w:sz="4" w:space="0" w:color="auto"/>
            </w:tcBorders>
            <w:shd w:val="clear" w:color="auto" w:fill="92D14F"/>
            <w:noWrap/>
            <w:vAlign w:val="center"/>
            <w:hideMark/>
          </w:tcPr>
          <w:p w14:paraId="031A08E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900" w:type="dxa"/>
            <w:tcBorders>
              <w:top w:val="nil"/>
              <w:left w:val="nil"/>
              <w:bottom w:val="single" w:sz="4" w:space="0" w:color="auto"/>
              <w:right w:val="single" w:sz="4" w:space="0" w:color="auto"/>
            </w:tcBorders>
            <w:shd w:val="clear" w:color="auto" w:fill="92D14F"/>
            <w:noWrap/>
            <w:vAlign w:val="center"/>
            <w:hideMark/>
          </w:tcPr>
          <w:p w14:paraId="18D513F6"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tcBorders>
              <w:top w:val="nil"/>
              <w:left w:val="nil"/>
              <w:bottom w:val="single" w:sz="4" w:space="0" w:color="auto"/>
              <w:right w:val="single" w:sz="4" w:space="0" w:color="auto"/>
            </w:tcBorders>
            <w:shd w:val="clear" w:color="auto" w:fill="FFFF00"/>
            <w:noWrap/>
            <w:vAlign w:val="center"/>
            <w:hideMark/>
          </w:tcPr>
          <w:p w14:paraId="416B901F"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900" w:type="dxa"/>
            <w:tcBorders>
              <w:top w:val="nil"/>
              <w:left w:val="nil"/>
              <w:bottom w:val="single" w:sz="4" w:space="0" w:color="auto"/>
              <w:right w:val="single" w:sz="4" w:space="0" w:color="auto"/>
            </w:tcBorders>
            <w:shd w:val="clear" w:color="auto" w:fill="92D14F"/>
            <w:noWrap/>
            <w:vAlign w:val="center"/>
            <w:hideMark/>
          </w:tcPr>
          <w:p w14:paraId="5684D83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tcBorders>
              <w:top w:val="nil"/>
              <w:left w:val="nil"/>
              <w:bottom w:val="single" w:sz="4" w:space="0" w:color="auto"/>
              <w:right w:val="single" w:sz="4" w:space="0" w:color="auto"/>
            </w:tcBorders>
            <w:shd w:val="clear" w:color="auto" w:fill="FFFF00"/>
          </w:tcPr>
          <w:p w14:paraId="64F5D0F2"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r>
      <w:tr w:rsidR="00316347" w:rsidRPr="00931186" w14:paraId="7C770DA7"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hideMark/>
          </w:tcPr>
          <w:p w14:paraId="3AFB7BF1"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 Code review</w:t>
            </w:r>
          </w:p>
        </w:tc>
        <w:tc>
          <w:tcPr>
            <w:tcW w:w="332" w:type="dxa"/>
            <w:tcBorders>
              <w:top w:val="nil"/>
              <w:left w:val="nil"/>
              <w:bottom w:val="single" w:sz="4" w:space="0" w:color="auto"/>
              <w:right w:val="single" w:sz="4" w:space="0" w:color="auto"/>
            </w:tcBorders>
            <w:shd w:val="clear" w:color="000000" w:fill="FFFFFF"/>
            <w:noWrap/>
            <w:hideMark/>
          </w:tcPr>
          <w:p w14:paraId="5CCEAAA9"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FABF8F"/>
            <w:noWrap/>
            <w:vAlign w:val="center"/>
            <w:hideMark/>
          </w:tcPr>
          <w:p w14:paraId="7F75F4A0"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29" w:type="dxa"/>
            <w:tcBorders>
              <w:top w:val="nil"/>
              <w:left w:val="nil"/>
              <w:bottom w:val="single" w:sz="4" w:space="0" w:color="auto"/>
              <w:right w:val="single" w:sz="4" w:space="0" w:color="auto"/>
            </w:tcBorders>
            <w:shd w:val="clear" w:color="000000" w:fill="FFFFFF"/>
            <w:noWrap/>
            <w:vAlign w:val="center"/>
            <w:hideMark/>
          </w:tcPr>
          <w:p w14:paraId="6B369928"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hideMark/>
          </w:tcPr>
          <w:p w14:paraId="289E7743"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92D14F"/>
            <w:noWrap/>
            <w:vAlign w:val="center"/>
            <w:hideMark/>
          </w:tcPr>
          <w:p w14:paraId="62521630" w14:textId="5F2DF6F5"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gridSpan w:val="2"/>
            <w:tcBorders>
              <w:top w:val="nil"/>
              <w:left w:val="nil"/>
              <w:bottom w:val="single" w:sz="4" w:space="0" w:color="auto"/>
              <w:right w:val="single" w:sz="4" w:space="0" w:color="auto"/>
            </w:tcBorders>
            <w:shd w:val="clear" w:color="auto" w:fill="FABF8F"/>
            <w:noWrap/>
            <w:vAlign w:val="center"/>
            <w:hideMark/>
          </w:tcPr>
          <w:p w14:paraId="022A08E8"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hideMark/>
          </w:tcPr>
          <w:p w14:paraId="21A45B1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B1A0C8"/>
            <w:noWrap/>
            <w:vAlign w:val="center"/>
            <w:hideMark/>
          </w:tcPr>
          <w:p w14:paraId="39482F2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900" w:type="dxa"/>
            <w:tcBorders>
              <w:top w:val="nil"/>
              <w:left w:val="nil"/>
              <w:bottom w:val="single" w:sz="4" w:space="0" w:color="auto"/>
              <w:right w:val="single" w:sz="4" w:space="0" w:color="auto"/>
            </w:tcBorders>
            <w:shd w:val="clear" w:color="auto" w:fill="FABF8F"/>
            <w:noWrap/>
            <w:vAlign w:val="center"/>
            <w:hideMark/>
          </w:tcPr>
          <w:p w14:paraId="214667FA"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ABF8F"/>
          </w:tcPr>
          <w:p w14:paraId="66CA5DA2"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2D0808CA"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tcPr>
          <w:p w14:paraId="7E53BEE5"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Execution of the Tool</w:t>
            </w:r>
          </w:p>
        </w:tc>
        <w:tc>
          <w:tcPr>
            <w:tcW w:w="332" w:type="dxa"/>
            <w:tcBorders>
              <w:top w:val="nil"/>
              <w:left w:val="nil"/>
              <w:bottom w:val="single" w:sz="4" w:space="0" w:color="auto"/>
              <w:right w:val="single" w:sz="4" w:space="0" w:color="auto"/>
            </w:tcBorders>
            <w:shd w:val="clear" w:color="000000" w:fill="FFFFFF"/>
            <w:noWrap/>
          </w:tcPr>
          <w:p w14:paraId="6DCF4183" w14:textId="77777777" w:rsidR="00316347" w:rsidRPr="00772C24" w:rsidRDefault="00316347" w:rsidP="008E3975">
            <w:pPr>
              <w:spacing w:after="0" w:line="240" w:lineRule="auto"/>
              <w:rPr>
                <w:rFonts w:ascii="Calibri" w:eastAsia="Times New Roman" w:hAnsi="Calibri" w:cs="Calibri"/>
                <w:color w:val="000000"/>
                <w:sz w:val="14"/>
                <w:szCs w:val="14"/>
              </w:rPr>
            </w:pPr>
          </w:p>
        </w:tc>
        <w:tc>
          <w:tcPr>
            <w:tcW w:w="971" w:type="dxa"/>
            <w:tcBorders>
              <w:top w:val="nil"/>
              <w:left w:val="nil"/>
              <w:bottom w:val="single" w:sz="4" w:space="0" w:color="auto"/>
              <w:right w:val="single" w:sz="4" w:space="0" w:color="auto"/>
            </w:tcBorders>
            <w:shd w:val="clear" w:color="auto" w:fill="FABF8F"/>
            <w:noWrap/>
            <w:vAlign w:val="center"/>
          </w:tcPr>
          <w:p w14:paraId="4311353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29" w:type="dxa"/>
            <w:tcBorders>
              <w:top w:val="nil"/>
              <w:left w:val="nil"/>
              <w:bottom w:val="single" w:sz="4" w:space="0" w:color="auto"/>
              <w:right w:val="single" w:sz="4" w:space="0" w:color="auto"/>
            </w:tcBorders>
            <w:shd w:val="clear" w:color="000000" w:fill="FFFFFF"/>
            <w:noWrap/>
            <w:vAlign w:val="center"/>
          </w:tcPr>
          <w:p w14:paraId="0632D40D"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tcPr>
          <w:p w14:paraId="66FDA720"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92D14F"/>
            <w:noWrap/>
            <w:vAlign w:val="center"/>
          </w:tcPr>
          <w:p w14:paraId="2C015D81" w14:textId="01680A1F"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gridSpan w:val="2"/>
            <w:tcBorders>
              <w:top w:val="nil"/>
              <w:left w:val="nil"/>
              <w:bottom w:val="single" w:sz="4" w:space="0" w:color="auto"/>
              <w:right w:val="single" w:sz="4" w:space="0" w:color="auto"/>
            </w:tcBorders>
            <w:shd w:val="clear" w:color="auto" w:fill="B1A0C8"/>
            <w:noWrap/>
            <w:vAlign w:val="center"/>
          </w:tcPr>
          <w:p w14:paraId="4B6CE066"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900" w:type="dxa"/>
            <w:tcBorders>
              <w:top w:val="nil"/>
              <w:left w:val="nil"/>
              <w:bottom w:val="single" w:sz="4" w:space="0" w:color="auto"/>
              <w:right w:val="single" w:sz="4" w:space="0" w:color="auto"/>
            </w:tcBorders>
            <w:shd w:val="clear" w:color="auto" w:fill="B1A0C8"/>
            <w:noWrap/>
            <w:vAlign w:val="center"/>
          </w:tcPr>
          <w:p w14:paraId="2AE98E49"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810" w:type="dxa"/>
            <w:tcBorders>
              <w:top w:val="nil"/>
              <w:left w:val="nil"/>
              <w:bottom w:val="single" w:sz="4" w:space="0" w:color="auto"/>
              <w:right w:val="single" w:sz="4" w:space="0" w:color="auto"/>
            </w:tcBorders>
            <w:shd w:val="clear" w:color="auto" w:fill="92D14F"/>
            <w:noWrap/>
            <w:vAlign w:val="center"/>
          </w:tcPr>
          <w:p w14:paraId="5D04493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900" w:type="dxa"/>
            <w:tcBorders>
              <w:top w:val="nil"/>
              <w:left w:val="nil"/>
              <w:bottom w:val="single" w:sz="4" w:space="0" w:color="auto"/>
              <w:right w:val="single" w:sz="4" w:space="0" w:color="auto"/>
            </w:tcBorders>
            <w:shd w:val="clear" w:color="auto" w:fill="B1A0C8"/>
            <w:noWrap/>
            <w:vAlign w:val="center"/>
          </w:tcPr>
          <w:p w14:paraId="0879430F"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810" w:type="dxa"/>
            <w:tcBorders>
              <w:top w:val="nil"/>
              <w:left w:val="nil"/>
              <w:bottom w:val="single" w:sz="4" w:space="0" w:color="auto"/>
              <w:right w:val="single" w:sz="4" w:space="0" w:color="auto"/>
            </w:tcBorders>
            <w:shd w:val="clear" w:color="auto" w:fill="FABF8F"/>
          </w:tcPr>
          <w:p w14:paraId="53422EB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099712D6"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hideMark/>
          </w:tcPr>
          <w:p w14:paraId="2845F817"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 Environment setup(DEV/PROD/STG/UAT) S</w:t>
            </w:r>
          </w:p>
        </w:tc>
        <w:tc>
          <w:tcPr>
            <w:tcW w:w="332" w:type="dxa"/>
            <w:tcBorders>
              <w:top w:val="nil"/>
              <w:left w:val="nil"/>
              <w:bottom w:val="single" w:sz="4" w:space="0" w:color="auto"/>
              <w:right w:val="single" w:sz="4" w:space="0" w:color="auto"/>
            </w:tcBorders>
            <w:shd w:val="clear" w:color="000000" w:fill="FFFFFF"/>
            <w:noWrap/>
            <w:hideMark/>
          </w:tcPr>
          <w:p w14:paraId="1F4B4181"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92D14F"/>
            <w:noWrap/>
            <w:vAlign w:val="center"/>
            <w:hideMark/>
          </w:tcPr>
          <w:p w14:paraId="251CBFB7"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29" w:type="dxa"/>
            <w:tcBorders>
              <w:top w:val="nil"/>
              <w:left w:val="nil"/>
              <w:bottom w:val="single" w:sz="4" w:space="0" w:color="auto"/>
              <w:right w:val="single" w:sz="4" w:space="0" w:color="auto"/>
            </w:tcBorders>
            <w:shd w:val="clear" w:color="000000" w:fill="FFFFFF"/>
            <w:noWrap/>
            <w:vAlign w:val="center"/>
            <w:hideMark/>
          </w:tcPr>
          <w:p w14:paraId="5AF39EC1"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hideMark/>
          </w:tcPr>
          <w:p w14:paraId="4F1E32B2"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FFFF00"/>
            <w:noWrap/>
            <w:vAlign w:val="center"/>
            <w:hideMark/>
          </w:tcPr>
          <w:p w14:paraId="548BB5AC" w14:textId="0F58F712"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810" w:type="dxa"/>
            <w:gridSpan w:val="2"/>
            <w:tcBorders>
              <w:top w:val="nil"/>
              <w:left w:val="nil"/>
              <w:bottom w:val="single" w:sz="4" w:space="0" w:color="auto"/>
              <w:right w:val="single" w:sz="4" w:space="0" w:color="auto"/>
            </w:tcBorders>
            <w:shd w:val="clear" w:color="auto" w:fill="FABF8F"/>
            <w:noWrap/>
            <w:vAlign w:val="center"/>
            <w:hideMark/>
          </w:tcPr>
          <w:p w14:paraId="0EC56D9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hideMark/>
          </w:tcPr>
          <w:p w14:paraId="470AE99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FFF00"/>
            <w:noWrap/>
            <w:vAlign w:val="center"/>
            <w:hideMark/>
          </w:tcPr>
          <w:p w14:paraId="08B1141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900" w:type="dxa"/>
            <w:tcBorders>
              <w:top w:val="nil"/>
              <w:left w:val="nil"/>
              <w:bottom w:val="single" w:sz="4" w:space="0" w:color="auto"/>
              <w:right w:val="single" w:sz="4" w:space="0" w:color="auto"/>
            </w:tcBorders>
            <w:shd w:val="clear" w:color="auto" w:fill="FABF8F"/>
            <w:noWrap/>
            <w:vAlign w:val="center"/>
            <w:hideMark/>
          </w:tcPr>
          <w:p w14:paraId="0C5D5B7A"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ABF8F"/>
          </w:tcPr>
          <w:p w14:paraId="187CDF8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7D4D2E51"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tcPr>
          <w:p w14:paraId="03BA4D59"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Quality assurance</w:t>
            </w:r>
          </w:p>
        </w:tc>
        <w:tc>
          <w:tcPr>
            <w:tcW w:w="332" w:type="dxa"/>
            <w:tcBorders>
              <w:top w:val="nil"/>
              <w:left w:val="nil"/>
              <w:bottom w:val="single" w:sz="4" w:space="0" w:color="auto"/>
              <w:right w:val="single" w:sz="4" w:space="0" w:color="auto"/>
            </w:tcBorders>
            <w:shd w:val="clear" w:color="000000" w:fill="FFFFFF"/>
            <w:noWrap/>
          </w:tcPr>
          <w:p w14:paraId="1D360C40" w14:textId="77777777" w:rsidR="00316347" w:rsidRPr="00772C24" w:rsidRDefault="00316347" w:rsidP="008E3975">
            <w:pPr>
              <w:spacing w:after="0" w:line="240" w:lineRule="auto"/>
              <w:rPr>
                <w:rFonts w:ascii="Calibri" w:eastAsia="Times New Roman" w:hAnsi="Calibri" w:cs="Calibri"/>
                <w:color w:val="000000"/>
                <w:sz w:val="14"/>
                <w:szCs w:val="14"/>
              </w:rPr>
            </w:pPr>
          </w:p>
        </w:tc>
        <w:tc>
          <w:tcPr>
            <w:tcW w:w="971" w:type="dxa"/>
            <w:tcBorders>
              <w:top w:val="nil"/>
              <w:left w:val="nil"/>
              <w:bottom w:val="single" w:sz="4" w:space="0" w:color="auto"/>
              <w:right w:val="single" w:sz="4" w:space="0" w:color="auto"/>
            </w:tcBorders>
            <w:shd w:val="clear" w:color="auto" w:fill="92D14F"/>
            <w:noWrap/>
            <w:vAlign w:val="center"/>
          </w:tcPr>
          <w:p w14:paraId="3D80C09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29" w:type="dxa"/>
            <w:tcBorders>
              <w:top w:val="nil"/>
              <w:left w:val="nil"/>
              <w:bottom w:val="single" w:sz="4" w:space="0" w:color="auto"/>
              <w:right w:val="single" w:sz="4" w:space="0" w:color="auto"/>
            </w:tcBorders>
            <w:shd w:val="clear" w:color="000000" w:fill="FFFFFF"/>
            <w:noWrap/>
            <w:vAlign w:val="center"/>
          </w:tcPr>
          <w:p w14:paraId="0F68B2A1"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tcPr>
          <w:p w14:paraId="3E997B31"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B1A0C8"/>
            <w:noWrap/>
            <w:vAlign w:val="center"/>
          </w:tcPr>
          <w:p w14:paraId="2117E331" w14:textId="630B1CAB"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810" w:type="dxa"/>
            <w:gridSpan w:val="2"/>
            <w:tcBorders>
              <w:top w:val="nil"/>
              <w:left w:val="nil"/>
              <w:bottom w:val="single" w:sz="4" w:space="0" w:color="auto"/>
              <w:right w:val="single" w:sz="4" w:space="0" w:color="auto"/>
            </w:tcBorders>
            <w:shd w:val="clear" w:color="auto" w:fill="FABF8F"/>
            <w:noWrap/>
            <w:vAlign w:val="center"/>
          </w:tcPr>
          <w:p w14:paraId="2C7380D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tcPr>
          <w:p w14:paraId="662311EC"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B1A0C8"/>
            <w:noWrap/>
            <w:vAlign w:val="center"/>
          </w:tcPr>
          <w:p w14:paraId="6A7365B2"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900" w:type="dxa"/>
            <w:tcBorders>
              <w:top w:val="nil"/>
              <w:left w:val="nil"/>
              <w:bottom w:val="single" w:sz="4" w:space="0" w:color="auto"/>
              <w:right w:val="single" w:sz="4" w:space="0" w:color="auto"/>
            </w:tcBorders>
            <w:shd w:val="clear" w:color="auto" w:fill="FABF8F"/>
            <w:noWrap/>
            <w:vAlign w:val="center"/>
          </w:tcPr>
          <w:p w14:paraId="68114B22"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92D14F"/>
          </w:tcPr>
          <w:p w14:paraId="0BA2BD8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r>
      <w:tr w:rsidR="00316347" w:rsidRPr="00931186" w14:paraId="56F9F9EF" w14:textId="77777777" w:rsidTr="00772C24">
        <w:trPr>
          <w:gridAfter w:val="1"/>
          <w:wAfter w:w="2250" w:type="dxa"/>
          <w:trHeight w:val="288"/>
        </w:trPr>
        <w:tc>
          <w:tcPr>
            <w:tcW w:w="1236" w:type="dxa"/>
            <w:tcBorders>
              <w:top w:val="nil"/>
              <w:left w:val="single" w:sz="4" w:space="0" w:color="auto"/>
              <w:bottom w:val="single" w:sz="4" w:space="0" w:color="auto"/>
              <w:right w:val="nil"/>
            </w:tcBorders>
            <w:shd w:val="clear" w:color="000000" w:fill="FFFFFF"/>
            <w:noWrap/>
            <w:vAlign w:val="bottom"/>
            <w:hideMark/>
          </w:tcPr>
          <w:p w14:paraId="14F6D091" w14:textId="77777777" w:rsidR="00316347" w:rsidRPr="00772C24" w:rsidRDefault="00316347" w:rsidP="008E3975">
            <w:pPr>
              <w:spacing w:after="0" w:line="240" w:lineRule="auto"/>
              <w:rPr>
                <w:rFonts w:ascii="Calibri" w:eastAsia="Times New Roman" w:hAnsi="Calibri" w:cs="Calibri"/>
                <w:b/>
                <w:bCs/>
                <w:color w:val="000000"/>
                <w:sz w:val="14"/>
                <w:szCs w:val="14"/>
              </w:rPr>
            </w:pPr>
            <w:r w:rsidRPr="00772C24">
              <w:rPr>
                <w:rFonts w:ascii="Calibri" w:eastAsia="Times New Roman" w:hAnsi="Calibri" w:cs="Calibri"/>
                <w:b/>
                <w:bCs/>
                <w:color w:val="000000"/>
                <w:sz w:val="14"/>
                <w:szCs w:val="14"/>
              </w:rPr>
              <w:t> Software Licenses</w:t>
            </w:r>
          </w:p>
        </w:tc>
        <w:tc>
          <w:tcPr>
            <w:tcW w:w="332" w:type="dxa"/>
            <w:tcBorders>
              <w:top w:val="nil"/>
              <w:left w:val="nil"/>
              <w:bottom w:val="single" w:sz="4" w:space="0" w:color="auto"/>
              <w:right w:val="single" w:sz="4" w:space="0" w:color="auto"/>
            </w:tcBorders>
            <w:shd w:val="clear" w:color="000000" w:fill="FFFFFF"/>
            <w:noWrap/>
            <w:hideMark/>
          </w:tcPr>
          <w:p w14:paraId="5BABF6F5"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71" w:type="dxa"/>
            <w:tcBorders>
              <w:top w:val="nil"/>
              <w:left w:val="nil"/>
              <w:bottom w:val="single" w:sz="4" w:space="0" w:color="auto"/>
              <w:right w:val="single" w:sz="4" w:space="0" w:color="auto"/>
            </w:tcBorders>
            <w:shd w:val="clear" w:color="auto" w:fill="92D14F"/>
            <w:noWrap/>
            <w:vAlign w:val="center"/>
            <w:hideMark/>
          </w:tcPr>
          <w:p w14:paraId="6F2DFC4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29" w:type="dxa"/>
            <w:tcBorders>
              <w:top w:val="nil"/>
              <w:left w:val="nil"/>
              <w:bottom w:val="single" w:sz="4" w:space="0" w:color="auto"/>
              <w:right w:val="single" w:sz="4" w:space="0" w:color="auto"/>
            </w:tcBorders>
            <w:shd w:val="clear" w:color="000000" w:fill="FFFFFF"/>
            <w:noWrap/>
            <w:vAlign w:val="center"/>
            <w:hideMark/>
          </w:tcPr>
          <w:p w14:paraId="52332EFE"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810" w:type="dxa"/>
            <w:gridSpan w:val="2"/>
            <w:tcBorders>
              <w:top w:val="nil"/>
              <w:left w:val="nil"/>
              <w:bottom w:val="single" w:sz="4" w:space="0" w:color="auto"/>
              <w:right w:val="single" w:sz="4" w:space="0" w:color="auto"/>
            </w:tcBorders>
            <w:shd w:val="clear" w:color="000000" w:fill="FFFFFF"/>
            <w:noWrap/>
            <w:vAlign w:val="center"/>
            <w:hideMark/>
          </w:tcPr>
          <w:p w14:paraId="109E96F9"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720" w:type="dxa"/>
            <w:gridSpan w:val="2"/>
            <w:tcBorders>
              <w:top w:val="nil"/>
              <w:left w:val="nil"/>
              <w:bottom w:val="single" w:sz="4" w:space="0" w:color="auto"/>
              <w:right w:val="single" w:sz="4" w:space="0" w:color="auto"/>
            </w:tcBorders>
            <w:shd w:val="clear" w:color="auto" w:fill="92D14F"/>
            <w:noWrap/>
            <w:vAlign w:val="center"/>
            <w:hideMark/>
          </w:tcPr>
          <w:p w14:paraId="2F1299FC" w14:textId="3D68E333" w:rsidR="00316347" w:rsidRPr="00772C24" w:rsidRDefault="008C68A1"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gridSpan w:val="2"/>
            <w:tcBorders>
              <w:top w:val="nil"/>
              <w:left w:val="nil"/>
              <w:bottom w:val="single" w:sz="4" w:space="0" w:color="auto"/>
              <w:right w:val="single" w:sz="4" w:space="0" w:color="auto"/>
            </w:tcBorders>
            <w:shd w:val="clear" w:color="auto" w:fill="FABF8F"/>
            <w:noWrap/>
            <w:vAlign w:val="center"/>
            <w:hideMark/>
          </w:tcPr>
          <w:p w14:paraId="77AA35F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hideMark/>
          </w:tcPr>
          <w:p w14:paraId="57E5CB6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ABF8F"/>
            <w:noWrap/>
            <w:vAlign w:val="center"/>
            <w:hideMark/>
          </w:tcPr>
          <w:p w14:paraId="25BA0E82"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900" w:type="dxa"/>
            <w:tcBorders>
              <w:top w:val="nil"/>
              <w:left w:val="nil"/>
              <w:bottom w:val="single" w:sz="4" w:space="0" w:color="auto"/>
              <w:right w:val="single" w:sz="4" w:space="0" w:color="auto"/>
            </w:tcBorders>
            <w:shd w:val="clear" w:color="auto" w:fill="FABF8F"/>
            <w:noWrap/>
            <w:vAlign w:val="center"/>
            <w:hideMark/>
          </w:tcPr>
          <w:p w14:paraId="6DCB5901"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tcBorders>
              <w:top w:val="nil"/>
              <w:left w:val="nil"/>
              <w:bottom w:val="single" w:sz="4" w:space="0" w:color="auto"/>
              <w:right w:val="single" w:sz="4" w:space="0" w:color="auto"/>
            </w:tcBorders>
            <w:shd w:val="clear" w:color="auto" w:fill="FABF8F"/>
          </w:tcPr>
          <w:p w14:paraId="1EFC7AA6"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r>
      <w:tr w:rsidR="00316347" w:rsidRPr="00931186" w14:paraId="4CD0FAD3" w14:textId="77777777" w:rsidTr="00772C24">
        <w:trPr>
          <w:trHeight w:val="288"/>
        </w:trPr>
        <w:tc>
          <w:tcPr>
            <w:tcW w:w="1236" w:type="dxa"/>
            <w:tcBorders>
              <w:top w:val="nil"/>
              <w:left w:val="nil"/>
              <w:bottom w:val="nil"/>
              <w:right w:val="nil"/>
            </w:tcBorders>
            <w:shd w:val="clear" w:color="000000" w:fill="FFFFFF"/>
            <w:noWrap/>
            <w:vAlign w:val="bottom"/>
            <w:hideMark/>
          </w:tcPr>
          <w:p w14:paraId="4EF6388A" w14:textId="77777777" w:rsidR="00316347" w:rsidRPr="00772C24" w:rsidRDefault="00316347" w:rsidP="008E3975">
            <w:pPr>
              <w:spacing w:after="0" w:line="240" w:lineRule="auto"/>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332" w:type="dxa"/>
            <w:tcBorders>
              <w:top w:val="nil"/>
              <w:left w:val="nil"/>
              <w:bottom w:val="nil"/>
              <w:right w:val="nil"/>
            </w:tcBorders>
            <w:shd w:val="clear" w:color="auto" w:fill="auto"/>
            <w:noWrap/>
            <w:hideMark/>
          </w:tcPr>
          <w:p w14:paraId="56E3E37E" w14:textId="77777777" w:rsidR="00316347" w:rsidRPr="00772C24" w:rsidRDefault="00316347" w:rsidP="008E3975">
            <w:pPr>
              <w:spacing w:after="0" w:line="240" w:lineRule="auto"/>
              <w:rPr>
                <w:rFonts w:ascii="Calibri" w:eastAsia="Times New Roman" w:hAnsi="Calibri" w:cs="Calibri"/>
                <w:color w:val="000000"/>
                <w:sz w:val="14"/>
                <w:szCs w:val="14"/>
              </w:rPr>
            </w:pPr>
          </w:p>
        </w:tc>
        <w:tc>
          <w:tcPr>
            <w:tcW w:w="971" w:type="dxa"/>
            <w:tcBorders>
              <w:top w:val="single" w:sz="4" w:space="0" w:color="auto"/>
              <w:left w:val="single" w:sz="4" w:space="0" w:color="auto"/>
              <w:bottom w:val="single" w:sz="4" w:space="0" w:color="auto"/>
              <w:right w:val="single" w:sz="4" w:space="0" w:color="auto"/>
            </w:tcBorders>
            <w:shd w:val="clear" w:color="000000" w:fill="B1A0C7"/>
            <w:noWrap/>
            <w:vAlign w:val="center"/>
            <w:hideMark/>
          </w:tcPr>
          <w:p w14:paraId="7F9B3F0C"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R</w:t>
            </w:r>
          </w:p>
        </w:tc>
        <w:tc>
          <w:tcPr>
            <w:tcW w:w="829"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1CEAD3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A</w:t>
            </w:r>
          </w:p>
        </w:tc>
        <w:tc>
          <w:tcPr>
            <w:tcW w:w="810" w:type="dxa"/>
            <w:gridSpan w:val="2"/>
            <w:tcBorders>
              <w:top w:val="single" w:sz="4" w:space="0" w:color="auto"/>
              <w:left w:val="single" w:sz="4" w:space="0" w:color="auto"/>
              <w:bottom w:val="single" w:sz="4" w:space="0" w:color="auto"/>
              <w:right w:val="single" w:sz="4" w:space="0" w:color="auto"/>
            </w:tcBorders>
            <w:shd w:val="clear" w:color="000000" w:fill="FFFF66"/>
            <w:noWrap/>
            <w:vAlign w:val="center"/>
            <w:hideMark/>
          </w:tcPr>
          <w:p w14:paraId="70D8DCFE"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C</w:t>
            </w:r>
          </w:p>
        </w:tc>
        <w:tc>
          <w:tcPr>
            <w:tcW w:w="720" w:type="dxa"/>
            <w:gridSpan w:val="2"/>
            <w:tcBorders>
              <w:top w:val="single" w:sz="4" w:space="0" w:color="auto"/>
              <w:left w:val="single" w:sz="4" w:space="0" w:color="auto"/>
              <w:bottom w:val="single" w:sz="4" w:space="0" w:color="auto"/>
              <w:right w:val="single" w:sz="4" w:space="0" w:color="auto"/>
            </w:tcBorders>
            <w:shd w:val="clear" w:color="000000" w:fill="FABF8F"/>
            <w:noWrap/>
            <w:vAlign w:val="center"/>
            <w:hideMark/>
          </w:tcPr>
          <w:p w14:paraId="4AA2E25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I</w:t>
            </w:r>
          </w:p>
        </w:tc>
        <w:tc>
          <w:tcPr>
            <w:tcW w:w="810" w:type="dxa"/>
            <w:gridSpan w:val="2"/>
            <w:tcBorders>
              <w:top w:val="nil"/>
              <w:left w:val="nil"/>
              <w:bottom w:val="nil"/>
              <w:right w:val="nil"/>
            </w:tcBorders>
            <w:shd w:val="clear" w:color="000000" w:fill="FFFFFF"/>
            <w:noWrap/>
            <w:vAlign w:val="center"/>
            <w:hideMark/>
          </w:tcPr>
          <w:p w14:paraId="65D18A34"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00" w:type="dxa"/>
            <w:tcBorders>
              <w:top w:val="nil"/>
              <w:left w:val="nil"/>
              <w:bottom w:val="nil"/>
              <w:right w:val="nil"/>
            </w:tcBorders>
            <w:shd w:val="clear" w:color="000000" w:fill="FFFFFF"/>
            <w:noWrap/>
            <w:vAlign w:val="center"/>
            <w:hideMark/>
          </w:tcPr>
          <w:p w14:paraId="32AFD6FD"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810" w:type="dxa"/>
            <w:tcBorders>
              <w:top w:val="nil"/>
              <w:left w:val="nil"/>
              <w:bottom w:val="nil"/>
              <w:right w:val="nil"/>
            </w:tcBorders>
            <w:shd w:val="clear" w:color="000000" w:fill="FFFFFF"/>
            <w:noWrap/>
            <w:vAlign w:val="center"/>
            <w:hideMark/>
          </w:tcPr>
          <w:p w14:paraId="1ED7898B"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900" w:type="dxa"/>
            <w:tcBorders>
              <w:top w:val="nil"/>
              <w:left w:val="nil"/>
              <w:bottom w:val="nil"/>
              <w:right w:val="nil"/>
            </w:tcBorders>
            <w:shd w:val="clear" w:color="000000" w:fill="FFFFFF"/>
            <w:noWrap/>
            <w:vAlign w:val="center"/>
            <w:hideMark/>
          </w:tcPr>
          <w:p w14:paraId="4DC466F9" w14:textId="77777777" w:rsidR="00316347" w:rsidRPr="00772C24" w:rsidRDefault="00316347" w:rsidP="008E3975">
            <w:pPr>
              <w:spacing w:after="0" w:line="240" w:lineRule="auto"/>
              <w:jc w:val="center"/>
              <w:rPr>
                <w:rFonts w:ascii="Calibri" w:eastAsia="Times New Roman" w:hAnsi="Calibri" w:cs="Calibri"/>
                <w:color w:val="000000"/>
                <w:sz w:val="14"/>
                <w:szCs w:val="14"/>
              </w:rPr>
            </w:pPr>
            <w:r w:rsidRPr="00772C24">
              <w:rPr>
                <w:rFonts w:ascii="Calibri" w:eastAsia="Times New Roman" w:hAnsi="Calibri" w:cs="Calibri"/>
                <w:color w:val="000000"/>
                <w:sz w:val="14"/>
                <w:szCs w:val="14"/>
              </w:rPr>
              <w:t> </w:t>
            </w:r>
          </w:p>
        </w:tc>
        <w:tc>
          <w:tcPr>
            <w:tcW w:w="810" w:type="dxa"/>
            <w:tcBorders>
              <w:top w:val="nil"/>
              <w:left w:val="nil"/>
              <w:bottom w:val="nil"/>
              <w:right w:val="nil"/>
            </w:tcBorders>
            <w:shd w:val="clear" w:color="000000" w:fill="FFFFFF"/>
          </w:tcPr>
          <w:p w14:paraId="02AF3142" w14:textId="77777777" w:rsidR="00316347" w:rsidRPr="00772C24" w:rsidRDefault="00316347" w:rsidP="008E3975">
            <w:pPr>
              <w:spacing w:after="0" w:line="240" w:lineRule="auto"/>
              <w:jc w:val="center"/>
              <w:rPr>
                <w:rFonts w:ascii="Calibri" w:eastAsia="Times New Roman" w:hAnsi="Calibri" w:cs="Calibri"/>
                <w:color w:val="000000"/>
                <w:sz w:val="14"/>
                <w:szCs w:val="14"/>
              </w:rPr>
            </w:pPr>
          </w:p>
        </w:tc>
        <w:tc>
          <w:tcPr>
            <w:tcW w:w="2250" w:type="dxa"/>
            <w:tcBorders>
              <w:top w:val="nil"/>
              <w:left w:val="nil"/>
              <w:bottom w:val="nil"/>
              <w:right w:val="nil"/>
            </w:tcBorders>
            <w:shd w:val="clear" w:color="000000" w:fill="FFFFFF"/>
          </w:tcPr>
          <w:p w14:paraId="16015971" w14:textId="77777777" w:rsidR="00316347" w:rsidRPr="00931186" w:rsidRDefault="00316347" w:rsidP="008E3975">
            <w:pPr>
              <w:spacing w:after="0" w:line="240" w:lineRule="auto"/>
              <w:jc w:val="center"/>
              <w:rPr>
                <w:rFonts w:ascii="Calibri" w:eastAsia="Times New Roman" w:hAnsi="Calibri" w:cs="Calibri"/>
                <w:color w:val="000000"/>
              </w:rPr>
            </w:pPr>
          </w:p>
        </w:tc>
      </w:tr>
      <w:tr w:rsidR="00316347" w:rsidRPr="00931186" w14:paraId="7493CF95" w14:textId="77777777" w:rsidTr="00772C24">
        <w:trPr>
          <w:trHeight w:val="300"/>
        </w:trPr>
        <w:tc>
          <w:tcPr>
            <w:tcW w:w="1236" w:type="dxa"/>
            <w:tcBorders>
              <w:top w:val="nil"/>
              <w:left w:val="nil"/>
              <w:bottom w:val="nil"/>
              <w:right w:val="nil"/>
            </w:tcBorders>
            <w:shd w:val="clear" w:color="000000" w:fill="FFFFFF"/>
            <w:noWrap/>
            <w:vAlign w:val="bottom"/>
            <w:hideMark/>
          </w:tcPr>
          <w:p w14:paraId="08335908"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332" w:type="dxa"/>
            <w:tcBorders>
              <w:top w:val="nil"/>
              <w:left w:val="nil"/>
              <w:bottom w:val="nil"/>
              <w:right w:val="nil"/>
            </w:tcBorders>
            <w:shd w:val="clear" w:color="000000" w:fill="FFFFFF"/>
            <w:noWrap/>
            <w:hideMark/>
          </w:tcPr>
          <w:p w14:paraId="34EB3C5B"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71" w:type="dxa"/>
            <w:tcBorders>
              <w:top w:val="nil"/>
              <w:left w:val="nil"/>
              <w:bottom w:val="nil"/>
              <w:right w:val="nil"/>
            </w:tcBorders>
            <w:shd w:val="clear" w:color="000000" w:fill="FFFFFF"/>
            <w:noWrap/>
            <w:vAlign w:val="bottom"/>
            <w:hideMark/>
          </w:tcPr>
          <w:p w14:paraId="3F774E98"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1189" w:type="dxa"/>
            <w:gridSpan w:val="2"/>
            <w:tcBorders>
              <w:top w:val="nil"/>
              <w:left w:val="nil"/>
              <w:bottom w:val="nil"/>
              <w:right w:val="nil"/>
            </w:tcBorders>
            <w:shd w:val="clear" w:color="000000" w:fill="FFFFFF"/>
            <w:noWrap/>
            <w:vAlign w:val="bottom"/>
            <w:hideMark/>
          </w:tcPr>
          <w:p w14:paraId="5F0EE765"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10" w:type="dxa"/>
            <w:gridSpan w:val="2"/>
            <w:tcBorders>
              <w:top w:val="nil"/>
              <w:left w:val="nil"/>
              <w:bottom w:val="nil"/>
              <w:right w:val="nil"/>
            </w:tcBorders>
            <w:shd w:val="clear" w:color="000000" w:fill="FFFFFF"/>
            <w:noWrap/>
            <w:vAlign w:val="bottom"/>
            <w:hideMark/>
          </w:tcPr>
          <w:p w14:paraId="59D00726"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30" w:type="dxa"/>
            <w:gridSpan w:val="2"/>
            <w:tcBorders>
              <w:top w:val="nil"/>
              <w:left w:val="nil"/>
              <w:bottom w:val="nil"/>
              <w:right w:val="nil"/>
            </w:tcBorders>
            <w:shd w:val="clear" w:color="000000" w:fill="FFFFFF"/>
            <w:noWrap/>
            <w:vAlign w:val="bottom"/>
            <w:hideMark/>
          </w:tcPr>
          <w:p w14:paraId="1CAF2781"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540" w:type="dxa"/>
            <w:tcBorders>
              <w:top w:val="nil"/>
              <w:left w:val="nil"/>
              <w:bottom w:val="nil"/>
              <w:right w:val="nil"/>
            </w:tcBorders>
            <w:shd w:val="clear" w:color="000000" w:fill="FFFFFF"/>
            <w:noWrap/>
            <w:vAlign w:val="bottom"/>
            <w:hideMark/>
          </w:tcPr>
          <w:p w14:paraId="068B4C85"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00" w:type="dxa"/>
            <w:tcBorders>
              <w:top w:val="nil"/>
              <w:left w:val="nil"/>
              <w:bottom w:val="nil"/>
              <w:right w:val="nil"/>
            </w:tcBorders>
            <w:shd w:val="clear" w:color="000000" w:fill="FFFFFF"/>
            <w:noWrap/>
            <w:vAlign w:val="bottom"/>
            <w:hideMark/>
          </w:tcPr>
          <w:p w14:paraId="290336D3"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10" w:type="dxa"/>
            <w:tcBorders>
              <w:top w:val="nil"/>
              <w:left w:val="nil"/>
              <w:bottom w:val="nil"/>
              <w:right w:val="nil"/>
            </w:tcBorders>
            <w:shd w:val="clear" w:color="000000" w:fill="FFFFFF"/>
            <w:noWrap/>
            <w:vAlign w:val="bottom"/>
            <w:hideMark/>
          </w:tcPr>
          <w:p w14:paraId="7B5B1271"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00" w:type="dxa"/>
            <w:tcBorders>
              <w:top w:val="nil"/>
              <w:left w:val="nil"/>
              <w:bottom w:val="nil"/>
              <w:right w:val="nil"/>
            </w:tcBorders>
            <w:shd w:val="clear" w:color="000000" w:fill="FFFFFF"/>
            <w:noWrap/>
            <w:vAlign w:val="bottom"/>
            <w:hideMark/>
          </w:tcPr>
          <w:p w14:paraId="6FDF786D"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10" w:type="dxa"/>
            <w:tcBorders>
              <w:top w:val="nil"/>
              <w:left w:val="nil"/>
              <w:bottom w:val="nil"/>
              <w:right w:val="nil"/>
            </w:tcBorders>
            <w:shd w:val="clear" w:color="000000" w:fill="FFFFFF"/>
          </w:tcPr>
          <w:p w14:paraId="6B1BE5B5" w14:textId="77777777" w:rsidR="00316347" w:rsidRPr="00931186" w:rsidRDefault="00316347" w:rsidP="008E3975">
            <w:pPr>
              <w:spacing w:after="0" w:line="240" w:lineRule="auto"/>
              <w:rPr>
                <w:rFonts w:ascii="Calibri" w:eastAsia="Times New Roman" w:hAnsi="Calibri" w:cs="Calibri"/>
                <w:color w:val="000000"/>
              </w:rPr>
            </w:pPr>
          </w:p>
        </w:tc>
        <w:tc>
          <w:tcPr>
            <w:tcW w:w="2250" w:type="dxa"/>
            <w:tcBorders>
              <w:top w:val="nil"/>
              <w:left w:val="nil"/>
              <w:bottom w:val="nil"/>
              <w:right w:val="nil"/>
            </w:tcBorders>
            <w:shd w:val="clear" w:color="000000" w:fill="FFFFFF"/>
          </w:tcPr>
          <w:p w14:paraId="28483130" w14:textId="77777777" w:rsidR="00316347" w:rsidRPr="00931186" w:rsidRDefault="00316347" w:rsidP="008E3975">
            <w:pPr>
              <w:spacing w:after="0" w:line="240" w:lineRule="auto"/>
              <w:rPr>
                <w:rFonts w:ascii="Calibri" w:eastAsia="Times New Roman" w:hAnsi="Calibri" w:cs="Calibri"/>
                <w:color w:val="000000"/>
              </w:rPr>
            </w:pPr>
          </w:p>
        </w:tc>
      </w:tr>
      <w:tr w:rsidR="00316347" w:rsidRPr="00931186" w14:paraId="1C93A1FF" w14:textId="77777777" w:rsidTr="00772C24">
        <w:trPr>
          <w:gridAfter w:val="2"/>
          <w:wAfter w:w="3060" w:type="dxa"/>
          <w:trHeight w:val="898"/>
        </w:trPr>
        <w:tc>
          <w:tcPr>
            <w:tcW w:w="1568" w:type="dxa"/>
            <w:gridSpan w:val="2"/>
            <w:tcBorders>
              <w:top w:val="single" w:sz="8" w:space="0" w:color="auto"/>
              <w:left w:val="single" w:sz="8" w:space="0" w:color="auto"/>
              <w:bottom w:val="single" w:sz="8" w:space="0" w:color="auto"/>
              <w:right w:val="single" w:sz="4" w:space="0" w:color="auto"/>
            </w:tcBorders>
            <w:shd w:val="clear" w:color="000000" w:fill="B1A0C7"/>
            <w:noWrap/>
            <w:vAlign w:val="center"/>
            <w:hideMark/>
          </w:tcPr>
          <w:p w14:paraId="658F7C77" w14:textId="77777777" w:rsidR="00316347" w:rsidRPr="00931186" w:rsidRDefault="00316347" w:rsidP="008E397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Responsible</w:t>
            </w:r>
          </w:p>
        </w:tc>
        <w:tc>
          <w:tcPr>
            <w:tcW w:w="6750" w:type="dxa"/>
            <w:gridSpan w:val="11"/>
            <w:tcBorders>
              <w:top w:val="single" w:sz="8" w:space="0" w:color="auto"/>
              <w:left w:val="nil"/>
              <w:bottom w:val="single" w:sz="8" w:space="0" w:color="auto"/>
              <w:right w:val="single" w:sz="8" w:space="0" w:color="000000"/>
            </w:tcBorders>
            <w:shd w:val="clear" w:color="auto" w:fill="auto"/>
            <w:hideMark/>
          </w:tcPr>
          <w:p w14:paraId="4CA6CC74" w14:textId="77777777" w:rsidR="00316347" w:rsidRPr="00931186" w:rsidRDefault="00316347" w:rsidP="008E3975">
            <w:pPr>
              <w:spacing w:after="0" w:line="240" w:lineRule="auto"/>
              <w:rPr>
                <w:rFonts w:ascii="Calibri" w:eastAsia="Times New Roman" w:hAnsi="Calibri" w:cs="Calibri"/>
                <w:color w:val="auto"/>
              </w:rPr>
            </w:pPr>
            <w:r w:rsidRPr="00931186">
              <w:rPr>
                <w:rFonts w:ascii="Calibri" w:eastAsia="Times New Roman" w:hAnsi="Calibri" w:cs="Calibri"/>
                <w:color w:val="auto"/>
              </w:rPr>
              <w:t xml:space="preserve">People or stakeholders who are the "doers" of the work. They must complete the task or objective or make the decision. Several people can be jointly </w:t>
            </w:r>
            <w:r w:rsidRPr="00931186">
              <w:rPr>
                <w:rFonts w:ascii="Times New Roman" w:eastAsia="Times New Roman" w:hAnsi="Times New Roman" w:cs="Times New Roman"/>
                <w:i/>
                <w:iCs/>
                <w:color w:val="000000"/>
                <w:sz w:val="24"/>
                <w:szCs w:val="24"/>
              </w:rPr>
              <w:t>Responsible</w:t>
            </w:r>
            <w:r w:rsidRPr="00931186">
              <w:rPr>
                <w:rFonts w:ascii="Times New Roman" w:eastAsia="Times New Roman" w:hAnsi="Times New Roman" w:cs="Times New Roman"/>
                <w:color w:val="000000"/>
                <w:sz w:val="24"/>
                <w:szCs w:val="24"/>
              </w:rPr>
              <w:t>.</w:t>
            </w:r>
          </w:p>
          <w:p w14:paraId="35FE5535"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p w14:paraId="7917AEA3"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316347" w:rsidRPr="00931186" w14:paraId="088CCA0C" w14:textId="77777777" w:rsidTr="00772C24">
        <w:trPr>
          <w:gridAfter w:val="2"/>
          <w:wAfter w:w="3060" w:type="dxa"/>
          <w:trHeight w:val="1222"/>
        </w:trPr>
        <w:tc>
          <w:tcPr>
            <w:tcW w:w="1568" w:type="dxa"/>
            <w:gridSpan w:val="2"/>
            <w:tcBorders>
              <w:top w:val="single" w:sz="8" w:space="0" w:color="auto"/>
              <w:left w:val="single" w:sz="8" w:space="0" w:color="auto"/>
              <w:bottom w:val="single" w:sz="8" w:space="0" w:color="auto"/>
              <w:right w:val="single" w:sz="4" w:space="0" w:color="auto"/>
            </w:tcBorders>
            <w:shd w:val="clear" w:color="000000" w:fill="92D050"/>
            <w:noWrap/>
            <w:vAlign w:val="center"/>
            <w:hideMark/>
          </w:tcPr>
          <w:p w14:paraId="66BA7400" w14:textId="77777777" w:rsidR="00316347" w:rsidRPr="00931186" w:rsidRDefault="00316347" w:rsidP="008E397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Accountable</w:t>
            </w:r>
          </w:p>
        </w:tc>
        <w:tc>
          <w:tcPr>
            <w:tcW w:w="6750" w:type="dxa"/>
            <w:gridSpan w:val="11"/>
            <w:tcBorders>
              <w:top w:val="single" w:sz="8" w:space="0" w:color="auto"/>
              <w:left w:val="nil"/>
              <w:bottom w:val="single" w:sz="8" w:space="0" w:color="auto"/>
              <w:right w:val="single" w:sz="8" w:space="0" w:color="000000"/>
            </w:tcBorders>
            <w:shd w:val="clear" w:color="auto" w:fill="auto"/>
            <w:hideMark/>
          </w:tcPr>
          <w:p w14:paraId="1A00FEF7" w14:textId="77777777" w:rsidR="00316347" w:rsidRPr="00931186" w:rsidRDefault="00316347" w:rsidP="008E3975">
            <w:pPr>
              <w:spacing w:after="0" w:line="240" w:lineRule="auto"/>
              <w:rPr>
                <w:rFonts w:ascii="Calibri" w:eastAsia="Times New Roman" w:hAnsi="Calibri" w:cs="Calibri"/>
                <w:color w:val="auto"/>
              </w:rPr>
            </w:pPr>
            <w:r w:rsidRPr="00931186">
              <w:rPr>
                <w:rFonts w:ascii="Calibri" w:eastAsia="Times New Roman" w:hAnsi="Calibri" w:cs="Calibri"/>
                <w:color w:val="auto"/>
              </w:rPr>
              <w:t>Person or stakeholder who is the "owner" of the work. He or she must sign off or approve when the task, objective or decision is complete. This person must make sure that responsibilities are assigned in the matrix for all related activities.</w:t>
            </w:r>
            <w:r w:rsidRPr="00931186">
              <w:rPr>
                <w:rFonts w:ascii="Calibri" w:eastAsia="Times New Roman" w:hAnsi="Calibri" w:cs="Calibri"/>
                <w:b/>
                <w:bCs/>
                <w:i/>
                <w:iCs/>
                <w:color w:val="auto"/>
              </w:rPr>
              <w:t xml:space="preserve"> Success requires that there is only one person </w:t>
            </w:r>
            <w:r w:rsidRPr="00931186">
              <w:rPr>
                <w:rFonts w:ascii="Times New Roman" w:eastAsia="Times New Roman" w:hAnsi="Times New Roman" w:cs="Times New Roman"/>
                <w:b/>
                <w:bCs/>
                <w:i/>
                <w:iCs/>
                <w:color w:val="000000"/>
                <w:sz w:val="24"/>
                <w:szCs w:val="24"/>
              </w:rPr>
              <w:t>Accountable.</w:t>
            </w:r>
          </w:p>
          <w:p w14:paraId="334210D7"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316347" w:rsidRPr="00931186" w14:paraId="07D0C4A6" w14:textId="77777777" w:rsidTr="00772C24">
        <w:trPr>
          <w:gridAfter w:val="2"/>
          <w:wAfter w:w="3060" w:type="dxa"/>
          <w:trHeight w:val="1056"/>
        </w:trPr>
        <w:tc>
          <w:tcPr>
            <w:tcW w:w="1568" w:type="dxa"/>
            <w:gridSpan w:val="2"/>
            <w:tcBorders>
              <w:top w:val="single" w:sz="8" w:space="0" w:color="auto"/>
              <w:left w:val="single" w:sz="8" w:space="0" w:color="auto"/>
              <w:bottom w:val="single" w:sz="8" w:space="0" w:color="auto"/>
              <w:right w:val="single" w:sz="4" w:space="0" w:color="auto"/>
            </w:tcBorders>
            <w:shd w:val="clear" w:color="000000" w:fill="FFFF66"/>
            <w:noWrap/>
            <w:vAlign w:val="center"/>
            <w:hideMark/>
          </w:tcPr>
          <w:p w14:paraId="1C2FDBD8" w14:textId="77777777" w:rsidR="00316347" w:rsidRPr="00931186" w:rsidRDefault="00316347" w:rsidP="008E397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Consulted</w:t>
            </w:r>
          </w:p>
        </w:tc>
        <w:tc>
          <w:tcPr>
            <w:tcW w:w="6750" w:type="dxa"/>
            <w:gridSpan w:val="11"/>
            <w:tcBorders>
              <w:top w:val="single" w:sz="8" w:space="0" w:color="auto"/>
              <w:left w:val="nil"/>
              <w:bottom w:val="single" w:sz="8" w:space="0" w:color="auto"/>
              <w:right w:val="single" w:sz="8" w:space="0" w:color="000000"/>
            </w:tcBorders>
            <w:shd w:val="clear" w:color="auto" w:fill="auto"/>
            <w:hideMark/>
          </w:tcPr>
          <w:p w14:paraId="7311AAC2" w14:textId="77777777" w:rsidR="00316347" w:rsidRPr="00931186" w:rsidRDefault="00316347" w:rsidP="008E3975">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give input before the work can be done and signed-off on. These people are "in the loop" and active participants.</w:t>
            </w:r>
          </w:p>
        </w:tc>
      </w:tr>
      <w:tr w:rsidR="00316347" w:rsidRPr="00931186" w14:paraId="3CFC39FE" w14:textId="77777777" w:rsidTr="00772C24">
        <w:trPr>
          <w:gridAfter w:val="2"/>
          <w:wAfter w:w="3060" w:type="dxa"/>
          <w:trHeight w:val="916"/>
        </w:trPr>
        <w:tc>
          <w:tcPr>
            <w:tcW w:w="1568" w:type="dxa"/>
            <w:gridSpan w:val="2"/>
            <w:tcBorders>
              <w:top w:val="single" w:sz="8" w:space="0" w:color="auto"/>
              <w:left w:val="single" w:sz="8" w:space="0" w:color="auto"/>
              <w:bottom w:val="single" w:sz="8" w:space="0" w:color="auto"/>
              <w:right w:val="single" w:sz="4" w:space="0" w:color="auto"/>
            </w:tcBorders>
            <w:shd w:val="clear" w:color="000000" w:fill="FABF8F"/>
            <w:noWrap/>
            <w:vAlign w:val="center"/>
            <w:hideMark/>
          </w:tcPr>
          <w:p w14:paraId="6F14C4A2" w14:textId="77777777" w:rsidR="00316347" w:rsidRPr="00931186" w:rsidRDefault="00316347" w:rsidP="008E397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Informed</w:t>
            </w:r>
          </w:p>
        </w:tc>
        <w:tc>
          <w:tcPr>
            <w:tcW w:w="6750" w:type="dxa"/>
            <w:gridSpan w:val="11"/>
            <w:tcBorders>
              <w:top w:val="single" w:sz="8" w:space="0" w:color="auto"/>
              <w:left w:val="nil"/>
              <w:bottom w:val="single" w:sz="8" w:space="0" w:color="auto"/>
              <w:right w:val="single" w:sz="8" w:space="0" w:color="000000"/>
            </w:tcBorders>
            <w:shd w:val="clear" w:color="auto" w:fill="auto"/>
            <w:hideMark/>
          </w:tcPr>
          <w:p w14:paraId="0AC85AC3" w14:textId="77777777" w:rsidR="00316347" w:rsidRPr="00931186" w:rsidRDefault="00316347" w:rsidP="008E3975">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be kept "in the picture." They need updates on progress or decisions, but do not need to be formally consulted, nor do they contribute directly to the task or decision.</w:t>
            </w:r>
          </w:p>
          <w:p w14:paraId="434EB17F" w14:textId="77777777" w:rsidR="00316347" w:rsidRPr="00931186" w:rsidRDefault="00316347" w:rsidP="008E397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bl>
    <w:p w14:paraId="65442D70" w14:textId="77777777" w:rsidR="0099257C" w:rsidRPr="00675ECF" w:rsidRDefault="0099257C" w:rsidP="008E20AA">
      <w:pPr>
        <w:pStyle w:val="ListParagraph"/>
        <w:ind w:left="0"/>
        <w:rPr>
          <w:color w:val="808080" w:themeColor="background1" w:themeShade="80"/>
        </w:rPr>
      </w:pPr>
    </w:p>
    <w:p w14:paraId="06A4D178" w14:textId="16941A3C" w:rsidR="00842488" w:rsidRDefault="00842488" w:rsidP="00842488">
      <w:pPr>
        <w:ind w:left="720"/>
      </w:pPr>
    </w:p>
    <w:p w14:paraId="16DDFEC9" w14:textId="1B7BA92A" w:rsidR="00842488" w:rsidRDefault="00E52B1C" w:rsidP="00FA2709">
      <w:pPr>
        <w:pStyle w:val="Heading2"/>
      </w:pPr>
      <w:bookmarkStart w:id="27" w:name="_Toc65308163"/>
      <w:r>
        <w:t>Project Structure</w:t>
      </w:r>
      <w:bookmarkEnd w:id="27"/>
    </w:p>
    <w:p w14:paraId="3326AE7C" w14:textId="020CC594" w:rsidR="00842488" w:rsidRPr="00675ECF" w:rsidRDefault="00E52B1C" w:rsidP="00842488">
      <w:pPr>
        <w:rPr>
          <w:color w:val="808080" w:themeColor="background1" w:themeShade="80"/>
        </w:rPr>
      </w:pPr>
      <w:r w:rsidRPr="00675ECF">
        <w:rPr>
          <w:color w:val="808080" w:themeColor="background1" w:themeShade="80"/>
        </w:rPr>
        <w:t xml:space="preserve">Define your project structure considering </w:t>
      </w:r>
      <w:r w:rsidR="00981EB1" w:rsidRPr="00675ECF">
        <w:rPr>
          <w:color w:val="808080" w:themeColor="background1" w:themeShade="80"/>
        </w:rPr>
        <w:t xml:space="preserve">information provided in the project </w:t>
      </w:r>
      <w:r w:rsidR="00FB05D1" w:rsidRPr="00675ECF">
        <w:rPr>
          <w:color w:val="808080" w:themeColor="background1" w:themeShade="80"/>
        </w:rPr>
        <w:t>mandate.</w:t>
      </w:r>
    </w:p>
    <w:p w14:paraId="0ACBB6BC" w14:textId="441FFA3A" w:rsidR="004F690F" w:rsidRDefault="00B55135">
      <w:r>
        <w:rPr>
          <w:noProof/>
        </w:rPr>
        <w:drawing>
          <wp:inline distT="0" distB="0" distL="0" distR="0" wp14:anchorId="19CF666E" wp14:editId="414C774B">
            <wp:extent cx="5943600" cy="4247769"/>
            <wp:effectExtent l="0" t="0" r="0" b="19685"/>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4F690F">
        <w:br w:type="page"/>
      </w:r>
    </w:p>
    <w:p w14:paraId="5A1BC93A" w14:textId="77777777" w:rsidR="004F690F" w:rsidRDefault="004F690F" w:rsidP="00842488"/>
    <w:p w14:paraId="5D841BB7" w14:textId="4D19C04C" w:rsidR="00842488" w:rsidRDefault="009B4255" w:rsidP="00FA2709">
      <w:pPr>
        <w:pStyle w:val="Heading2"/>
      </w:pPr>
      <w:bookmarkStart w:id="28" w:name="_Toc65308164"/>
      <w:r>
        <w:t xml:space="preserve">Resource requirement </w:t>
      </w:r>
      <w:r w:rsidR="006325BA">
        <w:t>Matrix</w:t>
      </w:r>
      <w:bookmarkEnd w:id="28"/>
    </w:p>
    <w:p w14:paraId="175280DA" w14:textId="68BC8320" w:rsidR="00842488" w:rsidRPr="00675ECF" w:rsidRDefault="005F3ED3" w:rsidP="005F3ED3">
      <w:pPr>
        <w:pStyle w:val="ListParagraph"/>
        <w:ind w:left="0"/>
        <w:rPr>
          <w:color w:val="808080" w:themeColor="background1" w:themeShade="80"/>
        </w:rPr>
      </w:pPr>
      <w:r w:rsidRPr="00675ECF">
        <w:rPr>
          <w:color w:val="808080" w:themeColor="background1" w:themeShade="80"/>
        </w:rPr>
        <w:t xml:space="preserve">Define resource requirement matrix </w:t>
      </w:r>
      <w:r w:rsidR="006325BA" w:rsidRPr="00675ECF">
        <w:rPr>
          <w:color w:val="808080" w:themeColor="background1" w:themeShade="80"/>
        </w:rPr>
        <w:t>per work pages using the format</w:t>
      </w:r>
      <w:r w:rsidR="00864298" w:rsidRPr="00675ECF">
        <w:rPr>
          <w:color w:val="808080" w:themeColor="background1" w:themeShade="80"/>
        </w:rPr>
        <w:t xml:space="preserve"> that was provided to you in the class and for your group </w:t>
      </w:r>
      <w:r w:rsidR="003F014E" w:rsidRPr="00675ECF">
        <w:rPr>
          <w:color w:val="808080" w:themeColor="background1" w:themeShade="80"/>
        </w:rPr>
        <w:t>assignment.</w:t>
      </w:r>
    </w:p>
    <w:p w14:paraId="5B3F680F" w14:textId="77A33D37" w:rsidR="006325BA" w:rsidRDefault="006325BA" w:rsidP="005F3ED3">
      <w:pPr>
        <w:pStyle w:val="ListParagraph"/>
        <w:ind w:left="0"/>
      </w:pPr>
    </w:p>
    <w:tbl>
      <w:tblPr>
        <w:tblStyle w:val="GridTable5Dark-Accent1"/>
        <w:tblW w:w="10270" w:type="dxa"/>
        <w:tblInd w:w="-282" w:type="dxa"/>
        <w:tblLook w:val="04A0" w:firstRow="1" w:lastRow="0" w:firstColumn="1" w:lastColumn="0" w:noHBand="0" w:noVBand="1"/>
      </w:tblPr>
      <w:tblGrid>
        <w:gridCol w:w="3839"/>
        <w:gridCol w:w="1235"/>
        <w:gridCol w:w="1234"/>
        <w:gridCol w:w="1234"/>
        <w:gridCol w:w="1235"/>
        <w:gridCol w:w="1493"/>
      </w:tblGrid>
      <w:tr w:rsidR="007B25FE" w:rsidRPr="00CC5489" w14:paraId="2163E016" w14:textId="77777777" w:rsidTr="007B25FE">
        <w:trPr>
          <w:cnfStyle w:val="100000000000" w:firstRow="1" w:lastRow="0" w:firstColumn="0" w:lastColumn="0" w:oddVBand="0" w:evenVBand="0" w:oddHBand="0" w:evenHBand="0" w:firstRowFirstColumn="0" w:firstRowLastColumn="0" w:lastRowFirstColumn="0" w:lastRowLastColumn="0"/>
          <w:trHeight w:val="1118"/>
        </w:trPr>
        <w:tc>
          <w:tcPr>
            <w:cnfStyle w:val="001000000000" w:firstRow="0" w:lastRow="0" w:firstColumn="1" w:lastColumn="0" w:oddVBand="0" w:evenVBand="0" w:oddHBand="0" w:evenHBand="0" w:firstRowFirstColumn="0" w:firstRowLastColumn="0" w:lastRowFirstColumn="0" w:lastRowLastColumn="0"/>
            <w:tcW w:w="3839" w:type="dxa"/>
          </w:tcPr>
          <w:p w14:paraId="0C92A616" w14:textId="77777777" w:rsidR="007B25FE" w:rsidRPr="00CC5489" w:rsidRDefault="007B25FE" w:rsidP="008E3975">
            <w:pPr>
              <w:pStyle w:val="ListParagraph"/>
              <w:ind w:left="0"/>
              <w:rPr>
                <w:color w:val="FFFFFF" w:themeColor="background1"/>
              </w:rPr>
            </w:pPr>
            <w:r w:rsidRPr="00CC5489">
              <w:rPr>
                <w:color w:val="FFFFFF" w:themeColor="background1"/>
              </w:rPr>
              <w:t>Resource</w:t>
            </w:r>
            <w:r>
              <w:rPr>
                <w:color w:val="FFFFFF" w:themeColor="background1"/>
              </w:rPr>
              <w:t>/Month</w:t>
            </w:r>
          </w:p>
        </w:tc>
        <w:tc>
          <w:tcPr>
            <w:tcW w:w="1235" w:type="dxa"/>
          </w:tcPr>
          <w:p w14:paraId="70FA593B" w14:textId="77777777" w:rsidR="007B25FE" w:rsidRPr="00CC5489" w:rsidRDefault="007B25FE" w:rsidP="008E3975">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w:t>
            </w:r>
          </w:p>
        </w:tc>
        <w:tc>
          <w:tcPr>
            <w:tcW w:w="1234" w:type="dxa"/>
          </w:tcPr>
          <w:p w14:paraId="4F3E11F6" w14:textId="77777777" w:rsidR="007B25FE" w:rsidRPr="00CC5489" w:rsidRDefault="007B25FE" w:rsidP="008E3975">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2</w:t>
            </w:r>
          </w:p>
        </w:tc>
        <w:tc>
          <w:tcPr>
            <w:tcW w:w="1234" w:type="dxa"/>
          </w:tcPr>
          <w:p w14:paraId="1B43E901" w14:textId="77777777" w:rsidR="007B25FE" w:rsidRPr="00CC5489" w:rsidRDefault="007B25FE" w:rsidP="008E3975">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3</w:t>
            </w:r>
          </w:p>
        </w:tc>
        <w:tc>
          <w:tcPr>
            <w:tcW w:w="1235" w:type="dxa"/>
          </w:tcPr>
          <w:p w14:paraId="174E8EA7" w14:textId="77777777" w:rsidR="007B25FE" w:rsidRPr="00CC5489" w:rsidRDefault="007B25FE" w:rsidP="008E3975">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4</w:t>
            </w:r>
          </w:p>
        </w:tc>
        <w:tc>
          <w:tcPr>
            <w:tcW w:w="1493" w:type="dxa"/>
          </w:tcPr>
          <w:p w14:paraId="74E8C895" w14:textId="77777777" w:rsidR="007B25FE" w:rsidRPr="00CC5489" w:rsidRDefault="007B25FE" w:rsidP="008E3975">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Total</w:t>
            </w:r>
          </w:p>
        </w:tc>
      </w:tr>
      <w:tr w:rsidR="007B25FE" w14:paraId="4033AE8C" w14:textId="77777777" w:rsidTr="007B25FE">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3839" w:type="dxa"/>
          </w:tcPr>
          <w:p w14:paraId="0F986B76" w14:textId="77777777" w:rsidR="007B25FE" w:rsidRDefault="007B25FE" w:rsidP="008E3975">
            <w:pPr>
              <w:pStyle w:val="ListParagraph"/>
              <w:ind w:left="0"/>
            </w:pPr>
            <w:r w:rsidRPr="005154B9">
              <w:rPr>
                <w:color w:val="FFFFFF" w:themeColor="background1"/>
              </w:rPr>
              <w:t>Project Manager</w:t>
            </w:r>
          </w:p>
        </w:tc>
        <w:tc>
          <w:tcPr>
            <w:tcW w:w="1235" w:type="dxa"/>
          </w:tcPr>
          <w:p w14:paraId="655F3B92"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234" w:type="dxa"/>
          </w:tcPr>
          <w:p w14:paraId="117D489A"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234" w:type="dxa"/>
          </w:tcPr>
          <w:p w14:paraId="0E56F964"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235" w:type="dxa"/>
          </w:tcPr>
          <w:p w14:paraId="39AA22B5"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493" w:type="dxa"/>
          </w:tcPr>
          <w:p w14:paraId="04B21DF3" w14:textId="438EDE12"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4</w:t>
            </w:r>
          </w:p>
        </w:tc>
      </w:tr>
      <w:tr w:rsidR="007B25FE" w14:paraId="65F5D43F" w14:textId="77777777" w:rsidTr="007B25FE">
        <w:trPr>
          <w:trHeight w:val="605"/>
        </w:trPr>
        <w:tc>
          <w:tcPr>
            <w:cnfStyle w:val="001000000000" w:firstRow="0" w:lastRow="0" w:firstColumn="1" w:lastColumn="0" w:oddVBand="0" w:evenVBand="0" w:oddHBand="0" w:evenHBand="0" w:firstRowFirstColumn="0" w:firstRowLastColumn="0" w:lastRowFirstColumn="0" w:lastRowLastColumn="0"/>
            <w:tcW w:w="3839" w:type="dxa"/>
          </w:tcPr>
          <w:p w14:paraId="19BBFE57" w14:textId="77777777" w:rsidR="007B25FE" w:rsidRPr="0087289B" w:rsidRDefault="007B25FE" w:rsidP="008E3975">
            <w:pPr>
              <w:pStyle w:val="ListParagraph"/>
              <w:ind w:left="0"/>
              <w:rPr>
                <w:color w:val="FFFFFF" w:themeColor="background1"/>
              </w:rPr>
            </w:pPr>
            <w:r w:rsidRPr="0087289B">
              <w:rPr>
                <w:color w:val="FFFFFF" w:themeColor="background1"/>
              </w:rPr>
              <w:t>Junior Project manager</w:t>
            </w:r>
          </w:p>
        </w:tc>
        <w:tc>
          <w:tcPr>
            <w:tcW w:w="1235" w:type="dxa"/>
          </w:tcPr>
          <w:p w14:paraId="5C18FC09" w14:textId="77777777"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234" w:type="dxa"/>
          </w:tcPr>
          <w:p w14:paraId="4589DA75" w14:textId="77777777"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234" w:type="dxa"/>
          </w:tcPr>
          <w:p w14:paraId="548E97A4" w14:textId="77777777"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235" w:type="dxa"/>
          </w:tcPr>
          <w:p w14:paraId="7D5C3FF2" w14:textId="77777777"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493" w:type="dxa"/>
          </w:tcPr>
          <w:p w14:paraId="2112B6A6" w14:textId="63E97870"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4</w:t>
            </w:r>
          </w:p>
        </w:tc>
      </w:tr>
      <w:tr w:rsidR="007B25FE" w14:paraId="4FC8EE6D" w14:textId="77777777" w:rsidTr="007B25FE">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3839" w:type="dxa"/>
          </w:tcPr>
          <w:p w14:paraId="22DC5BD7" w14:textId="77777777" w:rsidR="007B25FE" w:rsidRPr="0087289B" w:rsidRDefault="007B25FE" w:rsidP="008E3975">
            <w:pPr>
              <w:pStyle w:val="ListParagraph"/>
              <w:ind w:left="0"/>
              <w:rPr>
                <w:color w:val="FFFFFF" w:themeColor="background1"/>
              </w:rPr>
            </w:pPr>
            <w:r w:rsidRPr="0087289B">
              <w:rPr>
                <w:color w:val="FFFFFF" w:themeColor="background1"/>
              </w:rPr>
              <w:t>System Architect</w:t>
            </w:r>
          </w:p>
        </w:tc>
        <w:tc>
          <w:tcPr>
            <w:tcW w:w="1235" w:type="dxa"/>
          </w:tcPr>
          <w:p w14:paraId="7ABC109B" w14:textId="3E511EF4"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234" w:type="dxa"/>
          </w:tcPr>
          <w:p w14:paraId="1BD611C8"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0</w:t>
            </w:r>
          </w:p>
        </w:tc>
        <w:tc>
          <w:tcPr>
            <w:tcW w:w="1234" w:type="dxa"/>
          </w:tcPr>
          <w:p w14:paraId="7E74E8B7" w14:textId="1674BB13"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235" w:type="dxa"/>
          </w:tcPr>
          <w:p w14:paraId="6610A41F" w14:textId="17398858"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0</w:t>
            </w:r>
          </w:p>
        </w:tc>
        <w:tc>
          <w:tcPr>
            <w:tcW w:w="1493" w:type="dxa"/>
          </w:tcPr>
          <w:p w14:paraId="059211FE" w14:textId="2A156F5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2</w:t>
            </w:r>
          </w:p>
        </w:tc>
      </w:tr>
      <w:tr w:rsidR="007B25FE" w14:paraId="42D01FB0" w14:textId="77777777" w:rsidTr="007B25FE">
        <w:trPr>
          <w:trHeight w:val="605"/>
        </w:trPr>
        <w:tc>
          <w:tcPr>
            <w:cnfStyle w:val="001000000000" w:firstRow="0" w:lastRow="0" w:firstColumn="1" w:lastColumn="0" w:oddVBand="0" w:evenVBand="0" w:oddHBand="0" w:evenHBand="0" w:firstRowFirstColumn="0" w:firstRowLastColumn="0" w:lastRowFirstColumn="0" w:lastRowLastColumn="0"/>
            <w:tcW w:w="3839" w:type="dxa"/>
          </w:tcPr>
          <w:p w14:paraId="6A6FAB6E" w14:textId="77777777" w:rsidR="007B25FE" w:rsidRPr="0087289B" w:rsidRDefault="007B25FE" w:rsidP="008E3975">
            <w:pPr>
              <w:pStyle w:val="ListParagraph"/>
              <w:ind w:left="0"/>
              <w:rPr>
                <w:color w:val="FFFFFF" w:themeColor="background1"/>
              </w:rPr>
            </w:pPr>
            <w:r w:rsidRPr="0087289B">
              <w:rPr>
                <w:color w:val="FFFFFF" w:themeColor="background1"/>
              </w:rPr>
              <w:t>Software developers</w:t>
            </w:r>
          </w:p>
        </w:tc>
        <w:tc>
          <w:tcPr>
            <w:tcW w:w="1235" w:type="dxa"/>
          </w:tcPr>
          <w:p w14:paraId="59108103" w14:textId="07F33EFA"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0</w:t>
            </w:r>
          </w:p>
        </w:tc>
        <w:tc>
          <w:tcPr>
            <w:tcW w:w="1234" w:type="dxa"/>
          </w:tcPr>
          <w:p w14:paraId="69323910" w14:textId="77777777"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234" w:type="dxa"/>
          </w:tcPr>
          <w:p w14:paraId="46C40702" w14:textId="77777777"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235" w:type="dxa"/>
          </w:tcPr>
          <w:p w14:paraId="694DBCA7" w14:textId="77777777"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493" w:type="dxa"/>
          </w:tcPr>
          <w:p w14:paraId="260C5972" w14:textId="05A7EA42"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3</w:t>
            </w:r>
          </w:p>
        </w:tc>
      </w:tr>
      <w:tr w:rsidR="007B25FE" w14:paraId="33E70EFD" w14:textId="77777777" w:rsidTr="007B25F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839" w:type="dxa"/>
          </w:tcPr>
          <w:p w14:paraId="388F5180" w14:textId="77777777" w:rsidR="007B25FE" w:rsidRPr="0087289B" w:rsidRDefault="007B25FE" w:rsidP="008E3975">
            <w:pPr>
              <w:pStyle w:val="ListParagraph"/>
              <w:ind w:left="0"/>
              <w:rPr>
                <w:color w:val="FFFFFF" w:themeColor="background1"/>
              </w:rPr>
            </w:pPr>
            <w:r w:rsidRPr="0087289B">
              <w:rPr>
                <w:color w:val="FFFFFF" w:themeColor="background1"/>
              </w:rPr>
              <w:t>QA Analyst</w:t>
            </w:r>
          </w:p>
        </w:tc>
        <w:tc>
          <w:tcPr>
            <w:tcW w:w="1235" w:type="dxa"/>
          </w:tcPr>
          <w:p w14:paraId="6D3670EA"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0</w:t>
            </w:r>
          </w:p>
        </w:tc>
        <w:tc>
          <w:tcPr>
            <w:tcW w:w="1234" w:type="dxa"/>
          </w:tcPr>
          <w:p w14:paraId="5C96C3E8"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0</w:t>
            </w:r>
          </w:p>
        </w:tc>
        <w:tc>
          <w:tcPr>
            <w:tcW w:w="1234" w:type="dxa"/>
          </w:tcPr>
          <w:p w14:paraId="1EE681B6" w14:textId="77777777"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0</w:t>
            </w:r>
          </w:p>
        </w:tc>
        <w:tc>
          <w:tcPr>
            <w:tcW w:w="1235" w:type="dxa"/>
          </w:tcPr>
          <w:p w14:paraId="0C0AE236" w14:textId="48AC8776"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493" w:type="dxa"/>
          </w:tcPr>
          <w:p w14:paraId="0886BC00" w14:textId="28229AD0"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r>
      <w:tr w:rsidR="007B25FE" w14:paraId="1CFDCBB2" w14:textId="77777777" w:rsidTr="007B25FE">
        <w:trPr>
          <w:trHeight w:val="567"/>
        </w:trPr>
        <w:tc>
          <w:tcPr>
            <w:cnfStyle w:val="001000000000" w:firstRow="0" w:lastRow="0" w:firstColumn="1" w:lastColumn="0" w:oddVBand="0" w:evenVBand="0" w:oddHBand="0" w:evenHBand="0" w:firstRowFirstColumn="0" w:firstRowLastColumn="0" w:lastRowFirstColumn="0" w:lastRowLastColumn="0"/>
            <w:tcW w:w="3839" w:type="dxa"/>
          </w:tcPr>
          <w:p w14:paraId="02DE85D8" w14:textId="62290C3F" w:rsidR="007B25FE" w:rsidRPr="0087289B" w:rsidRDefault="007B25FE" w:rsidP="008E3975">
            <w:pPr>
              <w:pStyle w:val="ListParagraph"/>
              <w:ind w:left="0"/>
              <w:rPr>
                <w:color w:val="FFFFFF" w:themeColor="background1"/>
              </w:rPr>
            </w:pPr>
            <w:r>
              <w:rPr>
                <w:color w:val="FFFFFF" w:themeColor="background1"/>
              </w:rPr>
              <w:t>Data Engineer</w:t>
            </w:r>
          </w:p>
        </w:tc>
        <w:tc>
          <w:tcPr>
            <w:tcW w:w="1235" w:type="dxa"/>
          </w:tcPr>
          <w:p w14:paraId="2DC1706F" w14:textId="7A01981E"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0</w:t>
            </w:r>
          </w:p>
        </w:tc>
        <w:tc>
          <w:tcPr>
            <w:tcW w:w="1234" w:type="dxa"/>
          </w:tcPr>
          <w:p w14:paraId="7103184F" w14:textId="66379ACC"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234" w:type="dxa"/>
          </w:tcPr>
          <w:p w14:paraId="1EC87235" w14:textId="25602955"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235" w:type="dxa"/>
          </w:tcPr>
          <w:p w14:paraId="0AD21720" w14:textId="2A6F36B2"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1493" w:type="dxa"/>
          </w:tcPr>
          <w:p w14:paraId="014DB3F7" w14:textId="16712834" w:rsidR="007B25FE" w:rsidRDefault="007B25FE" w:rsidP="008E3975">
            <w:pPr>
              <w:pStyle w:val="ListParagraph"/>
              <w:ind w:left="0"/>
              <w:cnfStyle w:val="000000000000" w:firstRow="0" w:lastRow="0" w:firstColumn="0" w:lastColumn="0" w:oddVBand="0" w:evenVBand="0" w:oddHBand="0" w:evenHBand="0" w:firstRowFirstColumn="0" w:firstRowLastColumn="0" w:lastRowFirstColumn="0" w:lastRowLastColumn="0"/>
            </w:pPr>
            <w:r>
              <w:t>3</w:t>
            </w:r>
          </w:p>
        </w:tc>
      </w:tr>
      <w:tr w:rsidR="007B25FE" w14:paraId="66EB8448" w14:textId="77777777" w:rsidTr="007B25F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839" w:type="dxa"/>
          </w:tcPr>
          <w:p w14:paraId="6E46B263" w14:textId="6B96B6A5" w:rsidR="007B25FE" w:rsidRDefault="007B25FE" w:rsidP="008E3975">
            <w:pPr>
              <w:pStyle w:val="ListParagraph"/>
              <w:ind w:left="0"/>
              <w:rPr>
                <w:color w:val="FFFFFF" w:themeColor="background1"/>
              </w:rPr>
            </w:pPr>
            <w:r>
              <w:rPr>
                <w:color w:val="FFFFFF" w:themeColor="background1"/>
              </w:rPr>
              <w:t>ML Engineer</w:t>
            </w:r>
          </w:p>
        </w:tc>
        <w:tc>
          <w:tcPr>
            <w:tcW w:w="1235" w:type="dxa"/>
          </w:tcPr>
          <w:p w14:paraId="29366B90" w14:textId="0E2021F1"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0</w:t>
            </w:r>
          </w:p>
        </w:tc>
        <w:tc>
          <w:tcPr>
            <w:tcW w:w="1234" w:type="dxa"/>
          </w:tcPr>
          <w:p w14:paraId="27C946DC" w14:textId="01C2E63C"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234" w:type="dxa"/>
          </w:tcPr>
          <w:p w14:paraId="6FB02DB3" w14:textId="2D072A72"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235" w:type="dxa"/>
          </w:tcPr>
          <w:p w14:paraId="54D62CAE" w14:textId="06F4160F"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1493" w:type="dxa"/>
          </w:tcPr>
          <w:p w14:paraId="0B9B7BDD" w14:textId="5CFF023B" w:rsidR="007B25FE" w:rsidRDefault="007B25FE" w:rsidP="008E3975">
            <w:pPr>
              <w:pStyle w:val="ListParagraph"/>
              <w:ind w:left="0"/>
              <w:cnfStyle w:val="000000100000" w:firstRow="0" w:lastRow="0" w:firstColumn="0" w:lastColumn="0" w:oddVBand="0" w:evenVBand="0" w:oddHBand="1" w:evenHBand="0" w:firstRowFirstColumn="0" w:firstRowLastColumn="0" w:lastRowFirstColumn="0" w:lastRowLastColumn="0"/>
            </w:pPr>
            <w:r>
              <w:t>3</w:t>
            </w:r>
          </w:p>
        </w:tc>
      </w:tr>
    </w:tbl>
    <w:p w14:paraId="4C7055A6" w14:textId="77777777" w:rsidR="00B55135" w:rsidRDefault="00B55135" w:rsidP="005F3ED3">
      <w:pPr>
        <w:pStyle w:val="ListParagraph"/>
        <w:ind w:left="0"/>
      </w:pPr>
    </w:p>
    <w:p w14:paraId="3D727C2C" w14:textId="77777777" w:rsidR="006325BA" w:rsidRDefault="006325BA" w:rsidP="005F3ED3">
      <w:pPr>
        <w:pStyle w:val="ListParagraph"/>
        <w:ind w:left="0"/>
      </w:pPr>
    </w:p>
    <w:p w14:paraId="7E517DC2" w14:textId="3E169B7C" w:rsidR="004F690F" w:rsidRDefault="004F690F">
      <w:r>
        <w:br w:type="page"/>
      </w:r>
    </w:p>
    <w:p w14:paraId="0457B69F" w14:textId="77777777" w:rsidR="00842488" w:rsidRDefault="00842488" w:rsidP="00842488"/>
    <w:p w14:paraId="075CFD26" w14:textId="263ABF73" w:rsidR="009610AD" w:rsidRDefault="00563922" w:rsidP="00FA2709">
      <w:pPr>
        <w:pStyle w:val="Heading2"/>
      </w:pPr>
      <w:bookmarkStart w:id="29" w:name="_Toc65308165"/>
      <w:r>
        <w:t>Project Schedule</w:t>
      </w:r>
      <w:bookmarkEnd w:id="29"/>
    </w:p>
    <w:p w14:paraId="36CF5A0C" w14:textId="1906197A" w:rsidR="00563922" w:rsidRPr="00675ECF" w:rsidRDefault="00563922" w:rsidP="00563922">
      <w:pPr>
        <w:rPr>
          <w:color w:val="808080" w:themeColor="background1" w:themeShade="80"/>
        </w:rPr>
      </w:pPr>
      <w:r w:rsidRPr="00675ECF">
        <w:rPr>
          <w:color w:val="808080" w:themeColor="background1" w:themeShade="80"/>
        </w:rPr>
        <w:t>Using the following format to define complete project sc</w:t>
      </w:r>
      <w:r w:rsidR="00CD17A6" w:rsidRPr="00675ECF">
        <w:rPr>
          <w:color w:val="808080" w:themeColor="background1" w:themeShade="80"/>
        </w:rPr>
        <w:t>hedule using PMI (initiation, Planning, Execution</w:t>
      </w:r>
      <w:r w:rsidR="000D561C" w:rsidRPr="00675ECF">
        <w:rPr>
          <w:color w:val="808080" w:themeColor="background1" w:themeShade="80"/>
        </w:rPr>
        <w:t>, Monitoring and Control and Closure.)</w:t>
      </w:r>
      <w:r w:rsidR="00EB054C" w:rsidRPr="00675ECF">
        <w:rPr>
          <w:color w:val="808080" w:themeColor="background1" w:themeShade="80"/>
        </w:rPr>
        <w:t xml:space="preserve"> Start date 1/1/2021</w:t>
      </w:r>
      <w:r w:rsidR="000D6D6A" w:rsidRPr="00675ECF">
        <w:rPr>
          <w:color w:val="808080" w:themeColor="background1" w:themeShade="80"/>
        </w:rPr>
        <w:t xml:space="preserve">. Make your project schedule </w:t>
      </w:r>
      <w:r w:rsidR="004D2DE3" w:rsidRPr="00675ECF">
        <w:rPr>
          <w:color w:val="808080" w:themeColor="background1" w:themeShade="80"/>
        </w:rPr>
        <w:t>as realistic as possible please. Identify all the dependencies</w:t>
      </w:r>
      <w:r w:rsidR="00F540C2" w:rsidRPr="00675ECF">
        <w:rPr>
          <w:color w:val="808080" w:themeColor="background1" w:themeShade="80"/>
        </w:rPr>
        <w:t>, using task ID.</w:t>
      </w:r>
    </w:p>
    <w:p w14:paraId="0CBA7A7A" w14:textId="68F95852" w:rsidR="000D561C" w:rsidRDefault="000D561C" w:rsidP="00563922"/>
    <w:tbl>
      <w:tblPr>
        <w:tblStyle w:val="GridTable4-Accent1"/>
        <w:tblW w:w="9720" w:type="dxa"/>
        <w:tblInd w:w="-5" w:type="dxa"/>
        <w:tblLayout w:type="fixed"/>
        <w:tblLook w:val="04A0" w:firstRow="1" w:lastRow="0" w:firstColumn="1" w:lastColumn="0" w:noHBand="0" w:noVBand="1"/>
      </w:tblPr>
      <w:tblGrid>
        <w:gridCol w:w="720"/>
        <w:gridCol w:w="1170"/>
        <w:gridCol w:w="3690"/>
        <w:gridCol w:w="1350"/>
        <w:gridCol w:w="1350"/>
        <w:gridCol w:w="1440"/>
      </w:tblGrid>
      <w:tr w:rsidR="00F76768" w:rsidRPr="00D321BB" w14:paraId="21BDCB0A" w14:textId="77777777" w:rsidTr="00831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3C917F4" w14:textId="77777777" w:rsidR="00F76768" w:rsidRPr="00D321BB" w:rsidRDefault="00F76768" w:rsidP="008E3975">
            <w:pPr>
              <w:rPr>
                <w:color w:val="FFFFFF" w:themeColor="background1"/>
              </w:rPr>
            </w:pPr>
            <w:bookmarkStart w:id="30" w:name="_Hlk90564473"/>
            <w:r w:rsidRPr="00D321BB">
              <w:rPr>
                <w:color w:val="FFFFFF" w:themeColor="background1"/>
              </w:rPr>
              <w:t>Task ID</w:t>
            </w:r>
          </w:p>
        </w:tc>
        <w:tc>
          <w:tcPr>
            <w:tcW w:w="1170" w:type="dxa"/>
          </w:tcPr>
          <w:p w14:paraId="44A8B632" w14:textId="77777777" w:rsidR="00F76768" w:rsidRPr="00D321BB" w:rsidRDefault="00F76768" w:rsidP="008E3975">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PMI</w:t>
            </w:r>
          </w:p>
        </w:tc>
        <w:tc>
          <w:tcPr>
            <w:tcW w:w="3690" w:type="dxa"/>
          </w:tcPr>
          <w:p w14:paraId="17626BBE" w14:textId="77777777" w:rsidR="00F76768" w:rsidRPr="00D321BB" w:rsidRDefault="00F76768" w:rsidP="008E3975">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Tasks/Milestone</w:t>
            </w:r>
          </w:p>
        </w:tc>
        <w:tc>
          <w:tcPr>
            <w:tcW w:w="1350" w:type="dxa"/>
          </w:tcPr>
          <w:p w14:paraId="35CC07C1" w14:textId="77777777" w:rsidR="00F76768" w:rsidRPr="00D321BB" w:rsidRDefault="00F76768" w:rsidP="008E3975">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Start</w:t>
            </w:r>
          </w:p>
        </w:tc>
        <w:tc>
          <w:tcPr>
            <w:tcW w:w="1350" w:type="dxa"/>
          </w:tcPr>
          <w:p w14:paraId="6F5245A3" w14:textId="77777777" w:rsidR="00F76768" w:rsidRPr="00D321BB" w:rsidRDefault="00F76768" w:rsidP="008E3975">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End</w:t>
            </w:r>
          </w:p>
        </w:tc>
        <w:tc>
          <w:tcPr>
            <w:tcW w:w="1440" w:type="dxa"/>
          </w:tcPr>
          <w:p w14:paraId="424665D7" w14:textId="77777777" w:rsidR="00F76768" w:rsidRPr="00D321BB" w:rsidRDefault="00F76768" w:rsidP="008E3975">
            <w:pPr>
              <w:ind w:left="530" w:hanging="530"/>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Dependency</w:t>
            </w:r>
          </w:p>
        </w:tc>
      </w:tr>
      <w:tr w:rsidR="00F76768" w14:paraId="1346CD08"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923019F" w14:textId="77777777" w:rsidR="00F76768" w:rsidRDefault="00F76768" w:rsidP="008E3975">
            <w:r>
              <w:t>1</w:t>
            </w:r>
          </w:p>
        </w:tc>
        <w:tc>
          <w:tcPr>
            <w:tcW w:w="1170" w:type="dxa"/>
          </w:tcPr>
          <w:p w14:paraId="1F01F313"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r w:rsidRPr="005B58E9">
              <w:rPr>
                <w:b/>
                <w:bCs/>
              </w:rPr>
              <w:t>Initiation</w:t>
            </w:r>
          </w:p>
        </w:tc>
        <w:tc>
          <w:tcPr>
            <w:tcW w:w="3690" w:type="dxa"/>
          </w:tcPr>
          <w:p w14:paraId="28D6F03A"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350" w:type="dxa"/>
          </w:tcPr>
          <w:p w14:paraId="58CAB01E"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350" w:type="dxa"/>
          </w:tcPr>
          <w:p w14:paraId="72D360F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440" w:type="dxa"/>
          </w:tcPr>
          <w:p w14:paraId="323AC29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7EBABB70"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1E3460A8" w14:textId="77777777" w:rsidR="00F76768" w:rsidRPr="00AC6BE2" w:rsidRDefault="00F76768" w:rsidP="008E3975">
            <w:pPr>
              <w:rPr>
                <w:b w:val="0"/>
                <w:bCs w:val="0"/>
              </w:rPr>
            </w:pPr>
            <w:r w:rsidRPr="00AC6BE2">
              <w:rPr>
                <w:b w:val="0"/>
                <w:bCs w:val="0"/>
              </w:rPr>
              <w:t>T1.1</w:t>
            </w:r>
          </w:p>
        </w:tc>
        <w:tc>
          <w:tcPr>
            <w:tcW w:w="1170" w:type="dxa"/>
          </w:tcPr>
          <w:p w14:paraId="5A6CE213"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1E29D2F6"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Identify stakeholders</w:t>
            </w:r>
          </w:p>
        </w:tc>
        <w:tc>
          <w:tcPr>
            <w:tcW w:w="1350" w:type="dxa"/>
          </w:tcPr>
          <w:p w14:paraId="458EFBF6"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1/2022</w:t>
            </w:r>
          </w:p>
        </w:tc>
        <w:tc>
          <w:tcPr>
            <w:tcW w:w="1350" w:type="dxa"/>
          </w:tcPr>
          <w:p w14:paraId="1964E8FB"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3/2022</w:t>
            </w:r>
          </w:p>
        </w:tc>
        <w:tc>
          <w:tcPr>
            <w:tcW w:w="1440" w:type="dxa"/>
          </w:tcPr>
          <w:p w14:paraId="4F4AAC24"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4D44050D"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5CB5BA23" w14:textId="77777777" w:rsidR="00F76768" w:rsidRPr="00AC6BE2" w:rsidRDefault="00F76768" w:rsidP="008E3975">
            <w:pPr>
              <w:rPr>
                <w:b w:val="0"/>
                <w:bCs w:val="0"/>
              </w:rPr>
            </w:pPr>
            <w:r w:rsidRPr="00AC6BE2">
              <w:rPr>
                <w:b w:val="0"/>
                <w:bCs w:val="0"/>
              </w:rPr>
              <w:t>T1.2</w:t>
            </w:r>
          </w:p>
        </w:tc>
        <w:tc>
          <w:tcPr>
            <w:tcW w:w="1170" w:type="dxa"/>
          </w:tcPr>
          <w:p w14:paraId="42B2B3B2"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5CA48B7B"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Define Project Scope</w:t>
            </w:r>
          </w:p>
        </w:tc>
        <w:tc>
          <w:tcPr>
            <w:tcW w:w="1350" w:type="dxa"/>
          </w:tcPr>
          <w:p w14:paraId="2F87C307"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2/2022</w:t>
            </w:r>
          </w:p>
        </w:tc>
        <w:tc>
          <w:tcPr>
            <w:tcW w:w="1350" w:type="dxa"/>
          </w:tcPr>
          <w:p w14:paraId="0651B91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5/2022</w:t>
            </w:r>
          </w:p>
        </w:tc>
        <w:tc>
          <w:tcPr>
            <w:tcW w:w="1440" w:type="dxa"/>
          </w:tcPr>
          <w:p w14:paraId="083751A6"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4F3F766E"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4582A2F5" w14:textId="77777777" w:rsidR="00F76768" w:rsidRPr="00AC6BE2" w:rsidRDefault="00F76768" w:rsidP="008E3975">
            <w:pPr>
              <w:rPr>
                <w:b w:val="0"/>
                <w:bCs w:val="0"/>
              </w:rPr>
            </w:pPr>
            <w:r w:rsidRPr="00AC6BE2">
              <w:rPr>
                <w:b w:val="0"/>
                <w:bCs w:val="0"/>
              </w:rPr>
              <w:t>T1.3</w:t>
            </w:r>
          </w:p>
        </w:tc>
        <w:tc>
          <w:tcPr>
            <w:tcW w:w="1170" w:type="dxa"/>
          </w:tcPr>
          <w:p w14:paraId="3FB265AC"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39F35B11"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Identify risk and issues</w:t>
            </w:r>
          </w:p>
        </w:tc>
        <w:tc>
          <w:tcPr>
            <w:tcW w:w="1350" w:type="dxa"/>
          </w:tcPr>
          <w:p w14:paraId="47F95E03"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5/2022</w:t>
            </w:r>
          </w:p>
        </w:tc>
        <w:tc>
          <w:tcPr>
            <w:tcW w:w="1350" w:type="dxa"/>
          </w:tcPr>
          <w:p w14:paraId="449873D4"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6/2022</w:t>
            </w:r>
          </w:p>
        </w:tc>
        <w:tc>
          <w:tcPr>
            <w:tcW w:w="1440" w:type="dxa"/>
          </w:tcPr>
          <w:p w14:paraId="27A06495"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T1.2</w:t>
            </w:r>
          </w:p>
        </w:tc>
      </w:tr>
      <w:tr w:rsidR="00F76768" w14:paraId="066BF900"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50AF2CAE" w14:textId="77777777" w:rsidR="00F76768" w:rsidRPr="00AC6BE2" w:rsidRDefault="00F76768" w:rsidP="008E3975">
            <w:pPr>
              <w:rPr>
                <w:b w:val="0"/>
                <w:bCs w:val="0"/>
              </w:rPr>
            </w:pPr>
            <w:r w:rsidRPr="00AC6BE2">
              <w:rPr>
                <w:b w:val="0"/>
                <w:bCs w:val="0"/>
              </w:rPr>
              <w:t>T1.4</w:t>
            </w:r>
          </w:p>
        </w:tc>
        <w:tc>
          <w:tcPr>
            <w:tcW w:w="1170" w:type="dxa"/>
          </w:tcPr>
          <w:p w14:paraId="6B51FD6E"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43744638"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Estimate cost and resources </w:t>
            </w:r>
          </w:p>
        </w:tc>
        <w:tc>
          <w:tcPr>
            <w:tcW w:w="1350" w:type="dxa"/>
          </w:tcPr>
          <w:p w14:paraId="5EB6A37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6/2022</w:t>
            </w:r>
          </w:p>
        </w:tc>
        <w:tc>
          <w:tcPr>
            <w:tcW w:w="1350" w:type="dxa"/>
          </w:tcPr>
          <w:p w14:paraId="1FAAE7C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8/2022</w:t>
            </w:r>
          </w:p>
        </w:tc>
        <w:tc>
          <w:tcPr>
            <w:tcW w:w="1440" w:type="dxa"/>
          </w:tcPr>
          <w:p w14:paraId="7A897575"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T1.3</w:t>
            </w:r>
          </w:p>
        </w:tc>
      </w:tr>
      <w:tr w:rsidR="00F76768" w14:paraId="1672B4ED" w14:textId="77777777" w:rsidTr="008319C1">
        <w:trPr>
          <w:trHeight w:val="476"/>
        </w:trPr>
        <w:tc>
          <w:tcPr>
            <w:cnfStyle w:val="001000000000" w:firstRow="0" w:lastRow="0" w:firstColumn="1" w:lastColumn="0" w:oddVBand="0" w:evenVBand="0" w:oddHBand="0" w:evenHBand="0" w:firstRowFirstColumn="0" w:firstRowLastColumn="0" w:lastRowFirstColumn="0" w:lastRowLastColumn="0"/>
            <w:tcW w:w="720" w:type="dxa"/>
          </w:tcPr>
          <w:p w14:paraId="773C3343" w14:textId="77777777" w:rsidR="00F76768" w:rsidRPr="00AC6BE2" w:rsidRDefault="00F76768" w:rsidP="008E3975">
            <w:pPr>
              <w:rPr>
                <w:b w:val="0"/>
                <w:bCs w:val="0"/>
              </w:rPr>
            </w:pPr>
            <w:r w:rsidRPr="00AC6BE2">
              <w:rPr>
                <w:b w:val="0"/>
                <w:bCs w:val="0"/>
              </w:rPr>
              <w:t>T1.5</w:t>
            </w:r>
          </w:p>
        </w:tc>
        <w:tc>
          <w:tcPr>
            <w:tcW w:w="1170" w:type="dxa"/>
          </w:tcPr>
          <w:p w14:paraId="5B878F5E"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7A93F711"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Project Plan review and sign off</w:t>
            </w:r>
          </w:p>
        </w:tc>
        <w:tc>
          <w:tcPr>
            <w:tcW w:w="1350" w:type="dxa"/>
          </w:tcPr>
          <w:p w14:paraId="197A32ED"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r>
              <w:t>1/5/2022</w:t>
            </w:r>
          </w:p>
        </w:tc>
        <w:tc>
          <w:tcPr>
            <w:tcW w:w="1350" w:type="dxa"/>
          </w:tcPr>
          <w:p w14:paraId="0000695F"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10/2022</w:t>
            </w:r>
          </w:p>
        </w:tc>
        <w:tc>
          <w:tcPr>
            <w:tcW w:w="1440" w:type="dxa"/>
          </w:tcPr>
          <w:p w14:paraId="2AD708A0"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T1.1 – T1.4</w:t>
            </w:r>
          </w:p>
        </w:tc>
      </w:tr>
      <w:tr w:rsidR="00F76768" w14:paraId="7949D934"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9939E58" w14:textId="77777777" w:rsidR="00F76768" w:rsidRDefault="00F76768" w:rsidP="008E3975">
            <w:r>
              <w:t>2</w:t>
            </w:r>
          </w:p>
        </w:tc>
        <w:tc>
          <w:tcPr>
            <w:tcW w:w="1170" w:type="dxa"/>
          </w:tcPr>
          <w:p w14:paraId="3F2E834A"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r w:rsidRPr="005B58E9">
              <w:rPr>
                <w:b/>
                <w:bCs/>
              </w:rPr>
              <w:t>Planning</w:t>
            </w:r>
          </w:p>
        </w:tc>
        <w:tc>
          <w:tcPr>
            <w:tcW w:w="3690" w:type="dxa"/>
          </w:tcPr>
          <w:p w14:paraId="766F883E"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350" w:type="dxa"/>
          </w:tcPr>
          <w:p w14:paraId="2FCAB4FA"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350" w:type="dxa"/>
          </w:tcPr>
          <w:p w14:paraId="0E8D9771"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440" w:type="dxa"/>
          </w:tcPr>
          <w:p w14:paraId="68F77B8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3F89E799"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211E9BD3" w14:textId="77777777" w:rsidR="00F76768" w:rsidRPr="00AC6BE2" w:rsidRDefault="00F76768" w:rsidP="008E3975">
            <w:pPr>
              <w:rPr>
                <w:b w:val="0"/>
                <w:bCs w:val="0"/>
              </w:rPr>
            </w:pPr>
            <w:r w:rsidRPr="00AC6BE2">
              <w:rPr>
                <w:b w:val="0"/>
                <w:bCs w:val="0"/>
              </w:rPr>
              <w:t>T2.1</w:t>
            </w:r>
          </w:p>
        </w:tc>
        <w:tc>
          <w:tcPr>
            <w:tcW w:w="1170" w:type="dxa"/>
          </w:tcPr>
          <w:p w14:paraId="2E4CB1EA"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4F5223B1"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Build strategy matrix to align the project goals with overall company goals </w:t>
            </w:r>
          </w:p>
        </w:tc>
        <w:tc>
          <w:tcPr>
            <w:tcW w:w="1350" w:type="dxa"/>
          </w:tcPr>
          <w:p w14:paraId="1D30144C"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11/2022</w:t>
            </w:r>
          </w:p>
        </w:tc>
        <w:tc>
          <w:tcPr>
            <w:tcW w:w="1350" w:type="dxa"/>
          </w:tcPr>
          <w:p w14:paraId="588756AA"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12/2022</w:t>
            </w:r>
          </w:p>
        </w:tc>
        <w:tc>
          <w:tcPr>
            <w:tcW w:w="1440" w:type="dxa"/>
          </w:tcPr>
          <w:p w14:paraId="5B14944B"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T1.2</w:t>
            </w:r>
          </w:p>
        </w:tc>
      </w:tr>
      <w:tr w:rsidR="00F76768" w14:paraId="2314BE5F"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886B712" w14:textId="77777777" w:rsidR="00F76768" w:rsidRPr="00AC6BE2" w:rsidRDefault="00F76768" w:rsidP="008E3975">
            <w:pPr>
              <w:rPr>
                <w:b w:val="0"/>
                <w:bCs w:val="0"/>
              </w:rPr>
            </w:pPr>
            <w:r w:rsidRPr="00AC6BE2">
              <w:rPr>
                <w:b w:val="0"/>
                <w:bCs w:val="0"/>
              </w:rPr>
              <w:t>T2.2</w:t>
            </w:r>
          </w:p>
        </w:tc>
        <w:tc>
          <w:tcPr>
            <w:tcW w:w="1170" w:type="dxa"/>
          </w:tcPr>
          <w:p w14:paraId="5329E2E3"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08F204E5"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Project requirement gathering </w:t>
            </w:r>
          </w:p>
        </w:tc>
        <w:tc>
          <w:tcPr>
            <w:tcW w:w="1350" w:type="dxa"/>
          </w:tcPr>
          <w:p w14:paraId="47B28448"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12/2022</w:t>
            </w:r>
          </w:p>
        </w:tc>
        <w:tc>
          <w:tcPr>
            <w:tcW w:w="1350" w:type="dxa"/>
          </w:tcPr>
          <w:p w14:paraId="268995C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15/2022</w:t>
            </w:r>
          </w:p>
        </w:tc>
        <w:tc>
          <w:tcPr>
            <w:tcW w:w="1440" w:type="dxa"/>
          </w:tcPr>
          <w:p w14:paraId="0742A731"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52A3B53D"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6DD8057F" w14:textId="77777777" w:rsidR="00F76768" w:rsidRPr="00AC6BE2" w:rsidRDefault="00F76768" w:rsidP="008E3975">
            <w:pPr>
              <w:rPr>
                <w:b w:val="0"/>
                <w:bCs w:val="0"/>
              </w:rPr>
            </w:pPr>
            <w:r w:rsidRPr="00AC6BE2">
              <w:rPr>
                <w:b w:val="0"/>
                <w:bCs w:val="0"/>
              </w:rPr>
              <w:t>T2.3</w:t>
            </w:r>
          </w:p>
        </w:tc>
        <w:tc>
          <w:tcPr>
            <w:tcW w:w="1170" w:type="dxa"/>
          </w:tcPr>
          <w:p w14:paraId="1357C1D1"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28B318F6"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Project scope </w:t>
            </w:r>
          </w:p>
        </w:tc>
        <w:tc>
          <w:tcPr>
            <w:tcW w:w="1350" w:type="dxa"/>
          </w:tcPr>
          <w:p w14:paraId="79D16B62"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13/2022</w:t>
            </w:r>
          </w:p>
        </w:tc>
        <w:tc>
          <w:tcPr>
            <w:tcW w:w="1350" w:type="dxa"/>
          </w:tcPr>
          <w:p w14:paraId="72117C85"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18/2022</w:t>
            </w:r>
          </w:p>
        </w:tc>
        <w:tc>
          <w:tcPr>
            <w:tcW w:w="1440" w:type="dxa"/>
          </w:tcPr>
          <w:p w14:paraId="23E2E624"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63DAA186"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6D6CCDE8" w14:textId="77777777" w:rsidR="00F76768" w:rsidRPr="00AC6BE2" w:rsidRDefault="00F76768" w:rsidP="008E3975">
            <w:pPr>
              <w:rPr>
                <w:b w:val="0"/>
                <w:bCs w:val="0"/>
              </w:rPr>
            </w:pPr>
            <w:r w:rsidRPr="00AC6BE2">
              <w:rPr>
                <w:b w:val="0"/>
                <w:bCs w:val="0"/>
              </w:rPr>
              <w:t>T2.4</w:t>
            </w:r>
          </w:p>
        </w:tc>
        <w:tc>
          <w:tcPr>
            <w:tcW w:w="1170" w:type="dxa"/>
          </w:tcPr>
          <w:p w14:paraId="02243AF1"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42F5D431"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Validate the scope </w:t>
            </w:r>
          </w:p>
        </w:tc>
        <w:tc>
          <w:tcPr>
            <w:tcW w:w="1350" w:type="dxa"/>
          </w:tcPr>
          <w:p w14:paraId="6BDA2ED2"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18/2022</w:t>
            </w:r>
          </w:p>
        </w:tc>
        <w:tc>
          <w:tcPr>
            <w:tcW w:w="1350" w:type="dxa"/>
          </w:tcPr>
          <w:p w14:paraId="2C432906"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r>
              <w:t>1/19/2022</w:t>
            </w:r>
          </w:p>
        </w:tc>
        <w:tc>
          <w:tcPr>
            <w:tcW w:w="1440" w:type="dxa"/>
          </w:tcPr>
          <w:p w14:paraId="2789930A"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T2.3</w:t>
            </w:r>
          </w:p>
        </w:tc>
      </w:tr>
      <w:tr w:rsidR="00F76768" w14:paraId="10362E06"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5573890A" w14:textId="77777777" w:rsidR="00F76768" w:rsidRPr="00AC6BE2" w:rsidRDefault="00F76768" w:rsidP="008E3975">
            <w:pPr>
              <w:rPr>
                <w:b w:val="0"/>
                <w:bCs w:val="0"/>
              </w:rPr>
            </w:pPr>
            <w:r w:rsidRPr="00AC6BE2">
              <w:rPr>
                <w:b w:val="0"/>
                <w:bCs w:val="0"/>
              </w:rPr>
              <w:t>T2.5</w:t>
            </w:r>
          </w:p>
        </w:tc>
        <w:tc>
          <w:tcPr>
            <w:tcW w:w="1170" w:type="dxa"/>
          </w:tcPr>
          <w:p w14:paraId="4C5D2C09"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2D6F2239"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Project Objective:</w:t>
            </w:r>
          </w:p>
          <w:p w14:paraId="1B80AD17"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Fine tune the requirements </w:t>
            </w:r>
            <w:r>
              <w:br/>
              <w:t xml:space="preserve">Finalize the deliverables </w:t>
            </w:r>
            <w:r>
              <w:br/>
              <w:t xml:space="preserve">Success criteria </w:t>
            </w:r>
            <w:r>
              <w:br/>
              <w:t xml:space="preserve">Risk and assumptions </w:t>
            </w:r>
          </w:p>
        </w:tc>
        <w:tc>
          <w:tcPr>
            <w:tcW w:w="1350" w:type="dxa"/>
          </w:tcPr>
          <w:p w14:paraId="327D10AA"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19/2022</w:t>
            </w:r>
          </w:p>
        </w:tc>
        <w:tc>
          <w:tcPr>
            <w:tcW w:w="1350" w:type="dxa"/>
          </w:tcPr>
          <w:p w14:paraId="02F52446"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23/2022</w:t>
            </w:r>
          </w:p>
        </w:tc>
        <w:tc>
          <w:tcPr>
            <w:tcW w:w="1440" w:type="dxa"/>
          </w:tcPr>
          <w:p w14:paraId="117D5518"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T2.4</w:t>
            </w:r>
          </w:p>
        </w:tc>
      </w:tr>
      <w:tr w:rsidR="00F76768" w14:paraId="13542A84"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9905E6C" w14:textId="77777777" w:rsidR="00F76768" w:rsidRPr="00AC6BE2" w:rsidRDefault="00F76768" w:rsidP="008E3975">
            <w:pPr>
              <w:rPr>
                <w:b w:val="0"/>
                <w:bCs w:val="0"/>
              </w:rPr>
            </w:pPr>
            <w:r w:rsidRPr="00AC6BE2">
              <w:rPr>
                <w:b w:val="0"/>
                <w:bCs w:val="0"/>
              </w:rPr>
              <w:t>T2.6</w:t>
            </w:r>
          </w:p>
        </w:tc>
        <w:tc>
          <w:tcPr>
            <w:tcW w:w="1170" w:type="dxa"/>
          </w:tcPr>
          <w:p w14:paraId="0282F83B"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75799C3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Project Schedule-</w:t>
            </w:r>
            <w:r>
              <w:br/>
              <w:t>Resources, timeline, and funds</w:t>
            </w:r>
          </w:p>
        </w:tc>
        <w:tc>
          <w:tcPr>
            <w:tcW w:w="1350" w:type="dxa"/>
          </w:tcPr>
          <w:p w14:paraId="556BC1D4"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23/2022</w:t>
            </w:r>
          </w:p>
        </w:tc>
        <w:tc>
          <w:tcPr>
            <w:tcW w:w="1350" w:type="dxa"/>
          </w:tcPr>
          <w:p w14:paraId="21F7C18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29/2022</w:t>
            </w:r>
          </w:p>
        </w:tc>
        <w:tc>
          <w:tcPr>
            <w:tcW w:w="1440" w:type="dxa"/>
          </w:tcPr>
          <w:p w14:paraId="38C90867"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T2.5</w:t>
            </w:r>
          </w:p>
        </w:tc>
      </w:tr>
      <w:tr w:rsidR="00F76768" w14:paraId="41272AE3"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1EEFCE4A" w14:textId="77777777" w:rsidR="00F76768" w:rsidRPr="00AC6BE2" w:rsidRDefault="00F76768" w:rsidP="008E3975">
            <w:pPr>
              <w:rPr>
                <w:b w:val="0"/>
                <w:bCs w:val="0"/>
              </w:rPr>
            </w:pPr>
            <w:r w:rsidRPr="00AC6BE2">
              <w:rPr>
                <w:b w:val="0"/>
                <w:bCs w:val="0"/>
              </w:rPr>
              <w:t>T2.7</w:t>
            </w:r>
          </w:p>
        </w:tc>
        <w:tc>
          <w:tcPr>
            <w:tcW w:w="1170" w:type="dxa"/>
          </w:tcPr>
          <w:p w14:paraId="70C9B988"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05DF8FA5"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Plan Procurement </w:t>
            </w:r>
          </w:p>
        </w:tc>
        <w:tc>
          <w:tcPr>
            <w:tcW w:w="1350" w:type="dxa"/>
          </w:tcPr>
          <w:p w14:paraId="6C965C85"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27/2022</w:t>
            </w:r>
          </w:p>
        </w:tc>
        <w:tc>
          <w:tcPr>
            <w:tcW w:w="1350" w:type="dxa"/>
          </w:tcPr>
          <w:p w14:paraId="5F684144"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1/30/2022</w:t>
            </w:r>
          </w:p>
        </w:tc>
        <w:tc>
          <w:tcPr>
            <w:tcW w:w="1440" w:type="dxa"/>
          </w:tcPr>
          <w:p w14:paraId="3D9CBDB9"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1AAA1F01"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16A527A6" w14:textId="77777777" w:rsidR="00F76768" w:rsidRPr="00AC6BE2" w:rsidRDefault="00F76768" w:rsidP="008E3975">
            <w:pPr>
              <w:rPr>
                <w:b w:val="0"/>
                <w:bCs w:val="0"/>
              </w:rPr>
            </w:pPr>
            <w:r w:rsidRPr="00AC6BE2">
              <w:rPr>
                <w:b w:val="0"/>
                <w:bCs w:val="0"/>
              </w:rPr>
              <w:t>T2.8</w:t>
            </w:r>
          </w:p>
        </w:tc>
        <w:tc>
          <w:tcPr>
            <w:tcW w:w="1170" w:type="dxa"/>
          </w:tcPr>
          <w:p w14:paraId="58EED555"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5D7B0966"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WBS – Work breakdown structure </w:t>
            </w:r>
          </w:p>
        </w:tc>
        <w:tc>
          <w:tcPr>
            <w:tcW w:w="1350" w:type="dxa"/>
          </w:tcPr>
          <w:p w14:paraId="542480FE"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1/31/2022</w:t>
            </w:r>
          </w:p>
        </w:tc>
        <w:tc>
          <w:tcPr>
            <w:tcW w:w="1350" w:type="dxa"/>
          </w:tcPr>
          <w:p w14:paraId="1775828B"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5/2022</w:t>
            </w:r>
          </w:p>
        </w:tc>
        <w:tc>
          <w:tcPr>
            <w:tcW w:w="1440" w:type="dxa"/>
          </w:tcPr>
          <w:p w14:paraId="121DC20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T2.6</w:t>
            </w:r>
          </w:p>
        </w:tc>
      </w:tr>
      <w:tr w:rsidR="00F76768" w14:paraId="0BA029B7"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0B741846" w14:textId="77777777" w:rsidR="00F76768" w:rsidRDefault="00F76768" w:rsidP="008E3975">
            <w:r>
              <w:t>3</w:t>
            </w:r>
          </w:p>
        </w:tc>
        <w:tc>
          <w:tcPr>
            <w:tcW w:w="1170" w:type="dxa"/>
          </w:tcPr>
          <w:p w14:paraId="7FD3DDAA"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r w:rsidRPr="005B58E9">
              <w:rPr>
                <w:b/>
                <w:bCs/>
              </w:rPr>
              <w:t>Execution</w:t>
            </w:r>
          </w:p>
        </w:tc>
        <w:tc>
          <w:tcPr>
            <w:tcW w:w="3690" w:type="dxa"/>
          </w:tcPr>
          <w:p w14:paraId="7DEBB159"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1350" w:type="dxa"/>
          </w:tcPr>
          <w:p w14:paraId="55FFA76E"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1350" w:type="dxa"/>
          </w:tcPr>
          <w:p w14:paraId="4BC709CA"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1440" w:type="dxa"/>
          </w:tcPr>
          <w:p w14:paraId="2DCF7AA0"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6D5A49D2"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1A6CFFF0" w14:textId="77777777" w:rsidR="00F76768" w:rsidRPr="00AC6BE2" w:rsidRDefault="00F76768" w:rsidP="008E3975">
            <w:pPr>
              <w:rPr>
                <w:b w:val="0"/>
                <w:bCs w:val="0"/>
              </w:rPr>
            </w:pPr>
            <w:r w:rsidRPr="00AC6BE2">
              <w:rPr>
                <w:b w:val="0"/>
                <w:bCs w:val="0"/>
              </w:rPr>
              <w:t>T3.1</w:t>
            </w:r>
          </w:p>
        </w:tc>
        <w:tc>
          <w:tcPr>
            <w:tcW w:w="1170" w:type="dxa"/>
          </w:tcPr>
          <w:p w14:paraId="62A36557"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31739B9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Direct and Manage Project execution </w:t>
            </w:r>
          </w:p>
        </w:tc>
        <w:tc>
          <w:tcPr>
            <w:tcW w:w="1350" w:type="dxa"/>
          </w:tcPr>
          <w:p w14:paraId="3B23BEC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5/2022</w:t>
            </w:r>
          </w:p>
        </w:tc>
        <w:tc>
          <w:tcPr>
            <w:tcW w:w="1350" w:type="dxa"/>
          </w:tcPr>
          <w:p w14:paraId="655B8FFE"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5/2022</w:t>
            </w:r>
          </w:p>
        </w:tc>
        <w:tc>
          <w:tcPr>
            <w:tcW w:w="1440" w:type="dxa"/>
          </w:tcPr>
          <w:p w14:paraId="04AFF518"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T2.8</w:t>
            </w:r>
          </w:p>
        </w:tc>
      </w:tr>
      <w:tr w:rsidR="00F76768" w14:paraId="61D58D9D"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3BCEEEA8" w14:textId="77777777" w:rsidR="00F76768" w:rsidRPr="00AC6BE2" w:rsidRDefault="00F76768" w:rsidP="008E3975">
            <w:pPr>
              <w:rPr>
                <w:b w:val="0"/>
                <w:bCs w:val="0"/>
              </w:rPr>
            </w:pPr>
            <w:r w:rsidRPr="00AC6BE2">
              <w:rPr>
                <w:b w:val="0"/>
                <w:bCs w:val="0"/>
              </w:rPr>
              <w:t>T3.2</w:t>
            </w:r>
          </w:p>
        </w:tc>
        <w:tc>
          <w:tcPr>
            <w:tcW w:w="1170" w:type="dxa"/>
          </w:tcPr>
          <w:p w14:paraId="0CA67621"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690E9452"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Acquire Project team </w:t>
            </w:r>
          </w:p>
        </w:tc>
        <w:tc>
          <w:tcPr>
            <w:tcW w:w="1350" w:type="dxa"/>
          </w:tcPr>
          <w:p w14:paraId="6F5D00CD"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6/2022</w:t>
            </w:r>
          </w:p>
        </w:tc>
        <w:tc>
          <w:tcPr>
            <w:tcW w:w="1350" w:type="dxa"/>
          </w:tcPr>
          <w:p w14:paraId="5DF4B1B5"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7/2022</w:t>
            </w:r>
          </w:p>
        </w:tc>
        <w:tc>
          <w:tcPr>
            <w:tcW w:w="1440" w:type="dxa"/>
          </w:tcPr>
          <w:p w14:paraId="0F5242B3"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7C52BC87" w14:textId="77777777" w:rsidTr="008319C1">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720" w:type="dxa"/>
          </w:tcPr>
          <w:p w14:paraId="58A6AFE7" w14:textId="77777777" w:rsidR="00F76768" w:rsidRPr="00AC6BE2" w:rsidRDefault="00F76768" w:rsidP="008E3975">
            <w:pPr>
              <w:rPr>
                <w:b w:val="0"/>
                <w:bCs w:val="0"/>
              </w:rPr>
            </w:pPr>
            <w:r w:rsidRPr="00AC6BE2">
              <w:rPr>
                <w:b w:val="0"/>
                <w:bCs w:val="0"/>
              </w:rPr>
              <w:t>T3.3</w:t>
            </w:r>
          </w:p>
        </w:tc>
        <w:tc>
          <w:tcPr>
            <w:tcW w:w="1170" w:type="dxa"/>
          </w:tcPr>
          <w:p w14:paraId="0DB71207"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433B599B"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Set the kickoff meeting to Project briefing </w:t>
            </w:r>
            <w:r>
              <w:br/>
              <w:t xml:space="preserve">In the meeting, describe the project objective and goal </w:t>
            </w:r>
            <w:r>
              <w:br/>
              <w:t>Project plan review and explain the roles and responsibilities</w:t>
            </w:r>
          </w:p>
        </w:tc>
        <w:tc>
          <w:tcPr>
            <w:tcW w:w="1350" w:type="dxa"/>
          </w:tcPr>
          <w:p w14:paraId="56E95896"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8/2022</w:t>
            </w:r>
          </w:p>
        </w:tc>
        <w:tc>
          <w:tcPr>
            <w:tcW w:w="1350" w:type="dxa"/>
          </w:tcPr>
          <w:p w14:paraId="50F8650F"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8/2022</w:t>
            </w:r>
          </w:p>
        </w:tc>
        <w:tc>
          <w:tcPr>
            <w:tcW w:w="1440" w:type="dxa"/>
          </w:tcPr>
          <w:p w14:paraId="6449BFDF"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T3.2</w:t>
            </w:r>
          </w:p>
        </w:tc>
      </w:tr>
      <w:tr w:rsidR="00F76768" w14:paraId="517D96C5" w14:textId="77777777" w:rsidTr="008319C1">
        <w:trPr>
          <w:trHeight w:val="656"/>
        </w:trPr>
        <w:tc>
          <w:tcPr>
            <w:cnfStyle w:val="001000000000" w:firstRow="0" w:lastRow="0" w:firstColumn="1" w:lastColumn="0" w:oddVBand="0" w:evenVBand="0" w:oddHBand="0" w:evenHBand="0" w:firstRowFirstColumn="0" w:firstRowLastColumn="0" w:lastRowFirstColumn="0" w:lastRowLastColumn="0"/>
            <w:tcW w:w="720" w:type="dxa"/>
          </w:tcPr>
          <w:p w14:paraId="0D17842D" w14:textId="77777777" w:rsidR="00F76768" w:rsidRPr="00AC6BE2" w:rsidRDefault="00F76768" w:rsidP="008E3975">
            <w:pPr>
              <w:rPr>
                <w:b w:val="0"/>
                <w:bCs w:val="0"/>
              </w:rPr>
            </w:pPr>
            <w:r w:rsidRPr="00AC6BE2">
              <w:rPr>
                <w:b w:val="0"/>
                <w:bCs w:val="0"/>
              </w:rPr>
              <w:lastRenderedPageBreak/>
              <w:t>T3.4</w:t>
            </w:r>
          </w:p>
        </w:tc>
        <w:tc>
          <w:tcPr>
            <w:tcW w:w="1170" w:type="dxa"/>
          </w:tcPr>
          <w:p w14:paraId="5A367302"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75E70A8F"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Conduct Procurements </w:t>
            </w:r>
          </w:p>
        </w:tc>
        <w:tc>
          <w:tcPr>
            <w:tcW w:w="1350" w:type="dxa"/>
          </w:tcPr>
          <w:p w14:paraId="3B8D134D"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7/2022</w:t>
            </w:r>
          </w:p>
        </w:tc>
        <w:tc>
          <w:tcPr>
            <w:tcW w:w="1350" w:type="dxa"/>
          </w:tcPr>
          <w:p w14:paraId="2E2A347C"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10/2022</w:t>
            </w:r>
          </w:p>
        </w:tc>
        <w:tc>
          <w:tcPr>
            <w:tcW w:w="1440" w:type="dxa"/>
          </w:tcPr>
          <w:p w14:paraId="242C45C7"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T2.7</w:t>
            </w:r>
          </w:p>
        </w:tc>
      </w:tr>
      <w:tr w:rsidR="00F76768" w14:paraId="3A445691" w14:textId="77777777" w:rsidTr="008319C1">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720" w:type="dxa"/>
          </w:tcPr>
          <w:p w14:paraId="5A0DD53D" w14:textId="77777777" w:rsidR="00F76768" w:rsidRPr="00AC6BE2" w:rsidRDefault="00F76768" w:rsidP="008E3975">
            <w:pPr>
              <w:rPr>
                <w:b w:val="0"/>
                <w:bCs w:val="0"/>
              </w:rPr>
            </w:pPr>
            <w:r w:rsidRPr="00AC6BE2">
              <w:rPr>
                <w:b w:val="0"/>
                <w:bCs w:val="0"/>
              </w:rPr>
              <w:t>T3.5</w:t>
            </w:r>
          </w:p>
        </w:tc>
        <w:tc>
          <w:tcPr>
            <w:tcW w:w="1170" w:type="dxa"/>
          </w:tcPr>
          <w:p w14:paraId="5FBA5E8C"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0BCA1574"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Develop and manage the Project team </w:t>
            </w:r>
          </w:p>
        </w:tc>
        <w:tc>
          <w:tcPr>
            <w:tcW w:w="1350" w:type="dxa"/>
          </w:tcPr>
          <w:p w14:paraId="62A5A887"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8/2022</w:t>
            </w:r>
          </w:p>
        </w:tc>
        <w:tc>
          <w:tcPr>
            <w:tcW w:w="1350" w:type="dxa"/>
          </w:tcPr>
          <w:p w14:paraId="083F3563"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6/30/2022</w:t>
            </w:r>
          </w:p>
        </w:tc>
        <w:tc>
          <w:tcPr>
            <w:tcW w:w="1440" w:type="dxa"/>
          </w:tcPr>
          <w:p w14:paraId="7BEFD17B"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385A1EB1" w14:textId="77777777" w:rsidTr="008319C1">
        <w:trPr>
          <w:trHeight w:val="656"/>
        </w:trPr>
        <w:tc>
          <w:tcPr>
            <w:cnfStyle w:val="001000000000" w:firstRow="0" w:lastRow="0" w:firstColumn="1" w:lastColumn="0" w:oddVBand="0" w:evenVBand="0" w:oddHBand="0" w:evenHBand="0" w:firstRowFirstColumn="0" w:firstRowLastColumn="0" w:lastRowFirstColumn="0" w:lastRowLastColumn="0"/>
            <w:tcW w:w="720" w:type="dxa"/>
          </w:tcPr>
          <w:p w14:paraId="6AB9CE51" w14:textId="77777777" w:rsidR="00F76768" w:rsidRPr="00AC6BE2" w:rsidRDefault="00F76768" w:rsidP="008E3975">
            <w:pPr>
              <w:rPr>
                <w:b w:val="0"/>
                <w:bCs w:val="0"/>
              </w:rPr>
            </w:pPr>
            <w:r w:rsidRPr="00AC6BE2">
              <w:rPr>
                <w:b w:val="0"/>
                <w:bCs w:val="0"/>
              </w:rPr>
              <w:t>T3.6</w:t>
            </w:r>
          </w:p>
        </w:tc>
        <w:tc>
          <w:tcPr>
            <w:tcW w:w="1170" w:type="dxa"/>
          </w:tcPr>
          <w:p w14:paraId="752CEADD"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573B20A3"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Execute Project communication plan – teams call per week to check on the task status </w:t>
            </w:r>
          </w:p>
        </w:tc>
        <w:tc>
          <w:tcPr>
            <w:tcW w:w="1350" w:type="dxa"/>
          </w:tcPr>
          <w:p w14:paraId="125FECE7"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9/2022</w:t>
            </w:r>
          </w:p>
        </w:tc>
        <w:tc>
          <w:tcPr>
            <w:tcW w:w="1350" w:type="dxa"/>
          </w:tcPr>
          <w:p w14:paraId="05100BAD"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9/2022</w:t>
            </w:r>
          </w:p>
        </w:tc>
        <w:tc>
          <w:tcPr>
            <w:tcW w:w="1440" w:type="dxa"/>
          </w:tcPr>
          <w:p w14:paraId="539C9056"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158CC843"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745831E8" w14:textId="77777777" w:rsidR="00F76768" w:rsidRDefault="00F76768" w:rsidP="008E3975">
            <w:r>
              <w:t>4</w:t>
            </w:r>
          </w:p>
        </w:tc>
        <w:tc>
          <w:tcPr>
            <w:tcW w:w="1170" w:type="dxa"/>
          </w:tcPr>
          <w:p w14:paraId="767F87AA"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r w:rsidRPr="005B58E9">
              <w:rPr>
                <w:b/>
                <w:bCs/>
              </w:rPr>
              <w:t xml:space="preserve">Monitoring and control </w:t>
            </w:r>
          </w:p>
        </w:tc>
        <w:tc>
          <w:tcPr>
            <w:tcW w:w="3690" w:type="dxa"/>
          </w:tcPr>
          <w:p w14:paraId="158484AA"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350" w:type="dxa"/>
          </w:tcPr>
          <w:p w14:paraId="17E223A2"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350" w:type="dxa"/>
          </w:tcPr>
          <w:p w14:paraId="597DC854"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1440" w:type="dxa"/>
          </w:tcPr>
          <w:p w14:paraId="497B2D7C"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53FA00A4"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54EB807D" w14:textId="77777777" w:rsidR="00F76768" w:rsidRPr="00AC6BE2" w:rsidRDefault="00F76768" w:rsidP="008E3975">
            <w:pPr>
              <w:rPr>
                <w:b w:val="0"/>
                <w:bCs w:val="0"/>
              </w:rPr>
            </w:pPr>
            <w:r w:rsidRPr="00AC6BE2">
              <w:rPr>
                <w:b w:val="0"/>
                <w:bCs w:val="0"/>
              </w:rPr>
              <w:t>T4.1</w:t>
            </w:r>
          </w:p>
        </w:tc>
        <w:tc>
          <w:tcPr>
            <w:tcW w:w="1170" w:type="dxa"/>
          </w:tcPr>
          <w:p w14:paraId="69AD268E"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p>
        </w:tc>
        <w:tc>
          <w:tcPr>
            <w:tcW w:w="3690" w:type="dxa"/>
          </w:tcPr>
          <w:p w14:paraId="32AD0C0C"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Monitor and control Project work  </w:t>
            </w:r>
          </w:p>
        </w:tc>
        <w:tc>
          <w:tcPr>
            <w:tcW w:w="1350" w:type="dxa"/>
          </w:tcPr>
          <w:p w14:paraId="33B408DE"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9/2022</w:t>
            </w:r>
          </w:p>
        </w:tc>
        <w:tc>
          <w:tcPr>
            <w:tcW w:w="1350" w:type="dxa"/>
          </w:tcPr>
          <w:p w14:paraId="1CC504B1"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6/19/2022</w:t>
            </w:r>
          </w:p>
        </w:tc>
        <w:tc>
          <w:tcPr>
            <w:tcW w:w="1440" w:type="dxa"/>
          </w:tcPr>
          <w:p w14:paraId="4D51BE2F"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53B097C4"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8F77F2D" w14:textId="77777777" w:rsidR="00F76768" w:rsidRPr="00AC6BE2" w:rsidRDefault="00F76768" w:rsidP="008E3975">
            <w:pPr>
              <w:rPr>
                <w:b w:val="0"/>
                <w:bCs w:val="0"/>
              </w:rPr>
            </w:pPr>
            <w:r w:rsidRPr="00AC6BE2">
              <w:rPr>
                <w:b w:val="0"/>
                <w:bCs w:val="0"/>
              </w:rPr>
              <w:t>T4.2</w:t>
            </w:r>
          </w:p>
        </w:tc>
        <w:tc>
          <w:tcPr>
            <w:tcW w:w="1170" w:type="dxa"/>
          </w:tcPr>
          <w:p w14:paraId="09D6B4E5"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3690" w:type="dxa"/>
          </w:tcPr>
          <w:p w14:paraId="0CE67CFA"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Verify and control the scope </w:t>
            </w:r>
          </w:p>
        </w:tc>
        <w:tc>
          <w:tcPr>
            <w:tcW w:w="1350" w:type="dxa"/>
          </w:tcPr>
          <w:p w14:paraId="015536C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9/2022</w:t>
            </w:r>
          </w:p>
        </w:tc>
        <w:tc>
          <w:tcPr>
            <w:tcW w:w="1350" w:type="dxa"/>
          </w:tcPr>
          <w:p w14:paraId="3D221281"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6/19/2022</w:t>
            </w:r>
          </w:p>
        </w:tc>
        <w:tc>
          <w:tcPr>
            <w:tcW w:w="1440" w:type="dxa"/>
          </w:tcPr>
          <w:p w14:paraId="5F2CC5E4"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23D32348"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38BB0F2C" w14:textId="77777777" w:rsidR="00F76768" w:rsidRPr="00AC6BE2" w:rsidRDefault="00F76768" w:rsidP="008E3975">
            <w:pPr>
              <w:rPr>
                <w:b w:val="0"/>
                <w:bCs w:val="0"/>
              </w:rPr>
            </w:pPr>
            <w:r w:rsidRPr="00AC6BE2">
              <w:rPr>
                <w:b w:val="0"/>
                <w:bCs w:val="0"/>
              </w:rPr>
              <w:t>T4.3</w:t>
            </w:r>
          </w:p>
        </w:tc>
        <w:tc>
          <w:tcPr>
            <w:tcW w:w="1170" w:type="dxa"/>
          </w:tcPr>
          <w:p w14:paraId="7B41E412"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3690" w:type="dxa"/>
          </w:tcPr>
          <w:p w14:paraId="29D7859E"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Control the schedule, cost and quality  </w:t>
            </w:r>
          </w:p>
        </w:tc>
        <w:tc>
          <w:tcPr>
            <w:tcW w:w="1350" w:type="dxa"/>
          </w:tcPr>
          <w:p w14:paraId="4C2DDAA2"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9/2022</w:t>
            </w:r>
          </w:p>
        </w:tc>
        <w:tc>
          <w:tcPr>
            <w:tcW w:w="1350" w:type="dxa"/>
          </w:tcPr>
          <w:p w14:paraId="162969B2"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6/19/2022</w:t>
            </w:r>
          </w:p>
        </w:tc>
        <w:tc>
          <w:tcPr>
            <w:tcW w:w="1440" w:type="dxa"/>
          </w:tcPr>
          <w:p w14:paraId="4DC89A45"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1297B1CB"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75FD4F4E" w14:textId="77777777" w:rsidR="00F76768" w:rsidRPr="00AC6BE2" w:rsidRDefault="00F76768" w:rsidP="008E3975">
            <w:pPr>
              <w:rPr>
                <w:b w:val="0"/>
                <w:bCs w:val="0"/>
              </w:rPr>
            </w:pPr>
            <w:r w:rsidRPr="00AC6BE2">
              <w:rPr>
                <w:b w:val="0"/>
                <w:bCs w:val="0"/>
              </w:rPr>
              <w:t>T4.4</w:t>
            </w:r>
          </w:p>
        </w:tc>
        <w:tc>
          <w:tcPr>
            <w:tcW w:w="1170" w:type="dxa"/>
          </w:tcPr>
          <w:p w14:paraId="11D84E7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3690" w:type="dxa"/>
          </w:tcPr>
          <w:p w14:paraId="3247BB4C"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Report performance – status reports and project dash boards </w:t>
            </w:r>
          </w:p>
        </w:tc>
        <w:tc>
          <w:tcPr>
            <w:tcW w:w="1350" w:type="dxa"/>
          </w:tcPr>
          <w:p w14:paraId="04E91AB2"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9/2022</w:t>
            </w:r>
          </w:p>
        </w:tc>
        <w:tc>
          <w:tcPr>
            <w:tcW w:w="1350" w:type="dxa"/>
          </w:tcPr>
          <w:p w14:paraId="7DB1C819"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6/19/2022</w:t>
            </w:r>
          </w:p>
        </w:tc>
        <w:tc>
          <w:tcPr>
            <w:tcW w:w="1440" w:type="dxa"/>
          </w:tcPr>
          <w:p w14:paraId="28565215"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0436488E"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608C7B22" w14:textId="77777777" w:rsidR="00F76768" w:rsidRPr="00AC6BE2" w:rsidRDefault="00F76768" w:rsidP="008E3975">
            <w:pPr>
              <w:rPr>
                <w:b w:val="0"/>
                <w:bCs w:val="0"/>
              </w:rPr>
            </w:pPr>
            <w:r w:rsidRPr="00AC6BE2">
              <w:rPr>
                <w:b w:val="0"/>
                <w:bCs w:val="0"/>
              </w:rPr>
              <w:t>T4.5</w:t>
            </w:r>
          </w:p>
        </w:tc>
        <w:tc>
          <w:tcPr>
            <w:tcW w:w="1170" w:type="dxa"/>
          </w:tcPr>
          <w:p w14:paraId="085C9EA6"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3690" w:type="dxa"/>
          </w:tcPr>
          <w:p w14:paraId="643EEADE"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Monitor and control the risks and issues </w:t>
            </w:r>
          </w:p>
        </w:tc>
        <w:tc>
          <w:tcPr>
            <w:tcW w:w="1350" w:type="dxa"/>
          </w:tcPr>
          <w:p w14:paraId="5CC53910"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2/9/2022</w:t>
            </w:r>
          </w:p>
        </w:tc>
        <w:tc>
          <w:tcPr>
            <w:tcW w:w="1350" w:type="dxa"/>
          </w:tcPr>
          <w:p w14:paraId="152B02AB"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6/19/2022</w:t>
            </w:r>
          </w:p>
        </w:tc>
        <w:tc>
          <w:tcPr>
            <w:tcW w:w="1440" w:type="dxa"/>
          </w:tcPr>
          <w:p w14:paraId="2E120428"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T4.4</w:t>
            </w:r>
          </w:p>
        </w:tc>
      </w:tr>
      <w:tr w:rsidR="00F76768" w14:paraId="66564F1E"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18A10C8" w14:textId="77777777" w:rsidR="00F76768" w:rsidRPr="00AC6BE2" w:rsidRDefault="00F76768" w:rsidP="008E3975">
            <w:pPr>
              <w:rPr>
                <w:b w:val="0"/>
                <w:bCs w:val="0"/>
              </w:rPr>
            </w:pPr>
            <w:r w:rsidRPr="00AC6BE2">
              <w:rPr>
                <w:b w:val="0"/>
                <w:bCs w:val="0"/>
              </w:rPr>
              <w:t>T4.6</w:t>
            </w:r>
          </w:p>
        </w:tc>
        <w:tc>
          <w:tcPr>
            <w:tcW w:w="1170" w:type="dxa"/>
          </w:tcPr>
          <w:p w14:paraId="18B28E0B"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3690" w:type="dxa"/>
          </w:tcPr>
          <w:p w14:paraId="14FFF71E"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Administer the procurements  </w:t>
            </w:r>
          </w:p>
        </w:tc>
        <w:tc>
          <w:tcPr>
            <w:tcW w:w="1350" w:type="dxa"/>
          </w:tcPr>
          <w:p w14:paraId="3AB7F97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2/9/2022</w:t>
            </w:r>
          </w:p>
        </w:tc>
        <w:tc>
          <w:tcPr>
            <w:tcW w:w="1350" w:type="dxa"/>
          </w:tcPr>
          <w:p w14:paraId="3EE918BA"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4/30/2022</w:t>
            </w:r>
          </w:p>
        </w:tc>
        <w:tc>
          <w:tcPr>
            <w:tcW w:w="1440" w:type="dxa"/>
          </w:tcPr>
          <w:p w14:paraId="0F6665A6"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40B0C133"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18262C7C" w14:textId="77777777" w:rsidR="00F76768" w:rsidRDefault="00F76768" w:rsidP="008E3975">
            <w:r>
              <w:t>5</w:t>
            </w:r>
          </w:p>
        </w:tc>
        <w:tc>
          <w:tcPr>
            <w:tcW w:w="1170" w:type="dxa"/>
          </w:tcPr>
          <w:p w14:paraId="0B854AD2" w14:textId="77777777" w:rsidR="00F76768" w:rsidRPr="005B58E9" w:rsidRDefault="00F76768" w:rsidP="008E3975">
            <w:pPr>
              <w:cnfStyle w:val="000000000000" w:firstRow="0" w:lastRow="0" w:firstColumn="0" w:lastColumn="0" w:oddVBand="0" w:evenVBand="0" w:oddHBand="0" w:evenHBand="0" w:firstRowFirstColumn="0" w:firstRowLastColumn="0" w:lastRowFirstColumn="0" w:lastRowLastColumn="0"/>
              <w:rPr>
                <w:b/>
                <w:bCs/>
              </w:rPr>
            </w:pPr>
            <w:r w:rsidRPr="005B58E9">
              <w:rPr>
                <w:b/>
                <w:bCs/>
              </w:rPr>
              <w:t>Closure</w:t>
            </w:r>
          </w:p>
        </w:tc>
        <w:tc>
          <w:tcPr>
            <w:tcW w:w="3690" w:type="dxa"/>
          </w:tcPr>
          <w:p w14:paraId="13940F7E"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1350" w:type="dxa"/>
          </w:tcPr>
          <w:p w14:paraId="322306E7"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1350" w:type="dxa"/>
          </w:tcPr>
          <w:p w14:paraId="04CC9341"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1440" w:type="dxa"/>
          </w:tcPr>
          <w:p w14:paraId="3739D518"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123A2AFB"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57F0A64E" w14:textId="77777777" w:rsidR="00F76768" w:rsidRPr="00AC6BE2" w:rsidRDefault="00F76768" w:rsidP="008E3975">
            <w:pPr>
              <w:rPr>
                <w:b w:val="0"/>
                <w:bCs w:val="0"/>
              </w:rPr>
            </w:pPr>
            <w:r w:rsidRPr="00AC6BE2">
              <w:rPr>
                <w:b w:val="0"/>
                <w:bCs w:val="0"/>
              </w:rPr>
              <w:t>T5.1</w:t>
            </w:r>
          </w:p>
        </w:tc>
        <w:tc>
          <w:tcPr>
            <w:tcW w:w="1170" w:type="dxa"/>
          </w:tcPr>
          <w:p w14:paraId="4628E3F0" w14:textId="77777777" w:rsidR="00F76768" w:rsidRPr="005B58E9" w:rsidRDefault="00F76768" w:rsidP="008E3975">
            <w:pPr>
              <w:cnfStyle w:val="000000100000" w:firstRow="0" w:lastRow="0" w:firstColumn="0" w:lastColumn="0" w:oddVBand="0" w:evenVBand="0" w:oddHBand="1" w:evenHBand="0" w:firstRowFirstColumn="0" w:firstRowLastColumn="0" w:lastRowFirstColumn="0" w:lastRowLastColumn="0"/>
              <w:rPr>
                <w:b/>
                <w:bCs/>
              </w:rPr>
            </w:pPr>
          </w:p>
        </w:tc>
        <w:tc>
          <w:tcPr>
            <w:tcW w:w="3690" w:type="dxa"/>
          </w:tcPr>
          <w:p w14:paraId="29BD53B8"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Acceptance – write the project acceptance document </w:t>
            </w:r>
          </w:p>
        </w:tc>
        <w:tc>
          <w:tcPr>
            <w:tcW w:w="1350" w:type="dxa"/>
          </w:tcPr>
          <w:p w14:paraId="5F41720A"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6/20/2022</w:t>
            </w:r>
          </w:p>
        </w:tc>
        <w:tc>
          <w:tcPr>
            <w:tcW w:w="1350" w:type="dxa"/>
          </w:tcPr>
          <w:p w14:paraId="6CC0CC50"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6/26/2022</w:t>
            </w:r>
          </w:p>
        </w:tc>
        <w:tc>
          <w:tcPr>
            <w:tcW w:w="1440" w:type="dxa"/>
          </w:tcPr>
          <w:p w14:paraId="3B6AFB5E"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r>
      <w:tr w:rsidR="00F76768" w14:paraId="3590DEEF"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5C8F8CE3" w14:textId="77777777" w:rsidR="00F76768" w:rsidRPr="00AC6BE2" w:rsidRDefault="00F76768" w:rsidP="008E3975">
            <w:pPr>
              <w:rPr>
                <w:b w:val="0"/>
                <w:bCs w:val="0"/>
              </w:rPr>
            </w:pPr>
            <w:r w:rsidRPr="00AC6BE2">
              <w:rPr>
                <w:b w:val="0"/>
                <w:bCs w:val="0"/>
              </w:rPr>
              <w:t>T5.2</w:t>
            </w:r>
          </w:p>
        </w:tc>
        <w:tc>
          <w:tcPr>
            <w:tcW w:w="1170" w:type="dxa"/>
          </w:tcPr>
          <w:p w14:paraId="0A1CD907"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3690" w:type="dxa"/>
          </w:tcPr>
          <w:p w14:paraId="0FBE9EFD"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 xml:space="preserve">Lesson learned – Document the lesson learned during the project </w:t>
            </w:r>
          </w:p>
        </w:tc>
        <w:tc>
          <w:tcPr>
            <w:tcW w:w="1350" w:type="dxa"/>
          </w:tcPr>
          <w:p w14:paraId="1EE6014A"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6/23/2022</w:t>
            </w:r>
          </w:p>
        </w:tc>
        <w:tc>
          <w:tcPr>
            <w:tcW w:w="1350" w:type="dxa"/>
          </w:tcPr>
          <w:p w14:paraId="78CC4241"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6/26/2022</w:t>
            </w:r>
          </w:p>
        </w:tc>
        <w:tc>
          <w:tcPr>
            <w:tcW w:w="1440" w:type="dxa"/>
          </w:tcPr>
          <w:p w14:paraId="4F16B7AA"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tr w:rsidR="00F76768" w14:paraId="276B9832" w14:textId="77777777" w:rsidTr="00831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11C53910" w14:textId="77777777" w:rsidR="00F76768" w:rsidRPr="00AC6BE2" w:rsidRDefault="00F76768" w:rsidP="008E3975">
            <w:pPr>
              <w:rPr>
                <w:b w:val="0"/>
                <w:bCs w:val="0"/>
              </w:rPr>
            </w:pPr>
            <w:r w:rsidRPr="00AC6BE2">
              <w:rPr>
                <w:b w:val="0"/>
                <w:bCs w:val="0"/>
              </w:rPr>
              <w:t>T5.3</w:t>
            </w:r>
          </w:p>
        </w:tc>
        <w:tc>
          <w:tcPr>
            <w:tcW w:w="1170" w:type="dxa"/>
          </w:tcPr>
          <w:p w14:paraId="562AE42B"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p>
        </w:tc>
        <w:tc>
          <w:tcPr>
            <w:tcW w:w="3690" w:type="dxa"/>
          </w:tcPr>
          <w:p w14:paraId="468018CB"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 xml:space="preserve">Final documentation and closeout – Produce the final document and closeout report which will summarize the project performance </w:t>
            </w:r>
          </w:p>
        </w:tc>
        <w:tc>
          <w:tcPr>
            <w:tcW w:w="1350" w:type="dxa"/>
          </w:tcPr>
          <w:p w14:paraId="3B43EF0D"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6/26/2022</w:t>
            </w:r>
          </w:p>
        </w:tc>
        <w:tc>
          <w:tcPr>
            <w:tcW w:w="1350" w:type="dxa"/>
          </w:tcPr>
          <w:p w14:paraId="38368E41"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6/28/2022</w:t>
            </w:r>
          </w:p>
        </w:tc>
        <w:tc>
          <w:tcPr>
            <w:tcW w:w="1440" w:type="dxa"/>
          </w:tcPr>
          <w:p w14:paraId="1FFC26DC" w14:textId="77777777" w:rsidR="00F76768" w:rsidRDefault="00F76768" w:rsidP="008E3975">
            <w:pPr>
              <w:cnfStyle w:val="000000100000" w:firstRow="0" w:lastRow="0" w:firstColumn="0" w:lastColumn="0" w:oddVBand="0" w:evenVBand="0" w:oddHBand="1" w:evenHBand="0" w:firstRowFirstColumn="0" w:firstRowLastColumn="0" w:lastRowFirstColumn="0" w:lastRowLastColumn="0"/>
            </w:pPr>
            <w:r>
              <w:t>T5.1</w:t>
            </w:r>
          </w:p>
        </w:tc>
      </w:tr>
      <w:tr w:rsidR="00F76768" w14:paraId="4B623C2B" w14:textId="77777777" w:rsidTr="008319C1">
        <w:tc>
          <w:tcPr>
            <w:cnfStyle w:val="001000000000" w:firstRow="0" w:lastRow="0" w:firstColumn="1" w:lastColumn="0" w:oddVBand="0" w:evenVBand="0" w:oddHBand="0" w:evenHBand="0" w:firstRowFirstColumn="0" w:firstRowLastColumn="0" w:lastRowFirstColumn="0" w:lastRowLastColumn="0"/>
            <w:tcW w:w="720" w:type="dxa"/>
          </w:tcPr>
          <w:p w14:paraId="65BA7A92" w14:textId="77777777" w:rsidR="00F76768" w:rsidRPr="00AC6BE2" w:rsidRDefault="00F76768" w:rsidP="008E3975">
            <w:pPr>
              <w:rPr>
                <w:b w:val="0"/>
                <w:bCs w:val="0"/>
              </w:rPr>
            </w:pPr>
            <w:r w:rsidRPr="00AC6BE2">
              <w:rPr>
                <w:b w:val="0"/>
                <w:bCs w:val="0"/>
              </w:rPr>
              <w:t>T5.4</w:t>
            </w:r>
          </w:p>
        </w:tc>
        <w:tc>
          <w:tcPr>
            <w:tcW w:w="1170" w:type="dxa"/>
          </w:tcPr>
          <w:p w14:paraId="3DFD2D06"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c>
          <w:tcPr>
            <w:tcW w:w="3690" w:type="dxa"/>
          </w:tcPr>
          <w:p w14:paraId="34B50DEE"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Close any contracts and archive the documentation</w:t>
            </w:r>
          </w:p>
        </w:tc>
        <w:tc>
          <w:tcPr>
            <w:tcW w:w="1350" w:type="dxa"/>
          </w:tcPr>
          <w:p w14:paraId="20E439A1"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6/26/2022</w:t>
            </w:r>
          </w:p>
        </w:tc>
        <w:tc>
          <w:tcPr>
            <w:tcW w:w="1350" w:type="dxa"/>
          </w:tcPr>
          <w:p w14:paraId="6E83AAFB"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r>
              <w:t>6/30/2022</w:t>
            </w:r>
          </w:p>
        </w:tc>
        <w:tc>
          <w:tcPr>
            <w:tcW w:w="1440" w:type="dxa"/>
          </w:tcPr>
          <w:p w14:paraId="4C4342B0" w14:textId="77777777" w:rsidR="00F76768" w:rsidRDefault="00F76768" w:rsidP="008E3975">
            <w:pPr>
              <w:cnfStyle w:val="000000000000" w:firstRow="0" w:lastRow="0" w:firstColumn="0" w:lastColumn="0" w:oddVBand="0" w:evenVBand="0" w:oddHBand="0" w:evenHBand="0" w:firstRowFirstColumn="0" w:firstRowLastColumn="0" w:lastRowFirstColumn="0" w:lastRowLastColumn="0"/>
            </w:pPr>
          </w:p>
        </w:tc>
      </w:tr>
      <w:bookmarkEnd w:id="30"/>
    </w:tbl>
    <w:p w14:paraId="40BE3A9C" w14:textId="5E1388D0" w:rsidR="000D561C" w:rsidRDefault="000D561C" w:rsidP="00563922"/>
    <w:p w14:paraId="2E747917" w14:textId="77777777" w:rsidR="005654B5" w:rsidRPr="00563922" w:rsidRDefault="005654B5" w:rsidP="00563922"/>
    <w:sectPr w:rsidR="005654B5" w:rsidRPr="00563922" w:rsidSect="00715A78">
      <w:headerReference w:type="default" r:id="rId26"/>
      <w:footerReference w:type="default" r:id="rId27"/>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D99DA" w14:textId="77777777" w:rsidR="00E10E59" w:rsidRDefault="00E10E59" w:rsidP="00FD03DC">
      <w:pPr>
        <w:spacing w:after="0" w:line="240" w:lineRule="auto"/>
      </w:pPr>
      <w:r>
        <w:separator/>
      </w:r>
    </w:p>
  </w:endnote>
  <w:endnote w:type="continuationSeparator" w:id="0">
    <w:p w14:paraId="297C99D7" w14:textId="77777777" w:rsidR="00E10E59" w:rsidRDefault="00E10E59" w:rsidP="00FD0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60288"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line id="Straight Connector 12" style="position:absolute;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o:spid="_x0000_s1026" strokecolor="#4579b8 [3044]" from="558.55pt,22.3pt" to="1168.3pt,23.8pt" w14:anchorId="2D5D90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">
              <w10:wrap anchorx="page"/>
            </v:line>
          </w:pict>
        </mc:Fallback>
      </mc:AlternateContent>
    </w:r>
    <w:r>
      <w:rPr>
        <w:noProof/>
      </w:rPr>
      <mc:AlternateContent>
        <mc:Choice Requires="wpg">
          <w:drawing>
            <wp:anchor distT="0" distB="0" distL="114300" distR="114300" simplePos="0" relativeHeight="251659264"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28695C80"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D321BB">
                                  <w:rPr>
                                    <w:color w:val="000000" w:themeColor="text1"/>
                                    <w:spacing w:val="60"/>
                                    <w:sz w:val="14"/>
                                  </w:rPr>
                                  <w:t>1</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54" style="position:absolute;margin-left:0;margin-top:30.3pt;width:580.05pt;height:27.35pt;z-index:251659264;mso-position-horizontal:center;mso-position-horizontal-relative:margin;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">
              <v:rect id="Rectangle 157" o:spid="_x0000_s1055"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&#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28695C80"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D321BB">
                            <w:rPr>
                              <w:color w:val="000000" w:themeColor="text1"/>
                              <w:spacing w:val="60"/>
                              <w:sz w:val="14"/>
                            </w:rPr>
                            <w:t>1</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56"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&#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57"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&#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C90CB" w14:textId="77777777" w:rsidR="00E10E59" w:rsidRDefault="00E10E59" w:rsidP="00FD03DC">
      <w:pPr>
        <w:spacing w:after="0" w:line="240" w:lineRule="auto"/>
      </w:pPr>
      <w:r>
        <w:separator/>
      </w:r>
    </w:p>
  </w:footnote>
  <w:footnote w:type="continuationSeparator" w:id="0">
    <w:p w14:paraId="3E6668EA" w14:textId="77777777" w:rsidR="00E10E59" w:rsidRDefault="00E10E59" w:rsidP="00FD0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6131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35891"/>
    <w:multiLevelType w:val="hybridMultilevel"/>
    <w:tmpl w:val="FB349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D81A33"/>
    <w:multiLevelType w:val="hybridMultilevel"/>
    <w:tmpl w:val="898AED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F57187"/>
    <w:multiLevelType w:val="hybridMultilevel"/>
    <w:tmpl w:val="4AAC3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CC6047A"/>
    <w:multiLevelType w:val="multilevel"/>
    <w:tmpl w:val="C7302C6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sjA0MzM2tDQxMLRQ0lEKTi0uzszPAykwrwUAZxIXvywAAAA="/>
  </w:docVars>
  <w:rsids>
    <w:rsidRoot w:val="00A83E76"/>
    <w:rsid w:val="0000080B"/>
    <w:rsid w:val="0000574B"/>
    <w:rsid w:val="000070D9"/>
    <w:rsid w:val="00010850"/>
    <w:rsid w:val="000111D6"/>
    <w:rsid w:val="00016CB4"/>
    <w:rsid w:val="00022964"/>
    <w:rsid w:val="00024953"/>
    <w:rsid w:val="00027073"/>
    <w:rsid w:val="000313CD"/>
    <w:rsid w:val="00031F2B"/>
    <w:rsid w:val="000332F1"/>
    <w:rsid w:val="0003398B"/>
    <w:rsid w:val="00035EC6"/>
    <w:rsid w:val="00045C25"/>
    <w:rsid w:val="000473CB"/>
    <w:rsid w:val="00051D0E"/>
    <w:rsid w:val="00054B1C"/>
    <w:rsid w:val="00063102"/>
    <w:rsid w:val="00063D35"/>
    <w:rsid w:val="000643FA"/>
    <w:rsid w:val="0007110B"/>
    <w:rsid w:val="0007198E"/>
    <w:rsid w:val="00072144"/>
    <w:rsid w:val="00073D13"/>
    <w:rsid w:val="00083ABC"/>
    <w:rsid w:val="00087926"/>
    <w:rsid w:val="00090630"/>
    <w:rsid w:val="00090DE2"/>
    <w:rsid w:val="00091171"/>
    <w:rsid w:val="0009613E"/>
    <w:rsid w:val="000A2B0F"/>
    <w:rsid w:val="000A5501"/>
    <w:rsid w:val="000A5E30"/>
    <w:rsid w:val="000A6271"/>
    <w:rsid w:val="000B06D2"/>
    <w:rsid w:val="000B3D90"/>
    <w:rsid w:val="000B5D12"/>
    <w:rsid w:val="000C23A2"/>
    <w:rsid w:val="000C57B0"/>
    <w:rsid w:val="000C6FB2"/>
    <w:rsid w:val="000D049B"/>
    <w:rsid w:val="000D1FA0"/>
    <w:rsid w:val="000D3181"/>
    <w:rsid w:val="000D561C"/>
    <w:rsid w:val="000D598E"/>
    <w:rsid w:val="000D6C42"/>
    <w:rsid w:val="000D6D6A"/>
    <w:rsid w:val="000D6D85"/>
    <w:rsid w:val="000E3094"/>
    <w:rsid w:val="000E60E5"/>
    <w:rsid w:val="000F7E55"/>
    <w:rsid w:val="00100782"/>
    <w:rsid w:val="00103FA0"/>
    <w:rsid w:val="001055CD"/>
    <w:rsid w:val="00110130"/>
    <w:rsid w:val="00110893"/>
    <w:rsid w:val="00113BF2"/>
    <w:rsid w:val="00123A88"/>
    <w:rsid w:val="0012432A"/>
    <w:rsid w:val="00135D1A"/>
    <w:rsid w:val="00135F2E"/>
    <w:rsid w:val="0014158D"/>
    <w:rsid w:val="001439DC"/>
    <w:rsid w:val="00155A60"/>
    <w:rsid w:val="00161454"/>
    <w:rsid w:val="00161CD4"/>
    <w:rsid w:val="0016262E"/>
    <w:rsid w:val="00163953"/>
    <w:rsid w:val="00163C0D"/>
    <w:rsid w:val="00166CAB"/>
    <w:rsid w:val="00172FF2"/>
    <w:rsid w:val="00175B65"/>
    <w:rsid w:val="00180BFD"/>
    <w:rsid w:val="00181AE5"/>
    <w:rsid w:val="00186ECB"/>
    <w:rsid w:val="00190274"/>
    <w:rsid w:val="00190A12"/>
    <w:rsid w:val="00191785"/>
    <w:rsid w:val="001933A7"/>
    <w:rsid w:val="00194E7F"/>
    <w:rsid w:val="00196EF6"/>
    <w:rsid w:val="001A3C32"/>
    <w:rsid w:val="001A3F76"/>
    <w:rsid w:val="001B6CD3"/>
    <w:rsid w:val="001C07D4"/>
    <w:rsid w:val="001C2AC1"/>
    <w:rsid w:val="001C7A55"/>
    <w:rsid w:val="001D0EFB"/>
    <w:rsid w:val="001D12DF"/>
    <w:rsid w:val="001D7661"/>
    <w:rsid w:val="001E004E"/>
    <w:rsid w:val="001F22C3"/>
    <w:rsid w:val="001F5D4E"/>
    <w:rsid w:val="001F64D7"/>
    <w:rsid w:val="001F68B7"/>
    <w:rsid w:val="00204DA2"/>
    <w:rsid w:val="00212AE4"/>
    <w:rsid w:val="00216765"/>
    <w:rsid w:val="0022115D"/>
    <w:rsid w:val="00231FAF"/>
    <w:rsid w:val="002413EB"/>
    <w:rsid w:val="002418F1"/>
    <w:rsid w:val="00241F18"/>
    <w:rsid w:val="0024372D"/>
    <w:rsid w:val="002515F2"/>
    <w:rsid w:val="002521EF"/>
    <w:rsid w:val="002538AA"/>
    <w:rsid w:val="00256E9F"/>
    <w:rsid w:val="00261DB6"/>
    <w:rsid w:val="00262BB4"/>
    <w:rsid w:val="00264235"/>
    <w:rsid w:val="00271027"/>
    <w:rsid w:val="002714E1"/>
    <w:rsid w:val="00273EC7"/>
    <w:rsid w:val="00274FD9"/>
    <w:rsid w:val="0027612D"/>
    <w:rsid w:val="00276FB7"/>
    <w:rsid w:val="00277B0F"/>
    <w:rsid w:val="00280D23"/>
    <w:rsid w:val="00282942"/>
    <w:rsid w:val="002835BF"/>
    <w:rsid w:val="00284908"/>
    <w:rsid w:val="00285C48"/>
    <w:rsid w:val="0029353C"/>
    <w:rsid w:val="00296349"/>
    <w:rsid w:val="002A0B58"/>
    <w:rsid w:val="002A37A7"/>
    <w:rsid w:val="002B00B0"/>
    <w:rsid w:val="002B0C55"/>
    <w:rsid w:val="002B1C85"/>
    <w:rsid w:val="002C1DA8"/>
    <w:rsid w:val="002C2ADB"/>
    <w:rsid w:val="002C4EC0"/>
    <w:rsid w:val="002C69D8"/>
    <w:rsid w:val="002C78A6"/>
    <w:rsid w:val="002D52C0"/>
    <w:rsid w:val="002D5424"/>
    <w:rsid w:val="002D5903"/>
    <w:rsid w:val="002D7E1C"/>
    <w:rsid w:val="002F22C8"/>
    <w:rsid w:val="002F3AC3"/>
    <w:rsid w:val="002F7476"/>
    <w:rsid w:val="002F74BF"/>
    <w:rsid w:val="002F77BE"/>
    <w:rsid w:val="002F7EF0"/>
    <w:rsid w:val="00305241"/>
    <w:rsid w:val="0030584C"/>
    <w:rsid w:val="00306479"/>
    <w:rsid w:val="003100AC"/>
    <w:rsid w:val="00313EAB"/>
    <w:rsid w:val="00314A0D"/>
    <w:rsid w:val="003153C6"/>
    <w:rsid w:val="00316347"/>
    <w:rsid w:val="0031655B"/>
    <w:rsid w:val="00343CB1"/>
    <w:rsid w:val="00345309"/>
    <w:rsid w:val="0035086B"/>
    <w:rsid w:val="003604E5"/>
    <w:rsid w:val="00362128"/>
    <w:rsid w:val="00365235"/>
    <w:rsid w:val="0036696C"/>
    <w:rsid w:val="003700D8"/>
    <w:rsid w:val="0037291B"/>
    <w:rsid w:val="00381435"/>
    <w:rsid w:val="00382A90"/>
    <w:rsid w:val="00385838"/>
    <w:rsid w:val="0038644C"/>
    <w:rsid w:val="00387EAD"/>
    <w:rsid w:val="00394AB2"/>
    <w:rsid w:val="00396B67"/>
    <w:rsid w:val="003A792F"/>
    <w:rsid w:val="003B0B3C"/>
    <w:rsid w:val="003B459E"/>
    <w:rsid w:val="003B4F6C"/>
    <w:rsid w:val="003B63FB"/>
    <w:rsid w:val="003B6C26"/>
    <w:rsid w:val="003C24BF"/>
    <w:rsid w:val="003C3621"/>
    <w:rsid w:val="003C3A4B"/>
    <w:rsid w:val="003C6158"/>
    <w:rsid w:val="003D5EC8"/>
    <w:rsid w:val="003D5F05"/>
    <w:rsid w:val="003E1211"/>
    <w:rsid w:val="003E15D7"/>
    <w:rsid w:val="003E1A5F"/>
    <w:rsid w:val="003E3ADF"/>
    <w:rsid w:val="003E41A6"/>
    <w:rsid w:val="003E4AF2"/>
    <w:rsid w:val="003E54C4"/>
    <w:rsid w:val="003E566A"/>
    <w:rsid w:val="003E5C73"/>
    <w:rsid w:val="003E6F15"/>
    <w:rsid w:val="003E792E"/>
    <w:rsid w:val="003F014E"/>
    <w:rsid w:val="003F074D"/>
    <w:rsid w:val="003F7591"/>
    <w:rsid w:val="00403E22"/>
    <w:rsid w:val="00407AEF"/>
    <w:rsid w:val="00410A66"/>
    <w:rsid w:val="00411D16"/>
    <w:rsid w:val="00411F21"/>
    <w:rsid w:val="00412580"/>
    <w:rsid w:val="004202AE"/>
    <w:rsid w:val="00420341"/>
    <w:rsid w:val="004241BE"/>
    <w:rsid w:val="0042515A"/>
    <w:rsid w:val="00426CE2"/>
    <w:rsid w:val="00430EFC"/>
    <w:rsid w:val="00431336"/>
    <w:rsid w:val="0043142F"/>
    <w:rsid w:val="004330E8"/>
    <w:rsid w:val="004332D2"/>
    <w:rsid w:val="004359F7"/>
    <w:rsid w:val="00436290"/>
    <w:rsid w:val="00437E76"/>
    <w:rsid w:val="00441BF4"/>
    <w:rsid w:val="0044555A"/>
    <w:rsid w:val="00445E5D"/>
    <w:rsid w:val="00446005"/>
    <w:rsid w:val="00452DBA"/>
    <w:rsid w:val="004552B7"/>
    <w:rsid w:val="004562A0"/>
    <w:rsid w:val="004564B1"/>
    <w:rsid w:val="0045703E"/>
    <w:rsid w:val="00466B3D"/>
    <w:rsid w:val="00466DB0"/>
    <w:rsid w:val="004673A1"/>
    <w:rsid w:val="004722D3"/>
    <w:rsid w:val="00472D64"/>
    <w:rsid w:val="004737D7"/>
    <w:rsid w:val="00473B20"/>
    <w:rsid w:val="00473B6E"/>
    <w:rsid w:val="00477684"/>
    <w:rsid w:val="00477D9D"/>
    <w:rsid w:val="00480FE2"/>
    <w:rsid w:val="00487FD5"/>
    <w:rsid w:val="00493C06"/>
    <w:rsid w:val="00496807"/>
    <w:rsid w:val="00497482"/>
    <w:rsid w:val="004A4CA1"/>
    <w:rsid w:val="004A7387"/>
    <w:rsid w:val="004C04A5"/>
    <w:rsid w:val="004C0F4E"/>
    <w:rsid w:val="004C2B1C"/>
    <w:rsid w:val="004C3C39"/>
    <w:rsid w:val="004C5240"/>
    <w:rsid w:val="004D0082"/>
    <w:rsid w:val="004D2DE3"/>
    <w:rsid w:val="004E0799"/>
    <w:rsid w:val="004E1032"/>
    <w:rsid w:val="004E2288"/>
    <w:rsid w:val="004E5954"/>
    <w:rsid w:val="004E6205"/>
    <w:rsid w:val="004F5E05"/>
    <w:rsid w:val="004F690F"/>
    <w:rsid w:val="004F7066"/>
    <w:rsid w:val="004F7C03"/>
    <w:rsid w:val="00502A3E"/>
    <w:rsid w:val="00503ACF"/>
    <w:rsid w:val="0050413B"/>
    <w:rsid w:val="005073D4"/>
    <w:rsid w:val="00510A6B"/>
    <w:rsid w:val="00513BCC"/>
    <w:rsid w:val="005163FB"/>
    <w:rsid w:val="005218CB"/>
    <w:rsid w:val="005252BF"/>
    <w:rsid w:val="00527C9A"/>
    <w:rsid w:val="005315F6"/>
    <w:rsid w:val="00533097"/>
    <w:rsid w:val="00533C34"/>
    <w:rsid w:val="00542019"/>
    <w:rsid w:val="0054250B"/>
    <w:rsid w:val="00544230"/>
    <w:rsid w:val="00547867"/>
    <w:rsid w:val="0055478B"/>
    <w:rsid w:val="0055610D"/>
    <w:rsid w:val="00563922"/>
    <w:rsid w:val="00565294"/>
    <w:rsid w:val="005654B5"/>
    <w:rsid w:val="00565EFE"/>
    <w:rsid w:val="00566258"/>
    <w:rsid w:val="00566264"/>
    <w:rsid w:val="0057260E"/>
    <w:rsid w:val="00574759"/>
    <w:rsid w:val="0057553E"/>
    <w:rsid w:val="00577F7A"/>
    <w:rsid w:val="00580E4D"/>
    <w:rsid w:val="00582DB3"/>
    <w:rsid w:val="00582FD3"/>
    <w:rsid w:val="00583B2B"/>
    <w:rsid w:val="005900F5"/>
    <w:rsid w:val="00594653"/>
    <w:rsid w:val="00594DD5"/>
    <w:rsid w:val="005A1126"/>
    <w:rsid w:val="005A2E3C"/>
    <w:rsid w:val="005A6B2F"/>
    <w:rsid w:val="005B448C"/>
    <w:rsid w:val="005B751E"/>
    <w:rsid w:val="005C06F9"/>
    <w:rsid w:val="005C3B6E"/>
    <w:rsid w:val="005C4A18"/>
    <w:rsid w:val="005C6E3E"/>
    <w:rsid w:val="005C7F2D"/>
    <w:rsid w:val="005D0F4B"/>
    <w:rsid w:val="005D144B"/>
    <w:rsid w:val="005D41BE"/>
    <w:rsid w:val="005D4E35"/>
    <w:rsid w:val="005E1D13"/>
    <w:rsid w:val="005E6DD8"/>
    <w:rsid w:val="005E752B"/>
    <w:rsid w:val="005F2785"/>
    <w:rsid w:val="005F31D8"/>
    <w:rsid w:val="005F3ED3"/>
    <w:rsid w:val="006053EC"/>
    <w:rsid w:val="00605BCB"/>
    <w:rsid w:val="00606B7E"/>
    <w:rsid w:val="00607090"/>
    <w:rsid w:val="006074D1"/>
    <w:rsid w:val="00613A01"/>
    <w:rsid w:val="006223AB"/>
    <w:rsid w:val="00624453"/>
    <w:rsid w:val="00626E9E"/>
    <w:rsid w:val="00630FA4"/>
    <w:rsid w:val="006325BA"/>
    <w:rsid w:val="006368F4"/>
    <w:rsid w:val="00637410"/>
    <w:rsid w:val="006379DB"/>
    <w:rsid w:val="006413EB"/>
    <w:rsid w:val="0064287D"/>
    <w:rsid w:val="00644685"/>
    <w:rsid w:val="00651654"/>
    <w:rsid w:val="00651946"/>
    <w:rsid w:val="006555AC"/>
    <w:rsid w:val="006631AD"/>
    <w:rsid w:val="00663789"/>
    <w:rsid w:val="006639BA"/>
    <w:rsid w:val="00665B53"/>
    <w:rsid w:val="006670D0"/>
    <w:rsid w:val="00670E39"/>
    <w:rsid w:val="00670EDF"/>
    <w:rsid w:val="00675719"/>
    <w:rsid w:val="00675ECF"/>
    <w:rsid w:val="0068683A"/>
    <w:rsid w:val="0068782D"/>
    <w:rsid w:val="0069322F"/>
    <w:rsid w:val="006944BF"/>
    <w:rsid w:val="006A30F1"/>
    <w:rsid w:val="006B01AC"/>
    <w:rsid w:val="006B323E"/>
    <w:rsid w:val="006B3C56"/>
    <w:rsid w:val="006B41CF"/>
    <w:rsid w:val="006B6102"/>
    <w:rsid w:val="006C2043"/>
    <w:rsid w:val="006C5DE1"/>
    <w:rsid w:val="006C7081"/>
    <w:rsid w:val="006D3172"/>
    <w:rsid w:val="006E2088"/>
    <w:rsid w:val="006F1692"/>
    <w:rsid w:val="006F2256"/>
    <w:rsid w:val="006F2700"/>
    <w:rsid w:val="006F3FC2"/>
    <w:rsid w:val="006F4826"/>
    <w:rsid w:val="00700F66"/>
    <w:rsid w:val="00711036"/>
    <w:rsid w:val="00712B08"/>
    <w:rsid w:val="00713703"/>
    <w:rsid w:val="0071581A"/>
    <w:rsid w:val="00715A78"/>
    <w:rsid w:val="00715B73"/>
    <w:rsid w:val="007166A4"/>
    <w:rsid w:val="0072655E"/>
    <w:rsid w:val="007275AD"/>
    <w:rsid w:val="00734238"/>
    <w:rsid w:val="007364E5"/>
    <w:rsid w:val="00743ED1"/>
    <w:rsid w:val="0074541E"/>
    <w:rsid w:val="007532AF"/>
    <w:rsid w:val="0075408E"/>
    <w:rsid w:val="0076565A"/>
    <w:rsid w:val="00772BD8"/>
    <w:rsid w:val="00772C24"/>
    <w:rsid w:val="007732CE"/>
    <w:rsid w:val="00774E65"/>
    <w:rsid w:val="00780902"/>
    <w:rsid w:val="007823DE"/>
    <w:rsid w:val="007824FE"/>
    <w:rsid w:val="00784484"/>
    <w:rsid w:val="00785E5E"/>
    <w:rsid w:val="00787B3A"/>
    <w:rsid w:val="00791BDA"/>
    <w:rsid w:val="00796727"/>
    <w:rsid w:val="00797D4D"/>
    <w:rsid w:val="007A21D5"/>
    <w:rsid w:val="007B25FE"/>
    <w:rsid w:val="007B32B6"/>
    <w:rsid w:val="007B7EA8"/>
    <w:rsid w:val="007C10EB"/>
    <w:rsid w:val="007C3C53"/>
    <w:rsid w:val="007C693E"/>
    <w:rsid w:val="007C6F83"/>
    <w:rsid w:val="007D0B9C"/>
    <w:rsid w:val="007D2CE3"/>
    <w:rsid w:val="007D44E7"/>
    <w:rsid w:val="007E75A0"/>
    <w:rsid w:val="007E7FD6"/>
    <w:rsid w:val="007F0BD9"/>
    <w:rsid w:val="007F1AEE"/>
    <w:rsid w:val="007F2A10"/>
    <w:rsid w:val="007F2D5D"/>
    <w:rsid w:val="007F74B8"/>
    <w:rsid w:val="00800C8A"/>
    <w:rsid w:val="00800D1B"/>
    <w:rsid w:val="00800E39"/>
    <w:rsid w:val="0081057F"/>
    <w:rsid w:val="00811FCE"/>
    <w:rsid w:val="00812B82"/>
    <w:rsid w:val="00813CD4"/>
    <w:rsid w:val="00815829"/>
    <w:rsid w:val="0082206C"/>
    <w:rsid w:val="0082530E"/>
    <w:rsid w:val="008253DF"/>
    <w:rsid w:val="0082649F"/>
    <w:rsid w:val="008319C1"/>
    <w:rsid w:val="00831DA5"/>
    <w:rsid w:val="008320D1"/>
    <w:rsid w:val="00837692"/>
    <w:rsid w:val="00842488"/>
    <w:rsid w:val="0084730E"/>
    <w:rsid w:val="00854B8E"/>
    <w:rsid w:val="00860745"/>
    <w:rsid w:val="00861AAF"/>
    <w:rsid w:val="00862D58"/>
    <w:rsid w:val="0086381B"/>
    <w:rsid w:val="00864139"/>
    <w:rsid w:val="00864298"/>
    <w:rsid w:val="00867A89"/>
    <w:rsid w:val="0087036A"/>
    <w:rsid w:val="008714D4"/>
    <w:rsid w:val="00871BBC"/>
    <w:rsid w:val="00871FE5"/>
    <w:rsid w:val="00872C60"/>
    <w:rsid w:val="0087389C"/>
    <w:rsid w:val="00876FEC"/>
    <w:rsid w:val="008839B6"/>
    <w:rsid w:val="00890B4E"/>
    <w:rsid w:val="00891575"/>
    <w:rsid w:val="00895BBF"/>
    <w:rsid w:val="008A12ED"/>
    <w:rsid w:val="008A1753"/>
    <w:rsid w:val="008A2C44"/>
    <w:rsid w:val="008A52CF"/>
    <w:rsid w:val="008A5B42"/>
    <w:rsid w:val="008B1254"/>
    <w:rsid w:val="008B17DE"/>
    <w:rsid w:val="008B3AD4"/>
    <w:rsid w:val="008B5FBD"/>
    <w:rsid w:val="008B7EF9"/>
    <w:rsid w:val="008C1F22"/>
    <w:rsid w:val="008C50B1"/>
    <w:rsid w:val="008C68A1"/>
    <w:rsid w:val="008D067A"/>
    <w:rsid w:val="008D2587"/>
    <w:rsid w:val="008E1220"/>
    <w:rsid w:val="008E1278"/>
    <w:rsid w:val="008E12C8"/>
    <w:rsid w:val="008E1707"/>
    <w:rsid w:val="008E20AA"/>
    <w:rsid w:val="008E3878"/>
    <w:rsid w:val="008E4C85"/>
    <w:rsid w:val="008E6437"/>
    <w:rsid w:val="008E6BF5"/>
    <w:rsid w:val="008F3193"/>
    <w:rsid w:val="008F6473"/>
    <w:rsid w:val="008F7CF6"/>
    <w:rsid w:val="009023F3"/>
    <w:rsid w:val="00902817"/>
    <w:rsid w:val="009035FC"/>
    <w:rsid w:val="00905CFD"/>
    <w:rsid w:val="00914F8D"/>
    <w:rsid w:val="0092441C"/>
    <w:rsid w:val="0092452A"/>
    <w:rsid w:val="00927928"/>
    <w:rsid w:val="00931186"/>
    <w:rsid w:val="00931CEE"/>
    <w:rsid w:val="00932266"/>
    <w:rsid w:val="0093287B"/>
    <w:rsid w:val="009365D2"/>
    <w:rsid w:val="00944729"/>
    <w:rsid w:val="00945B93"/>
    <w:rsid w:val="009533EA"/>
    <w:rsid w:val="00953473"/>
    <w:rsid w:val="00956E88"/>
    <w:rsid w:val="009600DE"/>
    <w:rsid w:val="009610AD"/>
    <w:rsid w:val="00963704"/>
    <w:rsid w:val="00964724"/>
    <w:rsid w:val="0096565C"/>
    <w:rsid w:val="00972DFE"/>
    <w:rsid w:val="00973BDF"/>
    <w:rsid w:val="00975B06"/>
    <w:rsid w:val="009775CD"/>
    <w:rsid w:val="00977C8E"/>
    <w:rsid w:val="00980C73"/>
    <w:rsid w:val="00981EB1"/>
    <w:rsid w:val="009823D2"/>
    <w:rsid w:val="00983D45"/>
    <w:rsid w:val="009912BA"/>
    <w:rsid w:val="009919C0"/>
    <w:rsid w:val="0099257C"/>
    <w:rsid w:val="0099405F"/>
    <w:rsid w:val="009A29E1"/>
    <w:rsid w:val="009A2CF6"/>
    <w:rsid w:val="009A3004"/>
    <w:rsid w:val="009A779C"/>
    <w:rsid w:val="009B02F3"/>
    <w:rsid w:val="009B1621"/>
    <w:rsid w:val="009B3136"/>
    <w:rsid w:val="009B4255"/>
    <w:rsid w:val="009B6653"/>
    <w:rsid w:val="009B75AB"/>
    <w:rsid w:val="009C1ECB"/>
    <w:rsid w:val="009C66B2"/>
    <w:rsid w:val="009D2686"/>
    <w:rsid w:val="009D3935"/>
    <w:rsid w:val="009D7133"/>
    <w:rsid w:val="009E19AE"/>
    <w:rsid w:val="009E20CF"/>
    <w:rsid w:val="009E2656"/>
    <w:rsid w:val="009F0432"/>
    <w:rsid w:val="009F04BB"/>
    <w:rsid w:val="009F5603"/>
    <w:rsid w:val="009F614C"/>
    <w:rsid w:val="009F6787"/>
    <w:rsid w:val="009F6C6B"/>
    <w:rsid w:val="00A01CA4"/>
    <w:rsid w:val="00A07093"/>
    <w:rsid w:val="00A12F3E"/>
    <w:rsid w:val="00A138E1"/>
    <w:rsid w:val="00A13BBF"/>
    <w:rsid w:val="00A20AA8"/>
    <w:rsid w:val="00A257E7"/>
    <w:rsid w:val="00A32E11"/>
    <w:rsid w:val="00A33999"/>
    <w:rsid w:val="00A35FB3"/>
    <w:rsid w:val="00A50B5B"/>
    <w:rsid w:val="00A5183C"/>
    <w:rsid w:val="00A51D44"/>
    <w:rsid w:val="00A61862"/>
    <w:rsid w:val="00A66A23"/>
    <w:rsid w:val="00A70A22"/>
    <w:rsid w:val="00A73978"/>
    <w:rsid w:val="00A73F36"/>
    <w:rsid w:val="00A81651"/>
    <w:rsid w:val="00A82539"/>
    <w:rsid w:val="00A83AFF"/>
    <w:rsid w:val="00A83E76"/>
    <w:rsid w:val="00A86F1C"/>
    <w:rsid w:val="00A93D6A"/>
    <w:rsid w:val="00A95836"/>
    <w:rsid w:val="00A95F92"/>
    <w:rsid w:val="00A974B3"/>
    <w:rsid w:val="00AA1661"/>
    <w:rsid w:val="00AA2626"/>
    <w:rsid w:val="00AA568D"/>
    <w:rsid w:val="00AA5B28"/>
    <w:rsid w:val="00AA77E5"/>
    <w:rsid w:val="00AB1762"/>
    <w:rsid w:val="00AB197A"/>
    <w:rsid w:val="00AB3DD1"/>
    <w:rsid w:val="00AB4ADD"/>
    <w:rsid w:val="00AB64E5"/>
    <w:rsid w:val="00AC0005"/>
    <w:rsid w:val="00AC34C4"/>
    <w:rsid w:val="00AC3CF9"/>
    <w:rsid w:val="00AC5B10"/>
    <w:rsid w:val="00AC6BE2"/>
    <w:rsid w:val="00AD3E17"/>
    <w:rsid w:val="00AD52A5"/>
    <w:rsid w:val="00AE55A3"/>
    <w:rsid w:val="00AE6B58"/>
    <w:rsid w:val="00AF00C9"/>
    <w:rsid w:val="00AF0CFC"/>
    <w:rsid w:val="00AF3C39"/>
    <w:rsid w:val="00AF4207"/>
    <w:rsid w:val="00AF4241"/>
    <w:rsid w:val="00AF7AF0"/>
    <w:rsid w:val="00B003F8"/>
    <w:rsid w:val="00B013CA"/>
    <w:rsid w:val="00B01BD8"/>
    <w:rsid w:val="00B06CCF"/>
    <w:rsid w:val="00B0778B"/>
    <w:rsid w:val="00B134E5"/>
    <w:rsid w:val="00B143AD"/>
    <w:rsid w:val="00B14D8C"/>
    <w:rsid w:val="00B165BA"/>
    <w:rsid w:val="00B16679"/>
    <w:rsid w:val="00B166D1"/>
    <w:rsid w:val="00B23402"/>
    <w:rsid w:val="00B30A86"/>
    <w:rsid w:val="00B31A9B"/>
    <w:rsid w:val="00B32E48"/>
    <w:rsid w:val="00B32F3D"/>
    <w:rsid w:val="00B34CDB"/>
    <w:rsid w:val="00B37C8E"/>
    <w:rsid w:val="00B425BC"/>
    <w:rsid w:val="00B426A8"/>
    <w:rsid w:val="00B45746"/>
    <w:rsid w:val="00B45EF7"/>
    <w:rsid w:val="00B47F85"/>
    <w:rsid w:val="00B51425"/>
    <w:rsid w:val="00B51F0D"/>
    <w:rsid w:val="00B5299C"/>
    <w:rsid w:val="00B542C8"/>
    <w:rsid w:val="00B55135"/>
    <w:rsid w:val="00B5729D"/>
    <w:rsid w:val="00B662AE"/>
    <w:rsid w:val="00B66DB1"/>
    <w:rsid w:val="00B708A3"/>
    <w:rsid w:val="00B71FE1"/>
    <w:rsid w:val="00B7678B"/>
    <w:rsid w:val="00B87A06"/>
    <w:rsid w:val="00B93FB3"/>
    <w:rsid w:val="00B943F8"/>
    <w:rsid w:val="00BA3897"/>
    <w:rsid w:val="00BA6460"/>
    <w:rsid w:val="00BA7D8B"/>
    <w:rsid w:val="00BB1564"/>
    <w:rsid w:val="00BB187E"/>
    <w:rsid w:val="00BB2228"/>
    <w:rsid w:val="00BB2FE7"/>
    <w:rsid w:val="00BB339C"/>
    <w:rsid w:val="00BB36CE"/>
    <w:rsid w:val="00BB4D43"/>
    <w:rsid w:val="00BB567F"/>
    <w:rsid w:val="00BB60CB"/>
    <w:rsid w:val="00BC0AAF"/>
    <w:rsid w:val="00BC0E30"/>
    <w:rsid w:val="00BC330C"/>
    <w:rsid w:val="00BC59AD"/>
    <w:rsid w:val="00BC7645"/>
    <w:rsid w:val="00BD02B4"/>
    <w:rsid w:val="00BD3A20"/>
    <w:rsid w:val="00BD72A3"/>
    <w:rsid w:val="00BE060A"/>
    <w:rsid w:val="00BE591B"/>
    <w:rsid w:val="00BE6662"/>
    <w:rsid w:val="00BF5DCD"/>
    <w:rsid w:val="00C028B8"/>
    <w:rsid w:val="00C0297C"/>
    <w:rsid w:val="00C039A6"/>
    <w:rsid w:val="00C051AF"/>
    <w:rsid w:val="00C058F4"/>
    <w:rsid w:val="00C05F56"/>
    <w:rsid w:val="00C07188"/>
    <w:rsid w:val="00C114AF"/>
    <w:rsid w:val="00C11A6D"/>
    <w:rsid w:val="00C1584A"/>
    <w:rsid w:val="00C16573"/>
    <w:rsid w:val="00C17B9A"/>
    <w:rsid w:val="00C228CA"/>
    <w:rsid w:val="00C244AE"/>
    <w:rsid w:val="00C41472"/>
    <w:rsid w:val="00C45DBD"/>
    <w:rsid w:val="00C5579E"/>
    <w:rsid w:val="00C610E4"/>
    <w:rsid w:val="00C614FD"/>
    <w:rsid w:val="00C67A33"/>
    <w:rsid w:val="00C67B4C"/>
    <w:rsid w:val="00C705B2"/>
    <w:rsid w:val="00C710F1"/>
    <w:rsid w:val="00C72AB0"/>
    <w:rsid w:val="00C75E96"/>
    <w:rsid w:val="00C8128F"/>
    <w:rsid w:val="00C813A8"/>
    <w:rsid w:val="00C842AC"/>
    <w:rsid w:val="00C85964"/>
    <w:rsid w:val="00C86F84"/>
    <w:rsid w:val="00C879ED"/>
    <w:rsid w:val="00C951BB"/>
    <w:rsid w:val="00CA6C5E"/>
    <w:rsid w:val="00CA6E77"/>
    <w:rsid w:val="00CB4795"/>
    <w:rsid w:val="00CB5832"/>
    <w:rsid w:val="00CB6E6E"/>
    <w:rsid w:val="00CB7142"/>
    <w:rsid w:val="00CB73DB"/>
    <w:rsid w:val="00CB7C77"/>
    <w:rsid w:val="00CC5489"/>
    <w:rsid w:val="00CD17A6"/>
    <w:rsid w:val="00CE0AD9"/>
    <w:rsid w:val="00CE186E"/>
    <w:rsid w:val="00CE697B"/>
    <w:rsid w:val="00CE741D"/>
    <w:rsid w:val="00CF5F5C"/>
    <w:rsid w:val="00D0775A"/>
    <w:rsid w:val="00D07E4F"/>
    <w:rsid w:val="00D11CB9"/>
    <w:rsid w:val="00D12B35"/>
    <w:rsid w:val="00D15558"/>
    <w:rsid w:val="00D230E0"/>
    <w:rsid w:val="00D27C75"/>
    <w:rsid w:val="00D311C6"/>
    <w:rsid w:val="00D321BB"/>
    <w:rsid w:val="00D34824"/>
    <w:rsid w:val="00D34AD1"/>
    <w:rsid w:val="00D3526C"/>
    <w:rsid w:val="00D36353"/>
    <w:rsid w:val="00D40A85"/>
    <w:rsid w:val="00D45010"/>
    <w:rsid w:val="00D45E8B"/>
    <w:rsid w:val="00D50093"/>
    <w:rsid w:val="00D52873"/>
    <w:rsid w:val="00D54769"/>
    <w:rsid w:val="00D54D3B"/>
    <w:rsid w:val="00D54E89"/>
    <w:rsid w:val="00D62C56"/>
    <w:rsid w:val="00D63408"/>
    <w:rsid w:val="00D63495"/>
    <w:rsid w:val="00D63FA9"/>
    <w:rsid w:val="00D6480C"/>
    <w:rsid w:val="00D66ED3"/>
    <w:rsid w:val="00D71452"/>
    <w:rsid w:val="00D76192"/>
    <w:rsid w:val="00D76D2A"/>
    <w:rsid w:val="00D833D1"/>
    <w:rsid w:val="00D85C27"/>
    <w:rsid w:val="00D85C7D"/>
    <w:rsid w:val="00D876AD"/>
    <w:rsid w:val="00D9350E"/>
    <w:rsid w:val="00DA391D"/>
    <w:rsid w:val="00DA61E4"/>
    <w:rsid w:val="00DA62AB"/>
    <w:rsid w:val="00DB3CE3"/>
    <w:rsid w:val="00DC1324"/>
    <w:rsid w:val="00DC165D"/>
    <w:rsid w:val="00DC1F91"/>
    <w:rsid w:val="00DC6671"/>
    <w:rsid w:val="00DD04D1"/>
    <w:rsid w:val="00DD3D63"/>
    <w:rsid w:val="00DD62AF"/>
    <w:rsid w:val="00DD6678"/>
    <w:rsid w:val="00DE17EE"/>
    <w:rsid w:val="00DE733A"/>
    <w:rsid w:val="00DF1461"/>
    <w:rsid w:val="00DF2BD3"/>
    <w:rsid w:val="00E03BF5"/>
    <w:rsid w:val="00E043D4"/>
    <w:rsid w:val="00E072E4"/>
    <w:rsid w:val="00E10936"/>
    <w:rsid w:val="00E10E59"/>
    <w:rsid w:val="00E171D3"/>
    <w:rsid w:val="00E22428"/>
    <w:rsid w:val="00E22B04"/>
    <w:rsid w:val="00E27F2E"/>
    <w:rsid w:val="00E31C7B"/>
    <w:rsid w:val="00E4526E"/>
    <w:rsid w:val="00E45C0B"/>
    <w:rsid w:val="00E505EF"/>
    <w:rsid w:val="00E52B1C"/>
    <w:rsid w:val="00E5319A"/>
    <w:rsid w:val="00E5357A"/>
    <w:rsid w:val="00E63362"/>
    <w:rsid w:val="00E6468F"/>
    <w:rsid w:val="00E65C37"/>
    <w:rsid w:val="00E70582"/>
    <w:rsid w:val="00E74C98"/>
    <w:rsid w:val="00E81FFD"/>
    <w:rsid w:val="00E85BDE"/>
    <w:rsid w:val="00EA0869"/>
    <w:rsid w:val="00EA2589"/>
    <w:rsid w:val="00EA2830"/>
    <w:rsid w:val="00EA38E5"/>
    <w:rsid w:val="00EB054C"/>
    <w:rsid w:val="00EC31D2"/>
    <w:rsid w:val="00EC3224"/>
    <w:rsid w:val="00EC3E80"/>
    <w:rsid w:val="00EC6423"/>
    <w:rsid w:val="00EC796F"/>
    <w:rsid w:val="00ED1AFC"/>
    <w:rsid w:val="00ED2691"/>
    <w:rsid w:val="00ED394E"/>
    <w:rsid w:val="00ED5E4E"/>
    <w:rsid w:val="00ED5E7E"/>
    <w:rsid w:val="00ED728C"/>
    <w:rsid w:val="00EE3694"/>
    <w:rsid w:val="00EE518F"/>
    <w:rsid w:val="00EE596D"/>
    <w:rsid w:val="00EF1328"/>
    <w:rsid w:val="00EF14C2"/>
    <w:rsid w:val="00EF22BA"/>
    <w:rsid w:val="00EF4C2E"/>
    <w:rsid w:val="00EF4CB0"/>
    <w:rsid w:val="00F01821"/>
    <w:rsid w:val="00F05245"/>
    <w:rsid w:val="00F0551F"/>
    <w:rsid w:val="00F05889"/>
    <w:rsid w:val="00F10A8F"/>
    <w:rsid w:val="00F163CE"/>
    <w:rsid w:val="00F176FA"/>
    <w:rsid w:val="00F231CC"/>
    <w:rsid w:val="00F23E19"/>
    <w:rsid w:val="00F2613F"/>
    <w:rsid w:val="00F30DD7"/>
    <w:rsid w:val="00F34CD3"/>
    <w:rsid w:val="00F36677"/>
    <w:rsid w:val="00F42A39"/>
    <w:rsid w:val="00F43D88"/>
    <w:rsid w:val="00F522D9"/>
    <w:rsid w:val="00F540C2"/>
    <w:rsid w:val="00F60579"/>
    <w:rsid w:val="00F612C1"/>
    <w:rsid w:val="00F621C3"/>
    <w:rsid w:val="00F62E27"/>
    <w:rsid w:val="00F62E62"/>
    <w:rsid w:val="00F63B1D"/>
    <w:rsid w:val="00F63FDF"/>
    <w:rsid w:val="00F66ABB"/>
    <w:rsid w:val="00F7081A"/>
    <w:rsid w:val="00F74176"/>
    <w:rsid w:val="00F74DF0"/>
    <w:rsid w:val="00F74EDC"/>
    <w:rsid w:val="00F76768"/>
    <w:rsid w:val="00F817CA"/>
    <w:rsid w:val="00F8495E"/>
    <w:rsid w:val="00F8650F"/>
    <w:rsid w:val="00F9635F"/>
    <w:rsid w:val="00F974C6"/>
    <w:rsid w:val="00FA2709"/>
    <w:rsid w:val="00FA37BE"/>
    <w:rsid w:val="00FA517B"/>
    <w:rsid w:val="00FB05D1"/>
    <w:rsid w:val="00FB13DB"/>
    <w:rsid w:val="00FB37B1"/>
    <w:rsid w:val="00FB4433"/>
    <w:rsid w:val="00FC34AC"/>
    <w:rsid w:val="00FC3751"/>
    <w:rsid w:val="00FC4E24"/>
    <w:rsid w:val="00FD03DC"/>
    <w:rsid w:val="00FD4CAD"/>
    <w:rsid w:val="00FE2C08"/>
    <w:rsid w:val="00FE5F2E"/>
    <w:rsid w:val="00FF1E7B"/>
    <w:rsid w:val="00FF22C9"/>
    <w:rsid w:val="00FF6129"/>
    <w:rsid w:val="31699A24"/>
    <w:rsid w:val="4B004E51"/>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48469"/>
  <w15:docId w15:val="{8B486D3B-82BE-4DAD-95DC-CC91AD7AC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FB3"/>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FA2709"/>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left="0" w:firstLine="0"/>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ind w:left="720" w:hanging="720"/>
      <w:outlineLvl w:val="2"/>
    </w:pPr>
    <w:rPr>
      <w:bCs w:val="0"/>
      <w:caps/>
      <w:sz w:val="22"/>
      <w:szCs w:val="24"/>
    </w:rPr>
  </w:style>
  <w:style w:type="paragraph" w:styleId="Heading4">
    <w:name w:val="heading 4"/>
    <w:basedOn w:val="Heading2"/>
    <w:link w:val="Heading4Char"/>
    <w:autoRedefine/>
    <w:uiPriority w:val="9"/>
    <w:qFormat/>
    <w:rsid w:val="001F64D7"/>
    <w:pPr>
      <w:numPr>
        <w:ilvl w:val="3"/>
      </w:numPr>
      <w:ind w:left="1080" w:hanging="1080"/>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FA2709"/>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line="240" w:lineRule="auto"/>
    </w:pPr>
    <w:rPr>
      <w:rFonts w:ascii="Arial" w:eastAsia="Times New Roman" w:hAnsi="Arial" w:cs="Times New Roman"/>
      <w:color w:val="auto"/>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87310170">
      <w:bodyDiv w:val="1"/>
      <w:marLeft w:val="0"/>
      <w:marRight w:val="0"/>
      <w:marTop w:val="0"/>
      <w:marBottom w:val="0"/>
      <w:divBdr>
        <w:top w:val="none" w:sz="0" w:space="0" w:color="auto"/>
        <w:left w:val="none" w:sz="0" w:space="0" w:color="auto"/>
        <w:bottom w:val="none" w:sz="0" w:space="0" w:color="auto"/>
        <w:right w:val="none" w:sz="0" w:space="0" w:color="auto"/>
      </w:divBdr>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422386383">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 w:id="76556062">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795608159">
          <w:marLeft w:val="547"/>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84303018">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sChild>
    </w:div>
    <w:div w:id="143552870">
      <w:bodyDiv w:val="1"/>
      <w:marLeft w:val="0"/>
      <w:marRight w:val="0"/>
      <w:marTop w:val="0"/>
      <w:marBottom w:val="0"/>
      <w:divBdr>
        <w:top w:val="none" w:sz="0" w:space="0" w:color="auto"/>
        <w:left w:val="none" w:sz="0" w:space="0" w:color="auto"/>
        <w:bottom w:val="none" w:sz="0" w:space="0" w:color="auto"/>
        <w:right w:val="none" w:sz="0" w:space="0" w:color="auto"/>
      </w:divBdr>
      <w:divsChild>
        <w:div w:id="1686321817">
          <w:marLeft w:val="547"/>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2043509127">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sChild>
    </w:div>
    <w:div w:id="222134095">
      <w:bodyDiv w:val="1"/>
      <w:marLeft w:val="0"/>
      <w:marRight w:val="0"/>
      <w:marTop w:val="0"/>
      <w:marBottom w:val="0"/>
      <w:divBdr>
        <w:top w:val="none" w:sz="0" w:space="0" w:color="auto"/>
        <w:left w:val="none" w:sz="0" w:space="0" w:color="auto"/>
        <w:bottom w:val="none" w:sz="0" w:space="0" w:color="auto"/>
        <w:right w:val="none" w:sz="0" w:space="0" w:color="auto"/>
      </w:divBdr>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4539330">
      <w:bodyDiv w:val="1"/>
      <w:marLeft w:val="0"/>
      <w:marRight w:val="0"/>
      <w:marTop w:val="0"/>
      <w:marBottom w:val="0"/>
      <w:divBdr>
        <w:top w:val="none" w:sz="0" w:space="0" w:color="auto"/>
        <w:left w:val="none" w:sz="0" w:space="0" w:color="auto"/>
        <w:bottom w:val="none" w:sz="0" w:space="0" w:color="auto"/>
        <w:right w:val="none" w:sz="0" w:space="0" w:color="auto"/>
      </w:divBdr>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26328666">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130323782">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36531931">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519005128">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01552811">
      <w:bodyDiv w:val="1"/>
      <w:marLeft w:val="0"/>
      <w:marRight w:val="0"/>
      <w:marTop w:val="0"/>
      <w:marBottom w:val="0"/>
      <w:divBdr>
        <w:top w:val="none" w:sz="0" w:space="0" w:color="auto"/>
        <w:left w:val="none" w:sz="0" w:space="0" w:color="auto"/>
        <w:bottom w:val="none" w:sz="0" w:space="0" w:color="auto"/>
        <w:right w:val="none" w:sz="0" w:space="0" w:color="auto"/>
      </w:divBdr>
    </w:div>
    <w:div w:id="503470869">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617031042">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966347124">
          <w:marLeft w:val="360"/>
          <w:marRight w:val="0"/>
          <w:marTop w:val="200"/>
          <w:marBottom w:val="0"/>
          <w:divBdr>
            <w:top w:val="none" w:sz="0" w:space="0" w:color="auto"/>
            <w:left w:val="none" w:sz="0" w:space="0" w:color="auto"/>
            <w:bottom w:val="none" w:sz="0" w:space="0" w:color="auto"/>
            <w:right w:val="none" w:sz="0" w:space="0" w:color="auto"/>
          </w:divBdr>
        </w:div>
        <w:div w:id="168566053">
          <w:marLeft w:val="360"/>
          <w:marRight w:val="0"/>
          <w:marTop w:val="200"/>
          <w:marBottom w:val="0"/>
          <w:divBdr>
            <w:top w:val="none" w:sz="0" w:space="0" w:color="auto"/>
            <w:left w:val="none" w:sz="0" w:space="0" w:color="auto"/>
            <w:bottom w:val="none" w:sz="0" w:space="0" w:color="auto"/>
            <w:right w:val="none" w:sz="0" w:space="0" w:color="auto"/>
          </w:divBdr>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 w:id="528569698">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57584936">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28549792">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654723950">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 w:id="16285979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5990606">
      <w:bodyDiv w:val="1"/>
      <w:marLeft w:val="0"/>
      <w:marRight w:val="0"/>
      <w:marTop w:val="0"/>
      <w:marBottom w:val="0"/>
      <w:divBdr>
        <w:top w:val="none" w:sz="0" w:space="0" w:color="auto"/>
        <w:left w:val="none" w:sz="0" w:space="0" w:color="auto"/>
        <w:bottom w:val="none" w:sz="0" w:space="0" w:color="auto"/>
        <w:right w:val="none" w:sz="0" w:space="0" w:color="auto"/>
      </w:divBdr>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 w:id="227499857">
          <w:marLeft w:val="720"/>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817767765">
          <w:marLeft w:val="360"/>
          <w:marRight w:val="0"/>
          <w:marTop w:val="200"/>
          <w:marBottom w:val="0"/>
          <w:divBdr>
            <w:top w:val="none" w:sz="0" w:space="0" w:color="auto"/>
            <w:left w:val="none" w:sz="0" w:space="0" w:color="auto"/>
            <w:bottom w:val="none" w:sz="0" w:space="0" w:color="auto"/>
            <w:right w:val="none" w:sz="0" w:space="0" w:color="auto"/>
          </w:divBdr>
        </w:div>
        <w:div w:id="586378316">
          <w:marLeft w:val="360"/>
          <w:marRight w:val="0"/>
          <w:marTop w:val="200"/>
          <w:marBottom w:val="0"/>
          <w:divBdr>
            <w:top w:val="none" w:sz="0" w:space="0" w:color="auto"/>
            <w:left w:val="none" w:sz="0" w:space="0" w:color="auto"/>
            <w:bottom w:val="none" w:sz="0" w:space="0" w:color="auto"/>
            <w:right w:val="none" w:sz="0" w:space="0" w:color="auto"/>
          </w:divBdr>
        </w:div>
      </w:divsChild>
    </w:div>
    <w:div w:id="1565339129">
      <w:bodyDiv w:val="1"/>
      <w:marLeft w:val="0"/>
      <w:marRight w:val="0"/>
      <w:marTop w:val="0"/>
      <w:marBottom w:val="0"/>
      <w:divBdr>
        <w:top w:val="none" w:sz="0" w:space="0" w:color="auto"/>
        <w:left w:val="none" w:sz="0" w:space="0" w:color="auto"/>
        <w:bottom w:val="none" w:sz="0" w:space="0" w:color="auto"/>
        <w:right w:val="none" w:sz="0" w:space="0" w:color="auto"/>
      </w:divBdr>
    </w:div>
    <w:div w:id="1608729911">
      <w:bodyDiv w:val="1"/>
      <w:marLeft w:val="0"/>
      <w:marRight w:val="0"/>
      <w:marTop w:val="0"/>
      <w:marBottom w:val="0"/>
      <w:divBdr>
        <w:top w:val="none" w:sz="0" w:space="0" w:color="auto"/>
        <w:left w:val="none" w:sz="0" w:space="0" w:color="auto"/>
        <w:bottom w:val="none" w:sz="0" w:space="0" w:color="auto"/>
        <w:right w:val="none" w:sz="0" w:space="0" w:color="auto"/>
      </w:divBdr>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1786532674">
          <w:marLeft w:val="547"/>
          <w:marRight w:val="0"/>
          <w:marTop w:val="0"/>
          <w:marBottom w:val="0"/>
          <w:divBdr>
            <w:top w:val="none" w:sz="0" w:space="0" w:color="auto"/>
            <w:left w:val="none" w:sz="0" w:space="0" w:color="auto"/>
            <w:bottom w:val="none" w:sz="0" w:space="0" w:color="auto"/>
            <w:right w:val="none" w:sz="0" w:space="0" w:color="auto"/>
          </w:divBdr>
        </w:div>
        <w:div w:id="290792339">
          <w:marLeft w:val="547"/>
          <w:marRight w:val="0"/>
          <w:marTop w:val="0"/>
          <w:marBottom w:val="0"/>
          <w:divBdr>
            <w:top w:val="none" w:sz="0" w:space="0" w:color="auto"/>
            <w:left w:val="none" w:sz="0" w:space="0" w:color="auto"/>
            <w:bottom w:val="none" w:sz="0" w:space="0" w:color="auto"/>
            <w:right w:val="none" w:sz="0" w:space="0" w:color="auto"/>
          </w:divBdr>
        </w:div>
      </w:divsChild>
    </w:div>
    <w:div w:id="1654337399">
      <w:bodyDiv w:val="1"/>
      <w:marLeft w:val="0"/>
      <w:marRight w:val="0"/>
      <w:marTop w:val="0"/>
      <w:marBottom w:val="0"/>
      <w:divBdr>
        <w:top w:val="none" w:sz="0" w:space="0" w:color="auto"/>
        <w:left w:val="none" w:sz="0" w:space="0" w:color="auto"/>
        <w:bottom w:val="none" w:sz="0" w:space="0" w:color="auto"/>
        <w:right w:val="none" w:sz="0" w:space="0" w:color="auto"/>
      </w:divBdr>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73609059">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8960611">
      <w:bodyDiv w:val="1"/>
      <w:marLeft w:val="0"/>
      <w:marRight w:val="0"/>
      <w:marTop w:val="0"/>
      <w:marBottom w:val="0"/>
      <w:divBdr>
        <w:top w:val="none" w:sz="0" w:space="0" w:color="auto"/>
        <w:left w:val="none" w:sz="0" w:space="0" w:color="auto"/>
        <w:bottom w:val="none" w:sz="0" w:space="0" w:color="auto"/>
        <w:right w:val="none" w:sz="0" w:space="0" w:color="auto"/>
      </w:divBdr>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09226405">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roductled.com/blog/netflixs-2020-product-strategy" TargetMode="External"/><Relationship Id="rId18" Type="http://schemas.openxmlformats.org/officeDocument/2006/relationships/diagramQuickStyle" Target="diagrams/quickStyle1.xm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diagramData" Target="diagrams/data2.xml"/><Relationship Id="rId7" Type="http://schemas.openxmlformats.org/officeDocument/2006/relationships/footnotes" Target="footnotes.xml"/><Relationship Id="rId12" Type="http://schemas.openxmlformats.org/officeDocument/2006/relationships/hyperlink" Target="https://commons.wikimedia.org/wiki/File:Wikipedia_Education_Program_Northeastern_University_logo.svg" TargetMode="External"/><Relationship Id="rId17" Type="http://schemas.openxmlformats.org/officeDocument/2006/relationships/diagramLayout" Target="diagrams/layout1.xml"/><Relationship Id="rId25" Type="http://schemas.microsoft.com/office/2007/relationships/diagramDrawing" Target="diagrams/drawing2.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diagramColors" Target="diagrams/colors2.xml"/><Relationship Id="rId5" Type="http://schemas.openxmlformats.org/officeDocument/2006/relationships/settings" Target="settings.xml"/><Relationship Id="rId15" Type="http://schemas.openxmlformats.org/officeDocument/2006/relationships/hyperlink" Target="https://www.engadget.com/netflix-has-launched-a-linear-channel-in-france-133949611.html" TargetMode="External"/><Relationship Id="rId23" Type="http://schemas.openxmlformats.org/officeDocument/2006/relationships/diagramQuickStyle" Target="diagrams/quickStyle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diagramColors" Target="diagrams/colors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s://askgib.substack.com/p/what-do-you-think-about-project-based" TargetMode="External"/><Relationship Id="rId22" Type="http://schemas.openxmlformats.org/officeDocument/2006/relationships/diagramLayout" Target="diagrams/layout2.xm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5A41E6-00C8-45C3-A410-44EDAF2BDE4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B1329BB7-768E-45CE-8A01-3F1C3D438A83}">
      <dgm:prSet phldrT="[Text]"/>
      <dgm:spPr/>
      <dgm:t>
        <a:bodyPr/>
        <a:lstStyle/>
        <a:p>
          <a:r>
            <a:rPr lang="en-US" dirty="0"/>
            <a:t>Netflix Direct</a:t>
          </a:r>
        </a:p>
      </dgm:t>
    </dgm:pt>
    <dgm:pt modelId="{9A4B3020-791A-4F57-BA40-5559C13B269A}" type="parTrans" cxnId="{F56D13DF-DA9D-468E-A28D-870442604183}">
      <dgm:prSet/>
      <dgm:spPr/>
      <dgm:t>
        <a:bodyPr/>
        <a:lstStyle/>
        <a:p>
          <a:endParaRPr lang="en-US"/>
        </a:p>
      </dgm:t>
    </dgm:pt>
    <dgm:pt modelId="{53B5A9ED-264B-4D6B-84C1-4F80B3C0445D}" type="sibTrans" cxnId="{F56D13DF-DA9D-468E-A28D-870442604183}">
      <dgm:prSet/>
      <dgm:spPr/>
      <dgm:t>
        <a:bodyPr/>
        <a:lstStyle/>
        <a:p>
          <a:endParaRPr lang="en-US"/>
        </a:p>
      </dgm:t>
    </dgm:pt>
    <dgm:pt modelId="{E938DB6C-8B9B-4451-BA36-C4A903CC9C1E}">
      <dgm:prSet phldrT="[Text]"/>
      <dgm:spPr/>
      <dgm:t>
        <a:bodyPr/>
        <a:lstStyle/>
        <a:p>
          <a:r>
            <a:rPr lang="en-US" dirty="0"/>
            <a:t>1.1 Direct feature development </a:t>
          </a:r>
        </a:p>
      </dgm:t>
    </dgm:pt>
    <dgm:pt modelId="{98E7BE03-6FCB-441E-81BC-6249F61AEE03}" type="parTrans" cxnId="{B3FDBB70-DD0D-49EF-A383-005ED1D79C01}">
      <dgm:prSet/>
      <dgm:spPr/>
      <dgm:t>
        <a:bodyPr/>
        <a:lstStyle/>
        <a:p>
          <a:endParaRPr lang="en-US"/>
        </a:p>
      </dgm:t>
    </dgm:pt>
    <dgm:pt modelId="{8B2D9CFF-3AC1-47AC-AC97-66D4405C1F65}" type="sibTrans" cxnId="{B3FDBB70-DD0D-49EF-A383-005ED1D79C01}">
      <dgm:prSet/>
      <dgm:spPr/>
      <dgm:t>
        <a:bodyPr/>
        <a:lstStyle/>
        <a:p>
          <a:endParaRPr lang="en-US"/>
        </a:p>
      </dgm:t>
    </dgm:pt>
    <dgm:pt modelId="{3A408564-F868-4BCC-84C2-8C7EFECE306C}">
      <dgm:prSet phldrT="[Text]"/>
      <dgm:spPr/>
      <dgm:t>
        <a:bodyPr/>
        <a:lstStyle/>
        <a:p>
          <a:r>
            <a:rPr lang="en-US" dirty="0"/>
            <a:t>1.2 Suggestion and scheduling Algorithm </a:t>
          </a:r>
        </a:p>
      </dgm:t>
    </dgm:pt>
    <dgm:pt modelId="{5A868534-0501-4F20-8D15-FB2270A16667}" type="parTrans" cxnId="{29FC8933-BA13-41AB-BD62-507B5DEEEBF4}">
      <dgm:prSet/>
      <dgm:spPr/>
      <dgm:t>
        <a:bodyPr/>
        <a:lstStyle/>
        <a:p>
          <a:endParaRPr lang="en-US"/>
        </a:p>
      </dgm:t>
    </dgm:pt>
    <dgm:pt modelId="{D808F413-E738-4676-A158-F11BBDD82E6B}" type="sibTrans" cxnId="{29FC8933-BA13-41AB-BD62-507B5DEEEBF4}">
      <dgm:prSet/>
      <dgm:spPr/>
      <dgm:t>
        <a:bodyPr/>
        <a:lstStyle/>
        <a:p>
          <a:endParaRPr lang="en-US"/>
        </a:p>
      </dgm:t>
    </dgm:pt>
    <dgm:pt modelId="{22432377-2B56-4577-BF2E-37A4382713F9}">
      <dgm:prSet phldrT="[Text]"/>
      <dgm:spPr/>
      <dgm:t>
        <a:bodyPr/>
        <a:lstStyle/>
        <a:p>
          <a:r>
            <a:rPr lang="en-US" dirty="0"/>
            <a:t>1.1.2 Application development</a:t>
          </a:r>
        </a:p>
      </dgm:t>
    </dgm:pt>
    <dgm:pt modelId="{BB9BBC15-CEFB-41F8-91C3-31811D5E2982}" type="parTrans" cxnId="{510FA345-A84A-4F40-99BF-5271DE4F0B89}">
      <dgm:prSet/>
      <dgm:spPr/>
      <dgm:t>
        <a:bodyPr/>
        <a:lstStyle/>
        <a:p>
          <a:endParaRPr lang="en-US"/>
        </a:p>
      </dgm:t>
    </dgm:pt>
    <dgm:pt modelId="{4EC0E3F9-AD65-4724-BDAD-AF582F49FBC8}" type="sibTrans" cxnId="{510FA345-A84A-4F40-99BF-5271DE4F0B89}">
      <dgm:prSet/>
      <dgm:spPr/>
      <dgm:t>
        <a:bodyPr/>
        <a:lstStyle/>
        <a:p>
          <a:endParaRPr lang="en-US"/>
        </a:p>
      </dgm:t>
    </dgm:pt>
    <dgm:pt modelId="{6117CCC4-7B6A-4F7F-9659-6242891C8A70}">
      <dgm:prSet phldrT="[Text]"/>
      <dgm:spPr/>
      <dgm:t>
        <a:bodyPr/>
        <a:lstStyle/>
        <a:p>
          <a:r>
            <a:rPr lang="en-US" dirty="0"/>
            <a:t>1.1.1 Application Architecture</a:t>
          </a:r>
        </a:p>
      </dgm:t>
    </dgm:pt>
    <dgm:pt modelId="{6C01BB56-F2B7-41E7-AF1E-DA63BC3366A1}" type="parTrans" cxnId="{41985790-C9FF-4856-A640-0C951DC05EA4}">
      <dgm:prSet/>
      <dgm:spPr/>
      <dgm:t>
        <a:bodyPr/>
        <a:lstStyle/>
        <a:p>
          <a:endParaRPr lang="en-US"/>
        </a:p>
      </dgm:t>
    </dgm:pt>
    <dgm:pt modelId="{94F2E8CD-1B25-4654-90B7-E392E75AD5C8}" type="sibTrans" cxnId="{41985790-C9FF-4856-A640-0C951DC05EA4}">
      <dgm:prSet/>
      <dgm:spPr/>
      <dgm:t>
        <a:bodyPr/>
        <a:lstStyle/>
        <a:p>
          <a:endParaRPr lang="en-US"/>
        </a:p>
      </dgm:t>
    </dgm:pt>
    <dgm:pt modelId="{FA19E104-BFDC-44FD-98A3-7BF6C3B2020C}">
      <dgm:prSet phldrT="[Text]"/>
      <dgm:spPr/>
      <dgm:t>
        <a:bodyPr/>
        <a:lstStyle/>
        <a:p>
          <a:r>
            <a:rPr lang="en-US" dirty="0"/>
            <a:t>1.1.1.1 Analyze the requirements</a:t>
          </a:r>
        </a:p>
      </dgm:t>
    </dgm:pt>
    <dgm:pt modelId="{33E426A4-9112-46E7-96B5-DC03B6BFA382}" type="parTrans" cxnId="{8A35B8F8-6735-488E-B48A-E76B1845E769}">
      <dgm:prSet/>
      <dgm:spPr/>
      <dgm:t>
        <a:bodyPr/>
        <a:lstStyle/>
        <a:p>
          <a:endParaRPr lang="en-US"/>
        </a:p>
      </dgm:t>
    </dgm:pt>
    <dgm:pt modelId="{DE5DE0EA-F881-4C88-A50B-0AF89BD29D4C}" type="sibTrans" cxnId="{8A35B8F8-6735-488E-B48A-E76B1845E769}">
      <dgm:prSet/>
      <dgm:spPr/>
      <dgm:t>
        <a:bodyPr/>
        <a:lstStyle/>
        <a:p>
          <a:endParaRPr lang="en-US"/>
        </a:p>
      </dgm:t>
    </dgm:pt>
    <dgm:pt modelId="{90149E21-9755-4137-BE6C-6592BEBB935C}">
      <dgm:prSet phldrT="[Text]"/>
      <dgm:spPr/>
      <dgm:t>
        <a:bodyPr/>
        <a:lstStyle/>
        <a:p>
          <a:r>
            <a:rPr lang="en-US" dirty="0"/>
            <a:t>1.1.1.2 Develop the  Process Models</a:t>
          </a:r>
        </a:p>
      </dgm:t>
    </dgm:pt>
    <dgm:pt modelId="{50D75880-AC8F-41F0-AA64-184178C031F4}" type="parTrans" cxnId="{93A9D532-3473-4B95-8389-C952A5659B1C}">
      <dgm:prSet/>
      <dgm:spPr/>
      <dgm:t>
        <a:bodyPr/>
        <a:lstStyle/>
        <a:p>
          <a:endParaRPr lang="en-US"/>
        </a:p>
      </dgm:t>
    </dgm:pt>
    <dgm:pt modelId="{E10BE8CA-462C-47B5-9F3F-5B123DC4D6B3}" type="sibTrans" cxnId="{93A9D532-3473-4B95-8389-C952A5659B1C}">
      <dgm:prSet/>
      <dgm:spPr/>
      <dgm:t>
        <a:bodyPr/>
        <a:lstStyle/>
        <a:p>
          <a:endParaRPr lang="en-US"/>
        </a:p>
      </dgm:t>
    </dgm:pt>
    <dgm:pt modelId="{E4435EBF-01F9-48E3-BE9A-82BF51150A79}">
      <dgm:prSet phldrT="[Text]"/>
      <dgm:spPr/>
      <dgm:t>
        <a:bodyPr/>
        <a:lstStyle/>
        <a:p>
          <a:r>
            <a:rPr lang="en-US" dirty="0"/>
            <a:t>1.1.1.3 Map the changes to be implemented in the current backend model</a:t>
          </a:r>
        </a:p>
      </dgm:t>
    </dgm:pt>
    <dgm:pt modelId="{4DA841AF-F5B0-4DA6-932F-B8E36BABBB58}" type="parTrans" cxnId="{61A1E18D-0767-4036-9F2C-97A45D9D8A03}">
      <dgm:prSet/>
      <dgm:spPr/>
      <dgm:t>
        <a:bodyPr/>
        <a:lstStyle/>
        <a:p>
          <a:endParaRPr lang="en-US"/>
        </a:p>
      </dgm:t>
    </dgm:pt>
    <dgm:pt modelId="{1E438FED-A73D-44A5-9350-55B206E54972}" type="sibTrans" cxnId="{61A1E18D-0767-4036-9F2C-97A45D9D8A03}">
      <dgm:prSet/>
      <dgm:spPr/>
      <dgm:t>
        <a:bodyPr/>
        <a:lstStyle/>
        <a:p>
          <a:endParaRPr lang="en-US"/>
        </a:p>
      </dgm:t>
    </dgm:pt>
    <dgm:pt modelId="{90D951BE-B40E-43FB-9945-6CE1E6A34567}">
      <dgm:prSet/>
      <dgm:spPr/>
      <dgm:t>
        <a:bodyPr/>
        <a:lstStyle/>
        <a:p>
          <a:r>
            <a:rPr lang="en-US" dirty="0"/>
            <a:t>1.1.1.4 User Interface change specification document</a:t>
          </a:r>
        </a:p>
      </dgm:t>
    </dgm:pt>
    <dgm:pt modelId="{96358A09-93F3-4DB4-BB9A-5221413B4CC8}" type="parTrans" cxnId="{00A1610D-566C-4C6A-9B34-20BBD0757C19}">
      <dgm:prSet/>
      <dgm:spPr/>
      <dgm:t>
        <a:bodyPr/>
        <a:lstStyle/>
        <a:p>
          <a:endParaRPr lang="en-US"/>
        </a:p>
      </dgm:t>
    </dgm:pt>
    <dgm:pt modelId="{869B39A5-FD97-4FEE-8AEC-2F7DF241E30A}" type="sibTrans" cxnId="{00A1610D-566C-4C6A-9B34-20BBD0757C19}">
      <dgm:prSet/>
      <dgm:spPr/>
      <dgm:t>
        <a:bodyPr/>
        <a:lstStyle/>
        <a:p>
          <a:endParaRPr lang="en-US"/>
        </a:p>
      </dgm:t>
    </dgm:pt>
    <dgm:pt modelId="{A9079746-E4F2-4242-B5D3-E9F1EFF01B80}">
      <dgm:prSet phldrT="[Text]"/>
      <dgm:spPr/>
      <dgm:t>
        <a:bodyPr/>
        <a:lstStyle/>
        <a:p>
          <a:r>
            <a:rPr lang="en-US" dirty="0"/>
            <a:t>1.1.2.1  Create code design documents and development release in each sprint</a:t>
          </a:r>
        </a:p>
      </dgm:t>
    </dgm:pt>
    <dgm:pt modelId="{42011582-E698-49D9-8495-9A97A7C9B65F}" type="parTrans" cxnId="{DEC9978D-4FA7-4110-A355-926BFD30780F}">
      <dgm:prSet/>
      <dgm:spPr/>
      <dgm:t>
        <a:bodyPr/>
        <a:lstStyle/>
        <a:p>
          <a:endParaRPr lang="en-US"/>
        </a:p>
      </dgm:t>
    </dgm:pt>
    <dgm:pt modelId="{ACF7DE78-B7CA-4CC3-B9E5-5A72DF010201}" type="sibTrans" cxnId="{DEC9978D-4FA7-4110-A355-926BFD30780F}">
      <dgm:prSet/>
      <dgm:spPr/>
      <dgm:t>
        <a:bodyPr/>
        <a:lstStyle/>
        <a:p>
          <a:endParaRPr lang="en-US"/>
        </a:p>
      </dgm:t>
    </dgm:pt>
    <dgm:pt modelId="{88AEFD35-045F-4A57-8C5F-6DC3EAFAB96C}">
      <dgm:prSet phldrT="[Text]"/>
      <dgm:spPr/>
      <dgm:t>
        <a:bodyPr/>
        <a:lstStyle/>
        <a:p>
          <a:r>
            <a:rPr lang="en-US" dirty="0"/>
            <a:t>1.1.2.2 Implement Code Control System</a:t>
          </a:r>
        </a:p>
      </dgm:t>
    </dgm:pt>
    <dgm:pt modelId="{0D996013-4849-4B8B-8D91-9E5965B92E5E}" type="parTrans" cxnId="{84DA22D8-1133-458B-88C7-B04F0FE8A26B}">
      <dgm:prSet/>
      <dgm:spPr/>
      <dgm:t>
        <a:bodyPr/>
        <a:lstStyle/>
        <a:p>
          <a:endParaRPr lang="en-US"/>
        </a:p>
      </dgm:t>
    </dgm:pt>
    <dgm:pt modelId="{A964F99B-9BC6-4D38-8F09-819F033DD935}" type="sibTrans" cxnId="{84DA22D8-1133-458B-88C7-B04F0FE8A26B}">
      <dgm:prSet/>
      <dgm:spPr/>
      <dgm:t>
        <a:bodyPr/>
        <a:lstStyle/>
        <a:p>
          <a:endParaRPr lang="en-US"/>
        </a:p>
      </dgm:t>
    </dgm:pt>
    <dgm:pt modelId="{C142F528-3371-4C4C-BC80-31E20FDD612C}">
      <dgm:prSet phldrT="[Text]"/>
      <dgm:spPr/>
      <dgm:t>
        <a:bodyPr/>
        <a:lstStyle/>
        <a:p>
          <a:r>
            <a:rPr lang="en-US" dirty="0"/>
            <a:t>1.1.2.3 Code Development</a:t>
          </a:r>
        </a:p>
      </dgm:t>
    </dgm:pt>
    <dgm:pt modelId="{2286E764-C0DE-4900-9CC3-531B3EA63127}" type="parTrans" cxnId="{4417777C-7803-4829-AEF4-A503B1BF9706}">
      <dgm:prSet/>
      <dgm:spPr/>
      <dgm:t>
        <a:bodyPr/>
        <a:lstStyle/>
        <a:p>
          <a:endParaRPr lang="en-US"/>
        </a:p>
      </dgm:t>
    </dgm:pt>
    <dgm:pt modelId="{B474ECFB-76A3-4732-B0CD-AA462ADBE40F}" type="sibTrans" cxnId="{4417777C-7803-4829-AEF4-A503B1BF9706}">
      <dgm:prSet/>
      <dgm:spPr/>
      <dgm:t>
        <a:bodyPr/>
        <a:lstStyle/>
        <a:p>
          <a:endParaRPr lang="en-US"/>
        </a:p>
      </dgm:t>
    </dgm:pt>
    <dgm:pt modelId="{1AAA9459-3755-4876-BDDC-A1FF8E2EF1DB}">
      <dgm:prSet phldrT="[Text]"/>
      <dgm:spPr/>
      <dgm:t>
        <a:bodyPr/>
        <a:lstStyle/>
        <a:p>
          <a:r>
            <a:rPr lang="en-US" dirty="0"/>
            <a:t>1.1.2.3.1 Release Testing </a:t>
          </a:r>
        </a:p>
      </dgm:t>
    </dgm:pt>
    <dgm:pt modelId="{37EE043D-4E07-45C9-9D1A-B8A037023CB2}" type="parTrans" cxnId="{56E4CB54-80C5-4C2E-8169-6E965F2415F8}">
      <dgm:prSet/>
      <dgm:spPr/>
      <dgm:t>
        <a:bodyPr/>
        <a:lstStyle/>
        <a:p>
          <a:endParaRPr lang="en-US"/>
        </a:p>
      </dgm:t>
    </dgm:pt>
    <dgm:pt modelId="{99C7B2CD-CFF1-4BE7-A276-3C4A10002294}" type="sibTrans" cxnId="{56E4CB54-80C5-4C2E-8169-6E965F2415F8}">
      <dgm:prSet/>
      <dgm:spPr/>
      <dgm:t>
        <a:bodyPr/>
        <a:lstStyle/>
        <a:p>
          <a:endParaRPr lang="en-US"/>
        </a:p>
      </dgm:t>
    </dgm:pt>
    <dgm:pt modelId="{160F6DF9-00C0-4F28-BF6A-6C38C1697BF2}">
      <dgm:prSet phldrT="[Text]"/>
      <dgm:spPr/>
      <dgm:t>
        <a:bodyPr/>
        <a:lstStyle/>
        <a:p>
          <a:r>
            <a:rPr lang="en-US" dirty="0"/>
            <a:t>1.1.2.3.2 Bug fixing</a:t>
          </a:r>
        </a:p>
      </dgm:t>
    </dgm:pt>
    <dgm:pt modelId="{51269560-8AA0-49AF-AFEF-BADE1D6596B4}" type="parTrans" cxnId="{0BE03935-7646-482B-AB00-A99A3E54C0BE}">
      <dgm:prSet/>
      <dgm:spPr/>
      <dgm:t>
        <a:bodyPr/>
        <a:lstStyle/>
        <a:p>
          <a:endParaRPr lang="en-US"/>
        </a:p>
      </dgm:t>
    </dgm:pt>
    <dgm:pt modelId="{93986C9E-4A7F-4AFB-8DE0-A4558DC6E70B}" type="sibTrans" cxnId="{0BE03935-7646-482B-AB00-A99A3E54C0BE}">
      <dgm:prSet/>
      <dgm:spPr/>
      <dgm:t>
        <a:bodyPr/>
        <a:lstStyle/>
        <a:p>
          <a:endParaRPr lang="en-US"/>
        </a:p>
      </dgm:t>
    </dgm:pt>
    <dgm:pt modelId="{372B45A7-392A-4917-9C50-F80B9D553B97}">
      <dgm:prSet/>
      <dgm:spPr/>
      <dgm:t>
        <a:bodyPr/>
        <a:lstStyle/>
        <a:p>
          <a:r>
            <a:rPr lang="en-US" dirty="0"/>
            <a:t>1.1.3 Application Testing</a:t>
          </a:r>
        </a:p>
      </dgm:t>
    </dgm:pt>
    <dgm:pt modelId="{56CE0C91-58DA-4039-8E22-A2D8A1CDF4EA}" type="parTrans" cxnId="{3F38998A-082A-49EE-8C0B-79AAA3BF5AB9}">
      <dgm:prSet/>
      <dgm:spPr/>
      <dgm:t>
        <a:bodyPr/>
        <a:lstStyle/>
        <a:p>
          <a:endParaRPr lang="en-US"/>
        </a:p>
      </dgm:t>
    </dgm:pt>
    <dgm:pt modelId="{760E6F55-AB17-4766-9C22-AD4B930EB4EA}" type="sibTrans" cxnId="{3F38998A-082A-49EE-8C0B-79AAA3BF5AB9}">
      <dgm:prSet/>
      <dgm:spPr/>
      <dgm:t>
        <a:bodyPr/>
        <a:lstStyle/>
        <a:p>
          <a:endParaRPr lang="en-US"/>
        </a:p>
      </dgm:t>
    </dgm:pt>
    <dgm:pt modelId="{1BA0DEBB-9C83-407D-A6A0-01EBE5D95467}">
      <dgm:prSet/>
      <dgm:spPr/>
      <dgm:t>
        <a:bodyPr/>
        <a:lstStyle/>
        <a:p>
          <a:r>
            <a:rPr lang="en-US" dirty="0"/>
            <a:t>1.1.3.1 Test environment setup</a:t>
          </a:r>
        </a:p>
      </dgm:t>
    </dgm:pt>
    <dgm:pt modelId="{5DC0EBDD-507C-44B8-8620-2665C0A794F1}" type="parTrans" cxnId="{6AAF5F37-E903-4ECB-8173-71E72177A84C}">
      <dgm:prSet/>
      <dgm:spPr/>
      <dgm:t>
        <a:bodyPr/>
        <a:lstStyle/>
        <a:p>
          <a:endParaRPr lang="en-US"/>
        </a:p>
      </dgm:t>
    </dgm:pt>
    <dgm:pt modelId="{F1539FAD-9035-4247-A03F-E5AD8F0880FF}" type="sibTrans" cxnId="{6AAF5F37-E903-4ECB-8173-71E72177A84C}">
      <dgm:prSet/>
      <dgm:spPr/>
      <dgm:t>
        <a:bodyPr/>
        <a:lstStyle/>
        <a:p>
          <a:endParaRPr lang="en-US"/>
        </a:p>
      </dgm:t>
    </dgm:pt>
    <dgm:pt modelId="{EE37F18A-AB4E-46E8-AEE8-E4CE77331771}">
      <dgm:prSet/>
      <dgm:spPr/>
      <dgm:t>
        <a:bodyPr/>
        <a:lstStyle/>
        <a:p>
          <a:r>
            <a:rPr lang="en-US" dirty="0"/>
            <a:t>1.1.3.2 Test plan</a:t>
          </a:r>
        </a:p>
      </dgm:t>
    </dgm:pt>
    <dgm:pt modelId="{C51AECB0-E16C-4FF6-B814-FBFD76E6F7FE}" type="parTrans" cxnId="{3CF17383-EA51-4C9C-B6C0-335900816043}">
      <dgm:prSet/>
      <dgm:spPr/>
      <dgm:t>
        <a:bodyPr/>
        <a:lstStyle/>
        <a:p>
          <a:endParaRPr lang="en-US"/>
        </a:p>
      </dgm:t>
    </dgm:pt>
    <dgm:pt modelId="{EADACC42-6A20-4A40-B353-8104F58DA74F}" type="sibTrans" cxnId="{3CF17383-EA51-4C9C-B6C0-335900816043}">
      <dgm:prSet/>
      <dgm:spPr/>
      <dgm:t>
        <a:bodyPr/>
        <a:lstStyle/>
        <a:p>
          <a:endParaRPr lang="en-US"/>
        </a:p>
      </dgm:t>
    </dgm:pt>
    <dgm:pt modelId="{1FBD80FD-573E-497D-8B32-EBC17A0C5D52}">
      <dgm:prSet/>
      <dgm:spPr/>
      <dgm:t>
        <a:bodyPr/>
        <a:lstStyle/>
        <a:p>
          <a:r>
            <a:rPr lang="en-US" dirty="0"/>
            <a:t>1.1.3.3 Unit Testing </a:t>
          </a:r>
        </a:p>
      </dgm:t>
    </dgm:pt>
    <dgm:pt modelId="{3085B0AF-49EA-4FBC-AEBC-9DE97F81D8FA}" type="parTrans" cxnId="{38FA87F5-5A53-48A9-A62E-55A8E795144D}">
      <dgm:prSet/>
      <dgm:spPr/>
      <dgm:t>
        <a:bodyPr/>
        <a:lstStyle/>
        <a:p>
          <a:endParaRPr lang="en-US"/>
        </a:p>
      </dgm:t>
    </dgm:pt>
    <dgm:pt modelId="{2C673C3B-AED8-4F70-8BF1-4A9AED54D939}" type="sibTrans" cxnId="{38FA87F5-5A53-48A9-A62E-55A8E795144D}">
      <dgm:prSet/>
      <dgm:spPr/>
      <dgm:t>
        <a:bodyPr/>
        <a:lstStyle/>
        <a:p>
          <a:endParaRPr lang="en-US"/>
        </a:p>
      </dgm:t>
    </dgm:pt>
    <dgm:pt modelId="{3EFE2137-5F4D-4205-9EE8-8DC79FDC191E}">
      <dgm:prSet/>
      <dgm:spPr/>
      <dgm:t>
        <a:bodyPr/>
        <a:lstStyle/>
        <a:p>
          <a:r>
            <a:rPr lang="en-US" dirty="0"/>
            <a:t>1.1.3.4 Reporting results – send to fix any bugs</a:t>
          </a:r>
        </a:p>
      </dgm:t>
    </dgm:pt>
    <dgm:pt modelId="{5DC0666E-9879-41F7-8123-2DAC98C15188}" type="parTrans" cxnId="{A1C94FCF-E43D-4C22-9FED-7B1C3BD7E151}">
      <dgm:prSet/>
      <dgm:spPr/>
      <dgm:t>
        <a:bodyPr/>
        <a:lstStyle/>
        <a:p>
          <a:endParaRPr lang="en-US"/>
        </a:p>
      </dgm:t>
    </dgm:pt>
    <dgm:pt modelId="{15C83890-C080-4ED5-BA16-07C0E0F4E525}" type="sibTrans" cxnId="{A1C94FCF-E43D-4C22-9FED-7B1C3BD7E151}">
      <dgm:prSet/>
      <dgm:spPr/>
      <dgm:t>
        <a:bodyPr/>
        <a:lstStyle/>
        <a:p>
          <a:endParaRPr lang="en-US"/>
        </a:p>
      </dgm:t>
    </dgm:pt>
    <dgm:pt modelId="{25D3E55C-3AD1-42D6-9823-36D04720773E}">
      <dgm:prSet/>
      <dgm:spPr/>
      <dgm:t>
        <a:bodyPr/>
        <a:lstStyle/>
        <a:p>
          <a:r>
            <a:rPr lang="en-US" dirty="0"/>
            <a:t>1.2.1 Analyze the data sources </a:t>
          </a:r>
        </a:p>
      </dgm:t>
    </dgm:pt>
    <dgm:pt modelId="{DE5ADEA0-20D5-4832-9777-EE50A79EB7E0}" type="parTrans" cxnId="{FE9C9F05-374E-41BA-B966-FAEEF93E9F47}">
      <dgm:prSet/>
      <dgm:spPr/>
      <dgm:t>
        <a:bodyPr/>
        <a:lstStyle/>
        <a:p>
          <a:endParaRPr lang="en-US"/>
        </a:p>
      </dgm:t>
    </dgm:pt>
    <dgm:pt modelId="{2C55654A-58A4-4774-B421-C819D1DA61FE}" type="sibTrans" cxnId="{FE9C9F05-374E-41BA-B966-FAEEF93E9F47}">
      <dgm:prSet/>
      <dgm:spPr/>
      <dgm:t>
        <a:bodyPr/>
        <a:lstStyle/>
        <a:p>
          <a:endParaRPr lang="en-US"/>
        </a:p>
      </dgm:t>
    </dgm:pt>
    <dgm:pt modelId="{9264BDE2-F97F-4525-9670-4A8D77B576B4}">
      <dgm:prSet/>
      <dgm:spPr/>
      <dgm:t>
        <a:bodyPr/>
        <a:lstStyle/>
        <a:p>
          <a:r>
            <a:rPr lang="en-US" dirty="0"/>
            <a:t>1.2.2 Develop machine learning algorithm for suggestion </a:t>
          </a:r>
        </a:p>
      </dgm:t>
    </dgm:pt>
    <dgm:pt modelId="{50BECCBD-C537-4003-A9E8-2307A6D3B4D2}" type="parTrans" cxnId="{4CECA7DE-00E6-4797-ABB1-0B9C86F52CE9}">
      <dgm:prSet/>
      <dgm:spPr/>
      <dgm:t>
        <a:bodyPr/>
        <a:lstStyle/>
        <a:p>
          <a:endParaRPr lang="en-US"/>
        </a:p>
      </dgm:t>
    </dgm:pt>
    <dgm:pt modelId="{5C174E50-37B8-44EE-BACF-C497F05B1DBF}" type="sibTrans" cxnId="{4CECA7DE-00E6-4797-ABB1-0B9C86F52CE9}">
      <dgm:prSet/>
      <dgm:spPr/>
      <dgm:t>
        <a:bodyPr/>
        <a:lstStyle/>
        <a:p>
          <a:endParaRPr lang="en-US"/>
        </a:p>
      </dgm:t>
    </dgm:pt>
    <dgm:pt modelId="{12805E04-2F4E-4D7D-9B1E-1C04C6D2FEFA}">
      <dgm:prSet/>
      <dgm:spPr/>
      <dgm:t>
        <a:bodyPr/>
        <a:lstStyle/>
        <a:p>
          <a:r>
            <a:rPr lang="en-US" dirty="0"/>
            <a:t>1.2.3 Develop machine learning algorithm for scheduling </a:t>
          </a:r>
        </a:p>
      </dgm:t>
    </dgm:pt>
    <dgm:pt modelId="{7E6A7D74-013C-447C-BE5D-28C005C7C2DB}" type="parTrans" cxnId="{F76A72BF-8A0A-4D1E-B3ED-F37B496683F7}">
      <dgm:prSet/>
      <dgm:spPr/>
      <dgm:t>
        <a:bodyPr/>
        <a:lstStyle/>
        <a:p>
          <a:endParaRPr lang="en-US"/>
        </a:p>
      </dgm:t>
    </dgm:pt>
    <dgm:pt modelId="{32C991A8-05F1-411B-815C-F3A8A5F0E4D7}" type="sibTrans" cxnId="{F76A72BF-8A0A-4D1E-B3ED-F37B496683F7}">
      <dgm:prSet/>
      <dgm:spPr/>
      <dgm:t>
        <a:bodyPr/>
        <a:lstStyle/>
        <a:p>
          <a:endParaRPr lang="en-US"/>
        </a:p>
      </dgm:t>
    </dgm:pt>
    <dgm:pt modelId="{2E0B0175-C0B0-F544-B394-4156B24CD34F}">
      <dgm:prSet phldrT="[Text]"/>
      <dgm:spPr/>
      <dgm:t>
        <a:bodyPr/>
        <a:lstStyle/>
        <a:p>
          <a:r>
            <a:rPr lang="en-US" dirty="0"/>
            <a:t>1.3.2 Review App code and test the application code </a:t>
          </a:r>
        </a:p>
      </dgm:t>
    </dgm:pt>
    <dgm:pt modelId="{3110446F-2A23-174C-8D2A-FD3A2F4D60FE}" type="sibTrans" cxnId="{B7D7250E-C37D-C34C-BB8F-188B06130528}">
      <dgm:prSet/>
      <dgm:spPr/>
      <dgm:t>
        <a:bodyPr/>
        <a:lstStyle/>
        <a:p>
          <a:endParaRPr lang="en-US"/>
        </a:p>
      </dgm:t>
    </dgm:pt>
    <dgm:pt modelId="{75BDFCC3-3E17-C14A-8800-A03EAF663E13}" type="parTrans" cxnId="{B7D7250E-C37D-C34C-BB8F-188B06130528}">
      <dgm:prSet/>
      <dgm:spPr/>
      <dgm:t>
        <a:bodyPr/>
        <a:lstStyle/>
        <a:p>
          <a:endParaRPr lang="en-US"/>
        </a:p>
      </dgm:t>
    </dgm:pt>
    <dgm:pt modelId="{C9947C16-7D91-6D43-8634-EC1CB6D8337B}">
      <dgm:prSet phldrT="[Text]"/>
      <dgm:spPr/>
      <dgm:t>
        <a:bodyPr/>
        <a:lstStyle/>
        <a:p>
          <a:r>
            <a:rPr lang="en-US" dirty="0"/>
            <a:t>1.3.1Programming and coding Mobile Application</a:t>
          </a:r>
        </a:p>
      </dgm:t>
    </dgm:pt>
    <dgm:pt modelId="{C114015B-A4D6-184A-9443-D9DA72347BF6}" type="sibTrans" cxnId="{2F7651E8-F2DF-844E-B3B7-378CBA302B62}">
      <dgm:prSet/>
      <dgm:spPr/>
      <dgm:t>
        <a:bodyPr/>
        <a:lstStyle/>
        <a:p>
          <a:endParaRPr lang="en-US"/>
        </a:p>
      </dgm:t>
    </dgm:pt>
    <dgm:pt modelId="{4C387730-4657-874F-8064-749BAF86DF6A}" type="parTrans" cxnId="{2F7651E8-F2DF-844E-B3B7-378CBA302B62}">
      <dgm:prSet/>
      <dgm:spPr/>
      <dgm:t>
        <a:bodyPr/>
        <a:lstStyle/>
        <a:p>
          <a:endParaRPr lang="en-US"/>
        </a:p>
      </dgm:t>
    </dgm:pt>
    <dgm:pt modelId="{B5A2C0BC-276F-4897-BFCE-DD865E8C1174}">
      <dgm:prSet phldrT="[Text]"/>
      <dgm:spPr/>
      <dgm:t>
        <a:bodyPr/>
        <a:lstStyle/>
        <a:p>
          <a:r>
            <a:rPr lang="en-US" dirty="0"/>
            <a:t>1.3 Implement direct feature on Mobile application</a:t>
          </a:r>
        </a:p>
      </dgm:t>
    </dgm:pt>
    <dgm:pt modelId="{91ABFCBE-84F1-4D0C-A46A-BECF9E8FBA98}" type="sibTrans" cxnId="{59700AEA-C86E-45B4-A71F-008B04ECD0AF}">
      <dgm:prSet/>
      <dgm:spPr/>
      <dgm:t>
        <a:bodyPr/>
        <a:lstStyle/>
        <a:p>
          <a:endParaRPr lang="en-US"/>
        </a:p>
      </dgm:t>
    </dgm:pt>
    <dgm:pt modelId="{8108B46D-682E-4C0D-A418-58B1EC711537}" type="parTrans" cxnId="{59700AEA-C86E-45B4-A71F-008B04ECD0AF}">
      <dgm:prSet/>
      <dgm:spPr/>
      <dgm:t>
        <a:bodyPr/>
        <a:lstStyle/>
        <a:p>
          <a:endParaRPr lang="en-US"/>
        </a:p>
      </dgm:t>
    </dgm:pt>
    <dgm:pt modelId="{88DF21FF-6BFF-9043-8C68-570DD6CCB97D}">
      <dgm:prSet/>
      <dgm:spPr/>
      <dgm:t>
        <a:bodyPr/>
        <a:lstStyle/>
        <a:p>
          <a:r>
            <a:rPr lang="en-US" dirty="0"/>
            <a:t>1.3.3 Reporting results – send to fix any bugs</a:t>
          </a:r>
        </a:p>
      </dgm:t>
    </dgm:pt>
    <dgm:pt modelId="{6CDD3882-0AF1-1141-8094-C4BA87C52BBA}" type="parTrans" cxnId="{98D0229E-1404-594B-8260-FE506AE6BE48}">
      <dgm:prSet/>
      <dgm:spPr/>
      <dgm:t>
        <a:bodyPr/>
        <a:lstStyle/>
        <a:p>
          <a:endParaRPr lang="en-US"/>
        </a:p>
      </dgm:t>
    </dgm:pt>
    <dgm:pt modelId="{DD752290-C1F7-D846-A381-C59543F716C4}" type="sibTrans" cxnId="{98D0229E-1404-594B-8260-FE506AE6BE48}">
      <dgm:prSet/>
      <dgm:spPr/>
      <dgm:t>
        <a:bodyPr/>
        <a:lstStyle/>
        <a:p>
          <a:endParaRPr lang="en-US"/>
        </a:p>
      </dgm:t>
    </dgm:pt>
    <dgm:pt modelId="{F755D2D2-ADC3-4641-B9DC-2751D627590F}">
      <dgm:prSet phldrT="[Text]"/>
      <dgm:spPr/>
      <dgm:t>
        <a:bodyPr/>
        <a:lstStyle/>
        <a:p>
          <a:r>
            <a:rPr lang="en-US" dirty="0"/>
            <a:t>1.1.2.4 User Experience </a:t>
          </a:r>
        </a:p>
      </dgm:t>
    </dgm:pt>
    <dgm:pt modelId="{D3D2ACCE-0743-F94C-97E7-5029E5E5F176}" type="parTrans" cxnId="{6C94DEA1-4D7D-A842-88BF-81221549C825}">
      <dgm:prSet/>
      <dgm:spPr/>
      <dgm:t>
        <a:bodyPr/>
        <a:lstStyle/>
        <a:p>
          <a:endParaRPr lang="en-US"/>
        </a:p>
      </dgm:t>
    </dgm:pt>
    <dgm:pt modelId="{27E14CAC-76A4-8047-8E7C-4E2D537FC591}" type="sibTrans" cxnId="{6C94DEA1-4D7D-A842-88BF-81221549C825}">
      <dgm:prSet/>
      <dgm:spPr/>
      <dgm:t>
        <a:bodyPr/>
        <a:lstStyle/>
        <a:p>
          <a:endParaRPr lang="en-US"/>
        </a:p>
      </dgm:t>
    </dgm:pt>
    <dgm:pt modelId="{483ABC5B-BB52-604F-A054-5EA14253D17B}">
      <dgm:prSet/>
      <dgm:spPr/>
      <dgm:t>
        <a:bodyPr/>
        <a:lstStyle/>
        <a:p>
          <a:r>
            <a:rPr lang="en-US" dirty="0"/>
            <a:t>1.1.2.4.1 User Interface design </a:t>
          </a:r>
        </a:p>
      </dgm:t>
    </dgm:pt>
    <dgm:pt modelId="{6268C064-B2CC-5842-9D07-47117B9E35C1}" type="parTrans" cxnId="{F7E5F793-B3D7-3C48-830E-A9A24E75A650}">
      <dgm:prSet/>
      <dgm:spPr/>
      <dgm:t>
        <a:bodyPr/>
        <a:lstStyle/>
        <a:p>
          <a:endParaRPr lang="en-US"/>
        </a:p>
      </dgm:t>
    </dgm:pt>
    <dgm:pt modelId="{7569A0FB-9A52-3747-B9DE-D873DD144385}" type="sibTrans" cxnId="{F7E5F793-B3D7-3C48-830E-A9A24E75A650}">
      <dgm:prSet/>
      <dgm:spPr/>
      <dgm:t>
        <a:bodyPr/>
        <a:lstStyle/>
        <a:p>
          <a:endParaRPr lang="en-US"/>
        </a:p>
      </dgm:t>
    </dgm:pt>
    <dgm:pt modelId="{C4E01942-C00A-FD4A-ADE8-E8DE715486E9}">
      <dgm:prSet/>
      <dgm:spPr/>
      <dgm:t>
        <a:bodyPr/>
        <a:lstStyle/>
        <a:p>
          <a:r>
            <a:rPr lang="en-US" dirty="0"/>
            <a:t>1.1.2.4.2 User Interface development</a:t>
          </a:r>
        </a:p>
      </dgm:t>
    </dgm:pt>
    <dgm:pt modelId="{2F17CC14-0C78-3B40-881B-9496BF29C548}" type="parTrans" cxnId="{1C9785E3-F866-CD43-8723-B4697843DCDA}">
      <dgm:prSet/>
      <dgm:spPr/>
      <dgm:t>
        <a:bodyPr/>
        <a:lstStyle/>
        <a:p>
          <a:endParaRPr lang="en-US"/>
        </a:p>
      </dgm:t>
    </dgm:pt>
    <dgm:pt modelId="{B1C39D03-9438-CF4A-87FB-000234EC5A7A}" type="sibTrans" cxnId="{1C9785E3-F866-CD43-8723-B4697843DCDA}">
      <dgm:prSet/>
      <dgm:spPr/>
      <dgm:t>
        <a:bodyPr/>
        <a:lstStyle/>
        <a:p>
          <a:endParaRPr lang="en-US"/>
        </a:p>
      </dgm:t>
    </dgm:pt>
    <dgm:pt modelId="{568C3F30-ABD4-4638-A52B-8C345B7F29FA}" type="pres">
      <dgm:prSet presAssocID="{9D5A41E6-00C8-45C3-A410-44EDAF2BDE43}" presName="hierChild1" presStyleCnt="0">
        <dgm:presLayoutVars>
          <dgm:orgChart val="1"/>
          <dgm:chPref val="1"/>
          <dgm:dir/>
          <dgm:animOne val="branch"/>
          <dgm:animLvl val="lvl"/>
          <dgm:resizeHandles/>
        </dgm:presLayoutVars>
      </dgm:prSet>
      <dgm:spPr/>
    </dgm:pt>
    <dgm:pt modelId="{9E35B93D-CECF-4F40-BEE6-03EA9B8B540E}" type="pres">
      <dgm:prSet presAssocID="{B1329BB7-768E-45CE-8A01-3F1C3D438A83}" presName="hierRoot1" presStyleCnt="0">
        <dgm:presLayoutVars>
          <dgm:hierBranch val="init"/>
        </dgm:presLayoutVars>
      </dgm:prSet>
      <dgm:spPr/>
    </dgm:pt>
    <dgm:pt modelId="{7C8E7E07-E75F-40B8-BE8A-8D56B0C0393A}" type="pres">
      <dgm:prSet presAssocID="{B1329BB7-768E-45CE-8A01-3F1C3D438A83}" presName="rootComposite1" presStyleCnt="0"/>
      <dgm:spPr/>
    </dgm:pt>
    <dgm:pt modelId="{F267AF2C-4658-46ED-A210-DB04A4B16270}" type="pres">
      <dgm:prSet presAssocID="{B1329BB7-768E-45CE-8A01-3F1C3D438A83}" presName="rootText1" presStyleLbl="node0" presStyleIdx="0" presStyleCnt="1">
        <dgm:presLayoutVars>
          <dgm:chPref val="3"/>
        </dgm:presLayoutVars>
      </dgm:prSet>
      <dgm:spPr/>
    </dgm:pt>
    <dgm:pt modelId="{ED1AA0D7-93B7-4607-82D8-A89F842F3709}" type="pres">
      <dgm:prSet presAssocID="{B1329BB7-768E-45CE-8A01-3F1C3D438A83}" presName="rootConnector1" presStyleLbl="node1" presStyleIdx="0" presStyleCnt="0"/>
      <dgm:spPr/>
    </dgm:pt>
    <dgm:pt modelId="{3B20CEED-F3C2-4D19-B598-59ABDC12660A}" type="pres">
      <dgm:prSet presAssocID="{B1329BB7-768E-45CE-8A01-3F1C3D438A83}" presName="hierChild2" presStyleCnt="0"/>
      <dgm:spPr/>
    </dgm:pt>
    <dgm:pt modelId="{2A2F3544-B685-4D04-B90E-FBEE2C29979B}" type="pres">
      <dgm:prSet presAssocID="{98E7BE03-6FCB-441E-81BC-6249F61AEE03}" presName="Name37" presStyleLbl="parChTrans1D2" presStyleIdx="0" presStyleCnt="3"/>
      <dgm:spPr/>
    </dgm:pt>
    <dgm:pt modelId="{ED280F8A-65D3-4AA3-B8A1-F979CA88166B}" type="pres">
      <dgm:prSet presAssocID="{E938DB6C-8B9B-4451-BA36-C4A903CC9C1E}" presName="hierRoot2" presStyleCnt="0">
        <dgm:presLayoutVars>
          <dgm:hierBranch val="init"/>
        </dgm:presLayoutVars>
      </dgm:prSet>
      <dgm:spPr/>
    </dgm:pt>
    <dgm:pt modelId="{64964660-A4B7-4D52-A7BF-3764E5C68154}" type="pres">
      <dgm:prSet presAssocID="{E938DB6C-8B9B-4451-BA36-C4A903CC9C1E}" presName="rootComposite" presStyleCnt="0"/>
      <dgm:spPr/>
    </dgm:pt>
    <dgm:pt modelId="{00D7E77E-0FEF-4A30-8DC1-2A60A881ABF4}" type="pres">
      <dgm:prSet presAssocID="{E938DB6C-8B9B-4451-BA36-C4A903CC9C1E}" presName="rootText" presStyleLbl="node2" presStyleIdx="0" presStyleCnt="3">
        <dgm:presLayoutVars>
          <dgm:chPref val="3"/>
        </dgm:presLayoutVars>
      </dgm:prSet>
      <dgm:spPr/>
    </dgm:pt>
    <dgm:pt modelId="{80BA4632-845C-420E-B2AD-7776B9904B55}" type="pres">
      <dgm:prSet presAssocID="{E938DB6C-8B9B-4451-BA36-C4A903CC9C1E}" presName="rootConnector" presStyleLbl="node2" presStyleIdx="0" presStyleCnt="3"/>
      <dgm:spPr/>
    </dgm:pt>
    <dgm:pt modelId="{0EB91E9E-2EA4-4385-9D62-7BAF6C6E226E}" type="pres">
      <dgm:prSet presAssocID="{E938DB6C-8B9B-4451-BA36-C4A903CC9C1E}" presName="hierChild4" presStyleCnt="0"/>
      <dgm:spPr/>
    </dgm:pt>
    <dgm:pt modelId="{CFD13FD0-F07D-448F-AFBB-41D4DB195739}" type="pres">
      <dgm:prSet presAssocID="{6C01BB56-F2B7-41E7-AF1E-DA63BC3366A1}" presName="Name37" presStyleLbl="parChTrans1D3" presStyleIdx="0" presStyleCnt="9"/>
      <dgm:spPr/>
    </dgm:pt>
    <dgm:pt modelId="{5AC9ECB1-35D3-4187-806E-016033CE54D7}" type="pres">
      <dgm:prSet presAssocID="{6117CCC4-7B6A-4F7F-9659-6242891C8A70}" presName="hierRoot2" presStyleCnt="0">
        <dgm:presLayoutVars>
          <dgm:hierBranch val="init"/>
        </dgm:presLayoutVars>
      </dgm:prSet>
      <dgm:spPr/>
    </dgm:pt>
    <dgm:pt modelId="{FAFBBDA0-B53F-462C-96B3-B50AD62F9851}" type="pres">
      <dgm:prSet presAssocID="{6117CCC4-7B6A-4F7F-9659-6242891C8A70}" presName="rootComposite" presStyleCnt="0"/>
      <dgm:spPr/>
    </dgm:pt>
    <dgm:pt modelId="{86F4A457-8986-419C-93AC-55248F1F3B61}" type="pres">
      <dgm:prSet presAssocID="{6117CCC4-7B6A-4F7F-9659-6242891C8A70}" presName="rootText" presStyleLbl="node3" presStyleIdx="0" presStyleCnt="9">
        <dgm:presLayoutVars>
          <dgm:chPref val="3"/>
        </dgm:presLayoutVars>
      </dgm:prSet>
      <dgm:spPr/>
    </dgm:pt>
    <dgm:pt modelId="{B53343DA-6A15-49AA-BBE8-7B145E815945}" type="pres">
      <dgm:prSet presAssocID="{6117CCC4-7B6A-4F7F-9659-6242891C8A70}" presName="rootConnector" presStyleLbl="node3" presStyleIdx="0" presStyleCnt="9"/>
      <dgm:spPr/>
    </dgm:pt>
    <dgm:pt modelId="{BC65892C-2CBD-4561-BC00-5E69BF47FA00}" type="pres">
      <dgm:prSet presAssocID="{6117CCC4-7B6A-4F7F-9659-6242891C8A70}" presName="hierChild4" presStyleCnt="0"/>
      <dgm:spPr/>
    </dgm:pt>
    <dgm:pt modelId="{E977434D-C2CA-4557-B081-86C42CBECC75}" type="pres">
      <dgm:prSet presAssocID="{33E426A4-9112-46E7-96B5-DC03B6BFA382}" presName="Name37" presStyleLbl="parChTrans1D4" presStyleIdx="0" presStyleCnt="16"/>
      <dgm:spPr/>
    </dgm:pt>
    <dgm:pt modelId="{C7F09CC7-3F82-4A1C-AB85-BB658678F9E9}" type="pres">
      <dgm:prSet presAssocID="{FA19E104-BFDC-44FD-98A3-7BF6C3B2020C}" presName="hierRoot2" presStyleCnt="0">
        <dgm:presLayoutVars>
          <dgm:hierBranch val="init"/>
        </dgm:presLayoutVars>
      </dgm:prSet>
      <dgm:spPr/>
    </dgm:pt>
    <dgm:pt modelId="{B21C0D07-D972-403C-AF83-0D690E41FFF7}" type="pres">
      <dgm:prSet presAssocID="{FA19E104-BFDC-44FD-98A3-7BF6C3B2020C}" presName="rootComposite" presStyleCnt="0"/>
      <dgm:spPr/>
    </dgm:pt>
    <dgm:pt modelId="{B1DCCAAF-AAB8-4DB0-8BA7-0A6509167C96}" type="pres">
      <dgm:prSet presAssocID="{FA19E104-BFDC-44FD-98A3-7BF6C3B2020C}" presName="rootText" presStyleLbl="node4" presStyleIdx="0" presStyleCnt="16">
        <dgm:presLayoutVars>
          <dgm:chPref val="3"/>
        </dgm:presLayoutVars>
      </dgm:prSet>
      <dgm:spPr/>
    </dgm:pt>
    <dgm:pt modelId="{33552819-C98E-40F1-9262-31D00C6A2554}" type="pres">
      <dgm:prSet presAssocID="{FA19E104-BFDC-44FD-98A3-7BF6C3B2020C}" presName="rootConnector" presStyleLbl="node4" presStyleIdx="0" presStyleCnt="16"/>
      <dgm:spPr/>
    </dgm:pt>
    <dgm:pt modelId="{22A73CAD-DB45-4542-ACAB-7876515F599E}" type="pres">
      <dgm:prSet presAssocID="{FA19E104-BFDC-44FD-98A3-7BF6C3B2020C}" presName="hierChild4" presStyleCnt="0"/>
      <dgm:spPr/>
    </dgm:pt>
    <dgm:pt modelId="{1B2273AC-D6D9-4F24-8D9C-8A8A596B5A51}" type="pres">
      <dgm:prSet presAssocID="{FA19E104-BFDC-44FD-98A3-7BF6C3B2020C}" presName="hierChild5" presStyleCnt="0"/>
      <dgm:spPr/>
    </dgm:pt>
    <dgm:pt modelId="{555BA8F9-D5D3-402F-ACA2-E8133EA80088}" type="pres">
      <dgm:prSet presAssocID="{50D75880-AC8F-41F0-AA64-184178C031F4}" presName="Name37" presStyleLbl="parChTrans1D4" presStyleIdx="1" presStyleCnt="16"/>
      <dgm:spPr/>
    </dgm:pt>
    <dgm:pt modelId="{B4DC8862-B12A-4CDF-82FA-104AB4C90028}" type="pres">
      <dgm:prSet presAssocID="{90149E21-9755-4137-BE6C-6592BEBB935C}" presName="hierRoot2" presStyleCnt="0">
        <dgm:presLayoutVars>
          <dgm:hierBranch val="init"/>
        </dgm:presLayoutVars>
      </dgm:prSet>
      <dgm:spPr/>
    </dgm:pt>
    <dgm:pt modelId="{21D6B3B1-A415-42F5-9606-2EC2E0E4A878}" type="pres">
      <dgm:prSet presAssocID="{90149E21-9755-4137-BE6C-6592BEBB935C}" presName="rootComposite" presStyleCnt="0"/>
      <dgm:spPr/>
    </dgm:pt>
    <dgm:pt modelId="{34B56081-7E4B-4866-8BC2-9C9E5BB174FB}" type="pres">
      <dgm:prSet presAssocID="{90149E21-9755-4137-BE6C-6592BEBB935C}" presName="rootText" presStyleLbl="node4" presStyleIdx="1" presStyleCnt="16">
        <dgm:presLayoutVars>
          <dgm:chPref val="3"/>
        </dgm:presLayoutVars>
      </dgm:prSet>
      <dgm:spPr/>
    </dgm:pt>
    <dgm:pt modelId="{19A118D1-44B5-448A-8E2B-A5087B40FD90}" type="pres">
      <dgm:prSet presAssocID="{90149E21-9755-4137-BE6C-6592BEBB935C}" presName="rootConnector" presStyleLbl="node4" presStyleIdx="1" presStyleCnt="16"/>
      <dgm:spPr/>
    </dgm:pt>
    <dgm:pt modelId="{1182C8CC-2B9D-43CE-8EE4-42C6D87F6C40}" type="pres">
      <dgm:prSet presAssocID="{90149E21-9755-4137-BE6C-6592BEBB935C}" presName="hierChild4" presStyleCnt="0"/>
      <dgm:spPr/>
    </dgm:pt>
    <dgm:pt modelId="{6E82B99C-D76D-4563-8C3E-884E4F27DCA4}" type="pres">
      <dgm:prSet presAssocID="{90149E21-9755-4137-BE6C-6592BEBB935C}" presName="hierChild5" presStyleCnt="0"/>
      <dgm:spPr/>
    </dgm:pt>
    <dgm:pt modelId="{AFD55DA2-4D29-4000-AD1F-B22F2CC211D3}" type="pres">
      <dgm:prSet presAssocID="{4DA841AF-F5B0-4DA6-932F-B8E36BABBB58}" presName="Name37" presStyleLbl="parChTrans1D4" presStyleIdx="2" presStyleCnt="16"/>
      <dgm:spPr/>
    </dgm:pt>
    <dgm:pt modelId="{1C5AD04F-5D25-4259-9C0F-AB4713B57120}" type="pres">
      <dgm:prSet presAssocID="{E4435EBF-01F9-48E3-BE9A-82BF51150A79}" presName="hierRoot2" presStyleCnt="0">
        <dgm:presLayoutVars>
          <dgm:hierBranch val="init"/>
        </dgm:presLayoutVars>
      </dgm:prSet>
      <dgm:spPr/>
    </dgm:pt>
    <dgm:pt modelId="{B5DBED34-2B0C-419A-B41F-197E1BAEC8C7}" type="pres">
      <dgm:prSet presAssocID="{E4435EBF-01F9-48E3-BE9A-82BF51150A79}" presName="rootComposite" presStyleCnt="0"/>
      <dgm:spPr/>
    </dgm:pt>
    <dgm:pt modelId="{D46ECA3A-652C-41F7-9685-91E7AC9F947A}" type="pres">
      <dgm:prSet presAssocID="{E4435EBF-01F9-48E3-BE9A-82BF51150A79}" presName="rootText" presStyleLbl="node4" presStyleIdx="2" presStyleCnt="16">
        <dgm:presLayoutVars>
          <dgm:chPref val="3"/>
        </dgm:presLayoutVars>
      </dgm:prSet>
      <dgm:spPr/>
    </dgm:pt>
    <dgm:pt modelId="{99D1E009-C421-4FD0-A357-47C3113DC78E}" type="pres">
      <dgm:prSet presAssocID="{E4435EBF-01F9-48E3-BE9A-82BF51150A79}" presName="rootConnector" presStyleLbl="node4" presStyleIdx="2" presStyleCnt="16"/>
      <dgm:spPr/>
    </dgm:pt>
    <dgm:pt modelId="{FF6CFF72-FFA3-4CB6-AD53-69483DA31154}" type="pres">
      <dgm:prSet presAssocID="{E4435EBF-01F9-48E3-BE9A-82BF51150A79}" presName="hierChild4" presStyleCnt="0"/>
      <dgm:spPr/>
    </dgm:pt>
    <dgm:pt modelId="{87B0FC38-381D-4322-B2DB-FAF39E331440}" type="pres">
      <dgm:prSet presAssocID="{E4435EBF-01F9-48E3-BE9A-82BF51150A79}" presName="hierChild5" presStyleCnt="0"/>
      <dgm:spPr/>
    </dgm:pt>
    <dgm:pt modelId="{BE7EC642-DC21-41BD-990D-53C27BA087A9}" type="pres">
      <dgm:prSet presAssocID="{96358A09-93F3-4DB4-BB9A-5221413B4CC8}" presName="Name37" presStyleLbl="parChTrans1D4" presStyleIdx="3" presStyleCnt="16"/>
      <dgm:spPr/>
    </dgm:pt>
    <dgm:pt modelId="{43631C57-163A-41E5-93E7-5247BF78497A}" type="pres">
      <dgm:prSet presAssocID="{90D951BE-B40E-43FB-9945-6CE1E6A34567}" presName="hierRoot2" presStyleCnt="0">
        <dgm:presLayoutVars>
          <dgm:hierBranch val="init"/>
        </dgm:presLayoutVars>
      </dgm:prSet>
      <dgm:spPr/>
    </dgm:pt>
    <dgm:pt modelId="{E96FDBC0-C922-4DF2-A52D-03F74140EFCD}" type="pres">
      <dgm:prSet presAssocID="{90D951BE-B40E-43FB-9945-6CE1E6A34567}" presName="rootComposite" presStyleCnt="0"/>
      <dgm:spPr/>
    </dgm:pt>
    <dgm:pt modelId="{9C6D385D-C6DF-41F1-BBDA-CD401F4A45D9}" type="pres">
      <dgm:prSet presAssocID="{90D951BE-B40E-43FB-9945-6CE1E6A34567}" presName="rootText" presStyleLbl="node4" presStyleIdx="3" presStyleCnt="16">
        <dgm:presLayoutVars>
          <dgm:chPref val="3"/>
        </dgm:presLayoutVars>
      </dgm:prSet>
      <dgm:spPr/>
    </dgm:pt>
    <dgm:pt modelId="{A62E842A-8F52-43F6-9FEB-C4D45970EE98}" type="pres">
      <dgm:prSet presAssocID="{90D951BE-B40E-43FB-9945-6CE1E6A34567}" presName="rootConnector" presStyleLbl="node4" presStyleIdx="3" presStyleCnt="16"/>
      <dgm:spPr/>
    </dgm:pt>
    <dgm:pt modelId="{2FC348A5-7BB4-4ACE-8C83-837E6C5BB3EE}" type="pres">
      <dgm:prSet presAssocID="{90D951BE-B40E-43FB-9945-6CE1E6A34567}" presName="hierChild4" presStyleCnt="0"/>
      <dgm:spPr/>
    </dgm:pt>
    <dgm:pt modelId="{E55D6D32-8840-4B2D-A8BB-94C3544834E5}" type="pres">
      <dgm:prSet presAssocID="{90D951BE-B40E-43FB-9945-6CE1E6A34567}" presName="hierChild5" presStyleCnt="0"/>
      <dgm:spPr/>
    </dgm:pt>
    <dgm:pt modelId="{357E911F-9A03-46F3-94D2-FEA4E5274E58}" type="pres">
      <dgm:prSet presAssocID="{6117CCC4-7B6A-4F7F-9659-6242891C8A70}" presName="hierChild5" presStyleCnt="0"/>
      <dgm:spPr/>
    </dgm:pt>
    <dgm:pt modelId="{D443B1D1-D7B8-4301-91FC-A21C45B243A6}" type="pres">
      <dgm:prSet presAssocID="{BB9BBC15-CEFB-41F8-91C3-31811D5E2982}" presName="Name37" presStyleLbl="parChTrans1D3" presStyleIdx="1" presStyleCnt="9"/>
      <dgm:spPr/>
    </dgm:pt>
    <dgm:pt modelId="{C36C5571-F9ED-433C-9F69-6997167B21DC}" type="pres">
      <dgm:prSet presAssocID="{22432377-2B56-4577-BF2E-37A4382713F9}" presName="hierRoot2" presStyleCnt="0">
        <dgm:presLayoutVars>
          <dgm:hierBranch val="init"/>
        </dgm:presLayoutVars>
      </dgm:prSet>
      <dgm:spPr/>
    </dgm:pt>
    <dgm:pt modelId="{5A42681A-2E41-4F0D-915A-4DC44DB56437}" type="pres">
      <dgm:prSet presAssocID="{22432377-2B56-4577-BF2E-37A4382713F9}" presName="rootComposite" presStyleCnt="0"/>
      <dgm:spPr/>
    </dgm:pt>
    <dgm:pt modelId="{76DBCB35-71F8-4C50-B546-3E2F2FC04801}" type="pres">
      <dgm:prSet presAssocID="{22432377-2B56-4577-BF2E-37A4382713F9}" presName="rootText" presStyleLbl="node3" presStyleIdx="1" presStyleCnt="9">
        <dgm:presLayoutVars>
          <dgm:chPref val="3"/>
        </dgm:presLayoutVars>
      </dgm:prSet>
      <dgm:spPr/>
    </dgm:pt>
    <dgm:pt modelId="{C5CCAC1D-228B-4C92-ADA9-A21E10FC9CB8}" type="pres">
      <dgm:prSet presAssocID="{22432377-2B56-4577-BF2E-37A4382713F9}" presName="rootConnector" presStyleLbl="node3" presStyleIdx="1" presStyleCnt="9"/>
      <dgm:spPr/>
    </dgm:pt>
    <dgm:pt modelId="{A4A529D7-CD16-4BEA-B344-C2134161E3B0}" type="pres">
      <dgm:prSet presAssocID="{22432377-2B56-4577-BF2E-37A4382713F9}" presName="hierChild4" presStyleCnt="0"/>
      <dgm:spPr/>
    </dgm:pt>
    <dgm:pt modelId="{685D9E70-F972-4C05-86C6-AC944E7C0B88}" type="pres">
      <dgm:prSet presAssocID="{42011582-E698-49D9-8495-9A97A7C9B65F}" presName="Name37" presStyleLbl="parChTrans1D4" presStyleIdx="4" presStyleCnt="16"/>
      <dgm:spPr/>
    </dgm:pt>
    <dgm:pt modelId="{5EDE0F5A-6157-4A33-9724-93C96076C722}" type="pres">
      <dgm:prSet presAssocID="{A9079746-E4F2-4242-B5D3-E9F1EFF01B80}" presName="hierRoot2" presStyleCnt="0">
        <dgm:presLayoutVars>
          <dgm:hierBranch val="init"/>
        </dgm:presLayoutVars>
      </dgm:prSet>
      <dgm:spPr/>
    </dgm:pt>
    <dgm:pt modelId="{BA08D5A6-3EFC-4101-A0D0-7E0E14477BF7}" type="pres">
      <dgm:prSet presAssocID="{A9079746-E4F2-4242-B5D3-E9F1EFF01B80}" presName="rootComposite" presStyleCnt="0"/>
      <dgm:spPr/>
    </dgm:pt>
    <dgm:pt modelId="{A3AF12B3-566D-4B3D-BF48-7814FC3DF885}" type="pres">
      <dgm:prSet presAssocID="{A9079746-E4F2-4242-B5D3-E9F1EFF01B80}" presName="rootText" presStyleLbl="node4" presStyleIdx="4" presStyleCnt="16">
        <dgm:presLayoutVars>
          <dgm:chPref val="3"/>
        </dgm:presLayoutVars>
      </dgm:prSet>
      <dgm:spPr/>
    </dgm:pt>
    <dgm:pt modelId="{187ADD72-DCD3-4882-A507-0444F2A83363}" type="pres">
      <dgm:prSet presAssocID="{A9079746-E4F2-4242-B5D3-E9F1EFF01B80}" presName="rootConnector" presStyleLbl="node4" presStyleIdx="4" presStyleCnt="16"/>
      <dgm:spPr/>
    </dgm:pt>
    <dgm:pt modelId="{9B76CA44-D7DA-4C40-A26A-E9F9F662FCEA}" type="pres">
      <dgm:prSet presAssocID="{A9079746-E4F2-4242-B5D3-E9F1EFF01B80}" presName="hierChild4" presStyleCnt="0"/>
      <dgm:spPr/>
    </dgm:pt>
    <dgm:pt modelId="{A53522E1-FDA4-439F-9E63-4D43EABB1A8C}" type="pres">
      <dgm:prSet presAssocID="{A9079746-E4F2-4242-B5D3-E9F1EFF01B80}" presName="hierChild5" presStyleCnt="0"/>
      <dgm:spPr/>
    </dgm:pt>
    <dgm:pt modelId="{81290004-E36F-442A-B0E9-B592DB3C1261}" type="pres">
      <dgm:prSet presAssocID="{0D996013-4849-4B8B-8D91-9E5965B92E5E}" presName="Name37" presStyleLbl="parChTrans1D4" presStyleIdx="5" presStyleCnt="16"/>
      <dgm:spPr/>
    </dgm:pt>
    <dgm:pt modelId="{68E88794-8F47-43B5-A203-2E2BFDEB124C}" type="pres">
      <dgm:prSet presAssocID="{88AEFD35-045F-4A57-8C5F-6DC3EAFAB96C}" presName="hierRoot2" presStyleCnt="0">
        <dgm:presLayoutVars>
          <dgm:hierBranch val="init"/>
        </dgm:presLayoutVars>
      </dgm:prSet>
      <dgm:spPr/>
    </dgm:pt>
    <dgm:pt modelId="{0BC1DAB4-3308-4833-B6DB-BC981BE1EA9B}" type="pres">
      <dgm:prSet presAssocID="{88AEFD35-045F-4A57-8C5F-6DC3EAFAB96C}" presName="rootComposite" presStyleCnt="0"/>
      <dgm:spPr/>
    </dgm:pt>
    <dgm:pt modelId="{101701B2-AC0A-450D-ACAA-E6654E99F936}" type="pres">
      <dgm:prSet presAssocID="{88AEFD35-045F-4A57-8C5F-6DC3EAFAB96C}" presName="rootText" presStyleLbl="node4" presStyleIdx="5" presStyleCnt="16">
        <dgm:presLayoutVars>
          <dgm:chPref val="3"/>
        </dgm:presLayoutVars>
      </dgm:prSet>
      <dgm:spPr/>
    </dgm:pt>
    <dgm:pt modelId="{63135723-54E4-4A1F-92D3-ADB0C60AD1B0}" type="pres">
      <dgm:prSet presAssocID="{88AEFD35-045F-4A57-8C5F-6DC3EAFAB96C}" presName="rootConnector" presStyleLbl="node4" presStyleIdx="5" presStyleCnt="16"/>
      <dgm:spPr/>
    </dgm:pt>
    <dgm:pt modelId="{959C1416-83A7-40B3-B119-9F6617C736A9}" type="pres">
      <dgm:prSet presAssocID="{88AEFD35-045F-4A57-8C5F-6DC3EAFAB96C}" presName="hierChild4" presStyleCnt="0"/>
      <dgm:spPr/>
    </dgm:pt>
    <dgm:pt modelId="{B262D0DE-717A-4868-B4D3-3B343FBD9137}" type="pres">
      <dgm:prSet presAssocID="{88AEFD35-045F-4A57-8C5F-6DC3EAFAB96C}" presName="hierChild5" presStyleCnt="0"/>
      <dgm:spPr/>
    </dgm:pt>
    <dgm:pt modelId="{75F446A7-0155-46FC-884C-819847A49507}" type="pres">
      <dgm:prSet presAssocID="{2286E764-C0DE-4900-9CC3-531B3EA63127}" presName="Name37" presStyleLbl="parChTrans1D4" presStyleIdx="6" presStyleCnt="16"/>
      <dgm:spPr/>
    </dgm:pt>
    <dgm:pt modelId="{CF22BE78-EA26-4F97-A237-1BEDECD17403}" type="pres">
      <dgm:prSet presAssocID="{C142F528-3371-4C4C-BC80-31E20FDD612C}" presName="hierRoot2" presStyleCnt="0">
        <dgm:presLayoutVars>
          <dgm:hierBranch val="init"/>
        </dgm:presLayoutVars>
      </dgm:prSet>
      <dgm:spPr/>
    </dgm:pt>
    <dgm:pt modelId="{21672D81-4873-4FF2-AE87-A5DB363D4E18}" type="pres">
      <dgm:prSet presAssocID="{C142F528-3371-4C4C-BC80-31E20FDD612C}" presName="rootComposite" presStyleCnt="0"/>
      <dgm:spPr/>
    </dgm:pt>
    <dgm:pt modelId="{8E5247BF-85E8-4A1B-9E2C-E017BC064295}" type="pres">
      <dgm:prSet presAssocID="{C142F528-3371-4C4C-BC80-31E20FDD612C}" presName="rootText" presStyleLbl="node4" presStyleIdx="6" presStyleCnt="16">
        <dgm:presLayoutVars>
          <dgm:chPref val="3"/>
        </dgm:presLayoutVars>
      </dgm:prSet>
      <dgm:spPr/>
    </dgm:pt>
    <dgm:pt modelId="{D774E1FC-4FDC-4573-8910-BCA6977E8166}" type="pres">
      <dgm:prSet presAssocID="{C142F528-3371-4C4C-BC80-31E20FDD612C}" presName="rootConnector" presStyleLbl="node4" presStyleIdx="6" presStyleCnt="16"/>
      <dgm:spPr/>
    </dgm:pt>
    <dgm:pt modelId="{F41F375C-3A4B-4DC1-889F-A6FDF0DFDF93}" type="pres">
      <dgm:prSet presAssocID="{C142F528-3371-4C4C-BC80-31E20FDD612C}" presName="hierChild4" presStyleCnt="0"/>
      <dgm:spPr/>
    </dgm:pt>
    <dgm:pt modelId="{D9937E33-6541-487E-B815-E4D68541713B}" type="pres">
      <dgm:prSet presAssocID="{37EE043D-4E07-45C9-9D1A-B8A037023CB2}" presName="Name37" presStyleLbl="parChTrans1D4" presStyleIdx="7" presStyleCnt="16"/>
      <dgm:spPr/>
    </dgm:pt>
    <dgm:pt modelId="{A5641CB9-5F33-4FFB-84B3-B61CA3B70961}" type="pres">
      <dgm:prSet presAssocID="{1AAA9459-3755-4876-BDDC-A1FF8E2EF1DB}" presName="hierRoot2" presStyleCnt="0">
        <dgm:presLayoutVars>
          <dgm:hierBranch val="init"/>
        </dgm:presLayoutVars>
      </dgm:prSet>
      <dgm:spPr/>
    </dgm:pt>
    <dgm:pt modelId="{5090FC0F-9553-44EC-A104-474C5F0B3B12}" type="pres">
      <dgm:prSet presAssocID="{1AAA9459-3755-4876-BDDC-A1FF8E2EF1DB}" presName="rootComposite" presStyleCnt="0"/>
      <dgm:spPr/>
    </dgm:pt>
    <dgm:pt modelId="{16E4AC44-3AF0-4463-9F51-ABBC99CD6885}" type="pres">
      <dgm:prSet presAssocID="{1AAA9459-3755-4876-BDDC-A1FF8E2EF1DB}" presName="rootText" presStyleLbl="node4" presStyleIdx="7" presStyleCnt="16">
        <dgm:presLayoutVars>
          <dgm:chPref val="3"/>
        </dgm:presLayoutVars>
      </dgm:prSet>
      <dgm:spPr/>
    </dgm:pt>
    <dgm:pt modelId="{5651D63B-A4E5-472A-BE3E-1184C78669CF}" type="pres">
      <dgm:prSet presAssocID="{1AAA9459-3755-4876-BDDC-A1FF8E2EF1DB}" presName="rootConnector" presStyleLbl="node4" presStyleIdx="7" presStyleCnt="16"/>
      <dgm:spPr/>
    </dgm:pt>
    <dgm:pt modelId="{51789C72-DCCE-4DDF-8116-D895B633D873}" type="pres">
      <dgm:prSet presAssocID="{1AAA9459-3755-4876-BDDC-A1FF8E2EF1DB}" presName="hierChild4" presStyleCnt="0"/>
      <dgm:spPr/>
    </dgm:pt>
    <dgm:pt modelId="{1D8D2CB9-809B-421B-AD9C-B9331F852417}" type="pres">
      <dgm:prSet presAssocID="{1AAA9459-3755-4876-BDDC-A1FF8E2EF1DB}" presName="hierChild5" presStyleCnt="0"/>
      <dgm:spPr/>
    </dgm:pt>
    <dgm:pt modelId="{354E7197-4EF1-4E56-9A88-2441A9830978}" type="pres">
      <dgm:prSet presAssocID="{51269560-8AA0-49AF-AFEF-BADE1D6596B4}" presName="Name37" presStyleLbl="parChTrans1D4" presStyleIdx="8" presStyleCnt="16"/>
      <dgm:spPr/>
    </dgm:pt>
    <dgm:pt modelId="{37B9E9FB-B629-4C44-961C-4803132EDF5F}" type="pres">
      <dgm:prSet presAssocID="{160F6DF9-00C0-4F28-BF6A-6C38C1697BF2}" presName="hierRoot2" presStyleCnt="0">
        <dgm:presLayoutVars>
          <dgm:hierBranch val="init"/>
        </dgm:presLayoutVars>
      </dgm:prSet>
      <dgm:spPr/>
    </dgm:pt>
    <dgm:pt modelId="{E6D4760D-FCEA-4FAB-8563-0F7652FE6405}" type="pres">
      <dgm:prSet presAssocID="{160F6DF9-00C0-4F28-BF6A-6C38C1697BF2}" presName="rootComposite" presStyleCnt="0"/>
      <dgm:spPr/>
    </dgm:pt>
    <dgm:pt modelId="{6BDEBEE5-A963-4683-ABA5-568930E3EAED}" type="pres">
      <dgm:prSet presAssocID="{160F6DF9-00C0-4F28-BF6A-6C38C1697BF2}" presName="rootText" presStyleLbl="node4" presStyleIdx="8" presStyleCnt="16">
        <dgm:presLayoutVars>
          <dgm:chPref val="3"/>
        </dgm:presLayoutVars>
      </dgm:prSet>
      <dgm:spPr/>
    </dgm:pt>
    <dgm:pt modelId="{3DDD6D99-1AD3-47C6-91B3-0C611B28A5B5}" type="pres">
      <dgm:prSet presAssocID="{160F6DF9-00C0-4F28-BF6A-6C38C1697BF2}" presName="rootConnector" presStyleLbl="node4" presStyleIdx="8" presStyleCnt="16"/>
      <dgm:spPr/>
    </dgm:pt>
    <dgm:pt modelId="{1DCDAA04-15F6-4061-A009-8917E2F94B31}" type="pres">
      <dgm:prSet presAssocID="{160F6DF9-00C0-4F28-BF6A-6C38C1697BF2}" presName="hierChild4" presStyleCnt="0"/>
      <dgm:spPr/>
    </dgm:pt>
    <dgm:pt modelId="{6DC0BAC4-97C6-45AF-ACC2-7C028420F187}" type="pres">
      <dgm:prSet presAssocID="{160F6DF9-00C0-4F28-BF6A-6C38C1697BF2}" presName="hierChild5" presStyleCnt="0"/>
      <dgm:spPr/>
    </dgm:pt>
    <dgm:pt modelId="{4319F223-7379-4839-8472-6105A875A097}" type="pres">
      <dgm:prSet presAssocID="{C142F528-3371-4C4C-BC80-31E20FDD612C}" presName="hierChild5" presStyleCnt="0"/>
      <dgm:spPr/>
    </dgm:pt>
    <dgm:pt modelId="{A3ED66BB-5397-9E44-9B9F-65C30DFD692B}" type="pres">
      <dgm:prSet presAssocID="{D3D2ACCE-0743-F94C-97E7-5029E5E5F176}" presName="Name37" presStyleLbl="parChTrans1D4" presStyleIdx="9" presStyleCnt="16"/>
      <dgm:spPr/>
    </dgm:pt>
    <dgm:pt modelId="{B28ECB0D-3C4E-7E44-9CDD-949EED1E8877}" type="pres">
      <dgm:prSet presAssocID="{F755D2D2-ADC3-4641-B9DC-2751D627590F}" presName="hierRoot2" presStyleCnt="0">
        <dgm:presLayoutVars>
          <dgm:hierBranch val="init"/>
        </dgm:presLayoutVars>
      </dgm:prSet>
      <dgm:spPr/>
    </dgm:pt>
    <dgm:pt modelId="{F5E21475-8BC4-BD46-8BCF-63D7AB6DF6E7}" type="pres">
      <dgm:prSet presAssocID="{F755D2D2-ADC3-4641-B9DC-2751D627590F}" presName="rootComposite" presStyleCnt="0"/>
      <dgm:spPr/>
    </dgm:pt>
    <dgm:pt modelId="{38AAEF6E-7DC7-E54F-A952-22168556D9CA}" type="pres">
      <dgm:prSet presAssocID="{F755D2D2-ADC3-4641-B9DC-2751D627590F}" presName="rootText" presStyleLbl="node4" presStyleIdx="9" presStyleCnt="16">
        <dgm:presLayoutVars>
          <dgm:chPref val="3"/>
        </dgm:presLayoutVars>
      </dgm:prSet>
      <dgm:spPr/>
    </dgm:pt>
    <dgm:pt modelId="{A1FFD6A5-6C82-0A45-883E-D7CFACC99821}" type="pres">
      <dgm:prSet presAssocID="{F755D2D2-ADC3-4641-B9DC-2751D627590F}" presName="rootConnector" presStyleLbl="node4" presStyleIdx="9" presStyleCnt="16"/>
      <dgm:spPr/>
    </dgm:pt>
    <dgm:pt modelId="{2B57F0EA-8967-7C49-B678-5E622F595796}" type="pres">
      <dgm:prSet presAssocID="{F755D2D2-ADC3-4641-B9DC-2751D627590F}" presName="hierChild4" presStyleCnt="0"/>
      <dgm:spPr/>
    </dgm:pt>
    <dgm:pt modelId="{A631C743-060A-3D4E-8BED-E6A121E64919}" type="pres">
      <dgm:prSet presAssocID="{6268C064-B2CC-5842-9D07-47117B9E35C1}" presName="Name37" presStyleLbl="parChTrans1D4" presStyleIdx="10" presStyleCnt="16"/>
      <dgm:spPr/>
    </dgm:pt>
    <dgm:pt modelId="{F7B41100-454A-5B49-8743-7AE2CA5B624C}" type="pres">
      <dgm:prSet presAssocID="{483ABC5B-BB52-604F-A054-5EA14253D17B}" presName="hierRoot2" presStyleCnt="0">
        <dgm:presLayoutVars>
          <dgm:hierBranch val="init"/>
        </dgm:presLayoutVars>
      </dgm:prSet>
      <dgm:spPr/>
    </dgm:pt>
    <dgm:pt modelId="{8EF39FEE-0B08-BC45-A5C9-60A3B706B268}" type="pres">
      <dgm:prSet presAssocID="{483ABC5B-BB52-604F-A054-5EA14253D17B}" presName="rootComposite" presStyleCnt="0"/>
      <dgm:spPr/>
    </dgm:pt>
    <dgm:pt modelId="{BF9645CD-D541-BD40-A3F2-48CE91F91202}" type="pres">
      <dgm:prSet presAssocID="{483ABC5B-BB52-604F-A054-5EA14253D17B}" presName="rootText" presStyleLbl="node4" presStyleIdx="10" presStyleCnt="16">
        <dgm:presLayoutVars>
          <dgm:chPref val="3"/>
        </dgm:presLayoutVars>
      </dgm:prSet>
      <dgm:spPr/>
    </dgm:pt>
    <dgm:pt modelId="{6654ACD1-7CCA-E64F-8291-F1AD5693DDE0}" type="pres">
      <dgm:prSet presAssocID="{483ABC5B-BB52-604F-A054-5EA14253D17B}" presName="rootConnector" presStyleLbl="node4" presStyleIdx="10" presStyleCnt="16"/>
      <dgm:spPr/>
    </dgm:pt>
    <dgm:pt modelId="{2B1932DA-C6C4-0B43-A242-032D1CC01042}" type="pres">
      <dgm:prSet presAssocID="{483ABC5B-BB52-604F-A054-5EA14253D17B}" presName="hierChild4" presStyleCnt="0"/>
      <dgm:spPr/>
    </dgm:pt>
    <dgm:pt modelId="{E7A7A5EF-2D43-7E4A-B7B5-AA439A2201F8}" type="pres">
      <dgm:prSet presAssocID="{483ABC5B-BB52-604F-A054-5EA14253D17B}" presName="hierChild5" presStyleCnt="0"/>
      <dgm:spPr/>
    </dgm:pt>
    <dgm:pt modelId="{379D9341-A674-6149-BC48-12F678315CA5}" type="pres">
      <dgm:prSet presAssocID="{2F17CC14-0C78-3B40-881B-9496BF29C548}" presName="Name37" presStyleLbl="parChTrans1D4" presStyleIdx="11" presStyleCnt="16"/>
      <dgm:spPr/>
    </dgm:pt>
    <dgm:pt modelId="{056C849B-985C-2842-B90D-BA1A99681C06}" type="pres">
      <dgm:prSet presAssocID="{C4E01942-C00A-FD4A-ADE8-E8DE715486E9}" presName="hierRoot2" presStyleCnt="0">
        <dgm:presLayoutVars>
          <dgm:hierBranch val="init"/>
        </dgm:presLayoutVars>
      </dgm:prSet>
      <dgm:spPr/>
    </dgm:pt>
    <dgm:pt modelId="{482CC69D-C25D-7748-842C-6558680CAED1}" type="pres">
      <dgm:prSet presAssocID="{C4E01942-C00A-FD4A-ADE8-E8DE715486E9}" presName="rootComposite" presStyleCnt="0"/>
      <dgm:spPr/>
    </dgm:pt>
    <dgm:pt modelId="{3F7C013F-E1EC-AF49-AC52-A8272C7857F7}" type="pres">
      <dgm:prSet presAssocID="{C4E01942-C00A-FD4A-ADE8-E8DE715486E9}" presName="rootText" presStyleLbl="node4" presStyleIdx="11" presStyleCnt="16">
        <dgm:presLayoutVars>
          <dgm:chPref val="3"/>
        </dgm:presLayoutVars>
      </dgm:prSet>
      <dgm:spPr/>
    </dgm:pt>
    <dgm:pt modelId="{AB3DA814-EDA1-6F4F-BAEC-D683A08ACFE2}" type="pres">
      <dgm:prSet presAssocID="{C4E01942-C00A-FD4A-ADE8-E8DE715486E9}" presName="rootConnector" presStyleLbl="node4" presStyleIdx="11" presStyleCnt="16"/>
      <dgm:spPr/>
    </dgm:pt>
    <dgm:pt modelId="{35716BBD-D1F6-4847-AFB4-EACED2674CC3}" type="pres">
      <dgm:prSet presAssocID="{C4E01942-C00A-FD4A-ADE8-E8DE715486E9}" presName="hierChild4" presStyleCnt="0"/>
      <dgm:spPr/>
    </dgm:pt>
    <dgm:pt modelId="{156A7B5C-E97B-6947-8A33-F4A1ED7DA06C}" type="pres">
      <dgm:prSet presAssocID="{C4E01942-C00A-FD4A-ADE8-E8DE715486E9}" presName="hierChild5" presStyleCnt="0"/>
      <dgm:spPr/>
    </dgm:pt>
    <dgm:pt modelId="{4504F6CE-00C2-DF43-AFB5-8BFFD810E89E}" type="pres">
      <dgm:prSet presAssocID="{F755D2D2-ADC3-4641-B9DC-2751D627590F}" presName="hierChild5" presStyleCnt="0"/>
      <dgm:spPr/>
    </dgm:pt>
    <dgm:pt modelId="{6FACE76B-F6F9-4A3F-9FB2-C6BF1DDDDE93}" type="pres">
      <dgm:prSet presAssocID="{22432377-2B56-4577-BF2E-37A4382713F9}" presName="hierChild5" presStyleCnt="0"/>
      <dgm:spPr/>
    </dgm:pt>
    <dgm:pt modelId="{0D866CAE-1629-4902-9E28-9FFE449F95A9}" type="pres">
      <dgm:prSet presAssocID="{56CE0C91-58DA-4039-8E22-A2D8A1CDF4EA}" presName="Name37" presStyleLbl="parChTrans1D3" presStyleIdx="2" presStyleCnt="9"/>
      <dgm:spPr/>
    </dgm:pt>
    <dgm:pt modelId="{50A46749-54C9-4776-B22A-84931D487015}" type="pres">
      <dgm:prSet presAssocID="{372B45A7-392A-4917-9C50-F80B9D553B97}" presName="hierRoot2" presStyleCnt="0">
        <dgm:presLayoutVars>
          <dgm:hierBranch val="init"/>
        </dgm:presLayoutVars>
      </dgm:prSet>
      <dgm:spPr/>
    </dgm:pt>
    <dgm:pt modelId="{25DF4D18-82B5-40C6-A42D-1C6A9CF8FB68}" type="pres">
      <dgm:prSet presAssocID="{372B45A7-392A-4917-9C50-F80B9D553B97}" presName="rootComposite" presStyleCnt="0"/>
      <dgm:spPr/>
    </dgm:pt>
    <dgm:pt modelId="{6AB8C292-2AC2-4B74-B597-EBCD88F00CED}" type="pres">
      <dgm:prSet presAssocID="{372B45A7-392A-4917-9C50-F80B9D553B97}" presName="rootText" presStyleLbl="node3" presStyleIdx="2" presStyleCnt="9">
        <dgm:presLayoutVars>
          <dgm:chPref val="3"/>
        </dgm:presLayoutVars>
      </dgm:prSet>
      <dgm:spPr/>
    </dgm:pt>
    <dgm:pt modelId="{B1426F27-5E77-4616-BB3C-C6F31E858AAD}" type="pres">
      <dgm:prSet presAssocID="{372B45A7-392A-4917-9C50-F80B9D553B97}" presName="rootConnector" presStyleLbl="node3" presStyleIdx="2" presStyleCnt="9"/>
      <dgm:spPr/>
    </dgm:pt>
    <dgm:pt modelId="{9135FEA5-7190-49C9-980D-6D646DFBE25A}" type="pres">
      <dgm:prSet presAssocID="{372B45A7-392A-4917-9C50-F80B9D553B97}" presName="hierChild4" presStyleCnt="0"/>
      <dgm:spPr/>
    </dgm:pt>
    <dgm:pt modelId="{27B9E32A-BA05-4312-9BB1-A9E8B3CB810E}" type="pres">
      <dgm:prSet presAssocID="{5DC0EBDD-507C-44B8-8620-2665C0A794F1}" presName="Name37" presStyleLbl="parChTrans1D4" presStyleIdx="12" presStyleCnt="16"/>
      <dgm:spPr/>
    </dgm:pt>
    <dgm:pt modelId="{7A6B595F-2EDF-45B7-AF84-A6CC7E015A43}" type="pres">
      <dgm:prSet presAssocID="{1BA0DEBB-9C83-407D-A6A0-01EBE5D95467}" presName="hierRoot2" presStyleCnt="0">
        <dgm:presLayoutVars>
          <dgm:hierBranch val="init"/>
        </dgm:presLayoutVars>
      </dgm:prSet>
      <dgm:spPr/>
    </dgm:pt>
    <dgm:pt modelId="{E1701ABA-B5CF-4486-9F03-51626764B758}" type="pres">
      <dgm:prSet presAssocID="{1BA0DEBB-9C83-407D-A6A0-01EBE5D95467}" presName="rootComposite" presStyleCnt="0"/>
      <dgm:spPr/>
    </dgm:pt>
    <dgm:pt modelId="{3407F252-AF38-45F5-B564-A78B29322094}" type="pres">
      <dgm:prSet presAssocID="{1BA0DEBB-9C83-407D-A6A0-01EBE5D95467}" presName="rootText" presStyleLbl="node4" presStyleIdx="12" presStyleCnt="16">
        <dgm:presLayoutVars>
          <dgm:chPref val="3"/>
        </dgm:presLayoutVars>
      </dgm:prSet>
      <dgm:spPr/>
    </dgm:pt>
    <dgm:pt modelId="{28EAD451-33F0-458A-8C20-C719496D52D9}" type="pres">
      <dgm:prSet presAssocID="{1BA0DEBB-9C83-407D-A6A0-01EBE5D95467}" presName="rootConnector" presStyleLbl="node4" presStyleIdx="12" presStyleCnt="16"/>
      <dgm:spPr/>
    </dgm:pt>
    <dgm:pt modelId="{B9E1A303-467B-40EA-97C1-FE988FD9548E}" type="pres">
      <dgm:prSet presAssocID="{1BA0DEBB-9C83-407D-A6A0-01EBE5D95467}" presName="hierChild4" presStyleCnt="0"/>
      <dgm:spPr/>
    </dgm:pt>
    <dgm:pt modelId="{791C8D3C-B976-45B8-AC03-BC1061E9FEBF}" type="pres">
      <dgm:prSet presAssocID="{1BA0DEBB-9C83-407D-A6A0-01EBE5D95467}" presName="hierChild5" presStyleCnt="0"/>
      <dgm:spPr/>
    </dgm:pt>
    <dgm:pt modelId="{5B82DE5D-4AB6-4174-931A-855AFFE527D1}" type="pres">
      <dgm:prSet presAssocID="{C51AECB0-E16C-4FF6-B814-FBFD76E6F7FE}" presName="Name37" presStyleLbl="parChTrans1D4" presStyleIdx="13" presStyleCnt="16"/>
      <dgm:spPr/>
    </dgm:pt>
    <dgm:pt modelId="{C11F4603-1B2A-44F5-8B47-AEAA05848FEA}" type="pres">
      <dgm:prSet presAssocID="{EE37F18A-AB4E-46E8-AEE8-E4CE77331771}" presName="hierRoot2" presStyleCnt="0">
        <dgm:presLayoutVars>
          <dgm:hierBranch val="init"/>
        </dgm:presLayoutVars>
      </dgm:prSet>
      <dgm:spPr/>
    </dgm:pt>
    <dgm:pt modelId="{B0BAB932-5609-4516-A829-88BA71969B09}" type="pres">
      <dgm:prSet presAssocID="{EE37F18A-AB4E-46E8-AEE8-E4CE77331771}" presName="rootComposite" presStyleCnt="0"/>
      <dgm:spPr/>
    </dgm:pt>
    <dgm:pt modelId="{B1AB891D-B61F-418C-B342-A777BE5EE3CB}" type="pres">
      <dgm:prSet presAssocID="{EE37F18A-AB4E-46E8-AEE8-E4CE77331771}" presName="rootText" presStyleLbl="node4" presStyleIdx="13" presStyleCnt="16">
        <dgm:presLayoutVars>
          <dgm:chPref val="3"/>
        </dgm:presLayoutVars>
      </dgm:prSet>
      <dgm:spPr/>
    </dgm:pt>
    <dgm:pt modelId="{7C7EED89-55AA-4260-B52C-BD38F6CED55C}" type="pres">
      <dgm:prSet presAssocID="{EE37F18A-AB4E-46E8-AEE8-E4CE77331771}" presName="rootConnector" presStyleLbl="node4" presStyleIdx="13" presStyleCnt="16"/>
      <dgm:spPr/>
    </dgm:pt>
    <dgm:pt modelId="{EC1A0202-F83C-4CF6-BE0A-C7EDF27D4B69}" type="pres">
      <dgm:prSet presAssocID="{EE37F18A-AB4E-46E8-AEE8-E4CE77331771}" presName="hierChild4" presStyleCnt="0"/>
      <dgm:spPr/>
    </dgm:pt>
    <dgm:pt modelId="{8D6C4AFF-B6CA-43CA-B3E4-E1FE3057D936}" type="pres">
      <dgm:prSet presAssocID="{EE37F18A-AB4E-46E8-AEE8-E4CE77331771}" presName="hierChild5" presStyleCnt="0"/>
      <dgm:spPr/>
    </dgm:pt>
    <dgm:pt modelId="{1BF1D483-BC9D-4C37-872F-749FB9AFF62E}" type="pres">
      <dgm:prSet presAssocID="{3085B0AF-49EA-4FBC-AEBC-9DE97F81D8FA}" presName="Name37" presStyleLbl="parChTrans1D4" presStyleIdx="14" presStyleCnt="16"/>
      <dgm:spPr/>
    </dgm:pt>
    <dgm:pt modelId="{93F5CCB6-55B9-46E0-9AB5-07ED5072D7D1}" type="pres">
      <dgm:prSet presAssocID="{1FBD80FD-573E-497D-8B32-EBC17A0C5D52}" presName="hierRoot2" presStyleCnt="0">
        <dgm:presLayoutVars>
          <dgm:hierBranch val="init"/>
        </dgm:presLayoutVars>
      </dgm:prSet>
      <dgm:spPr/>
    </dgm:pt>
    <dgm:pt modelId="{4F935780-2E4A-44DF-9BC0-9E6F547D84D5}" type="pres">
      <dgm:prSet presAssocID="{1FBD80FD-573E-497D-8B32-EBC17A0C5D52}" presName="rootComposite" presStyleCnt="0"/>
      <dgm:spPr/>
    </dgm:pt>
    <dgm:pt modelId="{CEC4A77F-1F7C-451F-88E5-79D68BCDA9B7}" type="pres">
      <dgm:prSet presAssocID="{1FBD80FD-573E-497D-8B32-EBC17A0C5D52}" presName="rootText" presStyleLbl="node4" presStyleIdx="14" presStyleCnt="16">
        <dgm:presLayoutVars>
          <dgm:chPref val="3"/>
        </dgm:presLayoutVars>
      </dgm:prSet>
      <dgm:spPr/>
    </dgm:pt>
    <dgm:pt modelId="{138F3569-DBEC-45B2-B546-F915FB064AC2}" type="pres">
      <dgm:prSet presAssocID="{1FBD80FD-573E-497D-8B32-EBC17A0C5D52}" presName="rootConnector" presStyleLbl="node4" presStyleIdx="14" presStyleCnt="16"/>
      <dgm:spPr/>
    </dgm:pt>
    <dgm:pt modelId="{61E92C5B-EC31-48F6-A557-6B4F143A38FF}" type="pres">
      <dgm:prSet presAssocID="{1FBD80FD-573E-497D-8B32-EBC17A0C5D52}" presName="hierChild4" presStyleCnt="0"/>
      <dgm:spPr/>
    </dgm:pt>
    <dgm:pt modelId="{30698AC6-2B92-49D8-9E5C-8A0EFB0A77ED}" type="pres">
      <dgm:prSet presAssocID="{1FBD80FD-573E-497D-8B32-EBC17A0C5D52}" presName="hierChild5" presStyleCnt="0"/>
      <dgm:spPr/>
    </dgm:pt>
    <dgm:pt modelId="{886B3AB2-96F3-47B9-A7F6-8BDE1C247D16}" type="pres">
      <dgm:prSet presAssocID="{5DC0666E-9879-41F7-8123-2DAC98C15188}" presName="Name37" presStyleLbl="parChTrans1D4" presStyleIdx="15" presStyleCnt="16"/>
      <dgm:spPr/>
    </dgm:pt>
    <dgm:pt modelId="{EEF6D8E2-CF7D-4D30-AE7E-E7B994ACF2DE}" type="pres">
      <dgm:prSet presAssocID="{3EFE2137-5F4D-4205-9EE8-8DC79FDC191E}" presName="hierRoot2" presStyleCnt="0">
        <dgm:presLayoutVars>
          <dgm:hierBranch val="init"/>
        </dgm:presLayoutVars>
      </dgm:prSet>
      <dgm:spPr/>
    </dgm:pt>
    <dgm:pt modelId="{7321954B-5959-4B02-984E-35DF55B4D15F}" type="pres">
      <dgm:prSet presAssocID="{3EFE2137-5F4D-4205-9EE8-8DC79FDC191E}" presName="rootComposite" presStyleCnt="0"/>
      <dgm:spPr/>
    </dgm:pt>
    <dgm:pt modelId="{BC1717A6-8E80-4877-89B4-B1DD4E1BC80E}" type="pres">
      <dgm:prSet presAssocID="{3EFE2137-5F4D-4205-9EE8-8DC79FDC191E}" presName="rootText" presStyleLbl="node4" presStyleIdx="15" presStyleCnt="16">
        <dgm:presLayoutVars>
          <dgm:chPref val="3"/>
        </dgm:presLayoutVars>
      </dgm:prSet>
      <dgm:spPr/>
    </dgm:pt>
    <dgm:pt modelId="{302E265C-239B-4F80-9C5A-41667CDA5F2E}" type="pres">
      <dgm:prSet presAssocID="{3EFE2137-5F4D-4205-9EE8-8DC79FDC191E}" presName="rootConnector" presStyleLbl="node4" presStyleIdx="15" presStyleCnt="16"/>
      <dgm:spPr/>
    </dgm:pt>
    <dgm:pt modelId="{E5B376BF-554C-449B-83B4-6F27789528F7}" type="pres">
      <dgm:prSet presAssocID="{3EFE2137-5F4D-4205-9EE8-8DC79FDC191E}" presName="hierChild4" presStyleCnt="0"/>
      <dgm:spPr/>
    </dgm:pt>
    <dgm:pt modelId="{DA01D556-BFBA-425E-ADFE-1F37AE1111AA}" type="pres">
      <dgm:prSet presAssocID="{3EFE2137-5F4D-4205-9EE8-8DC79FDC191E}" presName="hierChild5" presStyleCnt="0"/>
      <dgm:spPr/>
    </dgm:pt>
    <dgm:pt modelId="{615F0B49-BE2E-43BE-A499-AFE8F53FF38A}" type="pres">
      <dgm:prSet presAssocID="{372B45A7-392A-4917-9C50-F80B9D553B97}" presName="hierChild5" presStyleCnt="0"/>
      <dgm:spPr/>
    </dgm:pt>
    <dgm:pt modelId="{264FE405-CECF-4970-B124-BCA0DECA955F}" type="pres">
      <dgm:prSet presAssocID="{E938DB6C-8B9B-4451-BA36-C4A903CC9C1E}" presName="hierChild5" presStyleCnt="0"/>
      <dgm:spPr/>
    </dgm:pt>
    <dgm:pt modelId="{0E2291CB-4DA0-472B-B9BA-214C47299097}" type="pres">
      <dgm:prSet presAssocID="{5A868534-0501-4F20-8D15-FB2270A16667}" presName="Name37" presStyleLbl="parChTrans1D2" presStyleIdx="1" presStyleCnt="3"/>
      <dgm:spPr/>
    </dgm:pt>
    <dgm:pt modelId="{1BA2DBEC-552D-4B6E-8916-DAB00FCFCE4E}" type="pres">
      <dgm:prSet presAssocID="{3A408564-F868-4BCC-84C2-8C7EFECE306C}" presName="hierRoot2" presStyleCnt="0">
        <dgm:presLayoutVars>
          <dgm:hierBranch val="init"/>
        </dgm:presLayoutVars>
      </dgm:prSet>
      <dgm:spPr/>
    </dgm:pt>
    <dgm:pt modelId="{C2F256A9-687D-449D-8C1E-F074B71E4262}" type="pres">
      <dgm:prSet presAssocID="{3A408564-F868-4BCC-84C2-8C7EFECE306C}" presName="rootComposite" presStyleCnt="0"/>
      <dgm:spPr/>
    </dgm:pt>
    <dgm:pt modelId="{3603D6F7-8AE7-4FF1-BE38-7BB39EDD5DDD}" type="pres">
      <dgm:prSet presAssocID="{3A408564-F868-4BCC-84C2-8C7EFECE306C}" presName="rootText" presStyleLbl="node2" presStyleIdx="1" presStyleCnt="3">
        <dgm:presLayoutVars>
          <dgm:chPref val="3"/>
        </dgm:presLayoutVars>
      </dgm:prSet>
      <dgm:spPr/>
    </dgm:pt>
    <dgm:pt modelId="{7D391CB5-6A1E-4C6C-A886-05E337CB8782}" type="pres">
      <dgm:prSet presAssocID="{3A408564-F868-4BCC-84C2-8C7EFECE306C}" presName="rootConnector" presStyleLbl="node2" presStyleIdx="1" presStyleCnt="3"/>
      <dgm:spPr/>
    </dgm:pt>
    <dgm:pt modelId="{0FF134B8-CCD7-4F4A-8DCB-457680E5826F}" type="pres">
      <dgm:prSet presAssocID="{3A408564-F868-4BCC-84C2-8C7EFECE306C}" presName="hierChild4" presStyleCnt="0"/>
      <dgm:spPr/>
    </dgm:pt>
    <dgm:pt modelId="{FFC4E43E-D280-43CA-8724-2FB15FE27B21}" type="pres">
      <dgm:prSet presAssocID="{DE5ADEA0-20D5-4832-9777-EE50A79EB7E0}" presName="Name37" presStyleLbl="parChTrans1D3" presStyleIdx="3" presStyleCnt="9"/>
      <dgm:spPr/>
    </dgm:pt>
    <dgm:pt modelId="{DB529B73-988E-48DC-86F8-273F7785192F}" type="pres">
      <dgm:prSet presAssocID="{25D3E55C-3AD1-42D6-9823-36D04720773E}" presName="hierRoot2" presStyleCnt="0">
        <dgm:presLayoutVars>
          <dgm:hierBranch val="init"/>
        </dgm:presLayoutVars>
      </dgm:prSet>
      <dgm:spPr/>
    </dgm:pt>
    <dgm:pt modelId="{EB702671-E5CC-4C32-9F35-C2444B6BF382}" type="pres">
      <dgm:prSet presAssocID="{25D3E55C-3AD1-42D6-9823-36D04720773E}" presName="rootComposite" presStyleCnt="0"/>
      <dgm:spPr/>
    </dgm:pt>
    <dgm:pt modelId="{195F83C5-4903-4E54-AA9D-F563E2A565DE}" type="pres">
      <dgm:prSet presAssocID="{25D3E55C-3AD1-42D6-9823-36D04720773E}" presName="rootText" presStyleLbl="node3" presStyleIdx="3" presStyleCnt="9">
        <dgm:presLayoutVars>
          <dgm:chPref val="3"/>
        </dgm:presLayoutVars>
      </dgm:prSet>
      <dgm:spPr/>
    </dgm:pt>
    <dgm:pt modelId="{2BD8A65C-9E0D-470C-9B4E-FAD47B11B9BF}" type="pres">
      <dgm:prSet presAssocID="{25D3E55C-3AD1-42D6-9823-36D04720773E}" presName="rootConnector" presStyleLbl="node3" presStyleIdx="3" presStyleCnt="9"/>
      <dgm:spPr/>
    </dgm:pt>
    <dgm:pt modelId="{1285EB7E-9262-421A-90FF-9F9920AA5434}" type="pres">
      <dgm:prSet presAssocID="{25D3E55C-3AD1-42D6-9823-36D04720773E}" presName="hierChild4" presStyleCnt="0"/>
      <dgm:spPr/>
    </dgm:pt>
    <dgm:pt modelId="{604F989A-EBA4-484F-A1EE-2B2D08DF55A0}" type="pres">
      <dgm:prSet presAssocID="{25D3E55C-3AD1-42D6-9823-36D04720773E}" presName="hierChild5" presStyleCnt="0"/>
      <dgm:spPr/>
    </dgm:pt>
    <dgm:pt modelId="{DAFA2D7B-7FEA-4F9B-A7AE-C7958B558553}" type="pres">
      <dgm:prSet presAssocID="{50BECCBD-C537-4003-A9E8-2307A6D3B4D2}" presName="Name37" presStyleLbl="parChTrans1D3" presStyleIdx="4" presStyleCnt="9"/>
      <dgm:spPr/>
    </dgm:pt>
    <dgm:pt modelId="{808678EE-BECD-4795-A8A8-618D554D8F70}" type="pres">
      <dgm:prSet presAssocID="{9264BDE2-F97F-4525-9670-4A8D77B576B4}" presName="hierRoot2" presStyleCnt="0">
        <dgm:presLayoutVars>
          <dgm:hierBranch val="init"/>
        </dgm:presLayoutVars>
      </dgm:prSet>
      <dgm:spPr/>
    </dgm:pt>
    <dgm:pt modelId="{B6D115A7-9944-42A8-AA15-32238F1D4086}" type="pres">
      <dgm:prSet presAssocID="{9264BDE2-F97F-4525-9670-4A8D77B576B4}" presName="rootComposite" presStyleCnt="0"/>
      <dgm:spPr/>
    </dgm:pt>
    <dgm:pt modelId="{DA62509C-56A8-4862-88DD-6EC6D74BF00C}" type="pres">
      <dgm:prSet presAssocID="{9264BDE2-F97F-4525-9670-4A8D77B576B4}" presName="rootText" presStyleLbl="node3" presStyleIdx="4" presStyleCnt="9">
        <dgm:presLayoutVars>
          <dgm:chPref val="3"/>
        </dgm:presLayoutVars>
      </dgm:prSet>
      <dgm:spPr/>
    </dgm:pt>
    <dgm:pt modelId="{D3F2F795-A36F-4EFF-8B58-5C59FDBBDFD3}" type="pres">
      <dgm:prSet presAssocID="{9264BDE2-F97F-4525-9670-4A8D77B576B4}" presName="rootConnector" presStyleLbl="node3" presStyleIdx="4" presStyleCnt="9"/>
      <dgm:spPr/>
    </dgm:pt>
    <dgm:pt modelId="{F0F89BA7-415D-4A0D-B14F-6825052FF9DB}" type="pres">
      <dgm:prSet presAssocID="{9264BDE2-F97F-4525-9670-4A8D77B576B4}" presName="hierChild4" presStyleCnt="0"/>
      <dgm:spPr/>
    </dgm:pt>
    <dgm:pt modelId="{BA85E3AE-B483-4002-92EC-09E88FAD271E}" type="pres">
      <dgm:prSet presAssocID="{9264BDE2-F97F-4525-9670-4A8D77B576B4}" presName="hierChild5" presStyleCnt="0"/>
      <dgm:spPr/>
    </dgm:pt>
    <dgm:pt modelId="{141DF6C2-78B6-4875-BCCA-88276CE50ED7}" type="pres">
      <dgm:prSet presAssocID="{7E6A7D74-013C-447C-BE5D-28C005C7C2DB}" presName="Name37" presStyleLbl="parChTrans1D3" presStyleIdx="5" presStyleCnt="9"/>
      <dgm:spPr/>
    </dgm:pt>
    <dgm:pt modelId="{BC7FD9C3-819C-49C7-BEEF-897E3E2BE791}" type="pres">
      <dgm:prSet presAssocID="{12805E04-2F4E-4D7D-9B1E-1C04C6D2FEFA}" presName="hierRoot2" presStyleCnt="0">
        <dgm:presLayoutVars>
          <dgm:hierBranch val="init"/>
        </dgm:presLayoutVars>
      </dgm:prSet>
      <dgm:spPr/>
    </dgm:pt>
    <dgm:pt modelId="{E26D8C1C-09F8-4154-9385-5D70F7262346}" type="pres">
      <dgm:prSet presAssocID="{12805E04-2F4E-4D7D-9B1E-1C04C6D2FEFA}" presName="rootComposite" presStyleCnt="0"/>
      <dgm:spPr/>
    </dgm:pt>
    <dgm:pt modelId="{06E3541B-A3FC-45A2-94AB-1014AF8FE871}" type="pres">
      <dgm:prSet presAssocID="{12805E04-2F4E-4D7D-9B1E-1C04C6D2FEFA}" presName="rootText" presStyleLbl="node3" presStyleIdx="5" presStyleCnt="9">
        <dgm:presLayoutVars>
          <dgm:chPref val="3"/>
        </dgm:presLayoutVars>
      </dgm:prSet>
      <dgm:spPr/>
    </dgm:pt>
    <dgm:pt modelId="{94D47BC0-93D0-4E57-B96D-7E4661531BFE}" type="pres">
      <dgm:prSet presAssocID="{12805E04-2F4E-4D7D-9B1E-1C04C6D2FEFA}" presName="rootConnector" presStyleLbl="node3" presStyleIdx="5" presStyleCnt="9"/>
      <dgm:spPr/>
    </dgm:pt>
    <dgm:pt modelId="{5ABE0AC7-6D97-46C2-931D-13DC6DD86297}" type="pres">
      <dgm:prSet presAssocID="{12805E04-2F4E-4D7D-9B1E-1C04C6D2FEFA}" presName="hierChild4" presStyleCnt="0"/>
      <dgm:spPr/>
    </dgm:pt>
    <dgm:pt modelId="{CC273F21-2F62-4D2B-989F-9E8654FD27A8}" type="pres">
      <dgm:prSet presAssocID="{12805E04-2F4E-4D7D-9B1E-1C04C6D2FEFA}" presName="hierChild5" presStyleCnt="0"/>
      <dgm:spPr/>
    </dgm:pt>
    <dgm:pt modelId="{184B2A72-663F-40AE-9D4C-30C328935199}" type="pres">
      <dgm:prSet presAssocID="{3A408564-F868-4BCC-84C2-8C7EFECE306C}" presName="hierChild5" presStyleCnt="0"/>
      <dgm:spPr/>
    </dgm:pt>
    <dgm:pt modelId="{54F45E34-6917-446A-B4DD-15D83D59259B}" type="pres">
      <dgm:prSet presAssocID="{8108B46D-682E-4C0D-A418-58B1EC711537}" presName="Name37" presStyleLbl="parChTrans1D2" presStyleIdx="2" presStyleCnt="3"/>
      <dgm:spPr/>
    </dgm:pt>
    <dgm:pt modelId="{68634FA6-48EC-4AF7-AD1D-8B104CF1C7A0}" type="pres">
      <dgm:prSet presAssocID="{B5A2C0BC-276F-4897-BFCE-DD865E8C1174}" presName="hierRoot2" presStyleCnt="0">
        <dgm:presLayoutVars>
          <dgm:hierBranch val="init"/>
        </dgm:presLayoutVars>
      </dgm:prSet>
      <dgm:spPr/>
    </dgm:pt>
    <dgm:pt modelId="{710C6FBF-B4B3-492A-91F8-25B1E1065140}" type="pres">
      <dgm:prSet presAssocID="{B5A2C0BC-276F-4897-BFCE-DD865E8C1174}" presName="rootComposite" presStyleCnt="0"/>
      <dgm:spPr/>
    </dgm:pt>
    <dgm:pt modelId="{C3C6FDA2-316F-4C6B-BDAB-E7D108039EEB}" type="pres">
      <dgm:prSet presAssocID="{B5A2C0BC-276F-4897-BFCE-DD865E8C1174}" presName="rootText" presStyleLbl="node2" presStyleIdx="2" presStyleCnt="3">
        <dgm:presLayoutVars>
          <dgm:chPref val="3"/>
        </dgm:presLayoutVars>
      </dgm:prSet>
      <dgm:spPr/>
    </dgm:pt>
    <dgm:pt modelId="{45A943BF-6409-4EEA-BFF5-0A212DD2A1E2}" type="pres">
      <dgm:prSet presAssocID="{B5A2C0BC-276F-4897-BFCE-DD865E8C1174}" presName="rootConnector" presStyleLbl="node2" presStyleIdx="2" presStyleCnt="3"/>
      <dgm:spPr/>
    </dgm:pt>
    <dgm:pt modelId="{0BC0F337-7058-44E2-91BE-98F4277DD313}" type="pres">
      <dgm:prSet presAssocID="{B5A2C0BC-276F-4897-BFCE-DD865E8C1174}" presName="hierChild4" presStyleCnt="0"/>
      <dgm:spPr/>
    </dgm:pt>
    <dgm:pt modelId="{315379A7-BDA9-864D-B09F-58FE9411E2EB}" type="pres">
      <dgm:prSet presAssocID="{4C387730-4657-874F-8064-749BAF86DF6A}" presName="Name37" presStyleLbl="parChTrans1D3" presStyleIdx="6" presStyleCnt="9"/>
      <dgm:spPr/>
    </dgm:pt>
    <dgm:pt modelId="{B92079CC-13E6-3448-9DD7-55FAC5FFC0BD}" type="pres">
      <dgm:prSet presAssocID="{C9947C16-7D91-6D43-8634-EC1CB6D8337B}" presName="hierRoot2" presStyleCnt="0">
        <dgm:presLayoutVars>
          <dgm:hierBranch val="init"/>
        </dgm:presLayoutVars>
      </dgm:prSet>
      <dgm:spPr/>
    </dgm:pt>
    <dgm:pt modelId="{572C9096-D172-714D-AFAD-1BF359D20DDA}" type="pres">
      <dgm:prSet presAssocID="{C9947C16-7D91-6D43-8634-EC1CB6D8337B}" presName="rootComposite" presStyleCnt="0"/>
      <dgm:spPr/>
    </dgm:pt>
    <dgm:pt modelId="{16E39957-5BB4-524C-8E57-DEEF82CD2D37}" type="pres">
      <dgm:prSet presAssocID="{C9947C16-7D91-6D43-8634-EC1CB6D8337B}" presName="rootText" presStyleLbl="node3" presStyleIdx="6" presStyleCnt="9">
        <dgm:presLayoutVars>
          <dgm:chPref val="3"/>
        </dgm:presLayoutVars>
      </dgm:prSet>
      <dgm:spPr/>
    </dgm:pt>
    <dgm:pt modelId="{5F19A3E5-75E6-F44F-8467-D0E9BBCED728}" type="pres">
      <dgm:prSet presAssocID="{C9947C16-7D91-6D43-8634-EC1CB6D8337B}" presName="rootConnector" presStyleLbl="node3" presStyleIdx="6" presStyleCnt="9"/>
      <dgm:spPr/>
    </dgm:pt>
    <dgm:pt modelId="{3568EC74-144B-AF46-8BD3-DCF1183F4C7B}" type="pres">
      <dgm:prSet presAssocID="{C9947C16-7D91-6D43-8634-EC1CB6D8337B}" presName="hierChild4" presStyleCnt="0"/>
      <dgm:spPr/>
    </dgm:pt>
    <dgm:pt modelId="{0EB33B5B-9619-BD44-8307-662F02FC0AE4}" type="pres">
      <dgm:prSet presAssocID="{C9947C16-7D91-6D43-8634-EC1CB6D8337B}" presName="hierChild5" presStyleCnt="0"/>
      <dgm:spPr/>
    </dgm:pt>
    <dgm:pt modelId="{34CD3624-8927-8D4A-A4DE-1E35BA9DDC40}" type="pres">
      <dgm:prSet presAssocID="{75BDFCC3-3E17-C14A-8800-A03EAF663E13}" presName="Name37" presStyleLbl="parChTrans1D3" presStyleIdx="7" presStyleCnt="9"/>
      <dgm:spPr/>
    </dgm:pt>
    <dgm:pt modelId="{C64342B4-46DA-AB41-A29B-E39D53640A66}" type="pres">
      <dgm:prSet presAssocID="{2E0B0175-C0B0-F544-B394-4156B24CD34F}" presName="hierRoot2" presStyleCnt="0">
        <dgm:presLayoutVars>
          <dgm:hierBranch val="init"/>
        </dgm:presLayoutVars>
      </dgm:prSet>
      <dgm:spPr/>
    </dgm:pt>
    <dgm:pt modelId="{077A7E65-BC73-614E-AD8C-BD5D00CBBAD1}" type="pres">
      <dgm:prSet presAssocID="{2E0B0175-C0B0-F544-B394-4156B24CD34F}" presName="rootComposite" presStyleCnt="0"/>
      <dgm:spPr/>
    </dgm:pt>
    <dgm:pt modelId="{40DBA1FF-701F-BE4F-8E54-D7BF187FD97E}" type="pres">
      <dgm:prSet presAssocID="{2E0B0175-C0B0-F544-B394-4156B24CD34F}" presName="rootText" presStyleLbl="node3" presStyleIdx="7" presStyleCnt="9">
        <dgm:presLayoutVars>
          <dgm:chPref val="3"/>
        </dgm:presLayoutVars>
      </dgm:prSet>
      <dgm:spPr/>
    </dgm:pt>
    <dgm:pt modelId="{349B3478-DBF1-FB46-BB77-6E81210AD658}" type="pres">
      <dgm:prSet presAssocID="{2E0B0175-C0B0-F544-B394-4156B24CD34F}" presName="rootConnector" presStyleLbl="node3" presStyleIdx="7" presStyleCnt="9"/>
      <dgm:spPr/>
    </dgm:pt>
    <dgm:pt modelId="{8B9CB670-75BB-C445-9FE3-3E24C5888321}" type="pres">
      <dgm:prSet presAssocID="{2E0B0175-C0B0-F544-B394-4156B24CD34F}" presName="hierChild4" presStyleCnt="0"/>
      <dgm:spPr/>
    </dgm:pt>
    <dgm:pt modelId="{44DA5703-828F-B042-8F62-F4F7FE7BDCD7}" type="pres">
      <dgm:prSet presAssocID="{2E0B0175-C0B0-F544-B394-4156B24CD34F}" presName="hierChild5" presStyleCnt="0"/>
      <dgm:spPr/>
    </dgm:pt>
    <dgm:pt modelId="{5534F98F-1778-D241-AFE6-3FBE52C99693}" type="pres">
      <dgm:prSet presAssocID="{6CDD3882-0AF1-1141-8094-C4BA87C52BBA}" presName="Name37" presStyleLbl="parChTrans1D3" presStyleIdx="8" presStyleCnt="9"/>
      <dgm:spPr/>
    </dgm:pt>
    <dgm:pt modelId="{13F0A00C-4FC6-914E-8D29-3805C9BA7F97}" type="pres">
      <dgm:prSet presAssocID="{88DF21FF-6BFF-9043-8C68-570DD6CCB97D}" presName="hierRoot2" presStyleCnt="0">
        <dgm:presLayoutVars>
          <dgm:hierBranch val="init"/>
        </dgm:presLayoutVars>
      </dgm:prSet>
      <dgm:spPr/>
    </dgm:pt>
    <dgm:pt modelId="{FD3DB99F-E433-0C4D-AC96-6A882EF3D471}" type="pres">
      <dgm:prSet presAssocID="{88DF21FF-6BFF-9043-8C68-570DD6CCB97D}" presName="rootComposite" presStyleCnt="0"/>
      <dgm:spPr/>
    </dgm:pt>
    <dgm:pt modelId="{6FBFA7A5-BE0C-EF4E-8A31-0F0CF5E263C5}" type="pres">
      <dgm:prSet presAssocID="{88DF21FF-6BFF-9043-8C68-570DD6CCB97D}" presName="rootText" presStyleLbl="node3" presStyleIdx="8" presStyleCnt="9">
        <dgm:presLayoutVars>
          <dgm:chPref val="3"/>
        </dgm:presLayoutVars>
      </dgm:prSet>
      <dgm:spPr/>
    </dgm:pt>
    <dgm:pt modelId="{25875A4A-52A1-9843-A8A0-B18D15F25A19}" type="pres">
      <dgm:prSet presAssocID="{88DF21FF-6BFF-9043-8C68-570DD6CCB97D}" presName="rootConnector" presStyleLbl="node3" presStyleIdx="8" presStyleCnt="9"/>
      <dgm:spPr/>
    </dgm:pt>
    <dgm:pt modelId="{588944CF-7C49-E24D-AB1B-97F713D2ADC9}" type="pres">
      <dgm:prSet presAssocID="{88DF21FF-6BFF-9043-8C68-570DD6CCB97D}" presName="hierChild4" presStyleCnt="0"/>
      <dgm:spPr/>
    </dgm:pt>
    <dgm:pt modelId="{97554593-AC92-2943-AA6E-8A0C4C452115}" type="pres">
      <dgm:prSet presAssocID="{88DF21FF-6BFF-9043-8C68-570DD6CCB97D}" presName="hierChild5" presStyleCnt="0"/>
      <dgm:spPr/>
    </dgm:pt>
    <dgm:pt modelId="{27E372FC-912E-4CBF-B866-A192C28F3B97}" type="pres">
      <dgm:prSet presAssocID="{B5A2C0BC-276F-4897-BFCE-DD865E8C1174}" presName="hierChild5" presStyleCnt="0"/>
      <dgm:spPr/>
    </dgm:pt>
    <dgm:pt modelId="{9204ADBB-E07E-4AF8-96E6-E65E3514C4C1}" type="pres">
      <dgm:prSet presAssocID="{B1329BB7-768E-45CE-8A01-3F1C3D438A83}" presName="hierChild3" presStyleCnt="0"/>
      <dgm:spPr/>
    </dgm:pt>
  </dgm:ptLst>
  <dgm:cxnLst>
    <dgm:cxn modelId="{114CB801-0A2E-2D4E-B712-AD69A9F98404}" type="presOf" srcId="{6117CCC4-7B6A-4F7F-9659-6242891C8A70}" destId="{86F4A457-8986-419C-93AC-55248F1F3B61}" srcOrd="0" destOrd="0" presId="urn:microsoft.com/office/officeart/2005/8/layout/orgChart1"/>
    <dgm:cxn modelId="{FE9C9F05-374E-41BA-B966-FAEEF93E9F47}" srcId="{3A408564-F868-4BCC-84C2-8C7EFECE306C}" destId="{25D3E55C-3AD1-42D6-9823-36D04720773E}" srcOrd="0" destOrd="0" parTransId="{DE5ADEA0-20D5-4832-9777-EE50A79EB7E0}" sibTransId="{2C55654A-58A4-4774-B421-C819D1DA61FE}"/>
    <dgm:cxn modelId="{F8DC3206-D8FB-B546-ABD1-3AE4790232BA}" type="presOf" srcId="{3A408564-F868-4BCC-84C2-8C7EFECE306C}" destId="{7D391CB5-6A1E-4C6C-A886-05E337CB8782}" srcOrd="1" destOrd="0" presId="urn:microsoft.com/office/officeart/2005/8/layout/orgChart1"/>
    <dgm:cxn modelId="{B7DF1907-804A-3E4B-9D36-D7D1D15F135D}" type="presOf" srcId="{0D996013-4849-4B8B-8D91-9E5965B92E5E}" destId="{81290004-E36F-442A-B0E9-B592DB3C1261}" srcOrd="0" destOrd="0" presId="urn:microsoft.com/office/officeart/2005/8/layout/orgChart1"/>
    <dgm:cxn modelId="{A22E3C09-EDE3-D94B-B85C-686AACFF6AC8}" type="presOf" srcId="{8108B46D-682E-4C0D-A418-58B1EC711537}" destId="{54F45E34-6917-446A-B4DD-15D83D59259B}" srcOrd="0" destOrd="0" presId="urn:microsoft.com/office/officeart/2005/8/layout/orgChart1"/>
    <dgm:cxn modelId="{00A1610D-566C-4C6A-9B34-20BBD0757C19}" srcId="{6117CCC4-7B6A-4F7F-9659-6242891C8A70}" destId="{90D951BE-B40E-43FB-9945-6CE1E6A34567}" srcOrd="3" destOrd="0" parTransId="{96358A09-93F3-4DB4-BB9A-5221413B4CC8}" sibTransId="{869B39A5-FD97-4FEE-8AEC-2F7DF241E30A}"/>
    <dgm:cxn modelId="{B7D7250E-C37D-C34C-BB8F-188B06130528}" srcId="{B5A2C0BC-276F-4897-BFCE-DD865E8C1174}" destId="{2E0B0175-C0B0-F544-B394-4156B24CD34F}" srcOrd="1" destOrd="0" parTransId="{75BDFCC3-3E17-C14A-8800-A03EAF663E13}" sibTransId="{3110446F-2A23-174C-8D2A-FD3A2F4D60FE}"/>
    <dgm:cxn modelId="{6471C20E-5EA0-8248-80D6-6B6C76CD46EE}" type="presOf" srcId="{E4435EBF-01F9-48E3-BE9A-82BF51150A79}" destId="{99D1E009-C421-4FD0-A357-47C3113DC78E}" srcOrd="1" destOrd="0" presId="urn:microsoft.com/office/officeart/2005/8/layout/orgChart1"/>
    <dgm:cxn modelId="{765AFC0F-2BDA-D74F-BAA4-E93B93C7BC12}" type="presOf" srcId="{FA19E104-BFDC-44FD-98A3-7BF6C3B2020C}" destId="{B1DCCAAF-AAB8-4DB0-8BA7-0A6509167C96}" srcOrd="0" destOrd="0" presId="urn:microsoft.com/office/officeart/2005/8/layout/orgChart1"/>
    <dgm:cxn modelId="{66649811-C0BE-9A42-8D0C-7FE07B0DF2C8}" type="presOf" srcId="{6C01BB56-F2B7-41E7-AF1E-DA63BC3366A1}" destId="{CFD13FD0-F07D-448F-AFBB-41D4DB195739}" srcOrd="0" destOrd="0" presId="urn:microsoft.com/office/officeart/2005/8/layout/orgChart1"/>
    <dgm:cxn modelId="{A5100814-FD19-6C4C-9A79-495931ABAB5F}" type="presOf" srcId="{A9079746-E4F2-4242-B5D3-E9F1EFF01B80}" destId="{187ADD72-DCD3-4882-A507-0444F2A83363}" srcOrd="1" destOrd="0" presId="urn:microsoft.com/office/officeart/2005/8/layout/orgChart1"/>
    <dgm:cxn modelId="{415F7315-78AC-A04A-B618-533EC7875226}" type="presOf" srcId="{483ABC5B-BB52-604F-A054-5EA14253D17B}" destId="{BF9645CD-D541-BD40-A3F2-48CE91F91202}" srcOrd="0" destOrd="0" presId="urn:microsoft.com/office/officeart/2005/8/layout/orgChart1"/>
    <dgm:cxn modelId="{2C5DAA17-B3D5-6748-B220-DA623790F7F5}" type="presOf" srcId="{3A408564-F868-4BCC-84C2-8C7EFECE306C}" destId="{3603D6F7-8AE7-4FF1-BE38-7BB39EDD5DDD}" srcOrd="0" destOrd="0" presId="urn:microsoft.com/office/officeart/2005/8/layout/orgChart1"/>
    <dgm:cxn modelId="{5979571A-41F1-B34B-8CE2-72763A740538}" type="presOf" srcId="{22432377-2B56-4577-BF2E-37A4382713F9}" destId="{C5CCAC1D-228B-4C92-ADA9-A21E10FC9CB8}" srcOrd="1" destOrd="0" presId="urn:microsoft.com/office/officeart/2005/8/layout/orgChart1"/>
    <dgm:cxn modelId="{FAB0BB1A-EA9D-BC45-AB08-F42B5242FE72}" type="presOf" srcId="{25D3E55C-3AD1-42D6-9823-36D04720773E}" destId="{195F83C5-4903-4E54-AA9D-F563E2A565DE}" srcOrd="0" destOrd="0" presId="urn:microsoft.com/office/officeart/2005/8/layout/orgChart1"/>
    <dgm:cxn modelId="{DD11151B-E174-5944-8718-37162534C36E}" type="presOf" srcId="{2E0B0175-C0B0-F544-B394-4156B24CD34F}" destId="{349B3478-DBF1-FB46-BB77-6E81210AD658}" srcOrd="1" destOrd="0" presId="urn:microsoft.com/office/officeart/2005/8/layout/orgChart1"/>
    <dgm:cxn modelId="{70B08A1B-C238-424E-81A7-F498311303D9}" type="presOf" srcId="{51269560-8AA0-49AF-AFEF-BADE1D6596B4}" destId="{354E7197-4EF1-4E56-9A88-2441A9830978}" srcOrd="0" destOrd="0" presId="urn:microsoft.com/office/officeart/2005/8/layout/orgChart1"/>
    <dgm:cxn modelId="{7F777025-40FD-F846-B323-D0E208977F43}" type="presOf" srcId="{D3D2ACCE-0743-F94C-97E7-5029E5E5F176}" destId="{A3ED66BB-5397-9E44-9B9F-65C30DFD692B}" srcOrd="0" destOrd="0" presId="urn:microsoft.com/office/officeart/2005/8/layout/orgChart1"/>
    <dgm:cxn modelId="{DDBAB826-560A-AA4A-A5C3-AA536AFEE39B}" type="presOf" srcId="{50D75880-AC8F-41F0-AA64-184178C031F4}" destId="{555BA8F9-D5D3-402F-ACA2-E8133EA80088}" srcOrd="0" destOrd="0" presId="urn:microsoft.com/office/officeart/2005/8/layout/orgChart1"/>
    <dgm:cxn modelId="{B679332B-9B8F-7748-894E-6DB65E5CF31F}" type="presOf" srcId="{12805E04-2F4E-4D7D-9B1E-1C04C6D2FEFA}" destId="{94D47BC0-93D0-4E57-B96D-7E4661531BFE}" srcOrd="1" destOrd="0" presId="urn:microsoft.com/office/officeart/2005/8/layout/orgChart1"/>
    <dgm:cxn modelId="{1AA13E2B-9DF8-F244-AF53-7337094E664F}" type="presOf" srcId="{372B45A7-392A-4917-9C50-F80B9D553B97}" destId="{6AB8C292-2AC2-4B74-B597-EBCD88F00CED}" srcOrd="0" destOrd="0" presId="urn:microsoft.com/office/officeart/2005/8/layout/orgChart1"/>
    <dgm:cxn modelId="{6F8EE62E-E4E8-9F4D-9E3D-7E600FE68E75}" type="presOf" srcId="{56CE0C91-58DA-4039-8E22-A2D8A1CDF4EA}" destId="{0D866CAE-1629-4902-9E28-9FFE449F95A9}" srcOrd="0" destOrd="0" presId="urn:microsoft.com/office/officeart/2005/8/layout/orgChart1"/>
    <dgm:cxn modelId="{93A9D532-3473-4B95-8389-C952A5659B1C}" srcId="{6117CCC4-7B6A-4F7F-9659-6242891C8A70}" destId="{90149E21-9755-4137-BE6C-6592BEBB935C}" srcOrd="1" destOrd="0" parTransId="{50D75880-AC8F-41F0-AA64-184178C031F4}" sibTransId="{E10BE8CA-462C-47B5-9F3F-5B123DC4D6B3}"/>
    <dgm:cxn modelId="{29FC8933-BA13-41AB-BD62-507B5DEEEBF4}" srcId="{B1329BB7-768E-45CE-8A01-3F1C3D438A83}" destId="{3A408564-F868-4BCC-84C2-8C7EFECE306C}" srcOrd="1" destOrd="0" parTransId="{5A868534-0501-4F20-8D15-FB2270A16667}" sibTransId="{D808F413-E738-4676-A158-F11BBDD82E6B}"/>
    <dgm:cxn modelId="{B3480435-E313-534E-AA53-4AF1A03BB8F2}" type="presOf" srcId="{90D951BE-B40E-43FB-9945-6CE1E6A34567}" destId="{A62E842A-8F52-43F6-9FEB-C4D45970EE98}" srcOrd="1" destOrd="0" presId="urn:microsoft.com/office/officeart/2005/8/layout/orgChart1"/>
    <dgm:cxn modelId="{0BE03935-7646-482B-AB00-A99A3E54C0BE}" srcId="{C142F528-3371-4C4C-BC80-31E20FDD612C}" destId="{160F6DF9-00C0-4F28-BF6A-6C38C1697BF2}" srcOrd="1" destOrd="0" parTransId="{51269560-8AA0-49AF-AFEF-BADE1D6596B4}" sibTransId="{93986C9E-4A7F-4AFB-8DE0-A4558DC6E70B}"/>
    <dgm:cxn modelId="{6AAF5F37-E903-4ECB-8173-71E72177A84C}" srcId="{372B45A7-392A-4917-9C50-F80B9D553B97}" destId="{1BA0DEBB-9C83-407D-A6A0-01EBE5D95467}" srcOrd="0" destOrd="0" parTransId="{5DC0EBDD-507C-44B8-8620-2665C0A794F1}" sibTransId="{F1539FAD-9035-4247-A03F-E5AD8F0880FF}"/>
    <dgm:cxn modelId="{2A29745D-2FBF-5549-B5F3-A20AE80243F6}" type="presOf" srcId="{1AAA9459-3755-4876-BDDC-A1FF8E2EF1DB}" destId="{5651D63B-A4E5-472A-BE3E-1184C78669CF}" srcOrd="1" destOrd="0" presId="urn:microsoft.com/office/officeart/2005/8/layout/orgChart1"/>
    <dgm:cxn modelId="{23EA3E43-CD3E-BF48-8B1C-9A0D570557F8}" type="presOf" srcId="{90149E21-9755-4137-BE6C-6592BEBB935C}" destId="{34B56081-7E4B-4866-8BC2-9C9E5BB174FB}" srcOrd="0" destOrd="0" presId="urn:microsoft.com/office/officeart/2005/8/layout/orgChart1"/>
    <dgm:cxn modelId="{59178543-D8B6-AD43-A53E-D785692550C7}" type="presOf" srcId="{EE37F18A-AB4E-46E8-AEE8-E4CE77331771}" destId="{7C7EED89-55AA-4260-B52C-BD38F6CED55C}" srcOrd="1" destOrd="0" presId="urn:microsoft.com/office/officeart/2005/8/layout/orgChart1"/>
    <dgm:cxn modelId="{57205F64-8B2A-EC47-96E1-82A749BB70EB}" type="presOf" srcId="{6CDD3882-0AF1-1141-8094-C4BA87C52BBA}" destId="{5534F98F-1778-D241-AFE6-3FBE52C99693}" srcOrd="0" destOrd="0" presId="urn:microsoft.com/office/officeart/2005/8/layout/orgChart1"/>
    <dgm:cxn modelId="{510FA345-A84A-4F40-99BF-5271DE4F0B89}" srcId="{E938DB6C-8B9B-4451-BA36-C4A903CC9C1E}" destId="{22432377-2B56-4577-BF2E-37A4382713F9}" srcOrd="1" destOrd="0" parTransId="{BB9BBC15-CEFB-41F8-91C3-31811D5E2982}" sibTransId="{4EC0E3F9-AD65-4724-BDAD-AF582F49FBC8}"/>
    <dgm:cxn modelId="{14001C6B-BCAF-324D-AF15-31721572C4FA}" type="presOf" srcId="{37EE043D-4E07-45C9-9D1A-B8A037023CB2}" destId="{D9937E33-6541-487E-B815-E4D68541713B}" srcOrd="0" destOrd="0" presId="urn:microsoft.com/office/officeart/2005/8/layout/orgChart1"/>
    <dgm:cxn modelId="{BBC4466D-057A-9144-8732-44235E4D8B4A}" type="presOf" srcId="{BB9BBC15-CEFB-41F8-91C3-31811D5E2982}" destId="{D443B1D1-D7B8-4301-91FC-A21C45B243A6}" srcOrd="0" destOrd="0" presId="urn:microsoft.com/office/officeart/2005/8/layout/orgChart1"/>
    <dgm:cxn modelId="{F7B6E34F-2BF1-294B-9336-8C4008EF203A}" type="presOf" srcId="{F755D2D2-ADC3-4641-B9DC-2751D627590F}" destId="{38AAEF6E-7DC7-E54F-A952-22168556D9CA}" srcOrd="0" destOrd="0" presId="urn:microsoft.com/office/officeart/2005/8/layout/orgChart1"/>
    <dgm:cxn modelId="{B5F7B750-12F3-2948-9B5F-DD1BA8294EF5}" type="presOf" srcId="{160F6DF9-00C0-4F28-BF6A-6C38C1697BF2}" destId="{6BDEBEE5-A963-4683-ABA5-568930E3EAED}" srcOrd="0" destOrd="0" presId="urn:microsoft.com/office/officeart/2005/8/layout/orgChart1"/>
    <dgm:cxn modelId="{B3FDBB70-DD0D-49EF-A383-005ED1D79C01}" srcId="{B1329BB7-768E-45CE-8A01-3F1C3D438A83}" destId="{E938DB6C-8B9B-4451-BA36-C4A903CC9C1E}" srcOrd="0" destOrd="0" parTransId="{98E7BE03-6FCB-441E-81BC-6249F61AEE03}" sibTransId="{8B2D9CFF-3AC1-47AC-AC97-66D4405C1F65}"/>
    <dgm:cxn modelId="{60098871-90CE-7D4C-9EB0-DB5EE6AAF8AB}" type="presOf" srcId="{C142F528-3371-4C4C-BC80-31E20FDD612C}" destId="{8E5247BF-85E8-4A1B-9E2C-E017BC064295}" srcOrd="0" destOrd="0" presId="urn:microsoft.com/office/officeart/2005/8/layout/orgChart1"/>
    <dgm:cxn modelId="{8E13E751-8A7C-A84F-B076-0C3A39BCCB78}" type="presOf" srcId="{2286E764-C0DE-4900-9CC3-531B3EA63127}" destId="{75F446A7-0155-46FC-884C-819847A49507}" srcOrd="0" destOrd="0" presId="urn:microsoft.com/office/officeart/2005/8/layout/orgChart1"/>
    <dgm:cxn modelId="{1DCCE851-3F56-4D4F-9002-E7F3652859EF}" type="presOf" srcId="{6268C064-B2CC-5842-9D07-47117B9E35C1}" destId="{A631C743-060A-3D4E-8BED-E6A121E64919}" srcOrd="0" destOrd="0" presId="urn:microsoft.com/office/officeart/2005/8/layout/orgChart1"/>
    <dgm:cxn modelId="{83E03E53-5EB9-FC46-BAB4-001BEFCAE3CC}" type="presOf" srcId="{9264BDE2-F97F-4525-9670-4A8D77B576B4}" destId="{DA62509C-56A8-4862-88DD-6EC6D74BF00C}" srcOrd="0" destOrd="0" presId="urn:microsoft.com/office/officeart/2005/8/layout/orgChart1"/>
    <dgm:cxn modelId="{A218DA73-1406-6A4E-8308-CC3EFCFA9B21}" type="presOf" srcId="{372B45A7-392A-4917-9C50-F80B9D553B97}" destId="{B1426F27-5E77-4616-BB3C-C6F31E858AAD}" srcOrd="1" destOrd="0" presId="urn:microsoft.com/office/officeart/2005/8/layout/orgChart1"/>
    <dgm:cxn modelId="{56E4CB54-80C5-4C2E-8169-6E965F2415F8}" srcId="{C142F528-3371-4C4C-BC80-31E20FDD612C}" destId="{1AAA9459-3755-4876-BDDC-A1FF8E2EF1DB}" srcOrd="0" destOrd="0" parTransId="{37EE043D-4E07-45C9-9D1A-B8A037023CB2}" sibTransId="{99C7B2CD-CFF1-4BE7-A276-3C4A10002294}"/>
    <dgm:cxn modelId="{0E94C65A-A715-F342-991F-8444DAAD1B5F}" type="presOf" srcId="{90149E21-9755-4137-BE6C-6592BEBB935C}" destId="{19A118D1-44B5-448A-8E2B-A5087B40FD90}" srcOrd="1" destOrd="0" presId="urn:microsoft.com/office/officeart/2005/8/layout/orgChart1"/>
    <dgm:cxn modelId="{4417777C-7803-4829-AEF4-A503B1BF9706}" srcId="{22432377-2B56-4577-BF2E-37A4382713F9}" destId="{C142F528-3371-4C4C-BC80-31E20FDD612C}" srcOrd="2" destOrd="0" parTransId="{2286E764-C0DE-4900-9CC3-531B3EA63127}" sibTransId="{B474ECFB-76A3-4732-B0CD-AA462ADBE40F}"/>
    <dgm:cxn modelId="{A54D0280-3828-7C4F-9EFC-CD6C88C396D0}" type="presOf" srcId="{C4E01942-C00A-FD4A-ADE8-E8DE715486E9}" destId="{AB3DA814-EDA1-6F4F-BAEC-D683A08ACFE2}" srcOrd="1" destOrd="0" presId="urn:microsoft.com/office/officeart/2005/8/layout/orgChart1"/>
    <dgm:cxn modelId="{3CF17383-EA51-4C9C-B6C0-335900816043}" srcId="{372B45A7-392A-4917-9C50-F80B9D553B97}" destId="{EE37F18A-AB4E-46E8-AEE8-E4CE77331771}" srcOrd="1" destOrd="0" parTransId="{C51AECB0-E16C-4FF6-B814-FBFD76E6F7FE}" sibTransId="{EADACC42-6A20-4A40-B353-8104F58DA74F}"/>
    <dgm:cxn modelId="{F63F4485-F034-1C41-93A6-4E5ABCF122F5}" type="presOf" srcId="{DE5ADEA0-20D5-4832-9777-EE50A79EB7E0}" destId="{FFC4E43E-D280-43CA-8724-2FB15FE27B21}" srcOrd="0" destOrd="0" presId="urn:microsoft.com/office/officeart/2005/8/layout/orgChart1"/>
    <dgm:cxn modelId="{B837BD85-C0E1-7B48-9C1A-42710C62BC7C}" type="presOf" srcId="{C142F528-3371-4C4C-BC80-31E20FDD612C}" destId="{D774E1FC-4FDC-4573-8910-BCA6977E8166}" srcOrd="1" destOrd="0" presId="urn:microsoft.com/office/officeart/2005/8/layout/orgChart1"/>
    <dgm:cxn modelId="{83B63088-38C5-0B46-8A0C-6AE45101D7C9}" type="presOf" srcId="{E938DB6C-8B9B-4451-BA36-C4A903CC9C1E}" destId="{80BA4632-845C-420E-B2AD-7776B9904B55}" srcOrd="1" destOrd="0" presId="urn:microsoft.com/office/officeart/2005/8/layout/orgChart1"/>
    <dgm:cxn modelId="{3F38998A-082A-49EE-8C0B-79AAA3BF5AB9}" srcId="{E938DB6C-8B9B-4451-BA36-C4A903CC9C1E}" destId="{372B45A7-392A-4917-9C50-F80B9D553B97}" srcOrd="2" destOrd="0" parTransId="{56CE0C91-58DA-4039-8E22-A2D8A1CDF4EA}" sibTransId="{760E6F55-AB17-4766-9C22-AD4B930EB4EA}"/>
    <dgm:cxn modelId="{7ACD598B-F0D0-304C-8943-A82DCE2D607C}" type="presOf" srcId="{5A868534-0501-4F20-8D15-FB2270A16667}" destId="{0E2291CB-4DA0-472B-B9BA-214C47299097}" srcOrd="0" destOrd="0" presId="urn:microsoft.com/office/officeart/2005/8/layout/orgChart1"/>
    <dgm:cxn modelId="{F045D98B-DE6D-3548-9F94-BBC96C705924}" type="presOf" srcId="{EE37F18A-AB4E-46E8-AEE8-E4CE77331771}" destId="{B1AB891D-B61F-418C-B342-A777BE5EE3CB}" srcOrd="0" destOrd="0" presId="urn:microsoft.com/office/officeart/2005/8/layout/orgChart1"/>
    <dgm:cxn modelId="{DEC9978D-4FA7-4110-A355-926BFD30780F}" srcId="{22432377-2B56-4577-BF2E-37A4382713F9}" destId="{A9079746-E4F2-4242-B5D3-E9F1EFF01B80}" srcOrd="0" destOrd="0" parTransId="{42011582-E698-49D9-8495-9A97A7C9B65F}" sibTransId="{ACF7DE78-B7CA-4CC3-B9E5-5A72DF010201}"/>
    <dgm:cxn modelId="{61A1E18D-0767-4036-9F2C-97A45D9D8A03}" srcId="{6117CCC4-7B6A-4F7F-9659-6242891C8A70}" destId="{E4435EBF-01F9-48E3-BE9A-82BF51150A79}" srcOrd="2" destOrd="0" parTransId="{4DA841AF-F5B0-4DA6-932F-B8E36BABBB58}" sibTransId="{1E438FED-A73D-44A5-9350-55B206E54972}"/>
    <dgm:cxn modelId="{B575218E-09D6-7A47-9E4A-CBBACE23FD89}" type="presOf" srcId="{E938DB6C-8B9B-4451-BA36-C4A903CC9C1E}" destId="{00D7E77E-0FEF-4A30-8DC1-2A60A881ABF4}" srcOrd="0" destOrd="0" presId="urn:microsoft.com/office/officeart/2005/8/layout/orgChart1"/>
    <dgm:cxn modelId="{41985790-C9FF-4856-A640-0C951DC05EA4}" srcId="{E938DB6C-8B9B-4451-BA36-C4A903CC9C1E}" destId="{6117CCC4-7B6A-4F7F-9659-6242891C8A70}" srcOrd="0" destOrd="0" parTransId="{6C01BB56-F2B7-41E7-AF1E-DA63BC3366A1}" sibTransId="{94F2E8CD-1B25-4654-90B7-E392E75AD5C8}"/>
    <dgm:cxn modelId="{133E8B90-7893-934C-B6EA-9417C4958265}" type="presOf" srcId="{4C387730-4657-874F-8064-749BAF86DF6A}" destId="{315379A7-BDA9-864D-B09F-58FE9411E2EB}" srcOrd="0" destOrd="0" presId="urn:microsoft.com/office/officeart/2005/8/layout/orgChart1"/>
    <dgm:cxn modelId="{038F7192-0048-5348-AB37-FAE27D955A63}" type="presOf" srcId="{C9947C16-7D91-6D43-8634-EC1CB6D8337B}" destId="{5F19A3E5-75E6-F44F-8467-D0E9BBCED728}" srcOrd="1" destOrd="0" presId="urn:microsoft.com/office/officeart/2005/8/layout/orgChart1"/>
    <dgm:cxn modelId="{B951D593-C96C-B94D-BE3F-307C23F2DF51}" type="presOf" srcId="{3EFE2137-5F4D-4205-9EE8-8DC79FDC191E}" destId="{302E265C-239B-4F80-9C5A-41667CDA5F2E}" srcOrd="1" destOrd="0" presId="urn:microsoft.com/office/officeart/2005/8/layout/orgChart1"/>
    <dgm:cxn modelId="{F7E5F793-B3D7-3C48-830E-A9A24E75A650}" srcId="{F755D2D2-ADC3-4641-B9DC-2751D627590F}" destId="{483ABC5B-BB52-604F-A054-5EA14253D17B}" srcOrd="0" destOrd="0" parTransId="{6268C064-B2CC-5842-9D07-47117B9E35C1}" sibTransId="{7569A0FB-9A52-3747-B9DE-D873DD144385}"/>
    <dgm:cxn modelId="{6FC32F95-FF91-4806-BD4A-57FA12C2E328}" type="presOf" srcId="{9D5A41E6-00C8-45C3-A410-44EDAF2BDE43}" destId="{568C3F30-ABD4-4638-A52B-8C345B7F29FA}" srcOrd="0" destOrd="0" presId="urn:microsoft.com/office/officeart/2005/8/layout/orgChart1"/>
    <dgm:cxn modelId="{21F98295-1054-3B44-85E1-FEA8B31AA151}" type="presOf" srcId="{4DA841AF-F5B0-4DA6-932F-B8E36BABBB58}" destId="{AFD55DA2-4D29-4000-AD1F-B22F2CC211D3}" srcOrd="0" destOrd="0" presId="urn:microsoft.com/office/officeart/2005/8/layout/orgChart1"/>
    <dgm:cxn modelId="{35E39795-346F-A24B-B3A6-CDCBC962E299}" type="presOf" srcId="{160F6DF9-00C0-4F28-BF6A-6C38C1697BF2}" destId="{3DDD6D99-1AD3-47C6-91B3-0C611B28A5B5}" srcOrd="1" destOrd="0" presId="urn:microsoft.com/office/officeart/2005/8/layout/orgChart1"/>
    <dgm:cxn modelId="{6C4CEB95-3A18-DB47-A578-002CFB483337}" type="presOf" srcId="{88DF21FF-6BFF-9043-8C68-570DD6CCB97D}" destId="{6FBFA7A5-BE0C-EF4E-8A31-0F0CF5E263C5}" srcOrd="0" destOrd="0" presId="urn:microsoft.com/office/officeart/2005/8/layout/orgChart1"/>
    <dgm:cxn modelId="{9D69F097-72D6-6143-9484-F7085423D667}" type="presOf" srcId="{25D3E55C-3AD1-42D6-9823-36D04720773E}" destId="{2BD8A65C-9E0D-470C-9B4E-FAD47B11B9BF}" srcOrd="1" destOrd="0" presId="urn:microsoft.com/office/officeart/2005/8/layout/orgChart1"/>
    <dgm:cxn modelId="{3F418A9A-396C-4247-A946-57ECF7367480}" type="presOf" srcId="{E4435EBF-01F9-48E3-BE9A-82BF51150A79}" destId="{D46ECA3A-652C-41F7-9685-91E7AC9F947A}" srcOrd="0" destOrd="0" presId="urn:microsoft.com/office/officeart/2005/8/layout/orgChart1"/>
    <dgm:cxn modelId="{D855C79C-308F-204D-84C0-7EA21F86E79B}" type="presOf" srcId="{FA19E104-BFDC-44FD-98A3-7BF6C3B2020C}" destId="{33552819-C98E-40F1-9262-31D00C6A2554}" srcOrd="1" destOrd="0" presId="urn:microsoft.com/office/officeart/2005/8/layout/orgChart1"/>
    <dgm:cxn modelId="{98D0229E-1404-594B-8260-FE506AE6BE48}" srcId="{B5A2C0BC-276F-4897-BFCE-DD865E8C1174}" destId="{88DF21FF-6BFF-9043-8C68-570DD6CCB97D}" srcOrd="2" destOrd="0" parTransId="{6CDD3882-0AF1-1141-8094-C4BA87C52BBA}" sibTransId="{DD752290-C1F7-D846-A381-C59543F716C4}"/>
    <dgm:cxn modelId="{A0016DA0-2CF1-C54B-B44F-66DE46A6555C}" type="presOf" srcId="{2E0B0175-C0B0-F544-B394-4156B24CD34F}" destId="{40DBA1FF-701F-BE4F-8E54-D7BF187FD97E}" srcOrd="0" destOrd="0" presId="urn:microsoft.com/office/officeart/2005/8/layout/orgChart1"/>
    <dgm:cxn modelId="{046BC7A0-5831-FB4E-AA08-B0E45DB9C884}" type="presOf" srcId="{96358A09-93F3-4DB4-BB9A-5221413B4CC8}" destId="{BE7EC642-DC21-41BD-990D-53C27BA087A9}" srcOrd="0" destOrd="0" presId="urn:microsoft.com/office/officeart/2005/8/layout/orgChart1"/>
    <dgm:cxn modelId="{6C94DEA1-4D7D-A842-88BF-81221549C825}" srcId="{22432377-2B56-4577-BF2E-37A4382713F9}" destId="{F755D2D2-ADC3-4641-B9DC-2751D627590F}" srcOrd="3" destOrd="0" parTransId="{D3D2ACCE-0743-F94C-97E7-5029E5E5F176}" sibTransId="{27E14CAC-76A4-8047-8E7C-4E2D537FC591}"/>
    <dgm:cxn modelId="{B42FADA5-1C66-5C48-854D-19A6D446AD68}" type="presOf" srcId="{75BDFCC3-3E17-C14A-8800-A03EAF663E13}" destId="{34CD3624-8927-8D4A-A4DE-1E35BA9DDC40}" srcOrd="0" destOrd="0" presId="urn:microsoft.com/office/officeart/2005/8/layout/orgChart1"/>
    <dgm:cxn modelId="{C423D6A8-E39F-C640-961C-E7B6A6493BC4}" type="presOf" srcId="{F755D2D2-ADC3-4641-B9DC-2751D627590F}" destId="{A1FFD6A5-6C82-0A45-883E-D7CFACC99821}" srcOrd="1" destOrd="0" presId="urn:microsoft.com/office/officeart/2005/8/layout/orgChart1"/>
    <dgm:cxn modelId="{243A3BAE-0F8F-FD43-A5A9-BAB20CE09017}" type="presOf" srcId="{B1329BB7-768E-45CE-8A01-3F1C3D438A83}" destId="{F267AF2C-4658-46ED-A210-DB04A4B16270}" srcOrd="0" destOrd="0" presId="urn:microsoft.com/office/officeart/2005/8/layout/orgChart1"/>
    <dgm:cxn modelId="{0E1045B1-1F5B-C54C-B438-4805D1BB5C93}" type="presOf" srcId="{42011582-E698-49D9-8495-9A97A7C9B65F}" destId="{685D9E70-F972-4C05-86C6-AC944E7C0B88}" srcOrd="0" destOrd="0" presId="urn:microsoft.com/office/officeart/2005/8/layout/orgChart1"/>
    <dgm:cxn modelId="{F47FC6B1-EB99-C045-B511-07DF87835E54}" type="presOf" srcId="{3085B0AF-49EA-4FBC-AEBC-9DE97F81D8FA}" destId="{1BF1D483-BC9D-4C37-872F-749FB9AFF62E}" srcOrd="0" destOrd="0" presId="urn:microsoft.com/office/officeart/2005/8/layout/orgChart1"/>
    <dgm:cxn modelId="{FD2E8CBA-F73E-C84D-AAEA-851AE1A5E130}" type="presOf" srcId="{1AAA9459-3755-4876-BDDC-A1FF8E2EF1DB}" destId="{16E4AC44-3AF0-4463-9F51-ABBC99CD6885}" srcOrd="0" destOrd="0" presId="urn:microsoft.com/office/officeart/2005/8/layout/orgChart1"/>
    <dgm:cxn modelId="{43B88DBE-8978-314C-B27E-154C9A03D20F}" type="presOf" srcId="{1FBD80FD-573E-497D-8B32-EBC17A0C5D52}" destId="{138F3569-DBEC-45B2-B546-F915FB064AC2}" srcOrd="1" destOrd="0" presId="urn:microsoft.com/office/officeart/2005/8/layout/orgChart1"/>
    <dgm:cxn modelId="{F76A72BF-8A0A-4D1E-B3ED-F37B496683F7}" srcId="{3A408564-F868-4BCC-84C2-8C7EFECE306C}" destId="{12805E04-2F4E-4D7D-9B1E-1C04C6D2FEFA}" srcOrd="2" destOrd="0" parTransId="{7E6A7D74-013C-447C-BE5D-28C005C7C2DB}" sibTransId="{32C991A8-05F1-411B-815C-F3A8A5F0E4D7}"/>
    <dgm:cxn modelId="{038779BF-1ACB-6040-99B1-D7855EBEE893}" type="presOf" srcId="{33E426A4-9112-46E7-96B5-DC03B6BFA382}" destId="{E977434D-C2CA-4557-B081-86C42CBECC75}" srcOrd="0" destOrd="0" presId="urn:microsoft.com/office/officeart/2005/8/layout/orgChart1"/>
    <dgm:cxn modelId="{A78193C0-4281-0140-BB9C-8054F101331D}" type="presOf" srcId="{C51AECB0-E16C-4FF6-B814-FBFD76E6F7FE}" destId="{5B82DE5D-4AB6-4174-931A-855AFFE527D1}" srcOrd="0" destOrd="0" presId="urn:microsoft.com/office/officeart/2005/8/layout/orgChart1"/>
    <dgm:cxn modelId="{1A3580C2-B4B5-EB45-B115-A7F7C2D35980}" type="presOf" srcId="{12805E04-2F4E-4D7D-9B1E-1C04C6D2FEFA}" destId="{06E3541B-A3FC-45A2-94AB-1014AF8FE871}" srcOrd="0" destOrd="0" presId="urn:microsoft.com/office/officeart/2005/8/layout/orgChart1"/>
    <dgm:cxn modelId="{33825CC8-0260-504B-A5B9-2D649C4FB129}" type="presOf" srcId="{A9079746-E4F2-4242-B5D3-E9F1EFF01B80}" destId="{A3AF12B3-566D-4B3D-BF48-7814FC3DF885}" srcOrd="0" destOrd="0" presId="urn:microsoft.com/office/officeart/2005/8/layout/orgChart1"/>
    <dgm:cxn modelId="{87C2B6C8-DFA8-1149-9EC9-F0D5332686D6}" type="presOf" srcId="{22432377-2B56-4577-BF2E-37A4382713F9}" destId="{76DBCB35-71F8-4C50-B546-3E2F2FC04801}" srcOrd="0" destOrd="0" presId="urn:microsoft.com/office/officeart/2005/8/layout/orgChart1"/>
    <dgm:cxn modelId="{F3710DC9-F292-7E47-B47B-2426085E1CAE}" type="presOf" srcId="{2F17CC14-0C78-3B40-881B-9496BF29C548}" destId="{379D9341-A674-6149-BC48-12F678315CA5}" srcOrd="0" destOrd="0" presId="urn:microsoft.com/office/officeart/2005/8/layout/orgChart1"/>
    <dgm:cxn modelId="{FE5199C9-9617-4041-AE4B-1988A2B9DA84}" type="presOf" srcId="{3EFE2137-5F4D-4205-9EE8-8DC79FDC191E}" destId="{BC1717A6-8E80-4877-89B4-B1DD4E1BC80E}" srcOrd="0" destOrd="0" presId="urn:microsoft.com/office/officeart/2005/8/layout/orgChart1"/>
    <dgm:cxn modelId="{709CDACA-5F0C-1E44-BDDB-88FBF6C97485}" type="presOf" srcId="{1BA0DEBB-9C83-407D-A6A0-01EBE5D95467}" destId="{28EAD451-33F0-458A-8C20-C719496D52D9}" srcOrd="1" destOrd="0" presId="urn:microsoft.com/office/officeart/2005/8/layout/orgChart1"/>
    <dgm:cxn modelId="{13F3ECCB-8EAC-4E4D-94EF-9BAF46C56777}" type="presOf" srcId="{B5A2C0BC-276F-4897-BFCE-DD865E8C1174}" destId="{45A943BF-6409-4EEA-BFF5-0A212DD2A1E2}" srcOrd="1" destOrd="0" presId="urn:microsoft.com/office/officeart/2005/8/layout/orgChart1"/>
    <dgm:cxn modelId="{0F5795CC-4C6F-594E-A7B7-2235FEB0183E}" type="presOf" srcId="{5DC0666E-9879-41F7-8123-2DAC98C15188}" destId="{886B3AB2-96F3-47B9-A7F6-8BDE1C247D16}" srcOrd="0" destOrd="0" presId="urn:microsoft.com/office/officeart/2005/8/layout/orgChart1"/>
    <dgm:cxn modelId="{59BD17CE-0535-E449-8D85-BDA1CB474927}" type="presOf" srcId="{6117CCC4-7B6A-4F7F-9659-6242891C8A70}" destId="{B53343DA-6A15-49AA-BBE8-7B145E815945}" srcOrd="1" destOrd="0" presId="urn:microsoft.com/office/officeart/2005/8/layout/orgChart1"/>
    <dgm:cxn modelId="{4302C1CE-A3F0-BA45-8CD6-176C4C9887C4}" type="presOf" srcId="{B1329BB7-768E-45CE-8A01-3F1C3D438A83}" destId="{ED1AA0D7-93B7-4607-82D8-A89F842F3709}" srcOrd="1" destOrd="0" presId="urn:microsoft.com/office/officeart/2005/8/layout/orgChart1"/>
    <dgm:cxn modelId="{A1C94FCF-E43D-4C22-9FED-7B1C3BD7E151}" srcId="{372B45A7-392A-4917-9C50-F80B9D553B97}" destId="{3EFE2137-5F4D-4205-9EE8-8DC79FDC191E}" srcOrd="3" destOrd="0" parTransId="{5DC0666E-9879-41F7-8123-2DAC98C15188}" sibTransId="{15C83890-C080-4ED5-BA16-07C0E0F4E525}"/>
    <dgm:cxn modelId="{93535DD2-5F99-A647-A274-1DA1B1757BB1}" type="presOf" srcId="{B5A2C0BC-276F-4897-BFCE-DD865E8C1174}" destId="{C3C6FDA2-316F-4C6B-BDAB-E7D108039EEB}" srcOrd="0" destOrd="0" presId="urn:microsoft.com/office/officeart/2005/8/layout/orgChart1"/>
    <dgm:cxn modelId="{6BFFE9D5-DF19-DA43-8773-7558D23E0438}" type="presOf" srcId="{1FBD80FD-573E-497D-8B32-EBC17A0C5D52}" destId="{CEC4A77F-1F7C-451F-88E5-79D68BCDA9B7}" srcOrd="0" destOrd="0" presId="urn:microsoft.com/office/officeart/2005/8/layout/orgChart1"/>
    <dgm:cxn modelId="{84DA22D8-1133-458B-88C7-B04F0FE8A26B}" srcId="{22432377-2B56-4577-BF2E-37A4382713F9}" destId="{88AEFD35-045F-4A57-8C5F-6DC3EAFAB96C}" srcOrd="1" destOrd="0" parTransId="{0D996013-4849-4B8B-8D91-9E5965B92E5E}" sibTransId="{A964F99B-9BC6-4D38-8F09-819F033DD935}"/>
    <dgm:cxn modelId="{499884DC-C6E3-724A-89E5-CBBBBCD4A24E}" type="presOf" srcId="{7E6A7D74-013C-447C-BE5D-28C005C7C2DB}" destId="{141DF6C2-78B6-4875-BCCA-88276CE50ED7}" srcOrd="0" destOrd="0" presId="urn:microsoft.com/office/officeart/2005/8/layout/orgChart1"/>
    <dgm:cxn modelId="{CA7C57DE-5B40-754C-8189-2D69D07B221A}" type="presOf" srcId="{88AEFD35-045F-4A57-8C5F-6DC3EAFAB96C}" destId="{63135723-54E4-4A1F-92D3-ADB0C60AD1B0}" srcOrd="1" destOrd="0" presId="urn:microsoft.com/office/officeart/2005/8/layout/orgChart1"/>
    <dgm:cxn modelId="{4CECA7DE-00E6-4797-ABB1-0B9C86F52CE9}" srcId="{3A408564-F868-4BCC-84C2-8C7EFECE306C}" destId="{9264BDE2-F97F-4525-9670-4A8D77B576B4}" srcOrd="1" destOrd="0" parTransId="{50BECCBD-C537-4003-A9E8-2307A6D3B4D2}" sibTransId="{5C174E50-37B8-44EE-BACF-C497F05B1DBF}"/>
    <dgm:cxn modelId="{CDA6B2DE-1B22-4C41-AFA4-E59FE8F57EA3}" type="presOf" srcId="{88AEFD35-045F-4A57-8C5F-6DC3EAFAB96C}" destId="{101701B2-AC0A-450D-ACAA-E6654E99F936}" srcOrd="0" destOrd="0" presId="urn:microsoft.com/office/officeart/2005/8/layout/orgChart1"/>
    <dgm:cxn modelId="{622D0CDF-369F-664D-B54D-860B86C55DEB}" type="presOf" srcId="{C4E01942-C00A-FD4A-ADE8-E8DE715486E9}" destId="{3F7C013F-E1EC-AF49-AC52-A8272C7857F7}" srcOrd="0" destOrd="0" presId="urn:microsoft.com/office/officeart/2005/8/layout/orgChart1"/>
    <dgm:cxn modelId="{F56D13DF-DA9D-468E-A28D-870442604183}" srcId="{9D5A41E6-00C8-45C3-A410-44EDAF2BDE43}" destId="{B1329BB7-768E-45CE-8A01-3F1C3D438A83}" srcOrd="0" destOrd="0" parTransId="{9A4B3020-791A-4F57-BA40-5559C13B269A}" sibTransId="{53B5A9ED-264B-4D6B-84C1-4F80B3C0445D}"/>
    <dgm:cxn modelId="{C202E8E0-C398-3F44-B002-0A27A077249F}" type="presOf" srcId="{98E7BE03-6FCB-441E-81BC-6249F61AEE03}" destId="{2A2F3544-B685-4D04-B90E-FBEE2C29979B}" srcOrd="0" destOrd="0" presId="urn:microsoft.com/office/officeart/2005/8/layout/orgChart1"/>
    <dgm:cxn modelId="{1C9785E3-F866-CD43-8723-B4697843DCDA}" srcId="{F755D2D2-ADC3-4641-B9DC-2751D627590F}" destId="{C4E01942-C00A-FD4A-ADE8-E8DE715486E9}" srcOrd="1" destOrd="0" parTransId="{2F17CC14-0C78-3B40-881B-9496BF29C548}" sibTransId="{B1C39D03-9438-CF4A-87FB-000234EC5A7A}"/>
    <dgm:cxn modelId="{2F7651E8-F2DF-844E-B3B7-378CBA302B62}" srcId="{B5A2C0BC-276F-4897-BFCE-DD865E8C1174}" destId="{C9947C16-7D91-6D43-8634-EC1CB6D8337B}" srcOrd="0" destOrd="0" parTransId="{4C387730-4657-874F-8064-749BAF86DF6A}" sibTransId="{C114015B-A4D6-184A-9443-D9DA72347BF6}"/>
    <dgm:cxn modelId="{59700AEA-C86E-45B4-A71F-008B04ECD0AF}" srcId="{B1329BB7-768E-45CE-8A01-3F1C3D438A83}" destId="{B5A2C0BC-276F-4897-BFCE-DD865E8C1174}" srcOrd="2" destOrd="0" parTransId="{8108B46D-682E-4C0D-A418-58B1EC711537}" sibTransId="{91ABFCBE-84F1-4D0C-A46A-BECF9E8FBA98}"/>
    <dgm:cxn modelId="{BEAD3BED-2E42-5044-A7B2-2AD82279A0C8}" type="presOf" srcId="{9264BDE2-F97F-4525-9670-4A8D77B576B4}" destId="{D3F2F795-A36F-4EFF-8B58-5C59FDBBDFD3}" srcOrd="1" destOrd="0" presId="urn:microsoft.com/office/officeart/2005/8/layout/orgChart1"/>
    <dgm:cxn modelId="{BBA9CFED-2814-7E4A-81C6-905247232437}" type="presOf" srcId="{90D951BE-B40E-43FB-9945-6CE1E6A34567}" destId="{9C6D385D-C6DF-41F1-BBDA-CD401F4A45D9}" srcOrd="0" destOrd="0" presId="urn:microsoft.com/office/officeart/2005/8/layout/orgChart1"/>
    <dgm:cxn modelId="{47F7E5F0-9F96-424F-AE71-1C806EF751F2}" type="presOf" srcId="{50BECCBD-C537-4003-A9E8-2307A6D3B4D2}" destId="{DAFA2D7B-7FEA-4F9B-A7AE-C7958B558553}" srcOrd="0" destOrd="0" presId="urn:microsoft.com/office/officeart/2005/8/layout/orgChart1"/>
    <dgm:cxn modelId="{10EB2FF5-90EF-DB46-A516-22C32974D1E0}" type="presOf" srcId="{5DC0EBDD-507C-44B8-8620-2665C0A794F1}" destId="{27B9E32A-BA05-4312-9BB1-A9E8B3CB810E}" srcOrd="0" destOrd="0" presId="urn:microsoft.com/office/officeart/2005/8/layout/orgChart1"/>
    <dgm:cxn modelId="{38FA87F5-5A53-48A9-A62E-55A8E795144D}" srcId="{372B45A7-392A-4917-9C50-F80B9D553B97}" destId="{1FBD80FD-573E-497D-8B32-EBC17A0C5D52}" srcOrd="2" destOrd="0" parTransId="{3085B0AF-49EA-4FBC-AEBC-9DE97F81D8FA}" sibTransId="{2C673C3B-AED8-4F70-8BF1-4A9AED54D939}"/>
    <dgm:cxn modelId="{13000EF6-833D-6B4B-B817-F330AB7960A8}" type="presOf" srcId="{1BA0DEBB-9C83-407D-A6A0-01EBE5D95467}" destId="{3407F252-AF38-45F5-B564-A78B29322094}" srcOrd="0" destOrd="0" presId="urn:microsoft.com/office/officeart/2005/8/layout/orgChart1"/>
    <dgm:cxn modelId="{50EA6DF6-D4CD-2A47-9B86-0BBE851E76C4}" type="presOf" srcId="{C9947C16-7D91-6D43-8634-EC1CB6D8337B}" destId="{16E39957-5BB4-524C-8E57-DEEF82CD2D37}" srcOrd="0" destOrd="0" presId="urn:microsoft.com/office/officeart/2005/8/layout/orgChart1"/>
    <dgm:cxn modelId="{FFFFF7F6-166D-C84A-98C6-F5EA84E901EA}" type="presOf" srcId="{88DF21FF-6BFF-9043-8C68-570DD6CCB97D}" destId="{25875A4A-52A1-9843-A8A0-B18D15F25A19}" srcOrd="1" destOrd="0" presId="urn:microsoft.com/office/officeart/2005/8/layout/orgChart1"/>
    <dgm:cxn modelId="{8A35B8F8-6735-488E-B48A-E76B1845E769}" srcId="{6117CCC4-7B6A-4F7F-9659-6242891C8A70}" destId="{FA19E104-BFDC-44FD-98A3-7BF6C3B2020C}" srcOrd="0" destOrd="0" parTransId="{33E426A4-9112-46E7-96B5-DC03B6BFA382}" sibTransId="{DE5DE0EA-F881-4C88-A50B-0AF89BD29D4C}"/>
    <dgm:cxn modelId="{AE9E75FC-B94B-4B42-BF0C-2903A80DE202}" type="presOf" srcId="{483ABC5B-BB52-604F-A054-5EA14253D17B}" destId="{6654ACD1-7CCA-E64F-8291-F1AD5693DDE0}" srcOrd="1" destOrd="0" presId="urn:microsoft.com/office/officeart/2005/8/layout/orgChart1"/>
    <dgm:cxn modelId="{D5A4FC9F-2652-154A-A3BD-EF04AFEB74AA}" type="presParOf" srcId="{568C3F30-ABD4-4638-A52B-8C345B7F29FA}" destId="{9E35B93D-CECF-4F40-BEE6-03EA9B8B540E}" srcOrd="0" destOrd="0" presId="urn:microsoft.com/office/officeart/2005/8/layout/orgChart1"/>
    <dgm:cxn modelId="{38B2D527-589A-9042-8AE7-4ED07A53C463}" type="presParOf" srcId="{9E35B93D-CECF-4F40-BEE6-03EA9B8B540E}" destId="{7C8E7E07-E75F-40B8-BE8A-8D56B0C0393A}" srcOrd="0" destOrd="0" presId="urn:microsoft.com/office/officeart/2005/8/layout/orgChart1"/>
    <dgm:cxn modelId="{58426EE3-63C3-2244-96A7-6747394EBA70}" type="presParOf" srcId="{7C8E7E07-E75F-40B8-BE8A-8D56B0C0393A}" destId="{F267AF2C-4658-46ED-A210-DB04A4B16270}" srcOrd="0" destOrd="0" presId="urn:microsoft.com/office/officeart/2005/8/layout/orgChart1"/>
    <dgm:cxn modelId="{FB1AE52A-8A4E-AF46-B8F0-EADD99C4725D}" type="presParOf" srcId="{7C8E7E07-E75F-40B8-BE8A-8D56B0C0393A}" destId="{ED1AA0D7-93B7-4607-82D8-A89F842F3709}" srcOrd="1" destOrd="0" presId="urn:microsoft.com/office/officeart/2005/8/layout/orgChart1"/>
    <dgm:cxn modelId="{08BFE38B-F814-C747-8B7B-CE62952FE3D8}" type="presParOf" srcId="{9E35B93D-CECF-4F40-BEE6-03EA9B8B540E}" destId="{3B20CEED-F3C2-4D19-B598-59ABDC12660A}" srcOrd="1" destOrd="0" presId="urn:microsoft.com/office/officeart/2005/8/layout/orgChart1"/>
    <dgm:cxn modelId="{7D0B3CFD-941A-6B40-9FA2-A1B097277239}" type="presParOf" srcId="{3B20CEED-F3C2-4D19-B598-59ABDC12660A}" destId="{2A2F3544-B685-4D04-B90E-FBEE2C29979B}" srcOrd="0" destOrd="0" presId="urn:microsoft.com/office/officeart/2005/8/layout/orgChart1"/>
    <dgm:cxn modelId="{2995A622-E0C4-7F4D-899C-8127E0CBB2CB}" type="presParOf" srcId="{3B20CEED-F3C2-4D19-B598-59ABDC12660A}" destId="{ED280F8A-65D3-4AA3-B8A1-F979CA88166B}" srcOrd="1" destOrd="0" presId="urn:microsoft.com/office/officeart/2005/8/layout/orgChart1"/>
    <dgm:cxn modelId="{16F85CAC-FCFB-2444-97F0-E5F25D04F19F}" type="presParOf" srcId="{ED280F8A-65D3-4AA3-B8A1-F979CA88166B}" destId="{64964660-A4B7-4D52-A7BF-3764E5C68154}" srcOrd="0" destOrd="0" presId="urn:microsoft.com/office/officeart/2005/8/layout/orgChart1"/>
    <dgm:cxn modelId="{3A938BEE-03AF-2542-9A69-0CF1D7ADC8FB}" type="presParOf" srcId="{64964660-A4B7-4D52-A7BF-3764E5C68154}" destId="{00D7E77E-0FEF-4A30-8DC1-2A60A881ABF4}" srcOrd="0" destOrd="0" presId="urn:microsoft.com/office/officeart/2005/8/layout/orgChart1"/>
    <dgm:cxn modelId="{565D62C8-9B96-2042-B159-B7FA4337A23B}" type="presParOf" srcId="{64964660-A4B7-4D52-A7BF-3764E5C68154}" destId="{80BA4632-845C-420E-B2AD-7776B9904B55}" srcOrd="1" destOrd="0" presId="urn:microsoft.com/office/officeart/2005/8/layout/orgChart1"/>
    <dgm:cxn modelId="{9DA281B3-086D-F144-9A48-6B6576170A33}" type="presParOf" srcId="{ED280F8A-65D3-4AA3-B8A1-F979CA88166B}" destId="{0EB91E9E-2EA4-4385-9D62-7BAF6C6E226E}" srcOrd="1" destOrd="0" presId="urn:microsoft.com/office/officeart/2005/8/layout/orgChart1"/>
    <dgm:cxn modelId="{4157CED7-54DF-F642-A059-D0CD22AFD181}" type="presParOf" srcId="{0EB91E9E-2EA4-4385-9D62-7BAF6C6E226E}" destId="{CFD13FD0-F07D-448F-AFBB-41D4DB195739}" srcOrd="0" destOrd="0" presId="urn:microsoft.com/office/officeart/2005/8/layout/orgChart1"/>
    <dgm:cxn modelId="{ECC6DAE0-36B5-DF40-88AC-F144A0DEB26A}" type="presParOf" srcId="{0EB91E9E-2EA4-4385-9D62-7BAF6C6E226E}" destId="{5AC9ECB1-35D3-4187-806E-016033CE54D7}" srcOrd="1" destOrd="0" presId="urn:microsoft.com/office/officeart/2005/8/layout/orgChart1"/>
    <dgm:cxn modelId="{A0DD2C1B-523E-2A43-B5B8-885D457A9250}" type="presParOf" srcId="{5AC9ECB1-35D3-4187-806E-016033CE54D7}" destId="{FAFBBDA0-B53F-462C-96B3-B50AD62F9851}" srcOrd="0" destOrd="0" presId="urn:microsoft.com/office/officeart/2005/8/layout/orgChart1"/>
    <dgm:cxn modelId="{13C25DA0-9A8E-214D-9073-06B664EA6EB0}" type="presParOf" srcId="{FAFBBDA0-B53F-462C-96B3-B50AD62F9851}" destId="{86F4A457-8986-419C-93AC-55248F1F3B61}" srcOrd="0" destOrd="0" presId="urn:microsoft.com/office/officeart/2005/8/layout/orgChart1"/>
    <dgm:cxn modelId="{923D4B2C-A800-404B-8B9D-FB349ACB9CB8}" type="presParOf" srcId="{FAFBBDA0-B53F-462C-96B3-B50AD62F9851}" destId="{B53343DA-6A15-49AA-BBE8-7B145E815945}" srcOrd="1" destOrd="0" presId="urn:microsoft.com/office/officeart/2005/8/layout/orgChart1"/>
    <dgm:cxn modelId="{BBF850E5-36A0-C848-B762-FF2F0C8337E4}" type="presParOf" srcId="{5AC9ECB1-35D3-4187-806E-016033CE54D7}" destId="{BC65892C-2CBD-4561-BC00-5E69BF47FA00}" srcOrd="1" destOrd="0" presId="urn:microsoft.com/office/officeart/2005/8/layout/orgChart1"/>
    <dgm:cxn modelId="{5D9F0EFC-4AEE-A149-9276-67B47A2A9B03}" type="presParOf" srcId="{BC65892C-2CBD-4561-BC00-5E69BF47FA00}" destId="{E977434D-C2CA-4557-B081-86C42CBECC75}" srcOrd="0" destOrd="0" presId="urn:microsoft.com/office/officeart/2005/8/layout/orgChart1"/>
    <dgm:cxn modelId="{8A7C83AE-591F-4C44-9B08-240F40CE3FBE}" type="presParOf" srcId="{BC65892C-2CBD-4561-BC00-5E69BF47FA00}" destId="{C7F09CC7-3F82-4A1C-AB85-BB658678F9E9}" srcOrd="1" destOrd="0" presId="urn:microsoft.com/office/officeart/2005/8/layout/orgChart1"/>
    <dgm:cxn modelId="{92AD778E-C185-5648-B85E-F0B65548874F}" type="presParOf" srcId="{C7F09CC7-3F82-4A1C-AB85-BB658678F9E9}" destId="{B21C0D07-D972-403C-AF83-0D690E41FFF7}" srcOrd="0" destOrd="0" presId="urn:microsoft.com/office/officeart/2005/8/layout/orgChart1"/>
    <dgm:cxn modelId="{BA0968AA-3CAD-9F42-833A-4D9AD952E71F}" type="presParOf" srcId="{B21C0D07-D972-403C-AF83-0D690E41FFF7}" destId="{B1DCCAAF-AAB8-4DB0-8BA7-0A6509167C96}" srcOrd="0" destOrd="0" presId="urn:microsoft.com/office/officeart/2005/8/layout/orgChart1"/>
    <dgm:cxn modelId="{EDA762E9-768C-8841-9948-253FF385F44E}" type="presParOf" srcId="{B21C0D07-D972-403C-AF83-0D690E41FFF7}" destId="{33552819-C98E-40F1-9262-31D00C6A2554}" srcOrd="1" destOrd="0" presId="urn:microsoft.com/office/officeart/2005/8/layout/orgChart1"/>
    <dgm:cxn modelId="{F5F3408F-1374-084A-BEF1-9CCE85BBE26C}" type="presParOf" srcId="{C7F09CC7-3F82-4A1C-AB85-BB658678F9E9}" destId="{22A73CAD-DB45-4542-ACAB-7876515F599E}" srcOrd="1" destOrd="0" presId="urn:microsoft.com/office/officeart/2005/8/layout/orgChart1"/>
    <dgm:cxn modelId="{72AC4143-D133-8448-8567-BAC0A249EA8A}" type="presParOf" srcId="{C7F09CC7-3F82-4A1C-AB85-BB658678F9E9}" destId="{1B2273AC-D6D9-4F24-8D9C-8A8A596B5A51}" srcOrd="2" destOrd="0" presId="urn:microsoft.com/office/officeart/2005/8/layout/orgChart1"/>
    <dgm:cxn modelId="{DCAC6C44-4884-3D42-B7B6-02C845CB6E11}" type="presParOf" srcId="{BC65892C-2CBD-4561-BC00-5E69BF47FA00}" destId="{555BA8F9-D5D3-402F-ACA2-E8133EA80088}" srcOrd="2" destOrd="0" presId="urn:microsoft.com/office/officeart/2005/8/layout/orgChart1"/>
    <dgm:cxn modelId="{5561CAEE-2978-7348-B348-2F5CE6E08112}" type="presParOf" srcId="{BC65892C-2CBD-4561-BC00-5E69BF47FA00}" destId="{B4DC8862-B12A-4CDF-82FA-104AB4C90028}" srcOrd="3" destOrd="0" presId="urn:microsoft.com/office/officeart/2005/8/layout/orgChart1"/>
    <dgm:cxn modelId="{CD20F26D-60AE-3F43-8546-7D0E1C9D2A18}" type="presParOf" srcId="{B4DC8862-B12A-4CDF-82FA-104AB4C90028}" destId="{21D6B3B1-A415-42F5-9606-2EC2E0E4A878}" srcOrd="0" destOrd="0" presId="urn:microsoft.com/office/officeart/2005/8/layout/orgChart1"/>
    <dgm:cxn modelId="{3775BD92-4E4E-AA42-A79C-6E66B2569995}" type="presParOf" srcId="{21D6B3B1-A415-42F5-9606-2EC2E0E4A878}" destId="{34B56081-7E4B-4866-8BC2-9C9E5BB174FB}" srcOrd="0" destOrd="0" presId="urn:microsoft.com/office/officeart/2005/8/layout/orgChart1"/>
    <dgm:cxn modelId="{2CB3CCEF-FC76-1241-A977-0F2F83158324}" type="presParOf" srcId="{21D6B3B1-A415-42F5-9606-2EC2E0E4A878}" destId="{19A118D1-44B5-448A-8E2B-A5087B40FD90}" srcOrd="1" destOrd="0" presId="urn:microsoft.com/office/officeart/2005/8/layout/orgChart1"/>
    <dgm:cxn modelId="{E96B2C7B-3BC6-FE4B-B0FF-36826A572E43}" type="presParOf" srcId="{B4DC8862-B12A-4CDF-82FA-104AB4C90028}" destId="{1182C8CC-2B9D-43CE-8EE4-42C6D87F6C40}" srcOrd="1" destOrd="0" presId="urn:microsoft.com/office/officeart/2005/8/layout/orgChart1"/>
    <dgm:cxn modelId="{A08917BF-872A-D544-B1DB-7F2C22786C8B}" type="presParOf" srcId="{B4DC8862-B12A-4CDF-82FA-104AB4C90028}" destId="{6E82B99C-D76D-4563-8C3E-884E4F27DCA4}" srcOrd="2" destOrd="0" presId="urn:microsoft.com/office/officeart/2005/8/layout/orgChart1"/>
    <dgm:cxn modelId="{4227AB77-8225-2641-A82A-DFF675C8D56D}" type="presParOf" srcId="{BC65892C-2CBD-4561-BC00-5E69BF47FA00}" destId="{AFD55DA2-4D29-4000-AD1F-B22F2CC211D3}" srcOrd="4" destOrd="0" presId="urn:microsoft.com/office/officeart/2005/8/layout/orgChart1"/>
    <dgm:cxn modelId="{D3ED948F-CBC7-F54F-AD6B-18A901D7ED1F}" type="presParOf" srcId="{BC65892C-2CBD-4561-BC00-5E69BF47FA00}" destId="{1C5AD04F-5D25-4259-9C0F-AB4713B57120}" srcOrd="5" destOrd="0" presId="urn:microsoft.com/office/officeart/2005/8/layout/orgChart1"/>
    <dgm:cxn modelId="{B5F2F881-CA5D-C741-AB15-BDC6D28DFC73}" type="presParOf" srcId="{1C5AD04F-5D25-4259-9C0F-AB4713B57120}" destId="{B5DBED34-2B0C-419A-B41F-197E1BAEC8C7}" srcOrd="0" destOrd="0" presId="urn:microsoft.com/office/officeart/2005/8/layout/orgChart1"/>
    <dgm:cxn modelId="{67B69EB8-0645-1E41-AF13-2683BB94FE79}" type="presParOf" srcId="{B5DBED34-2B0C-419A-B41F-197E1BAEC8C7}" destId="{D46ECA3A-652C-41F7-9685-91E7AC9F947A}" srcOrd="0" destOrd="0" presId="urn:microsoft.com/office/officeart/2005/8/layout/orgChart1"/>
    <dgm:cxn modelId="{85BDEC18-18AF-9F44-975D-8BFD33FD53C5}" type="presParOf" srcId="{B5DBED34-2B0C-419A-B41F-197E1BAEC8C7}" destId="{99D1E009-C421-4FD0-A357-47C3113DC78E}" srcOrd="1" destOrd="0" presId="urn:microsoft.com/office/officeart/2005/8/layout/orgChart1"/>
    <dgm:cxn modelId="{C054F3C4-9D0E-4C48-8573-5384722E0F1D}" type="presParOf" srcId="{1C5AD04F-5D25-4259-9C0F-AB4713B57120}" destId="{FF6CFF72-FFA3-4CB6-AD53-69483DA31154}" srcOrd="1" destOrd="0" presId="urn:microsoft.com/office/officeart/2005/8/layout/orgChart1"/>
    <dgm:cxn modelId="{29C5D0C6-AF0E-7540-BA5E-FE9C47D4D98E}" type="presParOf" srcId="{1C5AD04F-5D25-4259-9C0F-AB4713B57120}" destId="{87B0FC38-381D-4322-B2DB-FAF39E331440}" srcOrd="2" destOrd="0" presId="urn:microsoft.com/office/officeart/2005/8/layout/orgChart1"/>
    <dgm:cxn modelId="{67AF5075-C503-9541-B7B6-61B57FBBFEA4}" type="presParOf" srcId="{BC65892C-2CBD-4561-BC00-5E69BF47FA00}" destId="{BE7EC642-DC21-41BD-990D-53C27BA087A9}" srcOrd="6" destOrd="0" presId="urn:microsoft.com/office/officeart/2005/8/layout/orgChart1"/>
    <dgm:cxn modelId="{A35D1103-F93B-BB46-A9E8-02D0B527A6AB}" type="presParOf" srcId="{BC65892C-2CBD-4561-BC00-5E69BF47FA00}" destId="{43631C57-163A-41E5-93E7-5247BF78497A}" srcOrd="7" destOrd="0" presId="urn:microsoft.com/office/officeart/2005/8/layout/orgChart1"/>
    <dgm:cxn modelId="{B5BEE96A-BFB8-964F-BFCB-5C9A6A2708D0}" type="presParOf" srcId="{43631C57-163A-41E5-93E7-5247BF78497A}" destId="{E96FDBC0-C922-4DF2-A52D-03F74140EFCD}" srcOrd="0" destOrd="0" presId="urn:microsoft.com/office/officeart/2005/8/layout/orgChart1"/>
    <dgm:cxn modelId="{3195D783-FA5A-D24E-933E-DCD219154F2B}" type="presParOf" srcId="{E96FDBC0-C922-4DF2-A52D-03F74140EFCD}" destId="{9C6D385D-C6DF-41F1-BBDA-CD401F4A45D9}" srcOrd="0" destOrd="0" presId="urn:microsoft.com/office/officeart/2005/8/layout/orgChart1"/>
    <dgm:cxn modelId="{19870353-4A01-7240-BDFA-10C279A31125}" type="presParOf" srcId="{E96FDBC0-C922-4DF2-A52D-03F74140EFCD}" destId="{A62E842A-8F52-43F6-9FEB-C4D45970EE98}" srcOrd="1" destOrd="0" presId="urn:microsoft.com/office/officeart/2005/8/layout/orgChart1"/>
    <dgm:cxn modelId="{753EA025-EE56-B345-B5DA-F0C04B4D10BF}" type="presParOf" srcId="{43631C57-163A-41E5-93E7-5247BF78497A}" destId="{2FC348A5-7BB4-4ACE-8C83-837E6C5BB3EE}" srcOrd="1" destOrd="0" presId="urn:microsoft.com/office/officeart/2005/8/layout/orgChart1"/>
    <dgm:cxn modelId="{F346DFEB-991C-2A4F-AD42-41CA8111446F}" type="presParOf" srcId="{43631C57-163A-41E5-93E7-5247BF78497A}" destId="{E55D6D32-8840-4B2D-A8BB-94C3544834E5}" srcOrd="2" destOrd="0" presId="urn:microsoft.com/office/officeart/2005/8/layout/orgChart1"/>
    <dgm:cxn modelId="{11D590DF-8E03-334A-AAA3-BAF05EC1A8C8}" type="presParOf" srcId="{5AC9ECB1-35D3-4187-806E-016033CE54D7}" destId="{357E911F-9A03-46F3-94D2-FEA4E5274E58}" srcOrd="2" destOrd="0" presId="urn:microsoft.com/office/officeart/2005/8/layout/orgChart1"/>
    <dgm:cxn modelId="{50E0D887-9C68-1940-BF89-CF1BA8C9BB20}" type="presParOf" srcId="{0EB91E9E-2EA4-4385-9D62-7BAF6C6E226E}" destId="{D443B1D1-D7B8-4301-91FC-A21C45B243A6}" srcOrd="2" destOrd="0" presId="urn:microsoft.com/office/officeart/2005/8/layout/orgChart1"/>
    <dgm:cxn modelId="{354541F0-FBB4-524E-8D94-D9ABC32B3B8F}" type="presParOf" srcId="{0EB91E9E-2EA4-4385-9D62-7BAF6C6E226E}" destId="{C36C5571-F9ED-433C-9F69-6997167B21DC}" srcOrd="3" destOrd="0" presId="urn:microsoft.com/office/officeart/2005/8/layout/orgChart1"/>
    <dgm:cxn modelId="{EC15E006-797E-1449-B71D-A8F869CC05AB}" type="presParOf" srcId="{C36C5571-F9ED-433C-9F69-6997167B21DC}" destId="{5A42681A-2E41-4F0D-915A-4DC44DB56437}" srcOrd="0" destOrd="0" presId="urn:microsoft.com/office/officeart/2005/8/layout/orgChart1"/>
    <dgm:cxn modelId="{DD8167B3-F61B-C041-A665-A7C59ADD5FFE}" type="presParOf" srcId="{5A42681A-2E41-4F0D-915A-4DC44DB56437}" destId="{76DBCB35-71F8-4C50-B546-3E2F2FC04801}" srcOrd="0" destOrd="0" presId="urn:microsoft.com/office/officeart/2005/8/layout/orgChart1"/>
    <dgm:cxn modelId="{8986E79D-EBD1-E44B-B600-47B403DBBC79}" type="presParOf" srcId="{5A42681A-2E41-4F0D-915A-4DC44DB56437}" destId="{C5CCAC1D-228B-4C92-ADA9-A21E10FC9CB8}" srcOrd="1" destOrd="0" presId="urn:microsoft.com/office/officeart/2005/8/layout/orgChart1"/>
    <dgm:cxn modelId="{23E4FCBE-253C-7744-8468-F7986E84FA0D}" type="presParOf" srcId="{C36C5571-F9ED-433C-9F69-6997167B21DC}" destId="{A4A529D7-CD16-4BEA-B344-C2134161E3B0}" srcOrd="1" destOrd="0" presId="urn:microsoft.com/office/officeart/2005/8/layout/orgChart1"/>
    <dgm:cxn modelId="{01FFB2F7-844A-874A-BFB4-C96880B1B93B}" type="presParOf" srcId="{A4A529D7-CD16-4BEA-B344-C2134161E3B0}" destId="{685D9E70-F972-4C05-86C6-AC944E7C0B88}" srcOrd="0" destOrd="0" presId="urn:microsoft.com/office/officeart/2005/8/layout/orgChart1"/>
    <dgm:cxn modelId="{9FAEA0D5-A5D9-F447-B792-37B528EDC1EC}" type="presParOf" srcId="{A4A529D7-CD16-4BEA-B344-C2134161E3B0}" destId="{5EDE0F5A-6157-4A33-9724-93C96076C722}" srcOrd="1" destOrd="0" presId="urn:microsoft.com/office/officeart/2005/8/layout/orgChart1"/>
    <dgm:cxn modelId="{DE76C4C7-D6D6-C748-9738-4330354B544B}" type="presParOf" srcId="{5EDE0F5A-6157-4A33-9724-93C96076C722}" destId="{BA08D5A6-3EFC-4101-A0D0-7E0E14477BF7}" srcOrd="0" destOrd="0" presId="urn:microsoft.com/office/officeart/2005/8/layout/orgChart1"/>
    <dgm:cxn modelId="{0C9F7DD7-00DC-1747-8FFA-89A1E4587054}" type="presParOf" srcId="{BA08D5A6-3EFC-4101-A0D0-7E0E14477BF7}" destId="{A3AF12B3-566D-4B3D-BF48-7814FC3DF885}" srcOrd="0" destOrd="0" presId="urn:microsoft.com/office/officeart/2005/8/layout/orgChart1"/>
    <dgm:cxn modelId="{2C636006-7466-B04B-87B5-38F49B6B2934}" type="presParOf" srcId="{BA08D5A6-3EFC-4101-A0D0-7E0E14477BF7}" destId="{187ADD72-DCD3-4882-A507-0444F2A83363}" srcOrd="1" destOrd="0" presId="urn:microsoft.com/office/officeart/2005/8/layout/orgChart1"/>
    <dgm:cxn modelId="{60EF728D-56EF-C54B-9429-E4EA9B348464}" type="presParOf" srcId="{5EDE0F5A-6157-4A33-9724-93C96076C722}" destId="{9B76CA44-D7DA-4C40-A26A-E9F9F662FCEA}" srcOrd="1" destOrd="0" presId="urn:microsoft.com/office/officeart/2005/8/layout/orgChart1"/>
    <dgm:cxn modelId="{9F0A3725-D2B1-6E4B-B5DC-97AADBE760BF}" type="presParOf" srcId="{5EDE0F5A-6157-4A33-9724-93C96076C722}" destId="{A53522E1-FDA4-439F-9E63-4D43EABB1A8C}" srcOrd="2" destOrd="0" presId="urn:microsoft.com/office/officeart/2005/8/layout/orgChart1"/>
    <dgm:cxn modelId="{2DB2BB2A-D93D-884A-92D0-A4F62AF9F83B}" type="presParOf" srcId="{A4A529D7-CD16-4BEA-B344-C2134161E3B0}" destId="{81290004-E36F-442A-B0E9-B592DB3C1261}" srcOrd="2" destOrd="0" presId="urn:microsoft.com/office/officeart/2005/8/layout/orgChart1"/>
    <dgm:cxn modelId="{AF1C56B1-D9F2-9C4E-946C-DC0AA82E31EF}" type="presParOf" srcId="{A4A529D7-CD16-4BEA-B344-C2134161E3B0}" destId="{68E88794-8F47-43B5-A203-2E2BFDEB124C}" srcOrd="3" destOrd="0" presId="urn:microsoft.com/office/officeart/2005/8/layout/orgChart1"/>
    <dgm:cxn modelId="{82733D1C-30C3-A44F-8755-204DEB125F94}" type="presParOf" srcId="{68E88794-8F47-43B5-A203-2E2BFDEB124C}" destId="{0BC1DAB4-3308-4833-B6DB-BC981BE1EA9B}" srcOrd="0" destOrd="0" presId="urn:microsoft.com/office/officeart/2005/8/layout/orgChart1"/>
    <dgm:cxn modelId="{EF1CED97-9AC5-2E4E-93B2-5F77CB97F214}" type="presParOf" srcId="{0BC1DAB4-3308-4833-B6DB-BC981BE1EA9B}" destId="{101701B2-AC0A-450D-ACAA-E6654E99F936}" srcOrd="0" destOrd="0" presId="urn:microsoft.com/office/officeart/2005/8/layout/orgChart1"/>
    <dgm:cxn modelId="{B545B5EF-A070-F143-80D2-99916EDE27C4}" type="presParOf" srcId="{0BC1DAB4-3308-4833-B6DB-BC981BE1EA9B}" destId="{63135723-54E4-4A1F-92D3-ADB0C60AD1B0}" srcOrd="1" destOrd="0" presId="urn:microsoft.com/office/officeart/2005/8/layout/orgChart1"/>
    <dgm:cxn modelId="{11B80196-F4D1-5E43-9306-9BBCCE373EA2}" type="presParOf" srcId="{68E88794-8F47-43B5-A203-2E2BFDEB124C}" destId="{959C1416-83A7-40B3-B119-9F6617C736A9}" srcOrd="1" destOrd="0" presId="urn:microsoft.com/office/officeart/2005/8/layout/orgChart1"/>
    <dgm:cxn modelId="{341DFD27-A196-A142-AF75-FB77A66FCD08}" type="presParOf" srcId="{68E88794-8F47-43B5-A203-2E2BFDEB124C}" destId="{B262D0DE-717A-4868-B4D3-3B343FBD9137}" srcOrd="2" destOrd="0" presId="urn:microsoft.com/office/officeart/2005/8/layout/orgChart1"/>
    <dgm:cxn modelId="{F4AD6C3B-9246-424F-8FC0-CC15403D0B16}" type="presParOf" srcId="{A4A529D7-CD16-4BEA-B344-C2134161E3B0}" destId="{75F446A7-0155-46FC-884C-819847A49507}" srcOrd="4" destOrd="0" presId="urn:microsoft.com/office/officeart/2005/8/layout/orgChart1"/>
    <dgm:cxn modelId="{E1BDF3B1-EA6B-E048-9B97-C8B69E2C069B}" type="presParOf" srcId="{A4A529D7-CD16-4BEA-B344-C2134161E3B0}" destId="{CF22BE78-EA26-4F97-A237-1BEDECD17403}" srcOrd="5" destOrd="0" presId="urn:microsoft.com/office/officeart/2005/8/layout/orgChart1"/>
    <dgm:cxn modelId="{F487C479-266B-924D-BD0D-F8D88EBD0918}" type="presParOf" srcId="{CF22BE78-EA26-4F97-A237-1BEDECD17403}" destId="{21672D81-4873-4FF2-AE87-A5DB363D4E18}" srcOrd="0" destOrd="0" presId="urn:microsoft.com/office/officeart/2005/8/layout/orgChart1"/>
    <dgm:cxn modelId="{B85D16A7-516A-504E-9326-662A80747676}" type="presParOf" srcId="{21672D81-4873-4FF2-AE87-A5DB363D4E18}" destId="{8E5247BF-85E8-4A1B-9E2C-E017BC064295}" srcOrd="0" destOrd="0" presId="urn:microsoft.com/office/officeart/2005/8/layout/orgChart1"/>
    <dgm:cxn modelId="{3B157622-F6E7-464F-9B5F-D89FFA7851B2}" type="presParOf" srcId="{21672D81-4873-4FF2-AE87-A5DB363D4E18}" destId="{D774E1FC-4FDC-4573-8910-BCA6977E8166}" srcOrd="1" destOrd="0" presId="urn:microsoft.com/office/officeart/2005/8/layout/orgChart1"/>
    <dgm:cxn modelId="{FECEB715-5B9B-5948-8CCC-40ACA5307EE5}" type="presParOf" srcId="{CF22BE78-EA26-4F97-A237-1BEDECD17403}" destId="{F41F375C-3A4B-4DC1-889F-A6FDF0DFDF93}" srcOrd="1" destOrd="0" presId="urn:microsoft.com/office/officeart/2005/8/layout/orgChart1"/>
    <dgm:cxn modelId="{B357C023-8FFA-D94B-8FA9-53B370A31C79}" type="presParOf" srcId="{F41F375C-3A4B-4DC1-889F-A6FDF0DFDF93}" destId="{D9937E33-6541-487E-B815-E4D68541713B}" srcOrd="0" destOrd="0" presId="urn:microsoft.com/office/officeart/2005/8/layout/orgChart1"/>
    <dgm:cxn modelId="{109A40D9-31C1-AF47-B25D-003E5983BC0B}" type="presParOf" srcId="{F41F375C-3A4B-4DC1-889F-A6FDF0DFDF93}" destId="{A5641CB9-5F33-4FFB-84B3-B61CA3B70961}" srcOrd="1" destOrd="0" presId="urn:microsoft.com/office/officeart/2005/8/layout/orgChart1"/>
    <dgm:cxn modelId="{131F04A0-8F1A-F347-8C86-FD45962EB5C5}" type="presParOf" srcId="{A5641CB9-5F33-4FFB-84B3-B61CA3B70961}" destId="{5090FC0F-9553-44EC-A104-474C5F0B3B12}" srcOrd="0" destOrd="0" presId="urn:microsoft.com/office/officeart/2005/8/layout/orgChart1"/>
    <dgm:cxn modelId="{15BBB5BF-6C34-3644-B5FE-DC0057F9DD35}" type="presParOf" srcId="{5090FC0F-9553-44EC-A104-474C5F0B3B12}" destId="{16E4AC44-3AF0-4463-9F51-ABBC99CD6885}" srcOrd="0" destOrd="0" presId="urn:microsoft.com/office/officeart/2005/8/layout/orgChart1"/>
    <dgm:cxn modelId="{D8865C93-8CE0-F14E-9441-2AD1109E0C4A}" type="presParOf" srcId="{5090FC0F-9553-44EC-A104-474C5F0B3B12}" destId="{5651D63B-A4E5-472A-BE3E-1184C78669CF}" srcOrd="1" destOrd="0" presId="urn:microsoft.com/office/officeart/2005/8/layout/orgChart1"/>
    <dgm:cxn modelId="{03664D9B-5127-C648-96A8-15E145098AE4}" type="presParOf" srcId="{A5641CB9-5F33-4FFB-84B3-B61CA3B70961}" destId="{51789C72-DCCE-4DDF-8116-D895B633D873}" srcOrd="1" destOrd="0" presId="urn:microsoft.com/office/officeart/2005/8/layout/orgChart1"/>
    <dgm:cxn modelId="{55A96B23-B298-974C-A1C4-2FC5896C465B}" type="presParOf" srcId="{A5641CB9-5F33-4FFB-84B3-B61CA3B70961}" destId="{1D8D2CB9-809B-421B-AD9C-B9331F852417}" srcOrd="2" destOrd="0" presId="urn:microsoft.com/office/officeart/2005/8/layout/orgChart1"/>
    <dgm:cxn modelId="{8B86B83B-4DE6-694E-8858-6CB5A69594E8}" type="presParOf" srcId="{F41F375C-3A4B-4DC1-889F-A6FDF0DFDF93}" destId="{354E7197-4EF1-4E56-9A88-2441A9830978}" srcOrd="2" destOrd="0" presId="urn:microsoft.com/office/officeart/2005/8/layout/orgChart1"/>
    <dgm:cxn modelId="{1DA99639-59FB-4C4C-8029-9BCF4799F391}" type="presParOf" srcId="{F41F375C-3A4B-4DC1-889F-A6FDF0DFDF93}" destId="{37B9E9FB-B629-4C44-961C-4803132EDF5F}" srcOrd="3" destOrd="0" presId="urn:microsoft.com/office/officeart/2005/8/layout/orgChart1"/>
    <dgm:cxn modelId="{D91C4E1D-860C-FD4B-9B77-EC545535E26D}" type="presParOf" srcId="{37B9E9FB-B629-4C44-961C-4803132EDF5F}" destId="{E6D4760D-FCEA-4FAB-8563-0F7652FE6405}" srcOrd="0" destOrd="0" presId="urn:microsoft.com/office/officeart/2005/8/layout/orgChart1"/>
    <dgm:cxn modelId="{4426964A-52B7-1340-A6AD-C8931436B6B3}" type="presParOf" srcId="{E6D4760D-FCEA-4FAB-8563-0F7652FE6405}" destId="{6BDEBEE5-A963-4683-ABA5-568930E3EAED}" srcOrd="0" destOrd="0" presId="urn:microsoft.com/office/officeart/2005/8/layout/orgChart1"/>
    <dgm:cxn modelId="{E6B412F0-7439-F444-AAE2-9A9CA838AE48}" type="presParOf" srcId="{E6D4760D-FCEA-4FAB-8563-0F7652FE6405}" destId="{3DDD6D99-1AD3-47C6-91B3-0C611B28A5B5}" srcOrd="1" destOrd="0" presId="urn:microsoft.com/office/officeart/2005/8/layout/orgChart1"/>
    <dgm:cxn modelId="{518C6BE8-5D69-A24C-BB20-65170D98ABA1}" type="presParOf" srcId="{37B9E9FB-B629-4C44-961C-4803132EDF5F}" destId="{1DCDAA04-15F6-4061-A009-8917E2F94B31}" srcOrd="1" destOrd="0" presId="urn:microsoft.com/office/officeart/2005/8/layout/orgChart1"/>
    <dgm:cxn modelId="{E0202128-A641-A247-83E6-E188FD8C8811}" type="presParOf" srcId="{37B9E9FB-B629-4C44-961C-4803132EDF5F}" destId="{6DC0BAC4-97C6-45AF-ACC2-7C028420F187}" srcOrd="2" destOrd="0" presId="urn:microsoft.com/office/officeart/2005/8/layout/orgChart1"/>
    <dgm:cxn modelId="{98260B7A-E766-FB43-9726-B35AFD0358B0}" type="presParOf" srcId="{CF22BE78-EA26-4F97-A237-1BEDECD17403}" destId="{4319F223-7379-4839-8472-6105A875A097}" srcOrd="2" destOrd="0" presId="urn:microsoft.com/office/officeart/2005/8/layout/orgChart1"/>
    <dgm:cxn modelId="{5C7E8EDF-365A-274D-B6E4-8C77F03BD6DA}" type="presParOf" srcId="{A4A529D7-CD16-4BEA-B344-C2134161E3B0}" destId="{A3ED66BB-5397-9E44-9B9F-65C30DFD692B}" srcOrd="6" destOrd="0" presId="urn:microsoft.com/office/officeart/2005/8/layout/orgChart1"/>
    <dgm:cxn modelId="{EAE98CD5-9064-6245-9F7D-3B006D81DE18}" type="presParOf" srcId="{A4A529D7-CD16-4BEA-B344-C2134161E3B0}" destId="{B28ECB0D-3C4E-7E44-9CDD-949EED1E8877}" srcOrd="7" destOrd="0" presId="urn:microsoft.com/office/officeart/2005/8/layout/orgChart1"/>
    <dgm:cxn modelId="{DFB7487A-4053-9B49-8E18-B4956F3BF788}" type="presParOf" srcId="{B28ECB0D-3C4E-7E44-9CDD-949EED1E8877}" destId="{F5E21475-8BC4-BD46-8BCF-63D7AB6DF6E7}" srcOrd="0" destOrd="0" presId="urn:microsoft.com/office/officeart/2005/8/layout/orgChart1"/>
    <dgm:cxn modelId="{1FA68864-C021-854E-AF66-9D54BAA11DE4}" type="presParOf" srcId="{F5E21475-8BC4-BD46-8BCF-63D7AB6DF6E7}" destId="{38AAEF6E-7DC7-E54F-A952-22168556D9CA}" srcOrd="0" destOrd="0" presId="urn:microsoft.com/office/officeart/2005/8/layout/orgChart1"/>
    <dgm:cxn modelId="{927BA751-8859-2842-A429-EF500A740363}" type="presParOf" srcId="{F5E21475-8BC4-BD46-8BCF-63D7AB6DF6E7}" destId="{A1FFD6A5-6C82-0A45-883E-D7CFACC99821}" srcOrd="1" destOrd="0" presId="urn:microsoft.com/office/officeart/2005/8/layout/orgChart1"/>
    <dgm:cxn modelId="{588DA9BE-077B-C24C-AFFA-01BC59AE414A}" type="presParOf" srcId="{B28ECB0D-3C4E-7E44-9CDD-949EED1E8877}" destId="{2B57F0EA-8967-7C49-B678-5E622F595796}" srcOrd="1" destOrd="0" presId="urn:microsoft.com/office/officeart/2005/8/layout/orgChart1"/>
    <dgm:cxn modelId="{BA98D027-05C2-304A-BAE4-1186631683A8}" type="presParOf" srcId="{2B57F0EA-8967-7C49-B678-5E622F595796}" destId="{A631C743-060A-3D4E-8BED-E6A121E64919}" srcOrd="0" destOrd="0" presId="urn:microsoft.com/office/officeart/2005/8/layout/orgChart1"/>
    <dgm:cxn modelId="{11D1CA46-C67C-2B4F-80E8-B2F7B2FC1823}" type="presParOf" srcId="{2B57F0EA-8967-7C49-B678-5E622F595796}" destId="{F7B41100-454A-5B49-8743-7AE2CA5B624C}" srcOrd="1" destOrd="0" presId="urn:microsoft.com/office/officeart/2005/8/layout/orgChart1"/>
    <dgm:cxn modelId="{B752F716-9D2B-AC40-B270-691DECEE9E97}" type="presParOf" srcId="{F7B41100-454A-5B49-8743-7AE2CA5B624C}" destId="{8EF39FEE-0B08-BC45-A5C9-60A3B706B268}" srcOrd="0" destOrd="0" presId="urn:microsoft.com/office/officeart/2005/8/layout/orgChart1"/>
    <dgm:cxn modelId="{6BDFC7EC-79E5-744A-89B2-D61428651720}" type="presParOf" srcId="{8EF39FEE-0B08-BC45-A5C9-60A3B706B268}" destId="{BF9645CD-D541-BD40-A3F2-48CE91F91202}" srcOrd="0" destOrd="0" presId="urn:microsoft.com/office/officeart/2005/8/layout/orgChart1"/>
    <dgm:cxn modelId="{9D6555AA-087A-1945-AB7F-2C37146B3D6D}" type="presParOf" srcId="{8EF39FEE-0B08-BC45-A5C9-60A3B706B268}" destId="{6654ACD1-7CCA-E64F-8291-F1AD5693DDE0}" srcOrd="1" destOrd="0" presId="urn:microsoft.com/office/officeart/2005/8/layout/orgChart1"/>
    <dgm:cxn modelId="{CE82063A-06E0-3040-85EB-D1BA249BEFBA}" type="presParOf" srcId="{F7B41100-454A-5B49-8743-7AE2CA5B624C}" destId="{2B1932DA-C6C4-0B43-A242-032D1CC01042}" srcOrd="1" destOrd="0" presId="urn:microsoft.com/office/officeart/2005/8/layout/orgChart1"/>
    <dgm:cxn modelId="{DC9A7B38-92EB-E845-B153-6D174013B1EC}" type="presParOf" srcId="{F7B41100-454A-5B49-8743-7AE2CA5B624C}" destId="{E7A7A5EF-2D43-7E4A-B7B5-AA439A2201F8}" srcOrd="2" destOrd="0" presId="urn:microsoft.com/office/officeart/2005/8/layout/orgChart1"/>
    <dgm:cxn modelId="{64C94605-0CE1-504B-A474-A08D2295E526}" type="presParOf" srcId="{2B57F0EA-8967-7C49-B678-5E622F595796}" destId="{379D9341-A674-6149-BC48-12F678315CA5}" srcOrd="2" destOrd="0" presId="urn:microsoft.com/office/officeart/2005/8/layout/orgChart1"/>
    <dgm:cxn modelId="{C860613C-AC69-C94C-A9A1-549DC5AE2676}" type="presParOf" srcId="{2B57F0EA-8967-7C49-B678-5E622F595796}" destId="{056C849B-985C-2842-B90D-BA1A99681C06}" srcOrd="3" destOrd="0" presId="urn:microsoft.com/office/officeart/2005/8/layout/orgChart1"/>
    <dgm:cxn modelId="{EBCBDACA-20FF-564C-9848-AC87B52F5F88}" type="presParOf" srcId="{056C849B-985C-2842-B90D-BA1A99681C06}" destId="{482CC69D-C25D-7748-842C-6558680CAED1}" srcOrd="0" destOrd="0" presId="urn:microsoft.com/office/officeart/2005/8/layout/orgChart1"/>
    <dgm:cxn modelId="{B42CA443-0CFD-3442-870A-4495CD5602F4}" type="presParOf" srcId="{482CC69D-C25D-7748-842C-6558680CAED1}" destId="{3F7C013F-E1EC-AF49-AC52-A8272C7857F7}" srcOrd="0" destOrd="0" presId="urn:microsoft.com/office/officeart/2005/8/layout/orgChart1"/>
    <dgm:cxn modelId="{D9D16887-D5DD-2343-B678-D5529083C1EF}" type="presParOf" srcId="{482CC69D-C25D-7748-842C-6558680CAED1}" destId="{AB3DA814-EDA1-6F4F-BAEC-D683A08ACFE2}" srcOrd="1" destOrd="0" presId="urn:microsoft.com/office/officeart/2005/8/layout/orgChart1"/>
    <dgm:cxn modelId="{C6C382D3-6B23-B347-8F67-3D847A72F592}" type="presParOf" srcId="{056C849B-985C-2842-B90D-BA1A99681C06}" destId="{35716BBD-D1F6-4847-AFB4-EACED2674CC3}" srcOrd="1" destOrd="0" presId="urn:microsoft.com/office/officeart/2005/8/layout/orgChart1"/>
    <dgm:cxn modelId="{8275A045-81A8-5240-8497-6DDF92BE86DE}" type="presParOf" srcId="{056C849B-985C-2842-B90D-BA1A99681C06}" destId="{156A7B5C-E97B-6947-8A33-F4A1ED7DA06C}" srcOrd="2" destOrd="0" presId="urn:microsoft.com/office/officeart/2005/8/layout/orgChart1"/>
    <dgm:cxn modelId="{59969D0B-C065-4B4E-BF15-E00AEDCC9527}" type="presParOf" srcId="{B28ECB0D-3C4E-7E44-9CDD-949EED1E8877}" destId="{4504F6CE-00C2-DF43-AFB5-8BFFD810E89E}" srcOrd="2" destOrd="0" presId="urn:microsoft.com/office/officeart/2005/8/layout/orgChart1"/>
    <dgm:cxn modelId="{B0580F72-BBCE-B243-8082-F706AABAEA27}" type="presParOf" srcId="{C36C5571-F9ED-433C-9F69-6997167B21DC}" destId="{6FACE76B-F6F9-4A3F-9FB2-C6BF1DDDDE93}" srcOrd="2" destOrd="0" presId="urn:microsoft.com/office/officeart/2005/8/layout/orgChart1"/>
    <dgm:cxn modelId="{B78D9C0C-E20D-B746-9609-898C5DC6068E}" type="presParOf" srcId="{0EB91E9E-2EA4-4385-9D62-7BAF6C6E226E}" destId="{0D866CAE-1629-4902-9E28-9FFE449F95A9}" srcOrd="4" destOrd="0" presId="urn:microsoft.com/office/officeart/2005/8/layout/orgChart1"/>
    <dgm:cxn modelId="{C40A4768-FDCB-B143-B0A8-11CF0E5A05E1}" type="presParOf" srcId="{0EB91E9E-2EA4-4385-9D62-7BAF6C6E226E}" destId="{50A46749-54C9-4776-B22A-84931D487015}" srcOrd="5" destOrd="0" presId="urn:microsoft.com/office/officeart/2005/8/layout/orgChart1"/>
    <dgm:cxn modelId="{4ADEA4E8-B228-2240-8CF3-4A3369B07307}" type="presParOf" srcId="{50A46749-54C9-4776-B22A-84931D487015}" destId="{25DF4D18-82B5-40C6-A42D-1C6A9CF8FB68}" srcOrd="0" destOrd="0" presId="urn:microsoft.com/office/officeart/2005/8/layout/orgChart1"/>
    <dgm:cxn modelId="{58655F3A-D9C8-C140-A8EC-CE999CB0E7C7}" type="presParOf" srcId="{25DF4D18-82B5-40C6-A42D-1C6A9CF8FB68}" destId="{6AB8C292-2AC2-4B74-B597-EBCD88F00CED}" srcOrd="0" destOrd="0" presId="urn:microsoft.com/office/officeart/2005/8/layout/orgChart1"/>
    <dgm:cxn modelId="{45C87182-63DB-904C-BE8D-992539C292B2}" type="presParOf" srcId="{25DF4D18-82B5-40C6-A42D-1C6A9CF8FB68}" destId="{B1426F27-5E77-4616-BB3C-C6F31E858AAD}" srcOrd="1" destOrd="0" presId="urn:microsoft.com/office/officeart/2005/8/layout/orgChart1"/>
    <dgm:cxn modelId="{82ED1C0F-982B-A34D-896B-AF823712CCC6}" type="presParOf" srcId="{50A46749-54C9-4776-B22A-84931D487015}" destId="{9135FEA5-7190-49C9-980D-6D646DFBE25A}" srcOrd="1" destOrd="0" presId="urn:microsoft.com/office/officeart/2005/8/layout/orgChart1"/>
    <dgm:cxn modelId="{B0B159DF-6500-5B4E-BC5E-FD778B689270}" type="presParOf" srcId="{9135FEA5-7190-49C9-980D-6D646DFBE25A}" destId="{27B9E32A-BA05-4312-9BB1-A9E8B3CB810E}" srcOrd="0" destOrd="0" presId="urn:microsoft.com/office/officeart/2005/8/layout/orgChart1"/>
    <dgm:cxn modelId="{240D4E77-EEE0-E04A-B54D-A088A0422A0D}" type="presParOf" srcId="{9135FEA5-7190-49C9-980D-6D646DFBE25A}" destId="{7A6B595F-2EDF-45B7-AF84-A6CC7E015A43}" srcOrd="1" destOrd="0" presId="urn:microsoft.com/office/officeart/2005/8/layout/orgChart1"/>
    <dgm:cxn modelId="{BD23B523-8746-804B-BF16-59533FB250AC}" type="presParOf" srcId="{7A6B595F-2EDF-45B7-AF84-A6CC7E015A43}" destId="{E1701ABA-B5CF-4486-9F03-51626764B758}" srcOrd="0" destOrd="0" presId="urn:microsoft.com/office/officeart/2005/8/layout/orgChart1"/>
    <dgm:cxn modelId="{D2C81B01-4B23-9B47-AD48-689371C39EC3}" type="presParOf" srcId="{E1701ABA-B5CF-4486-9F03-51626764B758}" destId="{3407F252-AF38-45F5-B564-A78B29322094}" srcOrd="0" destOrd="0" presId="urn:microsoft.com/office/officeart/2005/8/layout/orgChart1"/>
    <dgm:cxn modelId="{267849E1-1D8E-8143-80D0-5347A89A27C4}" type="presParOf" srcId="{E1701ABA-B5CF-4486-9F03-51626764B758}" destId="{28EAD451-33F0-458A-8C20-C719496D52D9}" srcOrd="1" destOrd="0" presId="urn:microsoft.com/office/officeart/2005/8/layout/orgChart1"/>
    <dgm:cxn modelId="{681EEE48-E56F-3C4C-A66D-37CBCF09DA46}" type="presParOf" srcId="{7A6B595F-2EDF-45B7-AF84-A6CC7E015A43}" destId="{B9E1A303-467B-40EA-97C1-FE988FD9548E}" srcOrd="1" destOrd="0" presId="urn:microsoft.com/office/officeart/2005/8/layout/orgChart1"/>
    <dgm:cxn modelId="{5DF848B4-9969-FF40-A1F9-8BD122C535F1}" type="presParOf" srcId="{7A6B595F-2EDF-45B7-AF84-A6CC7E015A43}" destId="{791C8D3C-B976-45B8-AC03-BC1061E9FEBF}" srcOrd="2" destOrd="0" presId="urn:microsoft.com/office/officeart/2005/8/layout/orgChart1"/>
    <dgm:cxn modelId="{BB26365E-9F40-4847-8778-F5FC78E97C47}" type="presParOf" srcId="{9135FEA5-7190-49C9-980D-6D646DFBE25A}" destId="{5B82DE5D-4AB6-4174-931A-855AFFE527D1}" srcOrd="2" destOrd="0" presId="urn:microsoft.com/office/officeart/2005/8/layout/orgChart1"/>
    <dgm:cxn modelId="{A9E26DD3-22F9-F54A-A1DA-77C379A8E3A3}" type="presParOf" srcId="{9135FEA5-7190-49C9-980D-6D646DFBE25A}" destId="{C11F4603-1B2A-44F5-8B47-AEAA05848FEA}" srcOrd="3" destOrd="0" presId="urn:microsoft.com/office/officeart/2005/8/layout/orgChart1"/>
    <dgm:cxn modelId="{451766B3-640F-314D-A0F1-CF32ADAB3E72}" type="presParOf" srcId="{C11F4603-1B2A-44F5-8B47-AEAA05848FEA}" destId="{B0BAB932-5609-4516-A829-88BA71969B09}" srcOrd="0" destOrd="0" presId="urn:microsoft.com/office/officeart/2005/8/layout/orgChart1"/>
    <dgm:cxn modelId="{6785ADDA-60E6-324D-B3B4-7B45E755A3BE}" type="presParOf" srcId="{B0BAB932-5609-4516-A829-88BA71969B09}" destId="{B1AB891D-B61F-418C-B342-A777BE5EE3CB}" srcOrd="0" destOrd="0" presId="urn:microsoft.com/office/officeart/2005/8/layout/orgChart1"/>
    <dgm:cxn modelId="{E7F4DC59-71F2-6940-94CC-6207BF70DC86}" type="presParOf" srcId="{B0BAB932-5609-4516-A829-88BA71969B09}" destId="{7C7EED89-55AA-4260-B52C-BD38F6CED55C}" srcOrd="1" destOrd="0" presId="urn:microsoft.com/office/officeart/2005/8/layout/orgChart1"/>
    <dgm:cxn modelId="{751398EF-1435-0843-8BB8-A34D15C72554}" type="presParOf" srcId="{C11F4603-1B2A-44F5-8B47-AEAA05848FEA}" destId="{EC1A0202-F83C-4CF6-BE0A-C7EDF27D4B69}" srcOrd="1" destOrd="0" presId="urn:microsoft.com/office/officeart/2005/8/layout/orgChart1"/>
    <dgm:cxn modelId="{A1D09154-8623-A141-9FDE-0E5A542CD7BB}" type="presParOf" srcId="{C11F4603-1B2A-44F5-8B47-AEAA05848FEA}" destId="{8D6C4AFF-B6CA-43CA-B3E4-E1FE3057D936}" srcOrd="2" destOrd="0" presId="urn:microsoft.com/office/officeart/2005/8/layout/orgChart1"/>
    <dgm:cxn modelId="{7CF4882E-FA69-914B-8A13-9157678F21B2}" type="presParOf" srcId="{9135FEA5-7190-49C9-980D-6D646DFBE25A}" destId="{1BF1D483-BC9D-4C37-872F-749FB9AFF62E}" srcOrd="4" destOrd="0" presId="urn:microsoft.com/office/officeart/2005/8/layout/orgChart1"/>
    <dgm:cxn modelId="{9042F367-413C-5D4B-B1E8-B605561AF0BF}" type="presParOf" srcId="{9135FEA5-7190-49C9-980D-6D646DFBE25A}" destId="{93F5CCB6-55B9-46E0-9AB5-07ED5072D7D1}" srcOrd="5" destOrd="0" presId="urn:microsoft.com/office/officeart/2005/8/layout/orgChart1"/>
    <dgm:cxn modelId="{8D10E5EF-BD1B-DD4B-932F-091878B86B55}" type="presParOf" srcId="{93F5CCB6-55B9-46E0-9AB5-07ED5072D7D1}" destId="{4F935780-2E4A-44DF-9BC0-9E6F547D84D5}" srcOrd="0" destOrd="0" presId="urn:microsoft.com/office/officeart/2005/8/layout/orgChart1"/>
    <dgm:cxn modelId="{8EC79F2A-12C3-144B-ACB5-19A88E20D021}" type="presParOf" srcId="{4F935780-2E4A-44DF-9BC0-9E6F547D84D5}" destId="{CEC4A77F-1F7C-451F-88E5-79D68BCDA9B7}" srcOrd="0" destOrd="0" presId="urn:microsoft.com/office/officeart/2005/8/layout/orgChart1"/>
    <dgm:cxn modelId="{9DDC71B0-F26A-2F48-8C5B-38B27ED85089}" type="presParOf" srcId="{4F935780-2E4A-44DF-9BC0-9E6F547D84D5}" destId="{138F3569-DBEC-45B2-B546-F915FB064AC2}" srcOrd="1" destOrd="0" presId="urn:microsoft.com/office/officeart/2005/8/layout/orgChart1"/>
    <dgm:cxn modelId="{9DBFF0FB-943D-A049-9FB1-C27D28428358}" type="presParOf" srcId="{93F5CCB6-55B9-46E0-9AB5-07ED5072D7D1}" destId="{61E92C5B-EC31-48F6-A557-6B4F143A38FF}" srcOrd="1" destOrd="0" presId="urn:microsoft.com/office/officeart/2005/8/layout/orgChart1"/>
    <dgm:cxn modelId="{9034F64E-30A8-9B4A-BFAC-9276AE5C6BFF}" type="presParOf" srcId="{93F5CCB6-55B9-46E0-9AB5-07ED5072D7D1}" destId="{30698AC6-2B92-49D8-9E5C-8A0EFB0A77ED}" srcOrd="2" destOrd="0" presId="urn:microsoft.com/office/officeart/2005/8/layout/orgChart1"/>
    <dgm:cxn modelId="{8E224078-35BC-D641-9234-198A9C9491F9}" type="presParOf" srcId="{9135FEA5-7190-49C9-980D-6D646DFBE25A}" destId="{886B3AB2-96F3-47B9-A7F6-8BDE1C247D16}" srcOrd="6" destOrd="0" presId="urn:microsoft.com/office/officeart/2005/8/layout/orgChart1"/>
    <dgm:cxn modelId="{F0DC950E-4C4F-AC4D-941C-43518F7DA5FF}" type="presParOf" srcId="{9135FEA5-7190-49C9-980D-6D646DFBE25A}" destId="{EEF6D8E2-CF7D-4D30-AE7E-E7B994ACF2DE}" srcOrd="7" destOrd="0" presId="urn:microsoft.com/office/officeart/2005/8/layout/orgChart1"/>
    <dgm:cxn modelId="{79EC7A31-A985-4947-AE8D-01C3DD2AC4DD}" type="presParOf" srcId="{EEF6D8E2-CF7D-4D30-AE7E-E7B994ACF2DE}" destId="{7321954B-5959-4B02-984E-35DF55B4D15F}" srcOrd="0" destOrd="0" presId="urn:microsoft.com/office/officeart/2005/8/layout/orgChart1"/>
    <dgm:cxn modelId="{EF521E72-ACFC-044E-895F-71FA2CD452EF}" type="presParOf" srcId="{7321954B-5959-4B02-984E-35DF55B4D15F}" destId="{BC1717A6-8E80-4877-89B4-B1DD4E1BC80E}" srcOrd="0" destOrd="0" presId="urn:microsoft.com/office/officeart/2005/8/layout/orgChart1"/>
    <dgm:cxn modelId="{B6728C06-AC8E-D147-99FA-C01CEC5ADCCB}" type="presParOf" srcId="{7321954B-5959-4B02-984E-35DF55B4D15F}" destId="{302E265C-239B-4F80-9C5A-41667CDA5F2E}" srcOrd="1" destOrd="0" presId="urn:microsoft.com/office/officeart/2005/8/layout/orgChart1"/>
    <dgm:cxn modelId="{ED20B6CA-E531-D547-81B8-D3CFB33BFF10}" type="presParOf" srcId="{EEF6D8E2-CF7D-4D30-AE7E-E7B994ACF2DE}" destId="{E5B376BF-554C-449B-83B4-6F27789528F7}" srcOrd="1" destOrd="0" presId="urn:microsoft.com/office/officeart/2005/8/layout/orgChart1"/>
    <dgm:cxn modelId="{38DE1043-ADD0-8A4D-A185-AC8EE29FA0EC}" type="presParOf" srcId="{EEF6D8E2-CF7D-4D30-AE7E-E7B994ACF2DE}" destId="{DA01D556-BFBA-425E-ADFE-1F37AE1111AA}" srcOrd="2" destOrd="0" presId="urn:microsoft.com/office/officeart/2005/8/layout/orgChart1"/>
    <dgm:cxn modelId="{53FDF450-12EA-414C-86BE-4806D4C74DE4}" type="presParOf" srcId="{50A46749-54C9-4776-B22A-84931D487015}" destId="{615F0B49-BE2E-43BE-A499-AFE8F53FF38A}" srcOrd="2" destOrd="0" presId="urn:microsoft.com/office/officeart/2005/8/layout/orgChart1"/>
    <dgm:cxn modelId="{250D0A6B-FDCF-0743-A683-F1D8AA27B496}" type="presParOf" srcId="{ED280F8A-65D3-4AA3-B8A1-F979CA88166B}" destId="{264FE405-CECF-4970-B124-BCA0DECA955F}" srcOrd="2" destOrd="0" presId="urn:microsoft.com/office/officeart/2005/8/layout/orgChart1"/>
    <dgm:cxn modelId="{F75E9A9B-B1C4-2247-BAB4-AE0CCD40C708}" type="presParOf" srcId="{3B20CEED-F3C2-4D19-B598-59ABDC12660A}" destId="{0E2291CB-4DA0-472B-B9BA-214C47299097}" srcOrd="2" destOrd="0" presId="urn:microsoft.com/office/officeart/2005/8/layout/orgChart1"/>
    <dgm:cxn modelId="{A5F08D18-7CD2-0C4C-B835-D9D352D6244D}" type="presParOf" srcId="{3B20CEED-F3C2-4D19-B598-59ABDC12660A}" destId="{1BA2DBEC-552D-4B6E-8916-DAB00FCFCE4E}" srcOrd="3" destOrd="0" presId="urn:microsoft.com/office/officeart/2005/8/layout/orgChart1"/>
    <dgm:cxn modelId="{F6F11766-CD03-6F43-B884-003C738DC37B}" type="presParOf" srcId="{1BA2DBEC-552D-4B6E-8916-DAB00FCFCE4E}" destId="{C2F256A9-687D-449D-8C1E-F074B71E4262}" srcOrd="0" destOrd="0" presId="urn:microsoft.com/office/officeart/2005/8/layout/orgChart1"/>
    <dgm:cxn modelId="{CD11B5D7-B7FB-0A4F-A3F5-B7FD1B46795B}" type="presParOf" srcId="{C2F256A9-687D-449D-8C1E-F074B71E4262}" destId="{3603D6F7-8AE7-4FF1-BE38-7BB39EDD5DDD}" srcOrd="0" destOrd="0" presId="urn:microsoft.com/office/officeart/2005/8/layout/orgChart1"/>
    <dgm:cxn modelId="{2A83B279-EE2C-9449-81AF-E512A88FB6C4}" type="presParOf" srcId="{C2F256A9-687D-449D-8C1E-F074B71E4262}" destId="{7D391CB5-6A1E-4C6C-A886-05E337CB8782}" srcOrd="1" destOrd="0" presId="urn:microsoft.com/office/officeart/2005/8/layout/orgChart1"/>
    <dgm:cxn modelId="{8295A2DB-BE52-9E48-BC5E-7E3F8E34E8B9}" type="presParOf" srcId="{1BA2DBEC-552D-4B6E-8916-DAB00FCFCE4E}" destId="{0FF134B8-CCD7-4F4A-8DCB-457680E5826F}" srcOrd="1" destOrd="0" presId="urn:microsoft.com/office/officeart/2005/8/layout/orgChart1"/>
    <dgm:cxn modelId="{672592CC-43D2-104F-B1C8-8E83C0321DE3}" type="presParOf" srcId="{0FF134B8-CCD7-4F4A-8DCB-457680E5826F}" destId="{FFC4E43E-D280-43CA-8724-2FB15FE27B21}" srcOrd="0" destOrd="0" presId="urn:microsoft.com/office/officeart/2005/8/layout/orgChart1"/>
    <dgm:cxn modelId="{EF2C5DBD-6858-2C41-9151-82253CA57DA9}" type="presParOf" srcId="{0FF134B8-CCD7-4F4A-8DCB-457680E5826F}" destId="{DB529B73-988E-48DC-86F8-273F7785192F}" srcOrd="1" destOrd="0" presId="urn:microsoft.com/office/officeart/2005/8/layout/orgChart1"/>
    <dgm:cxn modelId="{DA434114-66A6-8842-BAF4-A12FCDEE99C6}" type="presParOf" srcId="{DB529B73-988E-48DC-86F8-273F7785192F}" destId="{EB702671-E5CC-4C32-9F35-C2444B6BF382}" srcOrd="0" destOrd="0" presId="urn:microsoft.com/office/officeart/2005/8/layout/orgChart1"/>
    <dgm:cxn modelId="{FA1D271C-16F2-D94D-9358-5D47D6F17E0D}" type="presParOf" srcId="{EB702671-E5CC-4C32-9F35-C2444B6BF382}" destId="{195F83C5-4903-4E54-AA9D-F563E2A565DE}" srcOrd="0" destOrd="0" presId="urn:microsoft.com/office/officeart/2005/8/layout/orgChart1"/>
    <dgm:cxn modelId="{905EF0B2-43F3-EE4B-940D-D93CAAC66734}" type="presParOf" srcId="{EB702671-E5CC-4C32-9F35-C2444B6BF382}" destId="{2BD8A65C-9E0D-470C-9B4E-FAD47B11B9BF}" srcOrd="1" destOrd="0" presId="urn:microsoft.com/office/officeart/2005/8/layout/orgChart1"/>
    <dgm:cxn modelId="{1EC8C3CC-DFC4-D24A-8809-0DC8FD3B8692}" type="presParOf" srcId="{DB529B73-988E-48DC-86F8-273F7785192F}" destId="{1285EB7E-9262-421A-90FF-9F9920AA5434}" srcOrd="1" destOrd="0" presId="urn:microsoft.com/office/officeart/2005/8/layout/orgChart1"/>
    <dgm:cxn modelId="{81F5299C-1C44-224D-AE45-11CF4E29F72C}" type="presParOf" srcId="{DB529B73-988E-48DC-86F8-273F7785192F}" destId="{604F989A-EBA4-484F-A1EE-2B2D08DF55A0}" srcOrd="2" destOrd="0" presId="urn:microsoft.com/office/officeart/2005/8/layout/orgChart1"/>
    <dgm:cxn modelId="{7B81C524-6709-D946-A374-6A03BB9F4886}" type="presParOf" srcId="{0FF134B8-CCD7-4F4A-8DCB-457680E5826F}" destId="{DAFA2D7B-7FEA-4F9B-A7AE-C7958B558553}" srcOrd="2" destOrd="0" presId="urn:microsoft.com/office/officeart/2005/8/layout/orgChart1"/>
    <dgm:cxn modelId="{D1C07B3C-DEDD-654E-9F95-8A7E2D1E6961}" type="presParOf" srcId="{0FF134B8-CCD7-4F4A-8DCB-457680E5826F}" destId="{808678EE-BECD-4795-A8A8-618D554D8F70}" srcOrd="3" destOrd="0" presId="urn:microsoft.com/office/officeart/2005/8/layout/orgChart1"/>
    <dgm:cxn modelId="{4721F4BA-641A-EC41-857A-C2872F2D558C}" type="presParOf" srcId="{808678EE-BECD-4795-A8A8-618D554D8F70}" destId="{B6D115A7-9944-42A8-AA15-32238F1D4086}" srcOrd="0" destOrd="0" presId="urn:microsoft.com/office/officeart/2005/8/layout/orgChart1"/>
    <dgm:cxn modelId="{B259493F-5B3D-D34A-93FA-5587C41DD1A0}" type="presParOf" srcId="{B6D115A7-9944-42A8-AA15-32238F1D4086}" destId="{DA62509C-56A8-4862-88DD-6EC6D74BF00C}" srcOrd="0" destOrd="0" presId="urn:microsoft.com/office/officeart/2005/8/layout/orgChart1"/>
    <dgm:cxn modelId="{2F7D8F71-F125-744F-BF54-BE4D0884041B}" type="presParOf" srcId="{B6D115A7-9944-42A8-AA15-32238F1D4086}" destId="{D3F2F795-A36F-4EFF-8B58-5C59FDBBDFD3}" srcOrd="1" destOrd="0" presId="urn:microsoft.com/office/officeart/2005/8/layout/orgChart1"/>
    <dgm:cxn modelId="{00A089D3-B1C3-6D4B-B96D-19C20B3C3E29}" type="presParOf" srcId="{808678EE-BECD-4795-A8A8-618D554D8F70}" destId="{F0F89BA7-415D-4A0D-B14F-6825052FF9DB}" srcOrd="1" destOrd="0" presId="urn:microsoft.com/office/officeart/2005/8/layout/orgChart1"/>
    <dgm:cxn modelId="{CA404381-7BB9-3C41-BF1C-66D5C95E1A95}" type="presParOf" srcId="{808678EE-BECD-4795-A8A8-618D554D8F70}" destId="{BA85E3AE-B483-4002-92EC-09E88FAD271E}" srcOrd="2" destOrd="0" presId="urn:microsoft.com/office/officeart/2005/8/layout/orgChart1"/>
    <dgm:cxn modelId="{348AE3F8-4DC1-8A4D-8616-57B8BB56091D}" type="presParOf" srcId="{0FF134B8-CCD7-4F4A-8DCB-457680E5826F}" destId="{141DF6C2-78B6-4875-BCCA-88276CE50ED7}" srcOrd="4" destOrd="0" presId="urn:microsoft.com/office/officeart/2005/8/layout/orgChart1"/>
    <dgm:cxn modelId="{9462A8E2-579B-E642-8C92-628143755EE8}" type="presParOf" srcId="{0FF134B8-CCD7-4F4A-8DCB-457680E5826F}" destId="{BC7FD9C3-819C-49C7-BEEF-897E3E2BE791}" srcOrd="5" destOrd="0" presId="urn:microsoft.com/office/officeart/2005/8/layout/orgChart1"/>
    <dgm:cxn modelId="{30C37C15-1310-0A49-B97A-99D369F0EA96}" type="presParOf" srcId="{BC7FD9C3-819C-49C7-BEEF-897E3E2BE791}" destId="{E26D8C1C-09F8-4154-9385-5D70F7262346}" srcOrd="0" destOrd="0" presId="urn:microsoft.com/office/officeart/2005/8/layout/orgChart1"/>
    <dgm:cxn modelId="{4120CA1D-EB3D-6441-ADD9-EC3C7898BFF7}" type="presParOf" srcId="{E26D8C1C-09F8-4154-9385-5D70F7262346}" destId="{06E3541B-A3FC-45A2-94AB-1014AF8FE871}" srcOrd="0" destOrd="0" presId="urn:microsoft.com/office/officeart/2005/8/layout/orgChart1"/>
    <dgm:cxn modelId="{A038C0F3-B2EB-E747-9615-D218247B2C76}" type="presParOf" srcId="{E26D8C1C-09F8-4154-9385-5D70F7262346}" destId="{94D47BC0-93D0-4E57-B96D-7E4661531BFE}" srcOrd="1" destOrd="0" presId="urn:microsoft.com/office/officeart/2005/8/layout/orgChart1"/>
    <dgm:cxn modelId="{40609CD4-E7B0-5247-86B6-B2DE44CB3A13}" type="presParOf" srcId="{BC7FD9C3-819C-49C7-BEEF-897E3E2BE791}" destId="{5ABE0AC7-6D97-46C2-931D-13DC6DD86297}" srcOrd="1" destOrd="0" presId="urn:microsoft.com/office/officeart/2005/8/layout/orgChart1"/>
    <dgm:cxn modelId="{E995C9D4-CF1D-2545-B117-632776B1E51C}" type="presParOf" srcId="{BC7FD9C3-819C-49C7-BEEF-897E3E2BE791}" destId="{CC273F21-2F62-4D2B-989F-9E8654FD27A8}" srcOrd="2" destOrd="0" presId="urn:microsoft.com/office/officeart/2005/8/layout/orgChart1"/>
    <dgm:cxn modelId="{EF265BFB-1541-0D43-8699-F0AA33443ACA}" type="presParOf" srcId="{1BA2DBEC-552D-4B6E-8916-DAB00FCFCE4E}" destId="{184B2A72-663F-40AE-9D4C-30C328935199}" srcOrd="2" destOrd="0" presId="urn:microsoft.com/office/officeart/2005/8/layout/orgChart1"/>
    <dgm:cxn modelId="{B212E61E-1031-D443-873A-422CFD7E36BD}" type="presParOf" srcId="{3B20CEED-F3C2-4D19-B598-59ABDC12660A}" destId="{54F45E34-6917-446A-B4DD-15D83D59259B}" srcOrd="4" destOrd="0" presId="urn:microsoft.com/office/officeart/2005/8/layout/orgChart1"/>
    <dgm:cxn modelId="{A2C6FB75-8C3C-3844-B00E-9D01B1F28A58}" type="presParOf" srcId="{3B20CEED-F3C2-4D19-B598-59ABDC12660A}" destId="{68634FA6-48EC-4AF7-AD1D-8B104CF1C7A0}" srcOrd="5" destOrd="0" presId="urn:microsoft.com/office/officeart/2005/8/layout/orgChart1"/>
    <dgm:cxn modelId="{B592674A-AF3B-9A42-83CA-231D636D9E05}" type="presParOf" srcId="{68634FA6-48EC-4AF7-AD1D-8B104CF1C7A0}" destId="{710C6FBF-B4B3-492A-91F8-25B1E1065140}" srcOrd="0" destOrd="0" presId="urn:microsoft.com/office/officeart/2005/8/layout/orgChart1"/>
    <dgm:cxn modelId="{E4253185-FD20-6E47-9CA4-071BC8CF8AF3}" type="presParOf" srcId="{710C6FBF-B4B3-492A-91F8-25B1E1065140}" destId="{C3C6FDA2-316F-4C6B-BDAB-E7D108039EEB}" srcOrd="0" destOrd="0" presId="urn:microsoft.com/office/officeart/2005/8/layout/orgChart1"/>
    <dgm:cxn modelId="{147337AD-7744-D941-B1EE-52D2A3D7D136}" type="presParOf" srcId="{710C6FBF-B4B3-492A-91F8-25B1E1065140}" destId="{45A943BF-6409-4EEA-BFF5-0A212DD2A1E2}" srcOrd="1" destOrd="0" presId="urn:microsoft.com/office/officeart/2005/8/layout/orgChart1"/>
    <dgm:cxn modelId="{1BD4585B-276F-7644-A222-DBE6CCAE15A9}" type="presParOf" srcId="{68634FA6-48EC-4AF7-AD1D-8B104CF1C7A0}" destId="{0BC0F337-7058-44E2-91BE-98F4277DD313}" srcOrd="1" destOrd="0" presId="urn:microsoft.com/office/officeart/2005/8/layout/orgChart1"/>
    <dgm:cxn modelId="{CE2B43CF-6F43-034B-8190-B48BDA0D2D5A}" type="presParOf" srcId="{0BC0F337-7058-44E2-91BE-98F4277DD313}" destId="{315379A7-BDA9-864D-B09F-58FE9411E2EB}" srcOrd="0" destOrd="0" presId="urn:microsoft.com/office/officeart/2005/8/layout/orgChart1"/>
    <dgm:cxn modelId="{A5C7E6EB-7943-9043-9BC6-14259296FC7C}" type="presParOf" srcId="{0BC0F337-7058-44E2-91BE-98F4277DD313}" destId="{B92079CC-13E6-3448-9DD7-55FAC5FFC0BD}" srcOrd="1" destOrd="0" presId="urn:microsoft.com/office/officeart/2005/8/layout/orgChart1"/>
    <dgm:cxn modelId="{4CC77828-62D3-C747-87EA-5A6C76491284}" type="presParOf" srcId="{B92079CC-13E6-3448-9DD7-55FAC5FFC0BD}" destId="{572C9096-D172-714D-AFAD-1BF359D20DDA}" srcOrd="0" destOrd="0" presId="urn:microsoft.com/office/officeart/2005/8/layout/orgChart1"/>
    <dgm:cxn modelId="{A822B56F-029B-0943-941C-F64C5A4706A8}" type="presParOf" srcId="{572C9096-D172-714D-AFAD-1BF359D20DDA}" destId="{16E39957-5BB4-524C-8E57-DEEF82CD2D37}" srcOrd="0" destOrd="0" presId="urn:microsoft.com/office/officeart/2005/8/layout/orgChart1"/>
    <dgm:cxn modelId="{97E3472A-BD38-EE4C-90B3-F77ECE1D4246}" type="presParOf" srcId="{572C9096-D172-714D-AFAD-1BF359D20DDA}" destId="{5F19A3E5-75E6-F44F-8467-D0E9BBCED728}" srcOrd="1" destOrd="0" presId="urn:microsoft.com/office/officeart/2005/8/layout/orgChart1"/>
    <dgm:cxn modelId="{0DF82AE0-E96D-2A43-B394-270FAB04229A}" type="presParOf" srcId="{B92079CC-13E6-3448-9DD7-55FAC5FFC0BD}" destId="{3568EC74-144B-AF46-8BD3-DCF1183F4C7B}" srcOrd="1" destOrd="0" presId="urn:microsoft.com/office/officeart/2005/8/layout/orgChart1"/>
    <dgm:cxn modelId="{96E7E21A-F4FB-3D46-A43C-E7DE2DF50D16}" type="presParOf" srcId="{B92079CC-13E6-3448-9DD7-55FAC5FFC0BD}" destId="{0EB33B5B-9619-BD44-8307-662F02FC0AE4}" srcOrd="2" destOrd="0" presId="urn:microsoft.com/office/officeart/2005/8/layout/orgChart1"/>
    <dgm:cxn modelId="{189946B0-431D-F043-93B2-7150E7DAA06A}" type="presParOf" srcId="{0BC0F337-7058-44E2-91BE-98F4277DD313}" destId="{34CD3624-8927-8D4A-A4DE-1E35BA9DDC40}" srcOrd="2" destOrd="0" presId="urn:microsoft.com/office/officeart/2005/8/layout/orgChart1"/>
    <dgm:cxn modelId="{68F5DD47-B432-B44C-B3B7-586F4C2570F2}" type="presParOf" srcId="{0BC0F337-7058-44E2-91BE-98F4277DD313}" destId="{C64342B4-46DA-AB41-A29B-E39D53640A66}" srcOrd="3" destOrd="0" presId="urn:microsoft.com/office/officeart/2005/8/layout/orgChart1"/>
    <dgm:cxn modelId="{C31FFC98-F685-2C46-82D1-76A1D6690D12}" type="presParOf" srcId="{C64342B4-46DA-AB41-A29B-E39D53640A66}" destId="{077A7E65-BC73-614E-AD8C-BD5D00CBBAD1}" srcOrd="0" destOrd="0" presId="urn:microsoft.com/office/officeart/2005/8/layout/orgChart1"/>
    <dgm:cxn modelId="{A9EBF47A-256C-A045-B14B-CD196DE0A9E1}" type="presParOf" srcId="{077A7E65-BC73-614E-AD8C-BD5D00CBBAD1}" destId="{40DBA1FF-701F-BE4F-8E54-D7BF187FD97E}" srcOrd="0" destOrd="0" presId="urn:microsoft.com/office/officeart/2005/8/layout/orgChart1"/>
    <dgm:cxn modelId="{AE30358B-2B0C-0649-BE42-0C927CF5E5E8}" type="presParOf" srcId="{077A7E65-BC73-614E-AD8C-BD5D00CBBAD1}" destId="{349B3478-DBF1-FB46-BB77-6E81210AD658}" srcOrd="1" destOrd="0" presId="urn:microsoft.com/office/officeart/2005/8/layout/orgChart1"/>
    <dgm:cxn modelId="{3AE109DD-5C7E-CA4C-A9B5-4959688167CB}" type="presParOf" srcId="{C64342B4-46DA-AB41-A29B-E39D53640A66}" destId="{8B9CB670-75BB-C445-9FE3-3E24C5888321}" srcOrd="1" destOrd="0" presId="urn:microsoft.com/office/officeart/2005/8/layout/orgChart1"/>
    <dgm:cxn modelId="{DE5BAEEC-73B3-7E45-AED3-AF46F5313170}" type="presParOf" srcId="{C64342B4-46DA-AB41-A29B-E39D53640A66}" destId="{44DA5703-828F-B042-8F62-F4F7FE7BDCD7}" srcOrd="2" destOrd="0" presId="urn:microsoft.com/office/officeart/2005/8/layout/orgChart1"/>
    <dgm:cxn modelId="{DEBFDB88-EBFF-1445-BD60-23E05CE4944E}" type="presParOf" srcId="{0BC0F337-7058-44E2-91BE-98F4277DD313}" destId="{5534F98F-1778-D241-AFE6-3FBE52C99693}" srcOrd="4" destOrd="0" presId="urn:microsoft.com/office/officeart/2005/8/layout/orgChart1"/>
    <dgm:cxn modelId="{F728346F-9AD5-D746-967D-9097F3C01589}" type="presParOf" srcId="{0BC0F337-7058-44E2-91BE-98F4277DD313}" destId="{13F0A00C-4FC6-914E-8D29-3805C9BA7F97}" srcOrd="5" destOrd="0" presId="urn:microsoft.com/office/officeart/2005/8/layout/orgChart1"/>
    <dgm:cxn modelId="{5CFAC4E4-1E0D-804C-8AFB-91A0D4CE8D27}" type="presParOf" srcId="{13F0A00C-4FC6-914E-8D29-3805C9BA7F97}" destId="{FD3DB99F-E433-0C4D-AC96-6A882EF3D471}" srcOrd="0" destOrd="0" presId="urn:microsoft.com/office/officeart/2005/8/layout/orgChart1"/>
    <dgm:cxn modelId="{900B57F3-0699-BB4D-BBB5-76A045C5CB50}" type="presParOf" srcId="{FD3DB99F-E433-0C4D-AC96-6A882EF3D471}" destId="{6FBFA7A5-BE0C-EF4E-8A31-0F0CF5E263C5}" srcOrd="0" destOrd="0" presId="urn:microsoft.com/office/officeart/2005/8/layout/orgChart1"/>
    <dgm:cxn modelId="{41596778-FB1D-4F46-A9ED-8217E5D2CE35}" type="presParOf" srcId="{FD3DB99F-E433-0C4D-AC96-6A882EF3D471}" destId="{25875A4A-52A1-9843-A8A0-B18D15F25A19}" srcOrd="1" destOrd="0" presId="urn:microsoft.com/office/officeart/2005/8/layout/orgChart1"/>
    <dgm:cxn modelId="{0872DEC6-04F6-5A46-B9B3-4EB87B465FF1}" type="presParOf" srcId="{13F0A00C-4FC6-914E-8D29-3805C9BA7F97}" destId="{588944CF-7C49-E24D-AB1B-97F713D2ADC9}" srcOrd="1" destOrd="0" presId="urn:microsoft.com/office/officeart/2005/8/layout/orgChart1"/>
    <dgm:cxn modelId="{FF0E7C02-F1F4-8F4B-8B58-1F9D7C47F42C}" type="presParOf" srcId="{13F0A00C-4FC6-914E-8D29-3805C9BA7F97}" destId="{97554593-AC92-2943-AA6E-8A0C4C452115}" srcOrd="2" destOrd="0" presId="urn:microsoft.com/office/officeart/2005/8/layout/orgChart1"/>
    <dgm:cxn modelId="{30B62A74-5FCA-1145-80DF-9C5DA3F5E35D}" type="presParOf" srcId="{68634FA6-48EC-4AF7-AD1D-8B104CF1C7A0}" destId="{27E372FC-912E-4CBF-B866-A192C28F3B97}" srcOrd="2" destOrd="0" presId="urn:microsoft.com/office/officeart/2005/8/layout/orgChart1"/>
    <dgm:cxn modelId="{B3469F78-76CE-EF4A-B078-3AB265D85FD6}" type="presParOf" srcId="{9E35B93D-CECF-4F40-BEE6-03EA9B8B540E}" destId="{9204ADBB-E07E-4AF8-96E6-E65E3514C4C1}"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56CDDBAA-9750-4A7C-BF95-C21DAB9C072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7D8896D-2662-44C7-A7F4-8FC0C1946731}">
      <dgm:prSet phldrT="[Text]"/>
      <dgm:spPr/>
      <dgm:t>
        <a:bodyPr/>
        <a:lstStyle/>
        <a:p>
          <a:r>
            <a:rPr lang="en-US"/>
            <a:t>Project Sponsor</a:t>
          </a:r>
        </a:p>
      </dgm:t>
    </dgm:pt>
    <dgm:pt modelId="{DD6CA5F4-851E-4B4C-BD08-A95B18880821}" type="parTrans" cxnId="{FF9CB321-0156-4DF8-81A2-6339713B0452}">
      <dgm:prSet/>
      <dgm:spPr/>
      <dgm:t>
        <a:bodyPr/>
        <a:lstStyle/>
        <a:p>
          <a:endParaRPr lang="en-US"/>
        </a:p>
      </dgm:t>
    </dgm:pt>
    <dgm:pt modelId="{C77C76E9-C809-4748-8F6F-707068ED85CC}" type="sibTrans" cxnId="{FF9CB321-0156-4DF8-81A2-6339713B0452}">
      <dgm:prSet/>
      <dgm:spPr/>
      <dgm:t>
        <a:bodyPr/>
        <a:lstStyle/>
        <a:p>
          <a:endParaRPr lang="en-US"/>
        </a:p>
      </dgm:t>
    </dgm:pt>
    <dgm:pt modelId="{BAC25C35-BEE9-4311-A082-2FA98C9F53FF}">
      <dgm:prSet phldrT="[Text]"/>
      <dgm:spPr/>
      <dgm:t>
        <a:bodyPr/>
        <a:lstStyle/>
        <a:p>
          <a:r>
            <a:rPr lang="en-US"/>
            <a:t>Change manager</a:t>
          </a:r>
        </a:p>
      </dgm:t>
    </dgm:pt>
    <dgm:pt modelId="{81A43FAA-1AF8-4F1B-A613-E4CD67BFF40E}" type="parTrans" cxnId="{9AEA03E9-2310-48E4-8A51-C57EE09CB707}">
      <dgm:prSet/>
      <dgm:spPr/>
      <dgm:t>
        <a:bodyPr/>
        <a:lstStyle/>
        <a:p>
          <a:endParaRPr lang="en-US"/>
        </a:p>
      </dgm:t>
    </dgm:pt>
    <dgm:pt modelId="{B8866387-FB11-4F7D-86DC-DC9C414F8A77}" type="sibTrans" cxnId="{9AEA03E9-2310-48E4-8A51-C57EE09CB707}">
      <dgm:prSet/>
      <dgm:spPr/>
      <dgm:t>
        <a:bodyPr/>
        <a:lstStyle/>
        <a:p>
          <a:endParaRPr lang="en-US"/>
        </a:p>
      </dgm:t>
    </dgm:pt>
    <dgm:pt modelId="{4E6F1D23-8F56-B642-B857-A2BCEC922FCB}">
      <dgm:prSet/>
      <dgm:spPr/>
      <dgm:t>
        <a:bodyPr/>
        <a:lstStyle/>
        <a:p>
          <a:r>
            <a:rPr lang="en-US"/>
            <a:t>Steering Commitee</a:t>
          </a:r>
        </a:p>
      </dgm:t>
    </dgm:pt>
    <dgm:pt modelId="{6973CD1E-C3AE-BA4D-9863-2F5F9E6970BE}" type="parTrans" cxnId="{B5E482F8-5B8B-254C-AAE1-215B17FE7B93}">
      <dgm:prSet/>
      <dgm:spPr/>
      <dgm:t>
        <a:bodyPr/>
        <a:lstStyle/>
        <a:p>
          <a:endParaRPr lang="en-US"/>
        </a:p>
      </dgm:t>
    </dgm:pt>
    <dgm:pt modelId="{E1F6D10E-3D70-9848-B46F-58E585E0653A}" type="sibTrans" cxnId="{B5E482F8-5B8B-254C-AAE1-215B17FE7B93}">
      <dgm:prSet/>
      <dgm:spPr/>
      <dgm:t>
        <a:bodyPr/>
        <a:lstStyle/>
        <a:p>
          <a:endParaRPr lang="en-US"/>
        </a:p>
      </dgm:t>
    </dgm:pt>
    <dgm:pt modelId="{7690580C-49DA-E943-854E-436C0DC57CB7}">
      <dgm:prSet/>
      <dgm:spPr/>
      <dgm:t>
        <a:bodyPr/>
        <a:lstStyle/>
        <a:p>
          <a:r>
            <a:rPr lang="en-US"/>
            <a:t>Project Manager</a:t>
          </a:r>
        </a:p>
      </dgm:t>
    </dgm:pt>
    <dgm:pt modelId="{93FFDD28-7376-3945-A8E9-C61E1351404B}" type="parTrans" cxnId="{1727BA77-64ED-A14A-813E-5FB93E39DC14}">
      <dgm:prSet/>
      <dgm:spPr/>
      <dgm:t>
        <a:bodyPr/>
        <a:lstStyle/>
        <a:p>
          <a:endParaRPr lang="en-US"/>
        </a:p>
      </dgm:t>
    </dgm:pt>
    <dgm:pt modelId="{3ADDE29D-FEDD-3D49-A50B-A2FB2B2E1841}" type="sibTrans" cxnId="{1727BA77-64ED-A14A-813E-5FB93E39DC14}">
      <dgm:prSet/>
      <dgm:spPr/>
      <dgm:t>
        <a:bodyPr/>
        <a:lstStyle/>
        <a:p>
          <a:endParaRPr lang="en-US"/>
        </a:p>
      </dgm:t>
    </dgm:pt>
    <dgm:pt modelId="{DFEB0F1E-B499-D543-9890-A8797507AE02}">
      <dgm:prSet/>
      <dgm:spPr/>
      <dgm:t>
        <a:bodyPr/>
        <a:lstStyle/>
        <a:p>
          <a:r>
            <a:rPr lang="en-US"/>
            <a:t>Business Stakeholders</a:t>
          </a:r>
        </a:p>
      </dgm:t>
    </dgm:pt>
    <dgm:pt modelId="{1464AE9D-9978-0B42-A335-4A938B947E6C}" type="parTrans" cxnId="{9C147756-8B56-194D-9601-BFF6125B6E5D}">
      <dgm:prSet/>
      <dgm:spPr/>
      <dgm:t>
        <a:bodyPr/>
        <a:lstStyle/>
        <a:p>
          <a:endParaRPr lang="en-US"/>
        </a:p>
      </dgm:t>
    </dgm:pt>
    <dgm:pt modelId="{205DF4D5-5B31-3C4A-B07E-814E1E9C5DD6}" type="sibTrans" cxnId="{9C147756-8B56-194D-9601-BFF6125B6E5D}">
      <dgm:prSet/>
      <dgm:spPr/>
      <dgm:t>
        <a:bodyPr/>
        <a:lstStyle/>
        <a:p>
          <a:endParaRPr lang="en-US"/>
        </a:p>
      </dgm:t>
    </dgm:pt>
    <dgm:pt modelId="{907D6185-D4F2-CD48-A617-EE797B9F0F68}">
      <dgm:prSet/>
      <dgm:spPr/>
      <dgm:t>
        <a:bodyPr/>
        <a:lstStyle/>
        <a:p>
          <a:r>
            <a:rPr lang="en-US"/>
            <a:t>System Architect</a:t>
          </a:r>
        </a:p>
      </dgm:t>
    </dgm:pt>
    <dgm:pt modelId="{5DB331E1-63DF-CA47-8729-F4962C88240B}" type="parTrans" cxnId="{9178161B-9005-3A45-AA23-DDED18DE1079}">
      <dgm:prSet/>
      <dgm:spPr/>
      <dgm:t>
        <a:bodyPr/>
        <a:lstStyle/>
        <a:p>
          <a:endParaRPr lang="en-US"/>
        </a:p>
      </dgm:t>
    </dgm:pt>
    <dgm:pt modelId="{DF1D8586-E24C-4949-98FB-973CA252230D}" type="sibTrans" cxnId="{9178161B-9005-3A45-AA23-DDED18DE1079}">
      <dgm:prSet/>
      <dgm:spPr/>
      <dgm:t>
        <a:bodyPr/>
        <a:lstStyle/>
        <a:p>
          <a:endParaRPr lang="en-US"/>
        </a:p>
      </dgm:t>
    </dgm:pt>
    <dgm:pt modelId="{0061971C-01DE-934B-9352-CBC67618943E}">
      <dgm:prSet/>
      <dgm:spPr/>
      <dgm:t>
        <a:bodyPr/>
        <a:lstStyle/>
        <a:p>
          <a:r>
            <a:rPr lang="en-US"/>
            <a:t>Quality Assurance Manager</a:t>
          </a:r>
        </a:p>
      </dgm:t>
    </dgm:pt>
    <dgm:pt modelId="{6685EF62-0BC1-5C45-99F0-7BB693EBDD19}" type="parTrans" cxnId="{6B6CFFB6-BF27-0845-8FC1-C7E0DD470DB9}">
      <dgm:prSet/>
      <dgm:spPr/>
      <dgm:t>
        <a:bodyPr/>
        <a:lstStyle/>
        <a:p>
          <a:endParaRPr lang="en-US"/>
        </a:p>
      </dgm:t>
    </dgm:pt>
    <dgm:pt modelId="{3B3337E8-1C02-6A4F-AA08-E462E48DF8B0}" type="sibTrans" cxnId="{6B6CFFB6-BF27-0845-8FC1-C7E0DD470DB9}">
      <dgm:prSet/>
      <dgm:spPr/>
      <dgm:t>
        <a:bodyPr/>
        <a:lstStyle/>
        <a:p>
          <a:endParaRPr lang="en-US"/>
        </a:p>
      </dgm:t>
    </dgm:pt>
    <dgm:pt modelId="{22445D5F-AC5D-1D47-8ABF-E638F775ABF7}">
      <dgm:prSet/>
      <dgm:spPr/>
      <dgm:t>
        <a:bodyPr/>
        <a:lstStyle/>
        <a:p>
          <a:r>
            <a:rPr lang="en-US"/>
            <a:t>Developers</a:t>
          </a:r>
        </a:p>
      </dgm:t>
    </dgm:pt>
    <dgm:pt modelId="{CEC25BBD-189A-8E4D-9EE1-0CD0C3B485B2}" type="parTrans" cxnId="{EEB1A6B1-3C15-0D42-94CD-6DBC8EB0E740}">
      <dgm:prSet/>
      <dgm:spPr/>
      <dgm:t>
        <a:bodyPr/>
        <a:lstStyle/>
        <a:p>
          <a:endParaRPr lang="en-US"/>
        </a:p>
      </dgm:t>
    </dgm:pt>
    <dgm:pt modelId="{599F358B-B63A-B842-B281-F802865C3202}" type="sibTrans" cxnId="{EEB1A6B1-3C15-0D42-94CD-6DBC8EB0E740}">
      <dgm:prSet/>
      <dgm:spPr/>
      <dgm:t>
        <a:bodyPr/>
        <a:lstStyle/>
        <a:p>
          <a:endParaRPr lang="en-US"/>
        </a:p>
      </dgm:t>
    </dgm:pt>
    <dgm:pt modelId="{A26EFBEB-EE10-7044-B555-41CDFE27A29B}">
      <dgm:prSet/>
      <dgm:spPr/>
      <dgm:t>
        <a:bodyPr/>
        <a:lstStyle/>
        <a:p>
          <a:r>
            <a:rPr lang="en-US"/>
            <a:t>QA analyst</a:t>
          </a:r>
        </a:p>
      </dgm:t>
    </dgm:pt>
    <dgm:pt modelId="{406E48CD-B0C5-0943-ADBA-D20038170EDC}" type="parTrans" cxnId="{24B47F43-DA58-5846-9205-4EA5C07A203B}">
      <dgm:prSet/>
      <dgm:spPr/>
      <dgm:t>
        <a:bodyPr/>
        <a:lstStyle/>
        <a:p>
          <a:endParaRPr lang="en-US"/>
        </a:p>
      </dgm:t>
    </dgm:pt>
    <dgm:pt modelId="{7EC9C27C-885A-8D41-A2B1-9F6F1B1516BA}" type="sibTrans" cxnId="{24B47F43-DA58-5846-9205-4EA5C07A203B}">
      <dgm:prSet/>
      <dgm:spPr/>
      <dgm:t>
        <a:bodyPr/>
        <a:lstStyle/>
        <a:p>
          <a:endParaRPr lang="en-US"/>
        </a:p>
      </dgm:t>
    </dgm:pt>
    <dgm:pt modelId="{F9DAA9E7-B3FD-DD47-8BBA-A70BF160DB61}">
      <dgm:prSet/>
      <dgm:spPr/>
      <dgm:t>
        <a:bodyPr/>
        <a:lstStyle/>
        <a:p>
          <a:r>
            <a:rPr lang="en-US"/>
            <a:t>Database Engineers</a:t>
          </a:r>
        </a:p>
      </dgm:t>
    </dgm:pt>
    <dgm:pt modelId="{E904204F-7B9A-4E4C-9EB7-BAC668AB90E0}" type="parTrans" cxnId="{8760D54B-9E8D-CF4B-8B76-4B9822B564BA}">
      <dgm:prSet/>
      <dgm:spPr/>
      <dgm:t>
        <a:bodyPr/>
        <a:lstStyle/>
        <a:p>
          <a:endParaRPr lang="en-US"/>
        </a:p>
      </dgm:t>
    </dgm:pt>
    <dgm:pt modelId="{E16A98ED-501C-204D-9DA1-D63935C3065A}" type="sibTrans" cxnId="{8760D54B-9E8D-CF4B-8B76-4B9822B564BA}">
      <dgm:prSet/>
      <dgm:spPr/>
      <dgm:t>
        <a:bodyPr/>
        <a:lstStyle/>
        <a:p>
          <a:endParaRPr lang="en-US"/>
        </a:p>
      </dgm:t>
    </dgm:pt>
    <dgm:pt modelId="{3A7F60CA-09B5-BA4E-87B4-AE1577A3602E}">
      <dgm:prSet/>
      <dgm:spPr/>
      <dgm:t>
        <a:bodyPr/>
        <a:lstStyle/>
        <a:p>
          <a:r>
            <a:rPr lang="en-US"/>
            <a:t>Associate Project Managers</a:t>
          </a:r>
        </a:p>
      </dgm:t>
    </dgm:pt>
    <dgm:pt modelId="{97E9F7E6-5994-1844-AAC4-0DC042C9447A}" type="parTrans" cxnId="{DCCE78A3-9E9B-9549-9DA8-9FD0DF18B015}">
      <dgm:prSet/>
      <dgm:spPr/>
      <dgm:t>
        <a:bodyPr/>
        <a:lstStyle/>
        <a:p>
          <a:endParaRPr lang="en-US"/>
        </a:p>
      </dgm:t>
    </dgm:pt>
    <dgm:pt modelId="{DFF9AA00-787F-1C45-AFFB-2CA42200D4D0}" type="sibTrans" cxnId="{DCCE78A3-9E9B-9549-9DA8-9FD0DF18B015}">
      <dgm:prSet/>
      <dgm:spPr/>
      <dgm:t>
        <a:bodyPr/>
        <a:lstStyle/>
        <a:p>
          <a:endParaRPr lang="en-US"/>
        </a:p>
      </dgm:t>
    </dgm:pt>
    <dgm:pt modelId="{1D02E6D0-B6FF-9E40-B418-58819EED0649}">
      <dgm:prSet/>
      <dgm:spPr/>
      <dgm:t>
        <a:bodyPr/>
        <a:lstStyle/>
        <a:p>
          <a:r>
            <a:rPr lang="en-US"/>
            <a:t>ML Engineer</a:t>
          </a:r>
        </a:p>
      </dgm:t>
    </dgm:pt>
    <dgm:pt modelId="{5F8911AD-3859-7C4F-A088-831DE48C9A01}" type="parTrans" cxnId="{D105CB89-D04E-2C40-87C4-1C494F2F0230}">
      <dgm:prSet/>
      <dgm:spPr/>
      <dgm:t>
        <a:bodyPr/>
        <a:lstStyle/>
        <a:p>
          <a:endParaRPr lang="en-US"/>
        </a:p>
      </dgm:t>
    </dgm:pt>
    <dgm:pt modelId="{65880015-D7E7-3E4D-BC40-CCDCB647E68B}" type="sibTrans" cxnId="{D105CB89-D04E-2C40-87C4-1C494F2F0230}">
      <dgm:prSet/>
      <dgm:spPr/>
      <dgm:t>
        <a:bodyPr/>
        <a:lstStyle/>
        <a:p>
          <a:endParaRPr lang="en-US"/>
        </a:p>
      </dgm:t>
    </dgm:pt>
    <dgm:pt modelId="{4CB181D6-F4A7-4E1C-AF17-D8A858E7716B}" type="pres">
      <dgm:prSet presAssocID="{56CDDBAA-9750-4A7C-BF95-C21DAB9C0724}" presName="hierChild1" presStyleCnt="0">
        <dgm:presLayoutVars>
          <dgm:orgChart val="1"/>
          <dgm:chPref val="1"/>
          <dgm:dir/>
          <dgm:animOne val="branch"/>
          <dgm:animLvl val="lvl"/>
          <dgm:resizeHandles/>
        </dgm:presLayoutVars>
      </dgm:prSet>
      <dgm:spPr/>
    </dgm:pt>
    <dgm:pt modelId="{FF9A83D4-81D2-496F-AE3E-7D7CBAADAE9A}" type="pres">
      <dgm:prSet presAssocID="{A7D8896D-2662-44C7-A7F4-8FC0C1946731}" presName="hierRoot1" presStyleCnt="0">
        <dgm:presLayoutVars>
          <dgm:hierBranch val="init"/>
        </dgm:presLayoutVars>
      </dgm:prSet>
      <dgm:spPr/>
    </dgm:pt>
    <dgm:pt modelId="{139B5FD3-88D5-4F30-A5C2-B63022EADC70}" type="pres">
      <dgm:prSet presAssocID="{A7D8896D-2662-44C7-A7F4-8FC0C1946731}" presName="rootComposite1" presStyleCnt="0"/>
      <dgm:spPr/>
    </dgm:pt>
    <dgm:pt modelId="{07E6DF57-D9FD-42D9-AA63-35AEDC7F7DC8}" type="pres">
      <dgm:prSet presAssocID="{A7D8896D-2662-44C7-A7F4-8FC0C1946731}" presName="rootText1" presStyleLbl="node0" presStyleIdx="0" presStyleCnt="1">
        <dgm:presLayoutVars>
          <dgm:chPref val="3"/>
        </dgm:presLayoutVars>
      </dgm:prSet>
      <dgm:spPr/>
    </dgm:pt>
    <dgm:pt modelId="{38231903-6020-4F00-9323-57D676303DDD}" type="pres">
      <dgm:prSet presAssocID="{A7D8896D-2662-44C7-A7F4-8FC0C1946731}" presName="rootConnector1" presStyleLbl="node1" presStyleIdx="0" presStyleCnt="0"/>
      <dgm:spPr/>
    </dgm:pt>
    <dgm:pt modelId="{E16F34DE-13E4-48FA-87D1-A12621684E53}" type="pres">
      <dgm:prSet presAssocID="{A7D8896D-2662-44C7-A7F4-8FC0C1946731}" presName="hierChild2" presStyleCnt="0"/>
      <dgm:spPr/>
    </dgm:pt>
    <dgm:pt modelId="{53DFADC7-918A-45E2-9C8C-0C07803A7A3A}" type="pres">
      <dgm:prSet presAssocID="{81A43FAA-1AF8-4F1B-A613-E4CD67BFF40E}" presName="Name37" presStyleLbl="parChTrans1D2" presStyleIdx="0" presStyleCnt="3"/>
      <dgm:spPr/>
    </dgm:pt>
    <dgm:pt modelId="{1353051E-C585-497B-B269-2C25EF977543}" type="pres">
      <dgm:prSet presAssocID="{BAC25C35-BEE9-4311-A082-2FA98C9F53FF}" presName="hierRoot2" presStyleCnt="0">
        <dgm:presLayoutVars>
          <dgm:hierBranch val="init"/>
        </dgm:presLayoutVars>
      </dgm:prSet>
      <dgm:spPr/>
    </dgm:pt>
    <dgm:pt modelId="{993A9A25-706D-4FC5-9E36-453BDEFC763D}" type="pres">
      <dgm:prSet presAssocID="{BAC25C35-BEE9-4311-A082-2FA98C9F53FF}" presName="rootComposite" presStyleCnt="0"/>
      <dgm:spPr/>
    </dgm:pt>
    <dgm:pt modelId="{69D1B699-76D0-40A1-A269-9C3AEA0F2104}" type="pres">
      <dgm:prSet presAssocID="{BAC25C35-BEE9-4311-A082-2FA98C9F53FF}" presName="rootText" presStyleLbl="node2" presStyleIdx="0" presStyleCnt="3">
        <dgm:presLayoutVars>
          <dgm:chPref val="3"/>
        </dgm:presLayoutVars>
      </dgm:prSet>
      <dgm:spPr/>
    </dgm:pt>
    <dgm:pt modelId="{245E3B92-D4C1-435E-9C9E-C18D925C9EE8}" type="pres">
      <dgm:prSet presAssocID="{BAC25C35-BEE9-4311-A082-2FA98C9F53FF}" presName="rootConnector" presStyleLbl="node2" presStyleIdx="0" presStyleCnt="3"/>
      <dgm:spPr/>
    </dgm:pt>
    <dgm:pt modelId="{9630BBC3-3F76-403A-ABBF-CFBF6E0F8AB5}" type="pres">
      <dgm:prSet presAssocID="{BAC25C35-BEE9-4311-A082-2FA98C9F53FF}" presName="hierChild4" presStyleCnt="0"/>
      <dgm:spPr/>
    </dgm:pt>
    <dgm:pt modelId="{C2A0C405-3B4D-4D6F-B7F0-C62AC43588B3}" type="pres">
      <dgm:prSet presAssocID="{BAC25C35-BEE9-4311-A082-2FA98C9F53FF}" presName="hierChild5" presStyleCnt="0"/>
      <dgm:spPr/>
    </dgm:pt>
    <dgm:pt modelId="{5FC838BA-437F-2848-8CFB-87759DE200E0}" type="pres">
      <dgm:prSet presAssocID="{6973CD1E-C3AE-BA4D-9863-2F5F9E6970BE}" presName="Name37" presStyleLbl="parChTrans1D2" presStyleIdx="1" presStyleCnt="3"/>
      <dgm:spPr/>
    </dgm:pt>
    <dgm:pt modelId="{7230D7D7-51CB-BB4B-A3E3-DAF732E73891}" type="pres">
      <dgm:prSet presAssocID="{4E6F1D23-8F56-B642-B857-A2BCEC922FCB}" presName="hierRoot2" presStyleCnt="0">
        <dgm:presLayoutVars>
          <dgm:hierBranch val="init"/>
        </dgm:presLayoutVars>
      </dgm:prSet>
      <dgm:spPr/>
    </dgm:pt>
    <dgm:pt modelId="{E31C92A5-5278-4647-B30B-734E3C6D9FCF}" type="pres">
      <dgm:prSet presAssocID="{4E6F1D23-8F56-B642-B857-A2BCEC922FCB}" presName="rootComposite" presStyleCnt="0"/>
      <dgm:spPr/>
    </dgm:pt>
    <dgm:pt modelId="{2C70E5BA-689C-9E43-9DCA-CF0DC66485E4}" type="pres">
      <dgm:prSet presAssocID="{4E6F1D23-8F56-B642-B857-A2BCEC922FCB}" presName="rootText" presStyleLbl="node2" presStyleIdx="1" presStyleCnt="3">
        <dgm:presLayoutVars>
          <dgm:chPref val="3"/>
        </dgm:presLayoutVars>
      </dgm:prSet>
      <dgm:spPr/>
    </dgm:pt>
    <dgm:pt modelId="{7217722C-2E5C-1B4C-9AC2-D08C48348426}" type="pres">
      <dgm:prSet presAssocID="{4E6F1D23-8F56-B642-B857-A2BCEC922FCB}" presName="rootConnector" presStyleLbl="node2" presStyleIdx="1" presStyleCnt="3"/>
      <dgm:spPr/>
    </dgm:pt>
    <dgm:pt modelId="{339AEBEF-DC17-A645-9371-59AC1CAF4C74}" type="pres">
      <dgm:prSet presAssocID="{4E6F1D23-8F56-B642-B857-A2BCEC922FCB}" presName="hierChild4" presStyleCnt="0"/>
      <dgm:spPr/>
    </dgm:pt>
    <dgm:pt modelId="{A1112B84-924C-4548-9A98-8D105DBE9630}" type="pres">
      <dgm:prSet presAssocID="{93FFDD28-7376-3945-A8E9-C61E1351404B}" presName="Name37" presStyleLbl="parChTrans1D3" presStyleIdx="0" presStyleCnt="1"/>
      <dgm:spPr/>
    </dgm:pt>
    <dgm:pt modelId="{2EC5D42B-9F75-E449-86DF-B0C757F85271}" type="pres">
      <dgm:prSet presAssocID="{7690580C-49DA-E943-854E-436C0DC57CB7}" presName="hierRoot2" presStyleCnt="0">
        <dgm:presLayoutVars>
          <dgm:hierBranch val="init"/>
        </dgm:presLayoutVars>
      </dgm:prSet>
      <dgm:spPr/>
    </dgm:pt>
    <dgm:pt modelId="{1B596443-31B8-3142-9983-E878CFDECD68}" type="pres">
      <dgm:prSet presAssocID="{7690580C-49DA-E943-854E-436C0DC57CB7}" presName="rootComposite" presStyleCnt="0"/>
      <dgm:spPr/>
    </dgm:pt>
    <dgm:pt modelId="{FC11ACFB-C8BE-794A-9AAD-196BB053773D}" type="pres">
      <dgm:prSet presAssocID="{7690580C-49DA-E943-854E-436C0DC57CB7}" presName="rootText" presStyleLbl="node3" presStyleIdx="0" presStyleCnt="1">
        <dgm:presLayoutVars>
          <dgm:chPref val="3"/>
        </dgm:presLayoutVars>
      </dgm:prSet>
      <dgm:spPr/>
    </dgm:pt>
    <dgm:pt modelId="{FB3EDB01-8B8D-734C-8D12-77E9AEB7F6CC}" type="pres">
      <dgm:prSet presAssocID="{7690580C-49DA-E943-854E-436C0DC57CB7}" presName="rootConnector" presStyleLbl="node3" presStyleIdx="0" presStyleCnt="1"/>
      <dgm:spPr/>
    </dgm:pt>
    <dgm:pt modelId="{A7773858-57B5-F948-99BA-03197AB6F10B}" type="pres">
      <dgm:prSet presAssocID="{7690580C-49DA-E943-854E-436C0DC57CB7}" presName="hierChild4" presStyleCnt="0"/>
      <dgm:spPr/>
    </dgm:pt>
    <dgm:pt modelId="{B8089524-35DA-7D40-B7E8-7104CC7C2845}" type="pres">
      <dgm:prSet presAssocID="{CEC25BBD-189A-8E4D-9EE1-0CD0C3B485B2}" presName="Name37" presStyleLbl="parChTrans1D4" presStyleIdx="0" presStyleCnt="7"/>
      <dgm:spPr/>
    </dgm:pt>
    <dgm:pt modelId="{3CA1B9FB-05BA-E841-A7BE-F18A219CBC00}" type="pres">
      <dgm:prSet presAssocID="{22445D5F-AC5D-1D47-8ABF-E638F775ABF7}" presName="hierRoot2" presStyleCnt="0">
        <dgm:presLayoutVars>
          <dgm:hierBranch val="init"/>
        </dgm:presLayoutVars>
      </dgm:prSet>
      <dgm:spPr/>
    </dgm:pt>
    <dgm:pt modelId="{39665FB3-4F9A-FD41-9568-60714E550FEF}" type="pres">
      <dgm:prSet presAssocID="{22445D5F-AC5D-1D47-8ABF-E638F775ABF7}" presName="rootComposite" presStyleCnt="0"/>
      <dgm:spPr/>
    </dgm:pt>
    <dgm:pt modelId="{649C1D57-41FB-D44F-A1DC-F4836DD91222}" type="pres">
      <dgm:prSet presAssocID="{22445D5F-AC5D-1D47-8ABF-E638F775ABF7}" presName="rootText" presStyleLbl="node4" presStyleIdx="0" presStyleCnt="7">
        <dgm:presLayoutVars>
          <dgm:chPref val="3"/>
        </dgm:presLayoutVars>
      </dgm:prSet>
      <dgm:spPr/>
    </dgm:pt>
    <dgm:pt modelId="{44D02FEC-50E9-4949-8FBC-634059A84210}" type="pres">
      <dgm:prSet presAssocID="{22445D5F-AC5D-1D47-8ABF-E638F775ABF7}" presName="rootConnector" presStyleLbl="node4" presStyleIdx="0" presStyleCnt="7"/>
      <dgm:spPr/>
    </dgm:pt>
    <dgm:pt modelId="{CB1D4A5F-D44D-3842-8CF7-355DF65ED1F5}" type="pres">
      <dgm:prSet presAssocID="{22445D5F-AC5D-1D47-8ABF-E638F775ABF7}" presName="hierChild4" presStyleCnt="0"/>
      <dgm:spPr/>
    </dgm:pt>
    <dgm:pt modelId="{897DAC4B-13D1-7440-8FF6-8B34F79FDA71}" type="pres">
      <dgm:prSet presAssocID="{22445D5F-AC5D-1D47-8ABF-E638F775ABF7}" presName="hierChild5" presStyleCnt="0"/>
      <dgm:spPr/>
    </dgm:pt>
    <dgm:pt modelId="{D023B883-2FCA-0347-862B-8793176C11C3}" type="pres">
      <dgm:prSet presAssocID="{5DB331E1-63DF-CA47-8729-F4962C88240B}" presName="Name37" presStyleLbl="parChTrans1D4" presStyleIdx="1" presStyleCnt="7"/>
      <dgm:spPr/>
    </dgm:pt>
    <dgm:pt modelId="{BA75DEA5-45E9-FA46-B6D2-887FEFF2A0E8}" type="pres">
      <dgm:prSet presAssocID="{907D6185-D4F2-CD48-A617-EE797B9F0F68}" presName="hierRoot2" presStyleCnt="0">
        <dgm:presLayoutVars>
          <dgm:hierBranch val="init"/>
        </dgm:presLayoutVars>
      </dgm:prSet>
      <dgm:spPr/>
    </dgm:pt>
    <dgm:pt modelId="{7A16D421-3E85-2B48-B5BC-A742F75DF242}" type="pres">
      <dgm:prSet presAssocID="{907D6185-D4F2-CD48-A617-EE797B9F0F68}" presName="rootComposite" presStyleCnt="0"/>
      <dgm:spPr/>
    </dgm:pt>
    <dgm:pt modelId="{633D4C0E-CE5D-5E48-A5FB-7862435E8172}" type="pres">
      <dgm:prSet presAssocID="{907D6185-D4F2-CD48-A617-EE797B9F0F68}" presName="rootText" presStyleLbl="node4" presStyleIdx="1" presStyleCnt="7">
        <dgm:presLayoutVars>
          <dgm:chPref val="3"/>
        </dgm:presLayoutVars>
      </dgm:prSet>
      <dgm:spPr/>
    </dgm:pt>
    <dgm:pt modelId="{D47BF9F0-BC52-3443-94B0-AEEB46A8E39D}" type="pres">
      <dgm:prSet presAssocID="{907D6185-D4F2-CD48-A617-EE797B9F0F68}" presName="rootConnector" presStyleLbl="node4" presStyleIdx="1" presStyleCnt="7"/>
      <dgm:spPr/>
    </dgm:pt>
    <dgm:pt modelId="{A8327963-369B-D345-AB54-CF0FD00C5CA3}" type="pres">
      <dgm:prSet presAssocID="{907D6185-D4F2-CD48-A617-EE797B9F0F68}" presName="hierChild4" presStyleCnt="0"/>
      <dgm:spPr/>
    </dgm:pt>
    <dgm:pt modelId="{D6C87DD6-6367-A545-B03B-320128BB2799}" type="pres">
      <dgm:prSet presAssocID="{E904204F-7B9A-4E4C-9EB7-BAC668AB90E0}" presName="Name37" presStyleLbl="parChTrans1D4" presStyleIdx="2" presStyleCnt="7"/>
      <dgm:spPr/>
    </dgm:pt>
    <dgm:pt modelId="{1E9551C2-A4FD-C742-B62E-775BBFE549EB}" type="pres">
      <dgm:prSet presAssocID="{F9DAA9E7-B3FD-DD47-8BBA-A70BF160DB61}" presName="hierRoot2" presStyleCnt="0">
        <dgm:presLayoutVars>
          <dgm:hierBranch val="init"/>
        </dgm:presLayoutVars>
      </dgm:prSet>
      <dgm:spPr/>
    </dgm:pt>
    <dgm:pt modelId="{F511C728-1335-284B-B0D3-D71B0CA5AFE8}" type="pres">
      <dgm:prSet presAssocID="{F9DAA9E7-B3FD-DD47-8BBA-A70BF160DB61}" presName="rootComposite" presStyleCnt="0"/>
      <dgm:spPr/>
    </dgm:pt>
    <dgm:pt modelId="{CE26470E-4AFD-5B4A-AE8A-679A8126B198}" type="pres">
      <dgm:prSet presAssocID="{F9DAA9E7-B3FD-DD47-8BBA-A70BF160DB61}" presName="rootText" presStyleLbl="node4" presStyleIdx="2" presStyleCnt="7">
        <dgm:presLayoutVars>
          <dgm:chPref val="3"/>
        </dgm:presLayoutVars>
      </dgm:prSet>
      <dgm:spPr/>
    </dgm:pt>
    <dgm:pt modelId="{3ED3B3FE-AF55-E642-AA43-0F0881ECB784}" type="pres">
      <dgm:prSet presAssocID="{F9DAA9E7-B3FD-DD47-8BBA-A70BF160DB61}" presName="rootConnector" presStyleLbl="node4" presStyleIdx="2" presStyleCnt="7"/>
      <dgm:spPr/>
    </dgm:pt>
    <dgm:pt modelId="{967D922C-19DF-3043-AD74-5AA8DD77AF36}" type="pres">
      <dgm:prSet presAssocID="{F9DAA9E7-B3FD-DD47-8BBA-A70BF160DB61}" presName="hierChild4" presStyleCnt="0"/>
      <dgm:spPr/>
    </dgm:pt>
    <dgm:pt modelId="{DAFD27D7-FEE2-324E-9DAE-44BD05AED292}" type="pres">
      <dgm:prSet presAssocID="{F9DAA9E7-B3FD-DD47-8BBA-A70BF160DB61}" presName="hierChild5" presStyleCnt="0"/>
      <dgm:spPr/>
    </dgm:pt>
    <dgm:pt modelId="{AFDD7855-0DF6-5948-92F9-AFBB7B12B708}" type="pres">
      <dgm:prSet presAssocID="{5F8911AD-3859-7C4F-A088-831DE48C9A01}" presName="Name37" presStyleLbl="parChTrans1D4" presStyleIdx="3" presStyleCnt="7"/>
      <dgm:spPr/>
    </dgm:pt>
    <dgm:pt modelId="{70252022-F248-604E-A726-5D2D1CF56050}" type="pres">
      <dgm:prSet presAssocID="{1D02E6D0-B6FF-9E40-B418-58819EED0649}" presName="hierRoot2" presStyleCnt="0">
        <dgm:presLayoutVars>
          <dgm:hierBranch val="init"/>
        </dgm:presLayoutVars>
      </dgm:prSet>
      <dgm:spPr/>
    </dgm:pt>
    <dgm:pt modelId="{8B13B0A7-CE22-FA4E-BB6B-595AEC8CBF5E}" type="pres">
      <dgm:prSet presAssocID="{1D02E6D0-B6FF-9E40-B418-58819EED0649}" presName="rootComposite" presStyleCnt="0"/>
      <dgm:spPr/>
    </dgm:pt>
    <dgm:pt modelId="{DAD1C671-F1C9-384D-91C9-16D05E66ED50}" type="pres">
      <dgm:prSet presAssocID="{1D02E6D0-B6FF-9E40-B418-58819EED0649}" presName="rootText" presStyleLbl="node4" presStyleIdx="3" presStyleCnt="7">
        <dgm:presLayoutVars>
          <dgm:chPref val="3"/>
        </dgm:presLayoutVars>
      </dgm:prSet>
      <dgm:spPr/>
    </dgm:pt>
    <dgm:pt modelId="{075D2B34-38E7-7549-A15F-2D8F04124D2A}" type="pres">
      <dgm:prSet presAssocID="{1D02E6D0-B6FF-9E40-B418-58819EED0649}" presName="rootConnector" presStyleLbl="node4" presStyleIdx="3" presStyleCnt="7"/>
      <dgm:spPr/>
    </dgm:pt>
    <dgm:pt modelId="{CEBAE0EA-F523-CF4B-B472-00D5A8A8D3DA}" type="pres">
      <dgm:prSet presAssocID="{1D02E6D0-B6FF-9E40-B418-58819EED0649}" presName="hierChild4" presStyleCnt="0"/>
      <dgm:spPr/>
    </dgm:pt>
    <dgm:pt modelId="{8A5B962E-64B1-1C4D-9F72-57EB1B495F0A}" type="pres">
      <dgm:prSet presAssocID="{1D02E6D0-B6FF-9E40-B418-58819EED0649}" presName="hierChild5" presStyleCnt="0"/>
      <dgm:spPr/>
    </dgm:pt>
    <dgm:pt modelId="{D9572617-6DA7-5045-B156-AA39CDDF9042}" type="pres">
      <dgm:prSet presAssocID="{907D6185-D4F2-CD48-A617-EE797B9F0F68}" presName="hierChild5" presStyleCnt="0"/>
      <dgm:spPr/>
    </dgm:pt>
    <dgm:pt modelId="{A809D24B-D4EC-6748-8432-AF9E71806AAC}" type="pres">
      <dgm:prSet presAssocID="{6685EF62-0BC1-5C45-99F0-7BB693EBDD19}" presName="Name37" presStyleLbl="parChTrans1D4" presStyleIdx="4" presStyleCnt="7"/>
      <dgm:spPr/>
    </dgm:pt>
    <dgm:pt modelId="{E7F617E2-CE41-C344-8922-F4FA31031C06}" type="pres">
      <dgm:prSet presAssocID="{0061971C-01DE-934B-9352-CBC67618943E}" presName="hierRoot2" presStyleCnt="0">
        <dgm:presLayoutVars>
          <dgm:hierBranch val="init"/>
        </dgm:presLayoutVars>
      </dgm:prSet>
      <dgm:spPr/>
    </dgm:pt>
    <dgm:pt modelId="{EF2E9AF7-C460-8047-9A61-85AA64EB7E6D}" type="pres">
      <dgm:prSet presAssocID="{0061971C-01DE-934B-9352-CBC67618943E}" presName="rootComposite" presStyleCnt="0"/>
      <dgm:spPr/>
    </dgm:pt>
    <dgm:pt modelId="{BE978062-245B-E948-BDDB-3AB017A5227F}" type="pres">
      <dgm:prSet presAssocID="{0061971C-01DE-934B-9352-CBC67618943E}" presName="rootText" presStyleLbl="node4" presStyleIdx="4" presStyleCnt="7">
        <dgm:presLayoutVars>
          <dgm:chPref val="3"/>
        </dgm:presLayoutVars>
      </dgm:prSet>
      <dgm:spPr/>
    </dgm:pt>
    <dgm:pt modelId="{EF0BA126-60B2-9147-868B-8FC66C158B1E}" type="pres">
      <dgm:prSet presAssocID="{0061971C-01DE-934B-9352-CBC67618943E}" presName="rootConnector" presStyleLbl="node4" presStyleIdx="4" presStyleCnt="7"/>
      <dgm:spPr/>
    </dgm:pt>
    <dgm:pt modelId="{5B69A69F-CDFF-0B44-A2C3-266AEEDAC663}" type="pres">
      <dgm:prSet presAssocID="{0061971C-01DE-934B-9352-CBC67618943E}" presName="hierChild4" presStyleCnt="0"/>
      <dgm:spPr/>
    </dgm:pt>
    <dgm:pt modelId="{C6AA71EE-0205-A84B-B791-D4AC731171C4}" type="pres">
      <dgm:prSet presAssocID="{406E48CD-B0C5-0943-ADBA-D20038170EDC}" presName="Name37" presStyleLbl="parChTrans1D4" presStyleIdx="5" presStyleCnt="7"/>
      <dgm:spPr/>
    </dgm:pt>
    <dgm:pt modelId="{734CD643-9D44-D941-956E-18321826EDB2}" type="pres">
      <dgm:prSet presAssocID="{A26EFBEB-EE10-7044-B555-41CDFE27A29B}" presName="hierRoot2" presStyleCnt="0">
        <dgm:presLayoutVars>
          <dgm:hierBranch val="init"/>
        </dgm:presLayoutVars>
      </dgm:prSet>
      <dgm:spPr/>
    </dgm:pt>
    <dgm:pt modelId="{9B231BC3-708C-924A-8800-B7E88E8B0C75}" type="pres">
      <dgm:prSet presAssocID="{A26EFBEB-EE10-7044-B555-41CDFE27A29B}" presName="rootComposite" presStyleCnt="0"/>
      <dgm:spPr/>
    </dgm:pt>
    <dgm:pt modelId="{E3A9193F-185B-5C4C-A86F-863E7746F22C}" type="pres">
      <dgm:prSet presAssocID="{A26EFBEB-EE10-7044-B555-41CDFE27A29B}" presName="rootText" presStyleLbl="node4" presStyleIdx="5" presStyleCnt="7">
        <dgm:presLayoutVars>
          <dgm:chPref val="3"/>
        </dgm:presLayoutVars>
      </dgm:prSet>
      <dgm:spPr/>
    </dgm:pt>
    <dgm:pt modelId="{E0BA7834-5209-0D45-835F-BDA1AEAC47A6}" type="pres">
      <dgm:prSet presAssocID="{A26EFBEB-EE10-7044-B555-41CDFE27A29B}" presName="rootConnector" presStyleLbl="node4" presStyleIdx="5" presStyleCnt="7"/>
      <dgm:spPr/>
    </dgm:pt>
    <dgm:pt modelId="{9571506D-2242-B549-82BC-E49202ECD501}" type="pres">
      <dgm:prSet presAssocID="{A26EFBEB-EE10-7044-B555-41CDFE27A29B}" presName="hierChild4" presStyleCnt="0"/>
      <dgm:spPr/>
    </dgm:pt>
    <dgm:pt modelId="{5DBCB155-35AF-164E-8B40-43E0AD48FFF8}" type="pres">
      <dgm:prSet presAssocID="{A26EFBEB-EE10-7044-B555-41CDFE27A29B}" presName="hierChild5" presStyleCnt="0"/>
      <dgm:spPr/>
    </dgm:pt>
    <dgm:pt modelId="{D742FA20-D396-7F47-A5A0-A18DCBA6CED1}" type="pres">
      <dgm:prSet presAssocID="{0061971C-01DE-934B-9352-CBC67618943E}" presName="hierChild5" presStyleCnt="0"/>
      <dgm:spPr/>
    </dgm:pt>
    <dgm:pt modelId="{733225A8-5654-7D45-92F0-D7F88394A9C8}" type="pres">
      <dgm:prSet presAssocID="{97E9F7E6-5994-1844-AAC4-0DC042C9447A}" presName="Name37" presStyleLbl="parChTrans1D4" presStyleIdx="6" presStyleCnt="7"/>
      <dgm:spPr/>
    </dgm:pt>
    <dgm:pt modelId="{A7E398FC-156A-FD4E-B68F-BF3FAFE4299A}" type="pres">
      <dgm:prSet presAssocID="{3A7F60CA-09B5-BA4E-87B4-AE1577A3602E}" presName="hierRoot2" presStyleCnt="0">
        <dgm:presLayoutVars>
          <dgm:hierBranch val="init"/>
        </dgm:presLayoutVars>
      </dgm:prSet>
      <dgm:spPr/>
    </dgm:pt>
    <dgm:pt modelId="{54742E59-8084-7A4F-9789-B400140946F3}" type="pres">
      <dgm:prSet presAssocID="{3A7F60CA-09B5-BA4E-87B4-AE1577A3602E}" presName="rootComposite" presStyleCnt="0"/>
      <dgm:spPr/>
    </dgm:pt>
    <dgm:pt modelId="{D89A8DED-3EEE-D44F-BE4D-46780A7B4E20}" type="pres">
      <dgm:prSet presAssocID="{3A7F60CA-09B5-BA4E-87B4-AE1577A3602E}" presName="rootText" presStyleLbl="node4" presStyleIdx="6" presStyleCnt="7">
        <dgm:presLayoutVars>
          <dgm:chPref val="3"/>
        </dgm:presLayoutVars>
      </dgm:prSet>
      <dgm:spPr/>
    </dgm:pt>
    <dgm:pt modelId="{CB472C23-9FFC-334E-AFA9-31AA57DBAB39}" type="pres">
      <dgm:prSet presAssocID="{3A7F60CA-09B5-BA4E-87B4-AE1577A3602E}" presName="rootConnector" presStyleLbl="node4" presStyleIdx="6" presStyleCnt="7"/>
      <dgm:spPr/>
    </dgm:pt>
    <dgm:pt modelId="{A1698052-184B-C84D-B9F1-7012C945F240}" type="pres">
      <dgm:prSet presAssocID="{3A7F60CA-09B5-BA4E-87B4-AE1577A3602E}" presName="hierChild4" presStyleCnt="0"/>
      <dgm:spPr/>
    </dgm:pt>
    <dgm:pt modelId="{F9FC6E0C-D5BA-4F45-BF8C-02E51A6AAA5A}" type="pres">
      <dgm:prSet presAssocID="{3A7F60CA-09B5-BA4E-87B4-AE1577A3602E}" presName="hierChild5" presStyleCnt="0"/>
      <dgm:spPr/>
    </dgm:pt>
    <dgm:pt modelId="{AF9EA7CF-9DAE-764D-93C8-3F9F3952922E}" type="pres">
      <dgm:prSet presAssocID="{7690580C-49DA-E943-854E-436C0DC57CB7}" presName="hierChild5" presStyleCnt="0"/>
      <dgm:spPr/>
    </dgm:pt>
    <dgm:pt modelId="{E1DF9DD7-1468-B549-A31D-CD5729BE3474}" type="pres">
      <dgm:prSet presAssocID="{4E6F1D23-8F56-B642-B857-A2BCEC922FCB}" presName="hierChild5" presStyleCnt="0"/>
      <dgm:spPr/>
    </dgm:pt>
    <dgm:pt modelId="{3D1E4B82-111C-634E-BC3E-1DE83A265086}" type="pres">
      <dgm:prSet presAssocID="{1464AE9D-9978-0B42-A335-4A938B947E6C}" presName="Name37" presStyleLbl="parChTrans1D2" presStyleIdx="2" presStyleCnt="3"/>
      <dgm:spPr/>
    </dgm:pt>
    <dgm:pt modelId="{07DDF6AA-AC43-4E46-B5DF-CBC30A7DF0F3}" type="pres">
      <dgm:prSet presAssocID="{DFEB0F1E-B499-D543-9890-A8797507AE02}" presName="hierRoot2" presStyleCnt="0">
        <dgm:presLayoutVars>
          <dgm:hierBranch val="init"/>
        </dgm:presLayoutVars>
      </dgm:prSet>
      <dgm:spPr/>
    </dgm:pt>
    <dgm:pt modelId="{81353DCB-B614-B844-8B0C-88394FA4A59C}" type="pres">
      <dgm:prSet presAssocID="{DFEB0F1E-B499-D543-9890-A8797507AE02}" presName="rootComposite" presStyleCnt="0"/>
      <dgm:spPr/>
    </dgm:pt>
    <dgm:pt modelId="{B9DF1BAD-768B-8244-8735-B56743FBA34F}" type="pres">
      <dgm:prSet presAssocID="{DFEB0F1E-B499-D543-9890-A8797507AE02}" presName="rootText" presStyleLbl="node2" presStyleIdx="2" presStyleCnt="3" custScaleX="136884">
        <dgm:presLayoutVars>
          <dgm:chPref val="3"/>
        </dgm:presLayoutVars>
      </dgm:prSet>
      <dgm:spPr/>
    </dgm:pt>
    <dgm:pt modelId="{E602A3C7-AD72-A545-B37D-0B06877090A9}" type="pres">
      <dgm:prSet presAssocID="{DFEB0F1E-B499-D543-9890-A8797507AE02}" presName="rootConnector" presStyleLbl="node2" presStyleIdx="2" presStyleCnt="3"/>
      <dgm:spPr/>
    </dgm:pt>
    <dgm:pt modelId="{582439CD-FDE0-3A46-BA29-5117A4CFB2C3}" type="pres">
      <dgm:prSet presAssocID="{DFEB0F1E-B499-D543-9890-A8797507AE02}" presName="hierChild4" presStyleCnt="0"/>
      <dgm:spPr/>
    </dgm:pt>
    <dgm:pt modelId="{CBE8CAF0-A14E-3E49-93AE-D7FF1C2F4A79}" type="pres">
      <dgm:prSet presAssocID="{DFEB0F1E-B499-D543-9890-A8797507AE02}" presName="hierChild5" presStyleCnt="0"/>
      <dgm:spPr/>
    </dgm:pt>
    <dgm:pt modelId="{54B2D970-23C3-4C53-9547-37C8E802A317}" type="pres">
      <dgm:prSet presAssocID="{A7D8896D-2662-44C7-A7F4-8FC0C1946731}" presName="hierChild3" presStyleCnt="0"/>
      <dgm:spPr/>
    </dgm:pt>
  </dgm:ptLst>
  <dgm:cxnLst>
    <dgm:cxn modelId="{8C137B01-AAAD-804B-B4EA-310F65D49C79}" type="presOf" srcId="{22445D5F-AC5D-1D47-8ABF-E638F775ABF7}" destId="{44D02FEC-50E9-4949-8FBC-634059A84210}" srcOrd="1" destOrd="0" presId="urn:microsoft.com/office/officeart/2005/8/layout/orgChart1"/>
    <dgm:cxn modelId="{3C7C4009-F304-41FB-97CC-13CCD2E3441E}" type="presOf" srcId="{BAC25C35-BEE9-4311-A082-2FA98C9F53FF}" destId="{245E3B92-D4C1-435E-9C9E-C18D925C9EE8}" srcOrd="1" destOrd="0" presId="urn:microsoft.com/office/officeart/2005/8/layout/orgChart1"/>
    <dgm:cxn modelId="{A1E29412-0EB5-D04C-8DD7-21185132CA7E}" type="presOf" srcId="{A26EFBEB-EE10-7044-B555-41CDFE27A29B}" destId="{E3A9193F-185B-5C4C-A86F-863E7746F22C}" srcOrd="0" destOrd="0" presId="urn:microsoft.com/office/officeart/2005/8/layout/orgChart1"/>
    <dgm:cxn modelId="{CA521A15-9049-234E-9F10-54B88B5DD82F}" type="presOf" srcId="{F9DAA9E7-B3FD-DD47-8BBA-A70BF160DB61}" destId="{CE26470E-4AFD-5B4A-AE8A-679A8126B198}" srcOrd="0" destOrd="0" presId="urn:microsoft.com/office/officeart/2005/8/layout/orgChart1"/>
    <dgm:cxn modelId="{9178161B-9005-3A45-AA23-DDED18DE1079}" srcId="{7690580C-49DA-E943-854E-436C0DC57CB7}" destId="{907D6185-D4F2-CD48-A617-EE797B9F0F68}" srcOrd="1" destOrd="0" parTransId="{5DB331E1-63DF-CA47-8729-F4962C88240B}" sibTransId="{DF1D8586-E24C-4949-98FB-973CA252230D}"/>
    <dgm:cxn modelId="{FF9CB321-0156-4DF8-81A2-6339713B0452}" srcId="{56CDDBAA-9750-4A7C-BF95-C21DAB9C0724}" destId="{A7D8896D-2662-44C7-A7F4-8FC0C1946731}" srcOrd="0" destOrd="0" parTransId="{DD6CA5F4-851E-4B4C-BD08-A95B18880821}" sibTransId="{C77C76E9-C809-4748-8F6F-707068ED85CC}"/>
    <dgm:cxn modelId="{3C1A0124-7822-2546-A2D0-21CDE6BF5FC2}" type="presOf" srcId="{A26EFBEB-EE10-7044-B555-41CDFE27A29B}" destId="{E0BA7834-5209-0D45-835F-BDA1AEAC47A6}" srcOrd="1" destOrd="0" presId="urn:microsoft.com/office/officeart/2005/8/layout/orgChart1"/>
    <dgm:cxn modelId="{25862D36-987F-F340-A9F0-FCA83816AA1B}" type="presOf" srcId="{6685EF62-0BC1-5C45-99F0-7BB693EBDD19}" destId="{A809D24B-D4EC-6748-8432-AF9E71806AAC}" srcOrd="0" destOrd="0" presId="urn:microsoft.com/office/officeart/2005/8/layout/orgChart1"/>
    <dgm:cxn modelId="{DB873A61-A4CE-B247-AE9F-FD1AD72AE027}" type="presOf" srcId="{406E48CD-B0C5-0943-ADBA-D20038170EDC}" destId="{C6AA71EE-0205-A84B-B791-D4AC731171C4}" srcOrd="0" destOrd="0" presId="urn:microsoft.com/office/officeart/2005/8/layout/orgChart1"/>
    <dgm:cxn modelId="{24B47F43-DA58-5846-9205-4EA5C07A203B}" srcId="{0061971C-01DE-934B-9352-CBC67618943E}" destId="{A26EFBEB-EE10-7044-B555-41CDFE27A29B}" srcOrd="0" destOrd="0" parTransId="{406E48CD-B0C5-0943-ADBA-D20038170EDC}" sibTransId="{7EC9C27C-885A-8D41-A2B1-9F6F1B1516BA}"/>
    <dgm:cxn modelId="{F4B51A45-C6F7-AA42-84BC-CED9396A40FA}" type="presOf" srcId="{DFEB0F1E-B499-D543-9890-A8797507AE02}" destId="{E602A3C7-AD72-A545-B37D-0B06877090A9}" srcOrd="1" destOrd="0" presId="urn:microsoft.com/office/officeart/2005/8/layout/orgChart1"/>
    <dgm:cxn modelId="{D3230747-53D3-714B-9E98-48402A9FF290}" type="presOf" srcId="{907D6185-D4F2-CD48-A617-EE797B9F0F68}" destId="{D47BF9F0-BC52-3443-94B0-AEEB46A8E39D}" srcOrd="1" destOrd="0" presId="urn:microsoft.com/office/officeart/2005/8/layout/orgChart1"/>
    <dgm:cxn modelId="{1FE5C46B-6FD7-ED45-AD1F-916C88EF8C18}" type="presOf" srcId="{3A7F60CA-09B5-BA4E-87B4-AE1577A3602E}" destId="{CB472C23-9FFC-334E-AFA9-31AA57DBAB39}" srcOrd="1" destOrd="0" presId="urn:microsoft.com/office/officeart/2005/8/layout/orgChart1"/>
    <dgm:cxn modelId="{8760D54B-9E8D-CF4B-8B76-4B9822B564BA}" srcId="{907D6185-D4F2-CD48-A617-EE797B9F0F68}" destId="{F9DAA9E7-B3FD-DD47-8BBA-A70BF160DB61}" srcOrd="0" destOrd="0" parTransId="{E904204F-7B9A-4E4C-9EB7-BAC668AB90E0}" sibTransId="{E16A98ED-501C-204D-9DA1-D63935C3065A}"/>
    <dgm:cxn modelId="{34EB024C-CB7E-DA49-9A44-49DFB672F90E}" type="presOf" srcId="{F9DAA9E7-B3FD-DD47-8BBA-A70BF160DB61}" destId="{3ED3B3FE-AF55-E642-AA43-0F0881ECB784}" srcOrd="1" destOrd="0" presId="urn:microsoft.com/office/officeart/2005/8/layout/orgChart1"/>
    <dgm:cxn modelId="{D0336B51-7349-114B-9134-B211FE863844}" type="presOf" srcId="{5F8911AD-3859-7C4F-A088-831DE48C9A01}" destId="{AFDD7855-0DF6-5948-92F9-AFBB7B12B708}" srcOrd="0" destOrd="0" presId="urn:microsoft.com/office/officeart/2005/8/layout/orgChart1"/>
    <dgm:cxn modelId="{B2720254-0F15-254A-89AA-5D6650CC387F}" type="presOf" srcId="{0061971C-01DE-934B-9352-CBC67618943E}" destId="{BE978062-245B-E948-BDDB-3AB017A5227F}" srcOrd="0" destOrd="0" presId="urn:microsoft.com/office/officeart/2005/8/layout/orgChart1"/>
    <dgm:cxn modelId="{64B78774-5430-4762-8EE6-F31B00384753}" type="presOf" srcId="{A7D8896D-2662-44C7-A7F4-8FC0C1946731}" destId="{07E6DF57-D9FD-42D9-AA63-35AEDC7F7DC8}" srcOrd="0" destOrd="0" presId="urn:microsoft.com/office/officeart/2005/8/layout/orgChart1"/>
    <dgm:cxn modelId="{9C147756-8B56-194D-9601-BFF6125B6E5D}" srcId="{A7D8896D-2662-44C7-A7F4-8FC0C1946731}" destId="{DFEB0F1E-B499-D543-9890-A8797507AE02}" srcOrd="2" destOrd="0" parTransId="{1464AE9D-9978-0B42-A335-4A938B947E6C}" sibTransId="{205DF4D5-5B31-3C4A-B07E-814E1E9C5DD6}"/>
    <dgm:cxn modelId="{CC64EE56-AC37-1D41-8EE3-CA253F5739F8}" type="presOf" srcId="{5DB331E1-63DF-CA47-8729-F4962C88240B}" destId="{D023B883-2FCA-0347-862B-8793176C11C3}" srcOrd="0" destOrd="0" presId="urn:microsoft.com/office/officeart/2005/8/layout/orgChart1"/>
    <dgm:cxn modelId="{1727BA77-64ED-A14A-813E-5FB93E39DC14}" srcId="{4E6F1D23-8F56-B642-B857-A2BCEC922FCB}" destId="{7690580C-49DA-E943-854E-436C0DC57CB7}" srcOrd="0" destOrd="0" parTransId="{93FFDD28-7376-3945-A8E9-C61E1351404B}" sibTransId="{3ADDE29D-FEDD-3D49-A50B-A2FB2B2E1841}"/>
    <dgm:cxn modelId="{EC54F97A-2D31-4DB9-98D7-679EA8ED228A}" type="presOf" srcId="{BAC25C35-BEE9-4311-A082-2FA98C9F53FF}" destId="{69D1B699-76D0-40A1-A269-9C3AEA0F2104}" srcOrd="0" destOrd="0" presId="urn:microsoft.com/office/officeart/2005/8/layout/orgChart1"/>
    <dgm:cxn modelId="{89C53880-A643-FC4A-BB5B-F54406661754}" type="presOf" srcId="{93FFDD28-7376-3945-A8E9-C61E1351404B}" destId="{A1112B84-924C-4548-9A98-8D105DBE9630}" srcOrd="0" destOrd="0" presId="urn:microsoft.com/office/officeart/2005/8/layout/orgChart1"/>
    <dgm:cxn modelId="{CAEA6283-7154-9142-BF44-87469E55F8F0}" type="presOf" srcId="{4E6F1D23-8F56-B642-B857-A2BCEC922FCB}" destId="{2C70E5BA-689C-9E43-9DCA-CF0DC66485E4}" srcOrd="0" destOrd="0" presId="urn:microsoft.com/office/officeart/2005/8/layout/orgChart1"/>
    <dgm:cxn modelId="{D105CB89-D04E-2C40-87C4-1C494F2F0230}" srcId="{907D6185-D4F2-CD48-A617-EE797B9F0F68}" destId="{1D02E6D0-B6FF-9E40-B418-58819EED0649}" srcOrd="1" destOrd="0" parTransId="{5F8911AD-3859-7C4F-A088-831DE48C9A01}" sibTransId="{65880015-D7E7-3E4D-BC40-CCDCB647E68B}"/>
    <dgm:cxn modelId="{04CF0B8D-2E9D-EE4B-AEEF-93082353A03B}" type="presOf" srcId="{3A7F60CA-09B5-BA4E-87B4-AE1577A3602E}" destId="{D89A8DED-3EEE-D44F-BE4D-46780A7B4E20}" srcOrd="0" destOrd="0" presId="urn:microsoft.com/office/officeart/2005/8/layout/orgChart1"/>
    <dgm:cxn modelId="{F48EA28F-494E-C943-B59C-722F388E3884}" type="presOf" srcId="{97E9F7E6-5994-1844-AAC4-0DC042C9447A}" destId="{733225A8-5654-7D45-92F0-D7F88394A9C8}" srcOrd="0" destOrd="0" presId="urn:microsoft.com/office/officeart/2005/8/layout/orgChart1"/>
    <dgm:cxn modelId="{756F1E94-501D-4F81-B801-4E7961BCAD01}" type="presOf" srcId="{A7D8896D-2662-44C7-A7F4-8FC0C1946731}" destId="{38231903-6020-4F00-9323-57D676303DDD}" srcOrd="1" destOrd="0" presId="urn:microsoft.com/office/officeart/2005/8/layout/orgChart1"/>
    <dgm:cxn modelId="{2DA03994-CE7C-3049-8036-FB1437E09A47}" type="presOf" srcId="{6973CD1E-C3AE-BA4D-9863-2F5F9E6970BE}" destId="{5FC838BA-437F-2848-8CFB-87759DE200E0}" srcOrd="0" destOrd="0" presId="urn:microsoft.com/office/officeart/2005/8/layout/orgChart1"/>
    <dgm:cxn modelId="{D08E6B95-5238-CA47-B937-A91B4738C72E}" type="presOf" srcId="{907D6185-D4F2-CD48-A617-EE797B9F0F68}" destId="{633D4C0E-CE5D-5E48-A5FB-7862435E8172}" srcOrd="0" destOrd="0" presId="urn:microsoft.com/office/officeart/2005/8/layout/orgChart1"/>
    <dgm:cxn modelId="{9EDF9796-715E-CA4E-B861-473E115E6890}" type="presOf" srcId="{0061971C-01DE-934B-9352-CBC67618943E}" destId="{EF0BA126-60B2-9147-868B-8FC66C158B1E}" srcOrd="1" destOrd="0" presId="urn:microsoft.com/office/officeart/2005/8/layout/orgChart1"/>
    <dgm:cxn modelId="{46EF5CA0-2A1E-439C-BA27-34D88CDF326A}" type="presOf" srcId="{56CDDBAA-9750-4A7C-BF95-C21DAB9C0724}" destId="{4CB181D6-F4A7-4E1C-AF17-D8A858E7716B}" srcOrd="0" destOrd="0" presId="urn:microsoft.com/office/officeart/2005/8/layout/orgChart1"/>
    <dgm:cxn modelId="{DCCE78A3-9E9B-9549-9DA8-9FD0DF18B015}" srcId="{7690580C-49DA-E943-854E-436C0DC57CB7}" destId="{3A7F60CA-09B5-BA4E-87B4-AE1577A3602E}" srcOrd="3" destOrd="0" parTransId="{97E9F7E6-5994-1844-AAC4-0DC042C9447A}" sibTransId="{DFF9AA00-787F-1C45-AFFB-2CA42200D4D0}"/>
    <dgm:cxn modelId="{EEB1A6B1-3C15-0D42-94CD-6DBC8EB0E740}" srcId="{7690580C-49DA-E943-854E-436C0DC57CB7}" destId="{22445D5F-AC5D-1D47-8ABF-E638F775ABF7}" srcOrd="0" destOrd="0" parTransId="{CEC25BBD-189A-8E4D-9EE1-0CD0C3B485B2}" sibTransId="{599F358B-B63A-B842-B281-F802865C3202}"/>
    <dgm:cxn modelId="{6B6CFFB6-BF27-0845-8FC1-C7E0DD470DB9}" srcId="{7690580C-49DA-E943-854E-436C0DC57CB7}" destId="{0061971C-01DE-934B-9352-CBC67618943E}" srcOrd="2" destOrd="0" parTransId="{6685EF62-0BC1-5C45-99F0-7BB693EBDD19}" sibTransId="{3B3337E8-1C02-6A4F-AA08-E462E48DF8B0}"/>
    <dgm:cxn modelId="{43CEFDB7-86E8-7143-A786-0298B4EEFE85}" type="presOf" srcId="{1D02E6D0-B6FF-9E40-B418-58819EED0649}" destId="{075D2B34-38E7-7549-A15F-2D8F04124D2A}" srcOrd="1" destOrd="0" presId="urn:microsoft.com/office/officeart/2005/8/layout/orgChart1"/>
    <dgm:cxn modelId="{B6390FBE-EFAC-E242-9D75-C68120002FBD}" type="presOf" srcId="{CEC25BBD-189A-8E4D-9EE1-0CD0C3B485B2}" destId="{B8089524-35DA-7D40-B7E8-7104CC7C2845}" srcOrd="0" destOrd="0" presId="urn:microsoft.com/office/officeart/2005/8/layout/orgChart1"/>
    <dgm:cxn modelId="{66C621D4-BE62-B446-BAFD-75D5A606FEEF}" type="presOf" srcId="{4E6F1D23-8F56-B642-B857-A2BCEC922FCB}" destId="{7217722C-2E5C-1B4C-9AC2-D08C48348426}" srcOrd="1" destOrd="0" presId="urn:microsoft.com/office/officeart/2005/8/layout/orgChart1"/>
    <dgm:cxn modelId="{A1F02CDB-7ED7-41A7-8AAA-6825D8BB61F5}" type="presOf" srcId="{81A43FAA-1AF8-4F1B-A613-E4CD67BFF40E}" destId="{53DFADC7-918A-45E2-9C8C-0C07803A7A3A}" srcOrd="0" destOrd="0" presId="urn:microsoft.com/office/officeart/2005/8/layout/orgChart1"/>
    <dgm:cxn modelId="{17EACFE2-F55E-6F4A-8FBD-8B46939E98AB}" type="presOf" srcId="{7690580C-49DA-E943-854E-436C0DC57CB7}" destId="{FC11ACFB-C8BE-794A-9AAD-196BB053773D}" srcOrd="0" destOrd="0" presId="urn:microsoft.com/office/officeart/2005/8/layout/orgChart1"/>
    <dgm:cxn modelId="{9AEA03E9-2310-48E4-8A51-C57EE09CB707}" srcId="{A7D8896D-2662-44C7-A7F4-8FC0C1946731}" destId="{BAC25C35-BEE9-4311-A082-2FA98C9F53FF}" srcOrd="0" destOrd="0" parTransId="{81A43FAA-1AF8-4F1B-A613-E4CD67BFF40E}" sibTransId="{B8866387-FB11-4F7D-86DC-DC9C414F8A77}"/>
    <dgm:cxn modelId="{70CBC9ED-A9D5-854B-8F11-117EF4FEB095}" type="presOf" srcId="{1D02E6D0-B6FF-9E40-B418-58819EED0649}" destId="{DAD1C671-F1C9-384D-91C9-16D05E66ED50}" srcOrd="0" destOrd="0" presId="urn:microsoft.com/office/officeart/2005/8/layout/orgChart1"/>
    <dgm:cxn modelId="{AFC583F2-5DF5-FA4C-B980-D78727E0C90C}" type="presOf" srcId="{22445D5F-AC5D-1D47-8ABF-E638F775ABF7}" destId="{649C1D57-41FB-D44F-A1DC-F4836DD91222}" srcOrd="0" destOrd="0" presId="urn:microsoft.com/office/officeart/2005/8/layout/orgChart1"/>
    <dgm:cxn modelId="{2E1005F6-21E9-B84A-ABA5-A9C9024B2853}" type="presOf" srcId="{1464AE9D-9978-0B42-A335-4A938B947E6C}" destId="{3D1E4B82-111C-634E-BC3E-1DE83A265086}" srcOrd="0" destOrd="0" presId="urn:microsoft.com/office/officeart/2005/8/layout/orgChart1"/>
    <dgm:cxn modelId="{B5E482F8-5B8B-254C-AAE1-215B17FE7B93}" srcId="{A7D8896D-2662-44C7-A7F4-8FC0C1946731}" destId="{4E6F1D23-8F56-B642-B857-A2BCEC922FCB}" srcOrd="1" destOrd="0" parTransId="{6973CD1E-C3AE-BA4D-9863-2F5F9E6970BE}" sibTransId="{E1F6D10E-3D70-9848-B46F-58E585E0653A}"/>
    <dgm:cxn modelId="{5A84E1FD-CDC5-DF47-BBC0-0F18C8304F02}" type="presOf" srcId="{7690580C-49DA-E943-854E-436C0DC57CB7}" destId="{FB3EDB01-8B8D-734C-8D12-77E9AEB7F6CC}" srcOrd="1" destOrd="0" presId="urn:microsoft.com/office/officeart/2005/8/layout/orgChart1"/>
    <dgm:cxn modelId="{C7A4D4FE-33FF-5F44-A6DF-1E495F3E0AD7}" type="presOf" srcId="{DFEB0F1E-B499-D543-9890-A8797507AE02}" destId="{B9DF1BAD-768B-8244-8735-B56743FBA34F}" srcOrd="0" destOrd="0" presId="urn:microsoft.com/office/officeart/2005/8/layout/orgChart1"/>
    <dgm:cxn modelId="{4F9EE6FF-8E95-3749-A51C-DBC7C5EE776B}" type="presOf" srcId="{E904204F-7B9A-4E4C-9EB7-BAC668AB90E0}" destId="{D6C87DD6-6367-A545-B03B-320128BB2799}" srcOrd="0" destOrd="0" presId="urn:microsoft.com/office/officeart/2005/8/layout/orgChart1"/>
    <dgm:cxn modelId="{AFF6BB01-8522-4C8D-B3E2-E7486902A7E9}" type="presParOf" srcId="{4CB181D6-F4A7-4E1C-AF17-D8A858E7716B}" destId="{FF9A83D4-81D2-496F-AE3E-7D7CBAADAE9A}" srcOrd="0" destOrd="0" presId="urn:microsoft.com/office/officeart/2005/8/layout/orgChart1"/>
    <dgm:cxn modelId="{3C7C368A-D417-4F5D-A665-664F659B067A}" type="presParOf" srcId="{FF9A83D4-81D2-496F-AE3E-7D7CBAADAE9A}" destId="{139B5FD3-88D5-4F30-A5C2-B63022EADC70}" srcOrd="0" destOrd="0" presId="urn:microsoft.com/office/officeart/2005/8/layout/orgChart1"/>
    <dgm:cxn modelId="{1374EB4A-AD32-4C5F-A78D-0C6486F1CBF0}" type="presParOf" srcId="{139B5FD3-88D5-4F30-A5C2-B63022EADC70}" destId="{07E6DF57-D9FD-42D9-AA63-35AEDC7F7DC8}" srcOrd="0" destOrd="0" presId="urn:microsoft.com/office/officeart/2005/8/layout/orgChart1"/>
    <dgm:cxn modelId="{25E4A808-7DA6-490F-9C0F-39ED1B366A07}" type="presParOf" srcId="{139B5FD3-88D5-4F30-A5C2-B63022EADC70}" destId="{38231903-6020-4F00-9323-57D676303DDD}" srcOrd="1" destOrd="0" presId="urn:microsoft.com/office/officeart/2005/8/layout/orgChart1"/>
    <dgm:cxn modelId="{1D17B384-5E1F-4F22-AAC3-7F50E39D6CA2}" type="presParOf" srcId="{FF9A83D4-81D2-496F-AE3E-7D7CBAADAE9A}" destId="{E16F34DE-13E4-48FA-87D1-A12621684E53}" srcOrd="1" destOrd="0" presId="urn:microsoft.com/office/officeart/2005/8/layout/orgChart1"/>
    <dgm:cxn modelId="{69B804F4-012E-403E-807D-76E5018E8EA6}" type="presParOf" srcId="{E16F34DE-13E4-48FA-87D1-A12621684E53}" destId="{53DFADC7-918A-45E2-9C8C-0C07803A7A3A}" srcOrd="0" destOrd="0" presId="urn:microsoft.com/office/officeart/2005/8/layout/orgChart1"/>
    <dgm:cxn modelId="{12972EF5-D97B-48E3-9101-C55FBD039110}" type="presParOf" srcId="{E16F34DE-13E4-48FA-87D1-A12621684E53}" destId="{1353051E-C585-497B-B269-2C25EF977543}" srcOrd="1" destOrd="0" presId="urn:microsoft.com/office/officeart/2005/8/layout/orgChart1"/>
    <dgm:cxn modelId="{0D68E008-5DCF-4042-9150-EF508D232961}" type="presParOf" srcId="{1353051E-C585-497B-B269-2C25EF977543}" destId="{993A9A25-706D-4FC5-9E36-453BDEFC763D}" srcOrd="0" destOrd="0" presId="urn:microsoft.com/office/officeart/2005/8/layout/orgChart1"/>
    <dgm:cxn modelId="{52A28C37-5013-491F-8C3E-6CF6EB3EB2B0}" type="presParOf" srcId="{993A9A25-706D-4FC5-9E36-453BDEFC763D}" destId="{69D1B699-76D0-40A1-A269-9C3AEA0F2104}" srcOrd="0" destOrd="0" presId="urn:microsoft.com/office/officeart/2005/8/layout/orgChart1"/>
    <dgm:cxn modelId="{FDAD0492-976B-4FC8-94A7-C5751CEF6A65}" type="presParOf" srcId="{993A9A25-706D-4FC5-9E36-453BDEFC763D}" destId="{245E3B92-D4C1-435E-9C9E-C18D925C9EE8}" srcOrd="1" destOrd="0" presId="urn:microsoft.com/office/officeart/2005/8/layout/orgChart1"/>
    <dgm:cxn modelId="{A258784F-7764-44C9-A623-B7D3FE63B62D}" type="presParOf" srcId="{1353051E-C585-497B-B269-2C25EF977543}" destId="{9630BBC3-3F76-403A-ABBF-CFBF6E0F8AB5}" srcOrd="1" destOrd="0" presId="urn:microsoft.com/office/officeart/2005/8/layout/orgChart1"/>
    <dgm:cxn modelId="{8AB56435-9D89-426B-A233-4AD7ABAF8AB8}" type="presParOf" srcId="{1353051E-C585-497B-B269-2C25EF977543}" destId="{C2A0C405-3B4D-4D6F-B7F0-C62AC43588B3}" srcOrd="2" destOrd="0" presId="urn:microsoft.com/office/officeart/2005/8/layout/orgChart1"/>
    <dgm:cxn modelId="{1EA07A7B-0950-8A4E-B333-2B184660ECAD}" type="presParOf" srcId="{E16F34DE-13E4-48FA-87D1-A12621684E53}" destId="{5FC838BA-437F-2848-8CFB-87759DE200E0}" srcOrd="2" destOrd="0" presId="urn:microsoft.com/office/officeart/2005/8/layout/orgChart1"/>
    <dgm:cxn modelId="{D5B65A6D-CCCE-044C-9DF5-26D05BBBBB8F}" type="presParOf" srcId="{E16F34DE-13E4-48FA-87D1-A12621684E53}" destId="{7230D7D7-51CB-BB4B-A3E3-DAF732E73891}" srcOrd="3" destOrd="0" presId="urn:microsoft.com/office/officeart/2005/8/layout/orgChart1"/>
    <dgm:cxn modelId="{A2F479A8-581C-EC4A-A3F5-524773A00263}" type="presParOf" srcId="{7230D7D7-51CB-BB4B-A3E3-DAF732E73891}" destId="{E31C92A5-5278-4647-B30B-734E3C6D9FCF}" srcOrd="0" destOrd="0" presId="urn:microsoft.com/office/officeart/2005/8/layout/orgChart1"/>
    <dgm:cxn modelId="{CAED1613-D027-774F-931D-81A548DBD9CD}" type="presParOf" srcId="{E31C92A5-5278-4647-B30B-734E3C6D9FCF}" destId="{2C70E5BA-689C-9E43-9DCA-CF0DC66485E4}" srcOrd="0" destOrd="0" presId="urn:microsoft.com/office/officeart/2005/8/layout/orgChart1"/>
    <dgm:cxn modelId="{D2C1C084-F621-B34D-A66E-6D84A9164562}" type="presParOf" srcId="{E31C92A5-5278-4647-B30B-734E3C6D9FCF}" destId="{7217722C-2E5C-1B4C-9AC2-D08C48348426}" srcOrd="1" destOrd="0" presId="urn:microsoft.com/office/officeart/2005/8/layout/orgChart1"/>
    <dgm:cxn modelId="{6EA8BA55-991B-A44F-B874-BD133D44C01C}" type="presParOf" srcId="{7230D7D7-51CB-BB4B-A3E3-DAF732E73891}" destId="{339AEBEF-DC17-A645-9371-59AC1CAF4C74}" srcOrd="1" destOrd="0" presId="urn:microsoft.com/office/officeart/2005/8/layout/orgChart1"/>
    <dgm:cxn modelId="{7C6A6F3E-B995-7545-9F78-DA695460BFD7}" type="presParOf" srcId="{339AEBEF-DC17-A645-9371-59AC1CAF4C74}" destId="{A1112B84-924C-4548-9A98-8D105DBE9630}" srcOrd="0" destOrd="0" presId="urn:microsoft.com/office/officeart/2005/8/layout/orgChart1"/>
    <dgm:cxn modelId="{258EE40D-F4C1-D64E-BE41-BCAD077BF87D}" type="presParOf" srcId="{339AEBEF-DC17-A645-9371-59AC1CAF4C74}" destId="{2EC5D42B-9F75-E449-86DF-B0C757F85271}" srcOrd="1" destOrd="0" presId="urn:microsoft.com/office/officeart/2005/8/layout/orgChart1"/>
    <dgm:cxn modelId="{D36206AF-78A1-CE4E-A52D-808A01A925D8}" type="presParOf" srcId="{2EC5D42B-9F75-E449-86DF-B0C757F85271}" destId="{1B596443-31B8-3142-9983-E878CFDECD68}" srcOrd="0" destOrd="0" presId="urn:microsoft.com/office/officeart/2005/8/layout/orgChart1"/>
    <dgm:cxn modelId="{3D40C952-92C9-B64F-AF5B-3F305EFEB534}" type="presParOf" srcId="{1B596443-31B8-3142-9983-E878CFDECD68}" destId="{FC11ACFB-C8BE-794A-9AAD-196BB053773D}" srcOrd="0" destOrd="0" presId="urn:microsoft.com/office/officeart/2005/8/layout/orgChart1"/>
    <dgm:cxn modelId="{47DEFAB0-025C-5643-B59C-F3523BAE7D97}" type="presParOf" srcId="{1B596443-31B8-3142-9983-E878CFDECD68}" destId="{FB3EDB01-8B8D-734C-8D12-77E9AEB7F6CC}" srcOrd="1" destOrd="0" presId="urn:microsoft.com/office/officeart/2005/8/layout/orgChart1"/>
    <dgm:cxn modelId="{511023F8-C351-5843-99D4-8EC392EE056E}" type="presParOf" srcId="{2EC5D42B-9F75-E449-86DF-B0C757F85271}" destId="{A7773858-57B5-F948-99BA-03197AB6F10B}" srcOrd="1" destOrd="0" presId="urn:microsoft.com/office/officeart/2005/8/layout/orgChart1"/>
    <dgm:cxn modelId="{0C08235E-16E6-E64F-8E81-7284BF779751}" type="presParOf" srcId="{A7773858-57B5-F948-99BA-03197AB6F10B}" destId="{B8089524-35DA-7D40-B7E8-7104CC7C2845}" srcOrd="0" destOrd="0" presId="urn:microsoft.com/office/officeart/2005/8/layout/orgChart1"/>
    <dgm:cxn modelId="{8AE3FB0B-0B72-874F-95AC-3F7E7C659418}" type="presParOf" srcId="{A7773858-57B5-F948-99BA-03197AB6F10B}" destId="{3CA1B9FB-05BA-E841-A7BE-F18A219CBC00}" srcOrd="1" destOrd="0" presId="urn:microsoft.com/office/officeart/2005/8/layout/orgChart1"/>
    <dgm:cxn modelId="{0CCC4974-497D-7643-AC5B-8CF978171BC3}" type="presParOf" srcId="{3CA1B9FB-05BA-E841-A7BE-F18A219CBC00}" destId="{39665FB3-4F9A-FD41-9568-60714E550FEF}" srcOrd="0" destOrd="0" presId="urn:microsoft.com/office/officeart/2005/8/layout/orgChart1"/>
    <dgm:cxn modelId="{F59B1AF3-F6BB-414B-BB40-D2D0554A34A3}" type="presParOf" srcId="{39665FB3-4F9A-FD41-9568-60714E550FEF}" destId="{649C1D57-41FB-D44F-A1DC-F4836DD91222}" srcOrd="0" destOrd="0" presId="urn:microsoft.com/office/officeart/2005/8/layout/orgChart1"/>
    <dgm:cxn modelId="{8E4D217C-8C8C-8E41-A985-4F6FD4ECF178}" type="presParOf" srcId="{39665FB3-4F9A-FD41-9568-60714E550FEF}" destId="{44D02FEC-50E9-4949-8FBC-634059A84210}" srcOrd="1" destOrd="0" presId="urn:microsoft.com/office/officeart/2005/8/layout/orgChart1"/>
    <dgm:cxn modelId="{44796337-F123-EC49-BAF0-7551AA5433F5}" type="presParOf" srcId="{3CA1B9FB-05BA-E841-A7BE-F18A219CBC00}" destId="{CB1D4A5F-D44D-3842-8CF7-355DF65ED1F5}" srcOrd="1" destOrd="0" presId="urn:microsoft.com/office/officeart/2005/8/layout/orgChart1"/>
    <dgm:cxn modelId="{84253A50-6F37-EB4E-9748-747975A09EB8}" type="presParOf" srcId="{3CA1B9FB-05BA-E841-A7BE-F18A219CBC00}" destId="{897DAC4B-13D1-7440-8FF6-8B34F79FDA71}" srcOrd="2" destOrd="0" presId="urn:microsoft.com/office/officeart/2005/8/layout/orgChart1"/>
    <dgm:cxn modelId="{85A1974B-5EBB-C34E-8A34-DCF8ADDA88C4}" type="presParOf" srcId="{A7773858-57B5-F948-99BA-03197AB6F10B}" destId="{D023B883-2FCA-0347-862B-8793176C11C3}" srcOrd="2" destOrd="0" presId="urn:microsoft.com/office/officeart/2005/8/layout/orgChart1"/>
    <dgm:cxn modelId="{7AC92B4F-B4F3-6644-B167-40C3DE58A9AC}" type="presParOf" srcId="{A7773858-57B5-F948-99BA-03197AB6F10B}" destId="{BA75DEA5-45E9-FA46-B6D2-887FEFF2A0E8}" srcOrd="3" destOrd="0" presId="urn:microsoft.com/office/officeart/2005/8/layout/orgChart1"/>
    <dgm:cxn modelId="{E826AAAB-B116-BA44-80B7-74F8E87CC607}" type="presParOf" srcId="{BA75DEA5-45E9-FA46-B6D2-887FEFF2A0E8}" destId="{7A16D421-3E85-2B48-B5BC-A742F75DF242}" srcOrd="0" destOrd="0" presId="urn:microsoft.com/office/officeart/2005/8/layout/orgChart1"/>
    <dgm:cxn modelId="{71816120-9BC5-8D4E-8049-C2CBDA2C1B31}" type="presParOf" srcId="{7A16D421-3E85-2B48-B5BC-A742F75DF242}" destId="{633D4C0E-CE5D-5E48-A5FB-7862435E8172}" srcOrd="0" destOrd="0" presId="urn:microsoft.com/office/officeart/2005/8/layout/orgChart1"/>
    <dgm:cxn modelId="{31363F9C-BE9D-574F-9565-1DAFE76118B5}" type="presParOf" srcId="{7A16D421-3E85-2B48-B5BC-A742F75DF242}" destId="{D47BF9F0-BC52-3443-94B0-AEEB46A8E39D}" srcOrd="1" destOrd="0" presId="urn:microsoft.com/office/officeart/2005/8/layout/orgChart1"/>
    <dgm:cxn modelId="{5DDB18A6-0784-B547-A27A-47933504AEA9}" type="presParOf" srcId="{BA75DEA5-45E9-FA46-B6D2-887FEFF2A0E8}" destId="{A8327963-369B-D345-AB54-CF0FD00C5CA3}" srcOrd="1" destOrd="0" presId="urn:microsoft.com/office/officeart/2005/8/layout/orgChart1"/>
    <dgm:cxn modelId="{580AC404-9833-7A4B-A06F-2B05BBDDA8FF}" type="presParOf" srcId="{A8327963-369B-D345-AB54-CF0FD00C5CA3}" destId="{D6C87DD6-6367-A545-B03B-320128BB2799}" srcOrd="0" destOrd="0" presId="urn:microsoft.com/office/officeart/2005/8/layout/orgChart1"/>
    <dgm:cxn modelId="{C7A23E16-DE32-1649-B4EE-FF557AAC9CC4}" type="presParOf" srcId="{A8327963-369B-D345-AB54-CF0FD00C5CA3}" destId="{1E9551C2-A4FD-C742-B62E-775BBFE549EB}" srcOrd="1" destOrd="0" presId="urn:microsoft.com/office/officeart/2005/8/layout/orgChart1"/>
    <dgm:cxn modelId="{F2EB2C67-F0AE-1B4B-B085-57F64AEBCF33}" type="presParOf" srcId="{1E9551C2-A4FD-C742-B62E-775BBFE549EB}" destId="{F511C728-1335-284B-B0D3-D71B0CA5AFE8}" srcOrd="0" destOrd="0" presId="urn:microsoft.com/office/officeart/2005/8/layout/orgChart1"/>
    <dgm:cxn modelId="{83E1BE26-C86D-1D47-930C-526595A19027}" type="presParOf" srcId="{F511C728-1335-284B-B0D3-D71B0CA5AFE8}" destId="{CE26470E-4AFD-5B4A-AE8A-679A8126B198}" srcOrd="0" destOrd="0" presId="urn:microsoft.com/office/officeart/2005/8/layout/orgChart1"/>
    <dgm:cxn modelId="{4EA1D7CB-C475-A14D-995A-42482F7CE397}" type="presParOf" srcId="{F511C728-1335-284B-B0D3-D71B0CA5AFE8}" destId="{3ED3B3FE-AF55-E642-AA43-0F0881ECB784}" srcOrd="1" destOrd="0" presId="urn:microsoft.com/office/officeart/2005/8/layout/orgChart1"/>
    <dgm:cxn modelId="{4BB0122C-0CB6-E344-AB43-F5202914A8D8}" type="presParOf" srcId="{1E9551C2-A4FD-C742-B62E-775BBFE549EB}" destId="{967D922C-19DF-3043-AD74-5AA8DD77AF36}" srcOrd="1" destOrd="0" presId="urn:microsoft.com/office/officeart/2005/8/layout/orgChart1"/>
    <dgm:cxn modelId="{FCBFC7DB-3B8D-4043-9AF4-ACDE594D24B2}" type="presParOf" srcId="{1E9551C2-A4FD-C742-B62E-775BBFE549EB}" destId="{DAFD27D7-FEE2-324E-9DAE-44BD05AED292}" srcOrd="2" destOrd="0" presId="urn:microsoft.com/office/officeart/2005/8/layout/orgChart1"/>
    <dgm:cxn modelId="{B2D1F8BB-5007-1341-8B16-D41CAEE78835}" type="presParOf" srcId="{A8327963-369B-D345-AB54-CF0FD00C5CA3}" destId="{AFDD7855-0DF6-5948-92F9-AFBB7B12B708}" srcOrd="2" destOrd="0" presId="urn:microsoft.com/office/officeart/2005/8/layout/orgChart1"/>
    <dgm:cxn modelId="{E142C47D-58CD-624B-9F09-340B8F4B1BD9}" type="presParOf" srcId="{A8327963-369B-D345-AB54-CF0FD00C5CA3}" destId="{70252022-F248-604E-A726-5D2D1CF56050}" srcOrd="3" destOrd="0" presId="urn:microsoft.com/office/officeart/2005/8/layout/orgChart1"/>
    <dgm:cxn modelId="{FC3C8079-AA15-8A40-935C-E1E0306D65FD}" type="presParOf" srcId="{70252022-F248-604E-A726-5D2D1CF56050}" destId="{8B13B0A7-CE22-FA4E-BB6B-595AEC8CBF5E}" srcOrd="0" destOrd="0" presId="urn:microsoft.com/office/officeart/2005/8/layout/orgChart1"/>
    <dgm:cxn modelId="{24598330-878C-8641-B59B-8B03CE1DE321}" type="presParOf" srcId="{8B13B0A7-CE22-FA4E-BB6B-595AEC8CBF5E}" destId="{DAD1C671-F1C9-384D-91C9-16D05E66ED50}" srcOrd="0" destOrd="0" presId="urn:microsoft.com/office/officeart/2005/8/layout/orgChart1"/>
    <dgm:cxn modelId="{9A3409F8-CCBA-984B-876F-3CE795969CA0}" type="presParOf" srcId="{8B13B0A7-CE22-FA4E-BB6B-595AEC8CBF5E}" destId="{075D2B34-38E7-7549-A15F-2D8F04124D2A}" srcOrd="1" destOrd="0" presId="urn:microsoft.com/office/officeart/2005/8/layout/orgChart1"/>
    <dgm:cxn modelId="{48BA0DAE-8E33-7D45-8B60-1BFFD3871304}" type="presParOf" srcId="{70252022-F248-604E-A726-5D2D1CF56050}" destId="{CEBAE0EA-F523-CF4B-B472-00D5A8A8D3DA}" srcOrd="1" destOrd="0" presId="urn:microsoft.com/office/officeart/2005/8/layout/orgChart1"/>
    <dgm:cxn modelId="{ED8F3EE3-4824-374F-9422-5842D273415C}" type="presParOf" srcId="{70252022-F248-604E-A726-5D2D1CF56050}" destId="{8A5B962E-64B1-1C4D-9F72-57EB1B495F0A}" srcOrd="2" destOrd="0" presId="urn:microsoft.com/office/officeart/2005/8/layout/orgChart1"/>
    <dgm:cxn modelId="{886A74A5-C6D8-F24F-83E6-8358933B3000}" type="presParOf" srcId="{BA75DEA5-45E9-FA46-B6D2-887FEFF2A0E8}" destId="{D9572617-6DA7-5045-B156-AA39CDDF9042}" srcOrd="2" destOrd="0" presId="urn:microsoft.com/office/officeart/2005/8/layout/orgChart1"/>
    <dgm:cxn modelId="{A7006323-6466-5743-93A4-533247BDAB59}" type="presParOf" srcId="{A7773858-57B5-F948-99BA-03197AB6F10B}" destId="{A809D24B-D4EC-6748-8432-AF9E71806AAC}" srcOrd="4" destOrd="0" presId="urn:microsoft.com/office/officeart/2005/8/layout/orgChart1"/>
    <dgm:cxn modelId="{4D6FA723-B9FC-EA49-8377-49BED2CD63C0}" type="presParOf" srcId="{A7773858-57B5-F948-99BA-03197AB6F10B}" destId="{E7F617E2-CE41-C344-8922-F4FA31031C06}" srcOrd="5" destOrd="0" presId="urn:microsoft.com/office/officeart/2005/8/layout/orgChart1"/>
    <dgm:cxn modelId="{BC7C04BE-EC99-F949-8534-C26E706BC498}" type="presParOf" srcId="{E7F617E2-CE41-C344-8922-F4FA31031C06}" destId="{EF2E9AF7-C460-8047-9A61-85AA64EB7E6D}" srcOrd="0" destOrd="0" presId="urn:microsoft.com/office/officeart/2005/8/layout/orgChart1"/>
    <dgm:cxn modelId="{17EC0DE3-5AD9-C546-96DF-3793CEAC0D4D}" type="presParOf" srcId="{EF2E9AF7-C460-8047-9A61-85AA64EB7E6D}" destId="{BE978062-245B-E948-BDDB-3AB017A5227F}" srcOrd="0" destOrd="0" presId="urn:microsoft.com/office/officeart/2005/8/layout/orgChart1"/>
    <dgm:cxn modelId="{A33E79A0-A9D4-D04F-B7E7-8F62B8DA9CFC}" type="presParOf" srcId="{EF2E9AF7-C460-8047-9A61-85AA64EB7E6D}" destId="{EF0BA126-60B2-9147-868B-8FC66C158B1E}" srcOrd="1" destOrd="0" presId="urn:microsoft.com/office/officeart/2005/8/layout/orgChart1"/>
    <dgm:cxn modelId="{C0A3B443-E42A-8047-9E07-2165A451DC0B}" type="presParOf" srcId="{E7F617E2-CE41-C344-8922-F4FA31031C06}" destId="{5B69A69F-CDFF-0B44-A2C3-266AEEDAC663}" srcOrd="1" destOrd="0" presId="urn:microsoft.com/office/officeart/2005/8/layout/orgChart1"/>
    <dgm:cxn modelId="{1E60EDBA-B643-0B4D-A4FB-EE5E7BB883C0}" type="presParOf" srcId="{5B69A69F-CDFF-0B44-A2C3-266AEEDAC663}" destId="{C6AA71EE-0205-A84B-B791-D4AC731171C4}" srcOrd="0" destOrd="0" presId="urn:microsoft.com/office/officeart/2005/8/layout/orgChart1"/>
    <dgm:cxn modelId="{329FD992-AE91-C548-A711-29F3CF7BE244}" type="presParOf" srcId="{5B69A69F-CDFF-0B44-A2C3-266AEEDAC663}" destId="{734CD643-9D44-D941-956E-18321826EDB2}" srcOrd="1" destOrd="0" presId="urn:microsoft.com/office/officeart/2005/8/layout/orgChart1"/>
    <dgm:cxn modelId="{60EAFF74-D2F4-D944-AB7E-34BD66C4AA15}" type="presParOf" srcId="{734CD643-9D44-D941-956E-18321826EDB2}" destId="{9B231BC3-708C-924A-8800-B7E88E8B0C75}" srcOrd="0" destOrd="0" presId="urn:microsoft.com/office/officeart/2005/8/layout/orgChart1"/>
    <dgm:cxn modelId="{E8252547-37ED-A747-9E01-0FBA6C1624EE}" type="presParOf" srcId="{9B231BC3-708C-924A-8800-B7E88E8B0C75}" destId="{E3A9193F-185B-5C4C-A86F-863E7746F22C}" srcOrd="0" destOrd="0" presId="urn:microsoft.com/office/officeart/2005/8/layout/orgChart1"/>
    <dgm:cxn modelId="{84C9EC0E-486C-DA43-A7B3-2E7F0039F880}" type="presParOf" srcId="{9B231BC3-708C-924A-8800-B7E88E8B0C75}" destId="{E0BA7834-5209-0D45-835F-BDA1AEAC47A6}" srcOrd="1" destOrd="0" presId="urn:microsoft.com/office/officeart/2005/8/layout/orgChart1"/>
    <dgm:cxn modelId="{14FF9F2C-B092-0E42-A947-0FA60049F88A}" type="presParOf" srcId="{734CD643-9D44-D941-956E-18321826EDB2}" destId="{9571506D-2242-B549-82BC-E49202ECD501}" srcOrd="1" destOrd="0" presId="urn:microsoft.com/office/officeart/2005/8/layout/orgChart1"/>
    <dgm:cxn modelId="{72CE4837-BC38-F142-B63A-EB8E21C1F551}" type="presParOf" srcId="{734CD643-9D44-D941-956E-18321826EDB2}" destId="{5DBCB155-35AF-164E-8B40-43E0AD48FFF8}" srcOrd="2" destOrd="0" presId="urn:microsoft.com/office/officeart/2005/8/layout/orgChart1"/>
    <dgm:cxn modelId="{793B6359-7385-D14D-A2AA-C9027E24597D}" type="presParOf" srcId="{E7F617E2-CE41-C344-8922-F4FA31031C06}" destId="{D742FA20-D396-7F47-A5A0-A18DCBA6CED1}" srcOrd="2" destOrd="0" presId="urn:microsoft.com/office/officeart/2005/8/layout/orgChart1"/>
    <dgm:cxn modelId="{5732D110-0E61-D74C-9697-C973B88371A7}" type="presParOf" srcId="{A7773858-57B5-F948-99BA-03197AB6F10B}" destId="{733225A8-5654-7D45-92F0-D7F88394A9C8}" srcOrd="6" destOrd="0" presId="urn:microsoft.com/office/officeart/2005/8/layout/orgChart1"/>
    <dgm:cxn modelId="{136BB754-96A7-FD44-BB5A-9030AF399043}" type="presParOf" srcId="{A7773858-57B5-F948-99BA-03197AB6F10B}" destId="{A7E398FC-156A-FD4E-B68F-BF3FAFE4299A}" srcOrd="7" destOrd="0" presId="urn:microsoft.com/office/officeart/2005/8/layout/orgChart1"/>
    <dgm:cxn modelId="{207D7A25-D4A9-F34D-8A87-9DD6BE295E86}" type="presParOf" srcId="{A7E398FC-156A-FD4E-B68F-BF3FAFE4299A}" destId="{54742E59-8084-7A4F-9789-B400140946F3}" srcOrd="0" destOrd="0" presId="urn:microsoft.com/office/officeart/2005/8/layout/orgChart1"/>
    <dgm:cxn modelId="{3ABDFDBD-DA04-7E40-89B3-9DD3CD27C508}" type="presParOf" srcId="{54742E59-8084-7A4F-9789-B400140946F3}" destId="{D89A8DED-3EEE-D44F-BE4D-46780A7B4E20}" srcOrd="0" destOrd="0" presId="urn:microsoft.com/office/officeart/2005/8/layout/orgChart1"/>
    <dgm:cxn modelId="{CB645278-1AEF-AE4E-BB2A-DE4D72250D4D}" type="presParOf" srcId="{54742E59-8084-7A4F-9789-B400140946F3}" destId="{CB472C23-9FFC-334E-AFA9-31AA57DBAB39}" srcOrd="1" destOrd="0" presId="urn:microsoft.com/office/officeart/2005/8/layout/orgChart1"/>
    <dgm:cxn modelId="{2397339F-9C35-E84D-A166-765636B0E57B}" type="presParOf" srcId="{A7E398FC-156A-FD4E-B68F-BF3FAFE4299A}" destId="{A1698052-184B-C84D-B9F1-7012C945F240}" srcOrd="1" destOrd="0" presId="urn:microsoft.com/office/officeart/2005/8/layout/orgChart1"/>
    <dgm:cxn modelId="{77D31551-6009-3945-9FC4-A29C2EC72DAD}" type="presParOf" srcId="{A7E398FC-156A-FD4E-B68F-BF3FAFE4299A}" destId="{F9FC6E0C-D5BA-4F45-BF8C-02E51A6AAA5A}" srcOrd="2" destOrd="0" presId="urn:microsoft.com/office/officeart/2005/8/layout/orgChart1"/>
    <dgm:cxn modelId="{19BCFFE1-2F48-8442-8F7D-65303D01FB1F}" type="presParOf" srcId="{2EC5D42B-9F75-E449-86DF-B0C757F85271}" destId="{AF9EA7CF-9DAE-764D-93C8-3F9F3952922E}" srcOrd="2" destOrd="0" presId="urn:microsoft.com/office/officeart/2005/8/layout/orgChart1"/>
    <dgm:cxn modelId="{D9510F56-84E8-FA45-8328-135C6823D2EC}" type="presParOf" srcId="{7230D7D7-51CB-BB4B-A3E3-DAF732E73891}" destId="{E1DF9DD7-1468-B549-A31D-CD5729BE3474}" srcOrd="2" destOrd="0" presId="urn:microsoft.com/office/officeart/2005/8/layout/orgChart1"/>
    <dgm:cxn modelId="{C9718F2A-7F79-7742-B000-DEA5CB7F5104}" type="presParOf" srcId="{E16F34DE-13E4-48FA-87D1-A12621684E53}" destId="{3D1E4B82-111C-634E-BC3E-1DE83A265086}" srcOrd="4" destOrd="0" presId="urn:microsoft.com/office/officeart/2005/8/layout/orgChart1"/>
    <dgm:cxn modelId="{E96462B3-94C1-0E49-87C3-2FE2330E44D8}" type="presParOf" srcId="{E16F34DE-13E4-48FA-87D1-A12621684E53}" destId="{07DDF6AA-AC43-4E46-B5DF-CBC30A7DF0F3}" srcOrd="5" destOrd="0" presId="urn:microsoft.com/office/officeart/2005/8/layout/orgChart1"/>
    <dgm:cxn modelId="{C8F45629-A0EE-AB42-988D-966AD19B3D1B}" type="presParOf" srcId="{07DDF6AA-AC43-4E46-B5DF-CBC30A7DF0F3}" destId="{81353DCB-B614-B844-8B0C-88394FA4A59C}" srcOrd="0" destOrd="0" presId="urn:microsoft.com/office/officeart/2005/8/layout/orgChart1"/>
    <dgm:cxn modelId="{EE32BDBA-FDE9-3D4C-A440-8F061AFE0E95}" type="presParOf" srcId="{81353DCB-B614-B844-8B0C-88394FA4A59C}" destId="{B9DF1BAD-768B-8244-8735-B56743FBA34F}" srcOrd="0" destOrd="0" presId="urn:microsoft.com/office/officeart/2005/8/layout/orgChart1"/>
    <dgm:cxn modelId="{03E00463-BE6F-1747-8E16-C7D9E479DDA3}" type="presParOf" srcId="{81353DCB-B614-B844-8B0C-88394FA4A59C}" destId="{E602A3C7-AD72-A545-B37D-0B06877090A9}" srcOrd="1" destOrd="0" presId="urn:microsoft.com/office/officeart/2005/8/layout/orgChart1"/>
    <dgm:cxn modelId="{587C14AE-2E1D-4848-AA17-21B72E44FF2D}" type="presParOf" srcId="{07DDF6AA-AC43-4E46-B5DF-CBC30A7DF0F3}" destId="{582439CD-FDE0-3A46-BA29-5117A4CFB2C3}" srcOrd="1" destOrd="0" presId="urn:microsoft.com/office/officeart/2005/8/layout/orgChart1"/>
    <dgm:cxn modelId="{02F3149E-C50D-F94A-AAD8-503FD00CA81D}" type="presParOf" srcId="{07DDF6AA-AC43-4E46-B5DF-CBC30A7DF0F3}" destId="{CBE8CAF0-A14E-3E49-93AE-D7FF1C2F4A79}" srcOrd="2" destOrd="0" presId="urn:microsoft.com/office/officeart/2005/8/layout/orgChart1"/>
    <dgm:cxn modelId="{17067D67-80A9-4B38-8546-D494AECB7180}" type="presParOf" srcId="{FF9A83D4-81D2-496F-AE3E-7D7CBAADAE9A}" destId="{54B2D970-23C3-4C53-9547-37C8E802A317}"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34F98F-1778-D241-AFE6-3FBE52C99693}">
      <dsp:nvSpPr>
        <dsp:cNvPr id="0" name=""/>
        <dsp:cNvSpPr/>
      </dsp:nvSpPr>
      <dsp:spPr>
        <a:xfrm>
          <a:off x="6604791" y="1308504"/>
          <a:ext cx="112294" cy="1407421"/>
        </a:xfrm>
        <a:custGeom>
          <a:avLst/>
          <a:gdLst/>
          <a:ahLst/>
          <a:cxnLst/>
          <a:rect l="0" t="0" r="0" b="0"/>
          <a:pathLst>
            <a:path>
              <a:moveTo>
                <a:pt x="0" y="0"/>
              </a:moveTo>
              <a:lnTo>
                <a:pt x="0" y="1407421"/>
              </a:lnTo>
              <a:lnTo>
                <a:pt x="112294" y="140742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4CD3624-8927-8D4A-A4DE-1E35BA9DDC40}">
      <dsp:nvSpPr>
        <dsp:cNvPr id="0" name=""/>
        <dsp:cNvSpPr/>
      </dsp:nvSpPr>
      <dsp:spPr>
        <a:xfrm>
          <a:off x="6604791" y="1308504"/>
          <a:ext cx="112294" cy="875895"/>
        </a:xfrm>
        <a:custGeom>
          <a:avLst/>
          <a:gdLst/>
          <a:ahLst/>
          <a:cxnLst/>
          <a:rect l="0" t="0" r="0" b="0"/>
          <a:pathLst>
            <a:path>
              <a:moveTo>
                <a:pt x="0" y="0"/>
              </a:moveTo>
              <a:lnTo>
                <a:pt x="0" y="875895"/>
              </a:lnTo>
              <a:lnTo>
                <a:pt x="112294" y="87589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5379A7-BDA9-864D-B09F-58FE9411E2EB}">
      <dsp:nvSpPr>
        <dsp:cNvPr id="0" name=""/>
        <dsp:cNvSpPr/>
      </dsp:nvSpPr>
      <dsp:spPr>
        <a:xfrm>
          <a:off x="6604791" y="1308504"/>
          <a:ext cx="112294" cy="344369"/>
        </a:xfrm>
        <a:custGeom>
          <a:avLst/>
          <a:gdLst/>
          <a:ahLst/>
          <a:cxnLst/>
          <a:rect l="0" t="0" r="0" b="0"/>
          <a:pathLst>
            <a:path>
              <a:moveTo>
                <a:pt x="0" y="0"/>
              </a:moveTo>
              <a:lnTo>
                <a:pt x="0" y="344369"/>
              </a:lnTo>
              <a:lnTo>
                <a:pt x="112294" y="34436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45E34-6917-446A-B4DD-15D83D59259B}">
      <dsp:nvSpPr>
        <dsp:cNvPr id="0" name=""/>
        <dsp:cNvSpPr/>
      </dsp:nvSpPr>
      <dsp:spPr>
        <a:xfrm>
          <a:off x="4819311" y="776978"/>
          <a:ext cx="2084930" cy="157212"/>
        </a:xfrm>
        <a:custGeom>
          <a:avLst/>
          <a:gdLst/>
          <a:ahLst/>
          <a:cxnLst/>
          <a:rect l="0" t="0" r="0" b="0"/>
          <a:pathLst>
            <a:path>
              <a:moveTo>
                <a:pt x="0" y="0"/>
              </a:moveTo>
              <a:lnTo>
                <a:pt x="0" y="78606"/>
              </a:lnTo>
              <a:lnTo>
                <a:pt x="2084930" y="78606"/>
              </a:lnTo>
              <a:lnTo>
                <a:pt x="2084930" y="157212"/>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1DF6C2-78B6-4875-BCCA-88276CE50ED7}">
      <dsp:nvSpPr>
        <dsp:cNvPr id="0" name=""/>
        <dsp:cNvSpPr/>
      </dsp:nvSpPr>
      <dsp:spPr>
        <a:xfrm>
          <a:off x="5698950" y="1308504"/>
          <a:ext cx="112294" cy="1407421"/>
        </a:xfrm>
        <a:custGeom>
          <a:avLst/>
          <a:gdLst/>
          <a:ahLst/>
          <a:cxnLst/>
          <a:rect l="0" t="0" r="0" b="0"/>
          <a:pathLst>
            <a:path>
              <a:moveTo>
                <a:pt x="0" y="0"/>
              </a:moveTo>
              <a:lnTo>
                <a:pt x="0" y="1407421"/>
              </a:lnTo>
              <a:lnTo>
                <a:pt x="112294" y="140742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A2D7B-7FEA-4F9B-A7AE-C7958B558553}">
      <dsp:nvSpPr>
        <dsp:cNvPr id="0" name=""/>
        <dsp:cNvSpPr/>
      </dsp:nvSpPr>
      <dsp:spPr>
        <a:xfrm>
          <a:off x="5698950" y="1308504"/>
          <a:ext cx="112294" cy="875895"/>
        </a:xfrm>
        <a:custGeom>
          <a:avLst/>
          <a:gdLst/>
          <a:ahLst/>
          <a:cxnLst/>
          <a:rect l="0" t="0" r="0" b="0"/>
          <a:pathLst>
            <a:path>
              <a:moveTo>
                <a:pt x="0" y="0"/>
              </a:moveTo>
              <a:lnTo>
                <a:pt x="0" y="875895"/>
              </a:lnTo>
              <a:lnTo>
                <a:pt x="112294" y="87589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C4E43E-D280-43CA-8724-2FB15FE27B21}">
      <dsp:nvSpPr>
        <dsp:cNvPr id="0" name=""/>
        <dsp:cNvSpPr/>
      </dsp:nvSpPr>
      <dsp:spPr>
        <a:xfrm>
          <a:off x="5698950" y="1308504"/>
          <a:ext cx="112294" cy="344369"/>
        </a:xfrm>
        <a:custGeom>
          <a:avLst/>
          <a:gdLst/>
          <a:ahLst/>
          <a:cxnLst/>
          <a:rect l="0" t="0" r="0" b="0"/>
          <a:pathLst>
            <a:path>
              <a:moveTo>
                <a:pt x="0" y="0"/>
              </a:moveTo>
              <a:lnTo>
                <a:pt x="0" y="344369"/>
              </a:lnTo>
              <a:lnTo>
                <a:pt x="112294" y="34436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E2291CB-4DA0-472B-B9BA-214C47299097}">
      <dsp:nvSpPr>
        <dsp:cNvPr id="0" name=""/>
        <dsp:cNvSpPr/>
      </dsp:nvSpPr>
      <dsp:spPr>
        <a:xfrm>
          <a:off x="4819311" y="776978"/>
          <a:ext cx="1179090" cy="157212"/>
        </a:xfrm>
        <a:custGeom>
          <a:avLst/>
          <a:gdLst/>
          <a:ahLst/>
          <a:cxnLst/>
          <a:rect l="0" t="0" r="0" b="0"/>
          <a:pathLst>
            <a:path>
              <a:moveTo>
                <a:pt x="0" y="0"/>
              </a:moveTo>
              <a:lnTo>
                <a:pt x="0" y="78606"/>
              </a:lnTo>
              <a:lnTo>
                <a:pt x="1179090" y="78606"/>
              </a:lnTo>
              <a:lnTo>
                <a:pt x="1179090" y="157212"/>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86B3AB2-96F3-47B9-A7F6-8BDE1C247D16}">
      <dsp:nvSpPr>
        <dsp:cNvPr id="0" name=""/>
        <dsp:cNvSpPr/>
      </dsp:nvSpPr>
      <dsp:spPr>
        <a:xfrm>
          <a:off x="4793109" y="1840030"/>
          <a:ext cx="112294" cy="1938948"/>
        </a:xfrm>
        <a:custGeom>
          <a:avLst/>
          <a:gdLst/>
          <a:ahLst/>
          <a:cxnLst/>
          <a:rect l="0" t="0" r="0" b="0"/>
          <a:pathLst>
            <a:path>
              <a:moveTo>
                <a:pt x="0" y="0"/>
              </a:moveTo>
              <a:lnTo>
                <a:pt x="0" y="1938948"/>
              </a:lnTo>
              <a:lnTo>
                <a:pt x="112294" y="1938948"/>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F1D483-BC9D-4C37-872F-749FB9AFF62E}">
      <dsp:nvSpPr>
        <dsp:cNvPr id="0" name=""/>
        <dsp:cNvSpPr/>
      </dsp:nvSpPr>
      <dsp:spPr>
        <a:xfrm>
          <a:off x="4793109" y="1840030"/>
          <a:ext cx="112294" cy="1407421"/>
        </a:xfrm>
        <a:custGeom>
          <a:avLst/>
          <a:gdLst/>
          <a:ahLst/>
          <a:cxnLst/>
          <a:rect l="0" t="0" r="0" b="0"/>
          <a:pathLst>
            <a:path>
              <a:moveTo>
                <a:pt x="0" y="0"/>
              </a:moveTo>
              <a:lnTo>
                <a:pt x="0" y="1407421"/>
              </a:lnTo>
              <a:lnTo>
                <a:pt x="112294" y="1407421"/>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82DE5D-4AB6-4174-931A-855AFFE527D1}">
      <dsp:nvSpPr>
        <dsp:cNvPr id="0" name=""/>
        <dsp:cNvSpPr/>
      </dsp:nvSpPr>
      <dsp:spPr>
        <a:xfrm>
          <a:off x="4793109" y="1840030"/>
          <a:ext cx="112294" cy="875895"/>
        </a:xfrm>
        <a:custGeom>
          <a:avLst/>
          <a:gdLst/>
          <a:ahLst/>
          <a:cxnLst/>
          <a:rect l="0" t="0" r="0" b="0"/>
          <a:pathLst>
            <a:path>
              <a:moveTo>
                <a:pt x="0" y="0"/>
              </a:moveTo>
              <a:lnTo>
                <a:pt x="0" y="875895"/>
              </a:lnTo>
              <a:lnTo>
                <a:pt x="112294" y="87589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B9E32A-BA05-4312-9BB1-A9E8B3CB810E}">
      <dsp:nvSpPr>
        <dsp:cNvPr id="0" name=""/>
        <dsp:cNvSpPr/>
      </dsp:nvSpPr>
      <dsp:spPr>
        <a:xfrm>
          <a:off x="4793109" y="1840030"/>
          <a:ext cx="112294" cy="344369"/>
        </a:xfrm>
        <a:custGeom>
          <a:avLst/>
          <a:gdLst/>
          <a:ahLst/>
          <a:cxnLst/>
          <a:rect l="0" t="0" r="0" b="0"/>
          <a:pathLst>
            <a:path>
              <a:moveTo>
                <a:pt x="0" y="0"/>
              </a:moveTo>
              <a:lnTo>
                <a:pt x="0" y="344369"/>
              </a:lnTo>
              <a:lnTo>
                <a:pt x="112294" y="34436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866CAE-1629-4902-9E28-9FFE449F95A9}">
      <dsp:nvSpPr>
        <dsp:cNvPr id="0" name=""/>
        <dsp:cNvSpPr/>
      </dsp:nvSpPr>
      <dsp:spPr>
        <a:xfrm>
          <a:off x="2734380" y="1308504"/>
          <a:ext cx="2358180" cy="157212"/>
        </a:xfrm>
        <a:custGeom>
          <a:avLst/>
          <a:gdLst/>
          <a:ahLst/>
          <a:cxnLst/>
          <a:rect l="0" t="0" r="0" b="0"/>
          <a:pathLst>
            <a:path>
              <a:moveTo>
                <a:pt x="0" y="0"/>
              </a:moveTo>
              <a:lnTo>
                <a:pt x="0" y="78606"/>
              </a:lnTo>
              <a:lnTo>
                <a:pt x="2358180" y="78606"/>
              </a:lnTo>
              <a:lnTo>
                <a:pt x="2358180" y="15721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9D9341-A674-6149-BC48-12F678315CA5}">
      <dsp:nvSpPr>
        <dsp:cNvPr id="0" name=""/>
        <dsp:cNvSpPr/>
      </dsp:nvSpPr>
      <dsp:spPr>
        <a:xfrm>
          <a:off x="3887268" y="2371557"/>
          <a:ext cx="112294" cy="875895"/>
        </a:xfrm>
        <a:custGeom>
          <a:avLst/>
          <a:gdLst/>
          <a:ahLst/>
          <a:cxnLst/>
          <a:rect l="0" t="0" r="0" b="0"/>
          <a:pathLst>
            <a:path>
              <a:moveTo>
                <a:pt x="0" y="0"/>
              </a:moveTo>
              <a:lnTo>
                <a:pt x="0" y="875895"/>
              </a:lnTo>
              <a:lnTo>
                <a:pt x="112294" y="87589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31C743-060A-3D4E-8BED-E6A121E64919}">
      <dsp:nvSpPr>
        <dsp:cNvPr id="0" name=""/>
        <dsp:cNvSpPr/>
      </dsp:nvSpPr>
      <dsp:spPr>
        <a:xfrm>
          <a:off x="3887268" y="2371557"/>
          <a:ext cx="112294" cy="344369"/>
        </a:xfrm>
        <a:custGeom>
          <a:avLst/>
          <a:gdLst/>
          <a:ahLst/>
          <a:cxnLst/>
          <a:rect l="0" t="0" r="0" b="0"/>
          <a:pathLst>
            <a:path>
              <a:moveTo>
                <a:pt x="0" y="0"/>
              </a:moveTo>
              <a:lnTo>
                <a:pt x="0" y="344369"/>
              </a:lnTo>
              <a:lnTo>
                <a:pt x="112294" y="34436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ED66BB-5397-9E44-9B9F-65C30DFD692B}">
      <dsp:nvSpPr>
        <dsp:cNvPr id="0" name=""/>
        <dsp:cNvSpPr/>
      </dsp:nvSpPr>
      <dsp:spPr>
        <a:xfrm>
          <a:off x="2827959" y="1840030"/>
          <a:ext cx="1358761" cy="157212"/>
        </a:xfrm>
        <a:custGeom>
          <a:avLst/>
          <a:gdLst/>
          <a:ahLst/>
          <a:cxnLst/>
          <a:rect l="0" t="0" r="0" b="0"/>
          <a:pathLst>
            <a:path>
              <a:moveTo>
                <a:pt x="0" y="0"/>
              </a:moveTo>
              <a:lnTo>
                <a:pt x="0" y="78606"/>
              </a:lnTo>
              <a:lnTo>
                <a:pt x="1358761" y="78606"/>
              </a:lnTo>
              <a:lnTo>
                <a:pt x="1358761" y="15721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4E7197-4EF1-4E56-9A88-2441A9830978}">
      <dsp:nvSpPr>
        <dsp:cNvPr id="0" name=""/>
        <dsp:cNvSpPr/>
      </dsp:nvSpPr>
      <dsp:spPr>
        <a:xfrm>
          <a:off x="2981428" y="2371557"/>
          <a:ext cx="112294" cy="875895"/>
        </a:xfrm>
        <a:custGeom>
          <a:avLst/>
          <a:gdLst/>
          <a:ahLst/>
          <a:cxnLst/>
          <a:rect l="0" t="0" r="0" b="0"/>
          <a:pathLst>
            <a:path>
              <a:moveTo>
                <a:pt x="0" y="0"/>
              </a:moveTo>
              <a:lnTo>
                <a:pt x="0" y="875895"/>
              </a:lnTo>
              <a:lnTo>
                <a:pt x="112294" y="87589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937E33-6541-487E-B815-E4D68541713B}">
      <dsp:nvSpPr>
        <dsp:cNvPr id="0" name=""/>
        <dsp:cNvSpPr/>
      </dsp:nvSpPr>
      <dsp:spPr>
        <a:xfrm>
          <a:off x="2981428" y="2371557"/>
          <a:ext cx="112294" cy="344369"/>
        </a:xfrm>
        <a:custGeom>
          <a:avLst/>
          <a:gdLst/>
          <a:ahLst/>
          <a:cxnLst/>
          <a:rect l="0" t="0" r="0" b="0"/>
          <a:pathLst>
            <a:path>
              <a:moveTo>
                <a:pt x="0" y="0"/>
              </a:moveTo>
              <a:lnTo>
                <a:pt x="0" y="344369"/>
              </a:lnTo>
              <a:lnTo>
                <a:pt x="112294" y="34436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F446A7-0155-46FC-884C-819847A49507}">
      <dsp:nvSpPr>
        <dsp:cNvPr id="0" name=""/>
        <dsp:cNvSpPr/>
      </dsp:nvSpPr>
      <dsp:spPr>
        <a:xfrm>
          <a:off x="2827959" y="1840030"/>
          <a:ext cx="452920" cy="157212"/>
        </a:xfrm>
        <a:custGeom>
          <a:avLst/>
          <a:gdLst/>
          <a:ahLst/>
          <a:cxnLst/>
          <a:rect l="0" t="0" r="0" b="0"/>
          <a:pathLst>
            <a:path>
              <a:moveTo>
                <a:pt x="0" y="0"/>
              </a:moveTo>
              <a:lnTo>
                <a:pt x="0" y="78606"/>
              </a:lnTo>
              <a:lnTo>
                <a:pt x="452920" y="78606"/>
              </a:lnTo>
              <a:lnTo>
                <a:pt x="452920" y="15721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290004-E36F-442A-B0E9-B592DB3C1261}">
      <dsp:nvSpPr>
        <dsp:cNvPr id="0" name=""/>
        <dsp:cNvSpPr/>
      </dsp:nvSpPr>
      <dsp:spPr>
        <a:xfrm>
          <a:off x="2375038" y="1840030"/>
          <a:ext cx="452920" cy="157212"/>
        </a:xfrm>
        <a:custGeom>
          <a:avLst/>
          <a:gdLst/>
          <a:ahLst/>
          <a:cxnLst/>
          <a:rect l="0" t="0" r="0" b="0"/>
          <a:pathLst>
            <a:path>
              <a:moveTo>
                <a:pt x="452920" y="0"/>
              </a:moveTo>
              <a:lnTo>
                <a:pt x="452920" y="78606"/>
              </a:lnTo>
              <a:lnTo>
                <a:pt x="0" y="78606"/>
              </a:lnTo>
              <a:lnTo>
                <a:pt x="0" y="15721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5D9E70-F972-4C05-86C6-AC944E7C0B88}">
      <dsp:nvSpPr>
        <dsp:cNvPr id="0" name=""/>
        <dsp:cNvSpPr/>
      </dsp:nvSpPr>
      <dsp:spPr>
        <a:xfrm>
          <a:off x="1469198" y="1840030"/>
          <a:ext cx="1358761" cy="157212"/>
        </a:xfrm>
        <a:custGeom>
          <a:avLst/>
          <a:gdLst/>
          <a:ahLst/>
          <a:cxnLst/>
          <a:rect l="0" t="0" r="0" b="0"/>
          <a:pathLst>
            <a:path>
              <a:moveTo>
                <a:pt x="1358761" y="0"/>
              </a:moveTo>
              <a:lnTo>
                <a:pt x="1358761" y="78606"/>
              </a:lnTo>
              <a:lnTo>
                <a:pt x="0" y="78606"/>
              </a:lnTo>
              <a:lnTo>
                <a:pt x="0" y="15721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443B1D1-D7B8-4301-91FC-A21C45B243A6}">
      <dsp:nvSpPr>
        <dsp:cNvPr id="0" name=""/>
        <dsp:cNvSpPr/>
      </dsp:nvSpPr>
      <dsp:spPr>
        <a:xfrm>
          <a:off x="2734380" y="1308504"/>
          <a:ext cx="93578" cy="157212"/>
        </a:xfrm>
        <a:custGeom>
          <a:avLst/>
          <a:gdLst/>
          <a:ahLst/>
          <a:cxnLst/>
          <a:rect l="0" t="0" r="0" b="0"/>
          <a:pathLst>
            <a:path>
              <a:moveTo>
                <a:pt x="0" y="0"/>
              </a:moveTo>
              <a:lnTo>
                <a:pt x="0" y="78606"/>
              </a:lnTo>
              <a:lnTo>
                <a:pt x="93578" y="78606"/>
              </a:lnTo>
              <a:lnTo>
                <a:pt x="93578" y="15721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7EC642-DC21-41BD-990D-53C27BA087A9}">
      <dsp:nvSpPr>
        <dsp:cNvPr id="0" name=""/>
        <dsp:cNvSpPr/>
      </dsp:nvSpPr>
      <dsp:spPr>
        <a:xfrm>
          <a:off x="76748" y="1840030"/>
          <a:ext cx="112294" cy="1938948"/>
        </a:xfrm>
        <a:custGeom>
          <a:avLst/>
          <a:gdLst/>
          <a:ahLst/>
          <a:cxnLst/>
          <a:rect l="0" t="0" r="0" b="0"/>
          <a:pathLst>
            <a:path>
              <a:moveTo>
                <a:pt x="0" y="0"/>
              </a:moveTo>
              <a:lnTo>
                <a:pt x="0" y="1938948"/>
              </a:lnTo>
              <a:lnTo>
                <a:pt x="112294" y="1938948"/>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FD55DA2-4D29-4000-AD1F-B22F2CC211D3}">
      <dsp:nvSpPr>
        <dsp:cNvPr id="0" name=""/>
        <dsp:cNvSpPr/>
      </dsp:nvSpPr>
      <dsp:spPr>
        <a:xfrm>
          <a:off x="76748" y="1840030"/>
          <a:ext cx="112294" cy="1407421"/>
        </a:xfrm>
        <a:custGeom>
          <a:avLst/>
          <a:gdLst/>
          <a:ahLst/>
          <a:cxnLst/>
          <a:rect l="0" t="0" r="0" b="0"/>
          <a:pathLst>
            <a:path>
              <a:moveTo>
                <a:pt x="0" y="0"/>
              </a:moveTo>
              <a:lnTo>
                <a:pt x="0" y="1407421"/>
              </a:lnTo>
              <a:lnTo>
                <a:pt x="112294" y="1407421"/>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5BA8F9-D5D3-402F-ACA2-E8133EA80088}">
      <dsp:nvSpPr>
        <dsp:cNvPr id="0" name=""/>
        <dsp:cNvSpPr/>
      </dsp:nvSpPr>
      <dsp:spPr>
        <a:xfrm>
          <a:off x="76748" y="1840030"/>
          <a:ext cx="112294" cy="875895"/>
        </a:xfrm>
        <a:custGeom>
          <a:avLst/>
          <a:gdLst/>
          <a:ahLst/>
          <a:cxnLst/>
          <a:rect l="0" t="0" r="0" b="0"/>
          <a:pathLst>
            <a:path>
              <a:moveTo>
                <a:pt x="0" y="0"/>
              </a:moveTo>
              <a:lnTo>
                <a:pt x="0" y="875895"/>
              </a:lnTo>
              <a:lnTo>
                <a:pt x="112294" y="87589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77434D-C2CA-4557-B081-86C42CBECC75}">
      <dsp:nvSpPr>
        <dsp:cNvPr id="0" name=""/>
        <dsp:cNvSpPr/>
      </dsp:nvSpPr>
      <dsp:spPr>
        <a:xfrm>
          <a:off x="76748" y="1840030"/>
          <a:ext cx="112294" cy="344369"/>
        </a:xfrm>
        <a:custGeom>
          <a:avLst/>
          <a:gdLst/>
          <a:ahLst/>
          <a:cxnLst/>
          <a:rect l="0" t="0" r="0" b="0"/>
          <a:pathLst>
            <a:path>
              <a:moveTo>
                <a:pt x="0" y="0"/>
              </a:moveTo>
              <a:lnTo>
                <a:pt x="0" y="344369"/>
              </a:lnTo>
              <a:lnTo>
                <a:pt x="112294" y="34436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D13FD0-F07D-448F-AFBB-41D4DB195739}">
      <dsp:nvSpPr>
        <dsp:cNvPr id="0" name=""/>
        <dsp:cNvSpPr/>
      </dsp:nvSpPr>
      <dsp:spPr>
        <a:xfrm>
          <a:off x="376200" y="1308504"/>
          <a:ext cx="2358180" cy="157212"/>
        </a:xfrm>
        <a:custGeom>
          <a:avLst/>
          <a:gdLst/>
          <a:ahLst/>
          <a:cxnLst/>
          <a:rect l="0" t="0" r="0" b="0"/>
          <a:pathLst>
            <a:path>
              <a:moveTo>
                <a:pt x="2358180" y="0"/>
              </a:moveTo>
              <a:lnTo>
                <a:pt x="2358180" y="78606"/>
              </a:lnTo>
              <a:lnTo>
                <a:pt x="0" y="78606"/>
              </a:lnTo>
              <a:lnTo>
                <a:pt x="0" y="15721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2F3544-B685-4D04-B90E-FBEE2C29979B}">
      <dsp:nvSpPr>
        <dsp:cNvPr id="0" name=""/>
        <dsp:cNvSpPr/>
      </dsp:nvSpPr>
      <dsp:spPr>
        <a:xfrm>
          <a:off x="2734380" y="776978"/>
          <a:ext cx="2084930" cy="157212"/>
        </a:xfrm>
        <a:custGeom>
          <a:avLst/>
          <a:gdLst/>
          <a:ahLst/>
          <a:cxnLst/>
          <a:rect l="0" t="0" r="0" b="0"/>
          <a:pathLst>
            <a:path>
              <a:moveTo>
                <a:pt x="2084930" y="0"/>
              </a:moveTo>
              <a:lnTo>
                <a:pt x="2084930" y="78606"/>
              </a:lnTo>
              <a:lnTo>
                <a:pt x="0" y="78606"/>
              </a:lnTo>
              <a:lnTo>
                <a:pt x="0" y="157212"/>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67AF2C-4658-46ED-A210-DB04A4B16270}">
      <dsp:nvSpPr>
        <dsp:cNvPr id="0" name=""/>
        <dsp:cNvSpPr/>
      </dsp:nvSpPr>
      <dsp:spPr>
        <a:xfrm>
          <a:off x="4444997" y="402663"/>
          <a:ext cx="748628" cy="37431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Netflix Direct</a:t>
          </a:r>
        </a:p>
      </dsp:txBody>
      <dsp:txXfrm>
        <a:off x="4444997" y="402663"/>
        <a:ext cx="748628" cy="374314"/>
      </dsp:txXfrm>
    </dsp:sp>
    <dsp:sp modelId="{00D7E77E-0FEF-4A30-8DC1-2A60A881ABF4}">
      <dsp:nvSpPr>
        <dsp:cNvPr id="0" name=""/>
        <dsp:cNvSpPr/>
      </dsp:nvSpPr>
      <dsp:spPr>
        <a:xfrm>
          <a:off x="2360066" y="934190"/>
          <a:ext cx="748628" cy="37431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 Direct feature development </a:t>
          </a:r>
        </a:p>
      </dsp:txBody>
      <dsp:txXfrm>
        <a:off x="2360066" y="934190"/>
        <a:ext cx="748628" cy="374314"/>
      </dsp:txXfrm>
    </dsp:sp>
    <dsp:sp modelId="{86F4A457-8986-419C-93AC-55248F1F3B61}">
      <dsp:nvSpPr>
        <dsp:cNvPr id="0" name=""/>
        <dsp:cNvSpPr/>
      </dsp:nvSpPr>
      <dsp:spPr>
        <a:xfrm>
          <a:off x="1885" y="1465716"/>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1 Application Architecture</a:t>
          </a:r>
        </a:p>
      </dsp:txBody>
      <dsp:txXfrm>
        <a:off x="1885" y="1465716"/>
        <a:ext cx="748628" cy="374314"/>
      </dsp:txXfrm>
    </dsp:sp>
    <dsp:sp modelId="{B1DCCAAF-AAB8-4DB0-8BA7-0A6509167C96}">
      <dsp:nvSpPr>
        <dsp:cNvPr id="0" name=""/>
        <dsp:cNvSpPr/>
      </dsp:nvSpPr>
      <dsp:spPr>
        <a:xfrm>
          <a:off x="189042" y="1997242"/>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1.1 Analyze the requirements</a:t>
          </a:r>
        </a:p>
      </dsp:txBody>
      <dsp:txXfrm>
        <a:off x="189042" y="1997242"/>
        <a:ext cx="748628" cy="374314"/>
      </dsp:txXfrm>
    </dsp:sp>
    <dsp:sp modelId="{34B56081-7E4B-4866-8BC2-9C9E5BB174FB}">
      <dsp:nvSpPr>
        <dsp:cNvPr id="0" name=""/>
        <dsp:cNvSpPr/>
      </dsp:nvSpPr>
      <dsp:spPr>
        <a:xfrm>
          <a:off x="189042" y="2528769"/>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1.2 Develop the  Process Models</a:t>
          </a:r>
        </a:p>
      </dsp:txBody>
      <dsp:txXfrm>
        <a:off x="189042" y="2528769"/>
        <a:ext cx="748628" cy="374314"/>
      </dsp:txXfrm>
    </dsp:sp>
    <dsp:sp modelId="{D46ECA3A-652C-41F7-9685-91E7AC9F947A}">
      <dsp:nvSpPr>
        <dsp:cNvPr id="0" name=""/>
        <dsp:cNvSpPr/>
      </dsp:nvSpPr>
      <dsp:spPr>
        <a:xfrm>
          <a:off x="189042" y="3060295"/>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1.3 Map the changes to be implemented in the current backend model</a:t>
          </a:r>
        </a:p>
      </dsp:txBody>
      <dsp:txXfrm>
        <a:off x="189042" y="3060295"/>
        <a:ext cx="748628" cy="374314"/>
      </dsp:txXfrm>
    </dsp:sp>
    <dsp:sp modelId="{9C6D385D-C6DF-41F1-BBDA-CD401F4A45D9}">
      <dsp:nvSpPr>
        <dsp:cNvPr id="0" name=""/>
        <dsp:cNvSpPr/>
      </dsp:nvSpPr>
      <dsp:spPr>
        <a:xfrm>
          <a:off x="189042" y="3591821"/>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1.4 User Interface change specification document</a:t>
          </a:r>
        </a:p>
      </dsp:txBody>
      <dsp:txXfrm>
        <a:off x="189042" y="3591821"/>
        <a:ext cx="748628" cy="374314"/>
      </dsp:txXfrm>
    </dsp:sp>
    <dsp:sp modelId="{76DBCB35-71F8-4C50-B546-3E2F2FC04801}">
      <dsp:nvSpPr>
        <dsp:cNvPr id="0" name=""/>
        <dsp:cNvSpPr/>
      </dsp:nvSpPr>
      <dsp:spPr>
        <a:xfrm>
          <a:off x="2453644" y="1465716"/>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 Application development</a:t>
          </a:r>
        </a:p>
      </dsp:txBody>
      <dsp:txXfrm>
        <a:off x="2453644" y="1465716"/>
        <a:ext cx="748628" cy="374314"/>
      </dsp:txXfrm>
    </dsp:sp>
    <dsp:sp modelId="{A3AF12B3-566D-4B3D-BF48-7814FC3DF885}">
      <dsp:nvSpPr>
        <dsp:cNvPr id="0" name=""/>
        <dsp:cNvSpPr/>
      </dsp:nvSpPr>
      <dsp:spPr>
        <a:xfrm>
          <a:off x="1094883" y="1997242"/>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1  Create code design documents and development release in each sprint</a:t>
          </a:r>
        </a:p>
      </dsp:txBody>
      <dsp:txXfrm>
        <a:off x="1094883" y="1997242"/>
        <a:ext cx="748628" cy="374314"/>
      </dsp:txXfrm>
    </dsp:sp>
    <dsp:sp modelId="{101701B2-AC0A-450D-ACAA-E6654E99F936}">
      <dsp:nvSpPr>
        <dsp:cNvPr id="0" name=""/>
        <dsp:cNvSpPr/>
      </dsp:nvSpPr>
      <dsp:spPr>
        <a:xfrm>
          <a:off x="2000724" y="1997242"/>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2 Implement Code Control System</a:t>
          </a:r>
        </a:p>
      </dsp:txBody>
      <dsp:txXfrm>
        <a:off x="2000724" y="1997242"/>
        <a:ext cx="748628" cy="374314"/>
      </dsp:txXfrm>
    </dsp:sp>
    <dsp:sp modelId="{8E5247BF-85E8-4A1B-9E2C-E017BC064295}">
      <dsp:nvSpPr>
        <dsp:cNvPr id="0" name=""/>
        <dsp:cNvSpPr/>
      </dsp:nvSpPr>
      <dsp:spPr>
        <a:xfrm>
          <a:off x="2906565" y="1997242"/>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3 Code Development</a:t>
          </a:r>
        </a:p>
      </dsp:txBody>
      <dsp:txXfrm>
        <a:off x="2906565" y="1997242"/>
        <a:ext cx="748628" cy="374314"/>
      </dsp:txXfrm>
    </dsp:sp>
    <dsp:sp modelId="{16E4AC44-3AF0-4463-9F51-ABBC99CD6885}">
      <dsp:nvSpPr>
        <dsp:cNvPr id="0" name=""/>
        <dsp:cNvSpPr/>
      </dsp:nvSpPr>
      <dsp:spPr>
        <a:xfrm>
          <a:off x="3093722" y="2528769"/>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3.1 Release Testing </a:t>
          </a:r>
        </a:p>
      </dsp:txBody>
      <dsp:txXfrm>
        <a:off x="3093722" y="2528769"/>
        <a:ext cx="748628" cy="374314"/>
      </dsp:txXfrm>
    </dsp:sp>
    <dsp:sp modelId="{6BDEBEE5-A963-4683-ABA5-568930E3EAED}">
      <dsp:nvSpPr>
        <dsp:cNvPr id="0" name=""/>
        <dsp:cNvSpPr/>
      </dsp:nvSpPr>
      <dsp:spPr>
        <a:xfrm>
          <a:off x="3093722" y="3060295"/>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3.2 Bug fixing</a:t>
          </a:r>
        </a:p>
      </dsp:txBody>
      <dsp:txXfrm>
        <a:off x="3093722" y="3060295"/>
        <a:ext cx="748628" cy="374314"/>
      </dsp:txXfrm>
    </dsp:sp>
    <dsp:sp modelId="{38AAEF6E-7DC7-E54F-A952-22168556D9CA}">
      <dsp:nvSpPr>
        <dsp:cNvPr id="0" name=""/>
        <dsp:cNvSpPr/>
      </dsp:nvSpPr>
      <dsp:spPr>
        <a:xfrm>
          <a:off x="3812406" y="1997242"/>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4 User Experience </a:t>
          </a:r>
        </a:p>
      </dsp:txBody>
      <dsp:txXfrm>
        <a:off x="3812406" y="1997242"/>
        <a:ext cx="748628" cy="374314"/>
      </dsp:txXfrm>
    </dsp:sp>
    <dsp:sp modelId="{BF9645CD-D541-BD40-A3F2-48CE91F91202}">
      <dsp:nvSpPr>
        <dsp:cNvPr id="0" name=""/>
        <dsp:cNvSpPr/>
      </dsp:nvSpPr>
      <dsp:spPr>
        <a:xfrm>
          <a:off x="3999563" y="2528769"/>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4.1 User Interface design </a:t>
          </a:r>
        </a:p>
      </dsp:txBody>
      <dsp:txXfrm>
        <a:off x="3999563" y="2528769"/>
        <a:ext cx="748628" cy="374314"/>
      </dsp:txXfrm>
    </dsp:sp>
    <dsp:sp modelId="{3F7C013F-E1EC-AF49-AC52-A8272C7857F7}">
      <dsp:nvSpPr>
        <dsp:cNvPr id="0" name=""/>
        <dsp:cNvSpPr/>
      </dsp:nvSpPr>
      <dsp:spPr>
        <a:xfrm>
          <a:off x="3999563" y="3060295"/>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2.4.2 User Interface development</a:t>
          </a:r>
        </a:p>
      </dsp:txBody>
      <dsp:txXfrm>
        <a:off x="3999563" y="3060295"/>
        <a:ext cx="748628" cy="374314"/>
      </dsp:txXfrm>
    </dsp:sp>
    <dsp:sp modelId="{6AB8C292-2AC2-4B74-B597-EBCD88F00CED}">
      <dsp:nvSpPr>
        <dsp:cNvPr id="0" name=""/>
        <dsp:cNvSpPr/>
      </dsp:nvSpPr>
      <dsp:spPr>
        <a:xfrm>
          <a:off x="4718246" y="1465716"/>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3 Application Testing</a:t>
          </a:r>
        </a:p>
      </dsp:txBody>
      <dsp:txXfrm>
        <a:off x="4718246" y="1465716"/>
        <a:ext cx="748628" cy="374314"/>
      </dsp:txXfrm>
    </dsp:sp>
    <dsp:sp modelId="{3407F252-AF38-45F5-B564-A78B29322094}">
      <dsp:nvSpPr>
        <dsp:cNvPr id="0" name=""/>
        <dsp:cNvSpPr/>
      </dsp:nvSpPr>
      <dsp:spPr>
        <a:xfrm>
          <a:off x="4905403" y="1997242"/>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3.1 Test environment setup</a:t>
          </a:r>
        </a:p>
      </dsp:txBody>
      <dsp:txXfrm>
        <a:off x="4905403" y="1997242"/>
        <a:ext cx="748628" cy="374314"/>
      </dsp:txXfrm>
    </dsp:sp>
    <dsp:sp modelId="{B1AB891D-B61F-418C-B342-A777BE5EE3CB}">
      <dsp:nvSpPr>
        <dsp:cNvPr id="0" name=""/>
        <dsp:cNvSpPr/>
      </dsp:nvSpPr>
      <dsp:spPr>
        <a:xfrm>
          <a:off x="4905403" y="2528769"/>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3.2 Test plan</a:t>
          </a:r>
        </a:p>
      </dsp:txBody>
      <dsp:txXfrm>
        <a:off x="4905403" y="2528769"/>
        <a:ext cx="748628" cy="374314"/>
      </dsp:txXfrm>
    </dsp:sp>
    <dsp:sp modelId="{CEC4A77F-1F7C-451F-88E5-79D68BCDA9B7}">
      <dsp:nvSpPr>
        <dsp:cNvPr id="0" name=""/>
        <dsp:cNvSpPr/>
      </dsp:nvSpPr>
      <dsp:spPr>
        <a:xfrm>
          <a:off x="4905403" y="3060295"/>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3.3 Unit Testing </a:t>
          </a:r>
        </a:p>
      </dsp:txBody>
      <dsp:txXfrm>
        <a:off x="4905403" y="3060295"/>
        <a:ext cx="748628" cy="374314"/>
      </dsp:txXfrm>
    </dsp:sp>
    <dsp:sp modelId="{BC1717A6-8E80-4877-89B4-B1DD4E1BC80E}">
      <dsp:nvSpPr>
        <dsp:cNvPr id="0" name=""/>
        <dsp:cNvSpPr/>
      </dsp:nvSpPr>
      <dsp:spPr>
        <a:xfrm>
          <a:off x="4905403" y="3591821"/>
          <a:ext cx="748628" cy="37431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1.3.4 Reporting results – send to fix any bugs</a:t>
          </a:r>
        </a:p>
      </dsp:txBody>
      <dsp:txXfrm>
        <a:off x="4905403" y="3591821"/>
        <a:ext cx="748628" cy="374314"/>
      </dsp:txXfrm>
    </dsp:sp>
    <dsp:sp modelId="{3603D6F7-8AE7-4FF1-BE38-7BB39EDD5DDD}">
      <dsp:nvSpPr>
        <dsp:cNvPr id="0" name=""/>
        <dsp:cNvSpPr/>
      </dsp:nvSpPr>
      <dsp:spPr>
        <a:xfrm>
          <a:off x="5624087" y="934190"/>
          <a:ext cx="748628" cy="37431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2 Suggestion and scheduling Algorithm </a:t>
          </a:r>
        </a:p>
      </dsp:txBody>
      <dsp:txXfrm>
        <a:off x="5624087" y="934190"/>
        <a:ext cx="748628" cy="374314"/>
      </dsp:txXfrm>
    </dsp:sp>
    <dsp:sp modelId="{195F83C5-4903-4E54-AA9D-F563E2A565DE}">
      <dsp:nvSpPr>
        <dsp:cNvPr id="0" name=""/>
        <dsp:cNvSpPr/>
      </dsp:nvSpPr>
      <dsp:spPr>
        <a:xfrm>
          <a:off x="5811244" y="1465716"/>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2.1 Analyze the data sources </a:t>
          </a:r>
        </a:p>
      </dsp:txBody>
      <dsp:txXfrm>
        <a:off x="5811244" y="1465716"/>
        <a:ext cx="748628" cy="374314"/>
      </dsp:txXfrm>
    </dsp:sp>
    <dsp:sp modelId="{DA62509C-56A8-4862-88DD-6EC6D74BF00C}">
      <dsp:nvSpPr>
        <dsp:cNvPr id="0" name=""/>
        <dsp:cNvSpPr/>
      </dsp:nvSpPr>
      <dsp:spPr>
        <a:xfrm>
          <a:off x="5811244" y="1997242"/>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2.2 Develop machine learning algorithm for suggestion </a:t>
          </a:r>
        </a:p>
      </dsp:txBody>
      <dsp:txXfrm>
        <a:off x="5811244" y="1997242"/>
        <a:ext cx="748628" cy="374314"/>
      </dsp:txXfrm>
    </dsp:sp>
    <dsp:sp modelId="{06E3541B-A3FC-45A2-94AB-1014AF8FE871}">
      <dsp:nvSpPr>
        <dsp:cNvPr id="0" name=""/>
        <dsp:cNvSpPr/>
      </dsp:nvSpPr>
      <dsp:spPr>
        <a:xfrm>
          <a:off x="5811244" y="2528769"/>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2.3 Develop machine learning algorithm for scheduling </a:t>
          </a:r>
        </a:p>
      </dsp:txBody>
      <dsp:txXfrm>
        <a:off x="5811244" y="2528769"/>
        <a:ext cx="748628" cy="374314"/>
      </dsp:txXfrm>
    </dsp:sp>
    <dsp:sp modelId="{C3C6FDA2-316F-4C6B-BDAB-E7D108039EEB}">
      <dsp:nvSpPr>
        <dsp:cNvPr id="0" name=""/>
        <dsp:cNvSpPr/>
      </dsp:nvSpPr>
      <dsp:spPr>
        <a:xfrm>
          <a:off x="6529928" y="934190"/>
          <a:ext cx="748628" cy="374314"/>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3 Implement direct feature on Mobile application</a:t>
          </a:r>
        </a:p>
      </dsp:txBody>
      <dsp:txXfrm>
        <a:off x="6529928" y="934190"/>
        <a:ext cx="748628" cy="374314"/>
      </dsp:txXfrm>
    </dsp:sp>
    <dsp:sp modelId="{16E39957-5BB4-524C-8E57-DEEF82CD2D37}">
      <dsp:nvSpPr>
        <dsp:cNvPr id="0" name=""/>
        <dsp:cNvSpPr/>
      </dsp:nvSpPr>
      <dsp:spPr>
        <a:xfrm>
          <a:off x="6717085" y="1465716"/>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3.1Programming and coding Mobile Application</a:t>
          </a:r>
        </a:p>
      </dsp:txBody>
      <dsp:txXfrm>
        <a:off x="6717085" y="1465716"/>
        <a:ext cx="748628" cy="374314"/>
      </dsp:txXfrm>
    </dsp:sp>
    <dsp:sp modelId="{40DBA1FF-701F-BE4F-8E54-D7BF187FD97E}">
      <dsp:nvSpPr>
        <dsp:cNvPr id="0" name=""/>
        <dsp:cNvSpPr/>
      </dsp:nvSpPr>
      <dsp:spPr>
        <a:xfrm>
          <a:off x="6717085" y="1997242"/>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3.2 Review App code and test the application code </a:t>
          </a:r>
        </a:p>
      </dsp:txBody>
      <dsp:txXfrm>
        <a:off x="6717085" y="1997242"/>
        <a:ext cx="748628" cy="374314"/>
      </dsp:txXfrm>
    </dsp:sp>
    <dsp:sp modelId="{6FBFA7A5-BE0C-EF4E-8A31-0F0CF5E263C5}">
      <dsp:nvSpPr>
        <dsp:cNvPr id="0" name=""/>
        <dsp:cNvSpPr/>
      </dsp:nvSpPr>
      <dsp:spPr>
        <a:xfrm>
          <a:off x="6717085" y="2528769"/>
          <a:ext cx="748628" cy="37431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dirty="0"/>
            <a:t>1.3.3 Reporting results – send to fix any bugs</a:t>
          </a:r>
        </a:p>
      </dsp:txBody>
      <dsp:txXfrm>
        <a:off x="6717085" y="2528769"/>
        <a:ext cx="748628" cy="3743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1E4B82-111C-634E-BC3E-1DE83A265086}">
      <dsp:nvSpPr>
        <dsp:cNvPr id="0" name=""/>
        <dsp:cNvSpPr/>
      </dsp:nvSpPr>
      <dsp:spPr>
        <a:xfrm>
          <a:off x="3165146" y="525072"/>
          <a:ext cx="1268565" cy="220164"/>
        </a:xfrm>
        <a:custGeom>
          <a:avLst/>
          <a:gdLst/>
          <a:ahLst/>
          <a:cxnLst/>
          <a:rect l="0" t="0" r="0" b="0"/>
          <a:pathLst>
            <a:path>
              <a:moveTo>
                <a:pt x="0" y="0"/>
              </a:moveTo>
              <a:lnTo>
                <a:pt x="0" y="110082"/>
              </a:lnTo>
              <a:lnTo>
                <a:pt x="1268565" y="110082"/>
              </a:lnTo>
              <a:lnTo>
                <a:pt x="1268565" y="220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3225A8-5654-7D45-92F0-D7F88394A9C8}">
      <dsp:nvSpPr>
        <dsp:cNvPr id="0" name=""/>
        <dsp:cNvSpPr/>
      </dsp:nvSpPr>
      <dsp:spPr>
        <a:xfrm>
          <a:off x="2971800" y="2013802"/>
          <a:ext cx="1902848" cy="220164"/>
        </a:xfrm>
        <a:custGeom>
          <a:avLst/>
          <a:gdLst/>
          <a:ahLst/>
          <a:cxnLst/>
          <a:rect l="0" t="0" r="0" b="0"/>
          <a:pathLst>
            <a:path>
              <a:moveTo>
                <a:pt x="0" y="0"/>
              </a:moveTo>
              <a:lnTo>
                <a:pt x="0" y="110082"/>
              </a:lnTo>
              <a:lnTo>
                <a:pt x="1902848" y="110082"/>
              </a:lnTo>
              <a:lnTo>
                <a:pt x="1902848" y="2201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A71EE-0205-A84B-B791-D4AC731171C4}">
      <dsp:nvSpPr>
        <dsp:cNvPr id="0" name=""/>
        <dsp:cNvSpPr/>
      </dsp:nvSpPr>
      <dsp:spPr>
        <a:xfrm>
          <a:off x="3186722" y="2758167"/>
          <a:ext cx="157260" cy="482264"/>
        </a:xfrm>
        <a:custGeom>
          <a:avLst/>
          <a:gdLst/>
          <a:ahLst/>
          <a:cxnLst/>
          <a:rect l="0" t="0" r="0" b="0"/>
          <a:pathLst>
            <a:path>
              <a:moveTo>
                <a:pt x="0" y="0"/>
              </a:moveTo>
              <a:lnTo>
                <a:pt x="0" y="482264"/>
              </a:lnTo>
              <a:lnTo>
                <a:pt x="157260" y="4822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809D24B-D4EC-6748-8432-AF9E71806AAC}">
      <dsp:nvSpPr>
        <dsp:cNvPr id="0" name=""/>
        <dsp:cNvSpPr/>
      </dsp:nvSpPr>
      <dsp:spPr>
        <a:xfrm>
          <a:off x="2971800" y="2013802"/>
          <a:ext cx="634282" cy="220164"/>
        </a:xfrm>
        <a:custGeom>
          <a:avLst/>
          <a:gdLst/>
          <a:ahLst/>
          <a:cxnLst/>
          <a:rect l="0" t="0" r="0" b="0"/>
          <a:pathLst>
            <a:path>
              <a:moveTo>
                <a:pt x="0" y="0"/>
              </a:moveTo>
              <a:lnTo>
                <a:pt x="0" y="110082"/>
              </a:lnTo>
              <a:lnTo>
                <a:pt x="634282" y="110082"/>
              </a:lnTo>
              <a:lnTo>
                <a:pt x="634282" y="2201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FDD7855-0DF6-5948-92F9-AFBB7B12B708}">
      <dsp:nvSpPr>
        <dsp:cNvPr id="0" name=""/>
        <dsp:cNvSpPr/>
      </dsp:nvSpPr>
      <dsp:spPr>
        <a:xfrm>
          <a:off x="1918156" y="2758167"/>
          <a:ext cx="157260" cy="1226629"/>
        </a:xfrm>
        <a:custGeom>
          <a:avLst/>
          <a:gdLst/>
          <a:ahLst/>
          <a:cxnLst/>
          <a:rect l="0" t="0" r="0" b="0"/>
          <a:pathLst>
            <a:path>
              <a:moveTo>
                <a:pt x="0" y="0"/>
              </a:moveTo>
              <a:lnTo>
                <a:pt x="0" y="1226629"/>
              </a:lnTo>
              <a:lnTo>
                <a:pt x="157260" y="122662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C87DD6-6367-A545-B03B-320128BB2799}">
      <dsp:nvSpPr>
        <dsp:cNvPr id="0" name=""/>
        <dsp:cNvSpPr/>
      </dsp:nvSpPr>
      <dsp:spPr>
        <a:xfrm>
          <a:off x="1918156" y="2758167"/>
          <a:ext cx="157260" cy="482264"/>
        </a:xfrm>
        <a:custGeom>
          <a:avLst/>
          <a:gdLst/>
          <a:ahLst/>
          <a:cxnLst/>
          <a:rect l="0" t="0" r="0" b="0"/>
          <a:pathLst>
            <a:path>
              <a:moveTo>
                <a:pt x="0" y="0"/>
              </a:moveTo>
              <a:lnTo>
                <a:pt x="0" y="482264"/>
              </a:lnTo>
              <a:lnTo>
                <a:pt x="157260" y="4822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23B883-2FCA-0347-862B-8793176C11C3}">
      <dsp:nvSpPr>
        <dsp:cNvPr id="0" name=""/>
        <dsp:cNvSpPr/>
      </dsp:nvSpPr>
      <dsp:spPr>
        <a:xfrm>
          <a:off x="2337517" y="2013802"/>
          <a:ext cx="634282" cy="220164"/>
        </a:xfrm>
        <a:custGeom>
          <a:avLst/>
          <a:gdLst/>
          <a:ahLst/>
          <a:cxnLst/>
          <a:rect l="0" t="0" r="0" b="0"/>
          <a:pathLst>
            <a:path>
              <a:moveTo>
                <a:pt x="634282" y="0"/>
              </a:moveTo>
              <a:lnTo>
                <a:pt x="634282" y="110082"/>
              </a:lnTo>
              <a:lnTo>
                <a:pt x="0" y="110082"/>
              </a:lnTo>
              <a:lnTo>
                <a:pt x="0" y="2201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089524-35DA-7D40-B7E8-7104CC7C2845}">
      <dsp:nvSpPr>
        <dsp:cNvPr id="0" name=""/>
        <dsp:cNvSpPr/>
      </dsp:nvSpPr>
      <dsp:spPr>
        <a:xfrm>
          <a:off x="1068951" y="2013802"/>
          <a:ext cx="1902848" cy="220164"/>
        </a:xfrm>
        <a:custGeom>
          <a:avLst/>
          <a:gdLst/>
          <a:ahLst/>
          <a:cxnLst/>
          <a:rect l="0" t="0" r="0" b="0"/>
          <a:pathLst>
            <a:path>
              <a:moveTo>
                <a:pt x="1902848" y="0"/>
              </a:moveTo>
              <a:lnTo>
                <a:pt x="1902848" y="110082"/>
              </a:lnTo>
              <a:lnTo>
                <a:pt x="0" y="110082"/>
              </a:lnTo>
              <a:lnTo>
                <a:pt x="0" y="2201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112B84-924C-4548-9A98-8D105DBE9630}">
      <dsp:nvSpPr>
        <dsp:cNvPr id="0" name=""/>
        <dsp:cNvSpPr/>
      </dsp:nvSpPr>
      <dsp:spPr>
        <a:xfrm>
          <a:off x="2926080" y="1269437"/>
          <a:ext cx="91440" cy="220164"/>
        </a:xfrm>
        <a:custGeom>
          <a:avLst/>
          <a:gdLst/>
          <a:ahLst/>
          <a:cxnLst/>
          <a:rect l="0" t="0" r="0" b="0"/>
          <a:pathLst>
            <a:path>
              <a:moveTo>
                <a:pt x="45720" y="0"/>
              </a:moveTo>
              <a:lnTo>
                <a:pt x="45720" y="22016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C838BA-437F-2848-8CFB-87759DE200E0}">
      <dsp:nvSpPr>
        <dsp:cNvPr id="0" name=""/>
        <dsp:cNvSpPr/>
      </dsp:nvSpPr>
      <dsp:spPr>
        <a:xfrm>
          <a:off x="2971800" y="525072"/>
          <a:ext cx="193346" cy="220164"/>
        </a:xfrm>
        <a:custGeom>
          <a:avLst/>
          <a:gdLst/>
          <a:ahLst/>
          <a:cxnLst/>
          <a:rect l="0" t="0" r="0" b="0"/>
          <a:pathLst>
            <a:path>
              <a:moveTo>
                <a:pt x="193346" y="0"/>
              </a:moveTo>
              <a:lnTo>
                <a:pt x="193346" y="110082"/>
              </a:lnTo>
              <a:lnTo>
                <a:pt x="0" y="110082"/>
              </a:lnTo>
              <a:lnTo>
                <a:pt x="0" y="220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FADC7-918A-45E2-9C8C-0C07803A7A3A}">
      <dsp:nvSpPr>
        <dsp:cNvPr id="0" name=""/>
        <dsp:cNvSpPr/>
      </dsp:nvSpPr>
      <dsp:spPr>
        <a:xfrm>
          <a:off x="1703234" y="525072"/>
          <a:ext cx="1461911" cy="220164"/>
        </a:xfrm>
        <a:custGeom>
          <a:avLst/>
          <a:gdLst/>
          <a:ahLst/>
          <a:cxnLst/>
          <a:rect l="0" t="0" r="0" b="0"/>
          <a:pathLst>
            <a:path>
              <a:moveTo>
                <a:pt x="1461911" y="0"/>
              </a:moveTo>
              <a:lnTo>
                <a:pt x="1461911" y="110082"/>
              </a:lnTo>
              <a:lnTo>
                <a:pt x="0" y="110082"/>
              </a:lnTo>
              <a:lnTo>
                <a:pt x="0" y="22016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E6DF57-D9FD-42D9-AA63-35AEDC7F7DC8}">
      <dsp:nvSpPr>
        <dsp:cNvPr id="0" name=""/>
        <dsp:cNvSpPr/>
      </dsp:nvSpPr>
      <dsp:spPr>
        <a:xfrm>
          <a:off x="2640945" y="872"/>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Sponsor</a:t>
          </a:r>
        </a:p>
      </dsp:txBody>
      <dsp:txXfrm>
        <a:off x="2640945" y="872"/>
        <a:ext cx="1048401" cy="524200"/>
      </dsp:txXfrm>
    </dsp:sp>
    <dsp:sp modelId="{69D1B699-76D0-40A1-A269-9C3AEA0F2104}">
      <dsp:nvSpPr>
        <dsp:cNvPr id="0" name=""/>
        <dsp:cNvSpPr/>
      </dsp:nvSpPr>
      <dsp:spPr>
        <a:xfrm>
          <a:off x="1179034" y="745237"/>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hange manager</a:t>
          </a:r>
        </a:p>
      </dsp:txBody>
      <dsp:txXfrm>
        <a:off x="1179034" y="745237"/>
        <a:ext cx="1048401" cy="524200"/>
      </dsp:txXfrm>
    </dsp:sp>
    <dsp:sp modelId="{2C70E5BA-689C-9E43-9DCA-CF0DC66485E4}">
      <dsp:nvSpPr>
        <dsp:cNvPr id="0" name=""/>
        <dsp:cNvSpPr/>
      </dsp:nvSpPr>
      <dsp:spPr>
        <a:xfrm>
          <a:off x="2447599" y="745237"/>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teering Commitee</a:t>
          </a:r>
        </a:p>
      </dsp:txBody>
      <dsp:txXfrm>
        <a:off x="2447599" y="745237"/>
        <a:ext cx="1048401" cy="524200"/>
      </dsp:txXfrm>
    </dsp:sp>
    <dsp:sp modelId="{FC11ACFB-C8BE-794A-9AAD-196BB053773D}">
      <dsp:nvSpPr>
        <dsp:cNvPr id="0" name=""/>
        <dsp:cNvSpPr/>
      </dsp:nvSpPr>
      <dsp:spPr>
        <a:xfrm>
          <a:off x="2447599" y="1489601"/>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Manager</a:t>
          </a:r>
        </a:p>
      </dsp:txBody>
      <dsp:txXfrm>
        <a:off x="2447599" y="1489601"/>
        <a:ext cx="1048401" cy="524200"/>
      </dsp:txXfrm>
    </dsp:sp>
    <dsp:sp modelId="{649C1D57-41FB-D44F-A1DC-F4836DD91222}">
      <dsp:nvSpPr>
        <dsp:cNvPr id="0" name=""/>
        <dsp:cNvSpPr/>
      </dsp:nvSpPr>
      <dsp:spPr>
        <a:xfrm>
          <a:off x="544751" y="2233966"/>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Developers</a:t>
          </a:r>
        </a:p>
      </dsp:txBody>
      <dsp:txXfrm>
        <a:off x="544751" y="2233966"/>
        <a:ext cx="1048401" cy="524200"/>
      </dsp:txXfrm>
    </dsp:sp>
    <dsp:sp modelId="{633D4C0E-CE5D-5E48-A5FB-7862435E8172}">
      <dsp:nvSpPr>
        <dsp:cNvPr id="0" name=""/>
        <dsp:cNvSpPr/>
      </dsp:nvSpPr>
      <dsp:spPr>
        <a:xfrm>
          <a:off x="1813316" y="2233966"/>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ystem Architect</a:t>
          </a:r>
        </a:p>
      </dsp:txBody>
      <dsp:txXfrm>
        <a:off x="1813316" y="2233966"/>
        <a:ext cx="1048401" cy="524200"/>
      </dsp:txXfrm>
    </dsp:sp>
    <dsp:sp modelId="{CE26470E-4AFD-5B4A-AE8A-679A8126B198}">
      <dsp:nvSpPr>
        <dsp:cNvPr id="0" name=""/>
        <dsp:cNvSpPr/>
      </dsp:nvSpPr>
      <dsp:spPr>
        <a:xfrm>
          <a:off x="2075417" y="2978331"/>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Database Engineers</a:t>
          </a:r>
        </a:p>
      </dsp:txBody>
      <dsp:txXfrm>
        <a:off x="2075417" y="2978331"/>
        <a:ext cx="1048401" cy="524200"/>
      </dsp:txXfrm>
    </dsp:sp>
    <dsp:sp modelId="{DAD1C671-F1C9-384D-91C9-16D05E66ED50}">
      <dsp:nvSpPr>
        <dsp:cNvPr id="0" name=""/>
        <dsp:cNvSpPr/>
      </dsp:nvSpPr>
      <dsp:spPr>
        <a:xfrm>
          <a:off x="2075417" y="3722696"/>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ML Engineer</a:t>
          </a:r>
        </a:p>
      </dsp:txBody>
      <dsp:txXfrm>
        <a:off x="2075417" y="3722696"/>
        <a:ext cx="1048401" cy="524200"/>
      </dsp:txXfrm>
    </dsp:sp>
    <dsp:sp modelId="{BE978062-245B-E948-BDDB-3AB017A5227F}">
      <dsp:nvSpPr>
        <dsp:cNvPr id="0" name=""/>
        <dsp:cNvSpPr/>
      </dsp:nvSpPr>
      <dsp:spPr>
        <a:xfrm>
          <a:off x="3081882" y="2233966"/>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Quality Assurance Manager</a:t>
          </a:r>
        </a:p>
      </dsp:txBody>
      <dsp:txXfrm>
        <a:off x="3081882" y="2233966"/>
        <a:ext cx="1048401" cy="524200"/>
      </dsp:txXfrm>
    </dsp:sp>
    <dsp:sp modelId="{E3A9193F-185B-5C4C-A86F-863E7746F22C}">
      <dsp:nvSpPr>
        <dsp:cNvPr id="0" name=""/>
        <dsp:cNvSpPr/>
      </dsp:nvSpPr>
      <dsp:spPr>
        <a:xfrm>
          <a:off x="3343982" y="2978331"/>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QA analyst</a:t>
          </a:r>
        </a:p>
      </dsp:txBody>
      <dsp:txXfrm>
        <a:off x="3343982" y="2978331"/>
        <a:ext cx="1048401" cy="524200"/>
      </dsp:txXfrm>
    </dsp:sp>
    <dsp:sp modelId="{D89A8DED-3EEE-D44F-BE4D-46780A7B4E20}">
      <dsp:nvSpPr>
        <dsp:cNvPr id="0" name=""/>
        <dsp:cNvSpPr/>
      </dsp:nvSpPr>
      <dsp:spPr>
        <a:xfrm>
          <a:off x="4350447" y="2233966"/>
          <a:ext cx="1048401"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Associate Project Managers</a:t>
          </a:r>
        </a:p>
      </dsp:txBody>
      <dsp:txXfrm>
        <a:off x="4350447" y="2233966"/>
        <a:ext cx="1048401" cy="524200"/>
      </dsp:txXfrm>
    </dsp:sp>
    <dsp:sp modelId="{B9DF1BAD-768B-8244-8735-B56743FBA34F}">
      <dsp:nvSpPr>
        <dsp:cNvPr id="0" name=""/>
        <dsp:cNvSpPr/>
      </dsp:nvSpPr>
      <dsp:spPr>
        <a:xfrm>
          <a:off x="3716164" y="745237"/>
          <a:ext cx="1435093" cy="52420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Business Stakeholders</a:t>
          </a:r>
        </a:p>
      </dsp:txBody>
      <dsp:txXfrm>
        <a:off x="3716164" y="745237"/>
        <a:ext cx="1435093" cy="52420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Term Assignment – Planning and management 202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556</Words>
  <Characters>1457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lanning &amp; Management</vt:lpstr>
    </vt:vector>
  </TitlesOfParts>
  <Company>BTAF</Company>
  <LinksUpToDate>false</LinksUpToDate>
  <CharactersWithSpaces>1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lastModifiedBy>Latish Talreja</cp:lastModifiedBy>
  <cp:revision>3</cp:revision>
  <cp:lastPrinted>2018-09-16T20:44:00Z</cp:lastPrinted>
  <dcterms:created xsi:type="dcterms:W3CDTF">2021-12-16T22:20:00Z</dcterms:created>
  <dcterms:modified xsi:type="dcterms:W3CDTF">2021-12-16T22:22:00Z</dcterms:modified>
  <cp:category>Big Data architecture &amp; Governance</cp:category>
</cp:coreProperties>
</file>